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5D562A0F"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BE201F">
        <w:rPr>
          <w:b/>
          <w:noProof/>
          <w:sz w:val="24"/>
        </w:rPr>
        <w:t>3</w:t>
      </w:r>
      <w:r w:rsidRPr="00F25496">
        <w:rPr>
          <w:b/>
          <w:noProof/>
          <w:sz w:val="24"/>
        </w:rPr>
        <w:t>-e</w:t>
      </w:r>
      <w:r w:rsidRPr="00F25496">
        <w:rPr>
          <w:b/>
          <w:i/>
          <w:noProof/>
          <w:sz w:val="24"/>
        </w:rPr>
        <w:t xml:space="preserve"> </w:t>
      </w:r>
      <w:r w:rsidRPr="00F25496">
        <w:rPr>
          <w:b/>
          <w:i/>
          <w:noProof/>
          <w:sz w:val="28"/>
        </w:rPr>
        <w:tab/>
      </w:r>
      <w:r w:rsidR="007E0FA1" w:rsidRPr="007E0FA1">
        <w:rPr>
          <w:rFonts w:cs="Arial"/>
          <w:b/>
          <w:bCs/>
          <w:sz w:val="26"/>
          <w:szCs w:val="26"/>
        </w:rPr>
        <w:t>S5-223222</w:t>
      </w:r>
      <w:r w:rsidR="00FB5379">
        <w:rPr>
          <w:rFonts w:cs="Arial"/>
          <w:b/>
          <w:bCs/>
          <w:sz w:val="26"/>
          <w:szCs w:val="26"/>
        </w:rPr>
        <w:t>rev2</w:t>
      </w:r>
    </w:p>
    <w:p w14:paraId="7CB45193" w14:textId="0471EA24" w:rsidR="001E41F3" w:rsidRPr="005D6EAF" w:rsidRDefault="005D6EAF" w:rsidP="005D6EAF">
      <w:pPr>
        <w:pStyle w:val="CRCoverPage"/>
        <w:outlineLvl w:val="0"/>
        <w:rPr>
          <w:b/>
          <w:bCs/>
          <w:noProof/>
          <w:sz w:val="24"/>
        </w:rPr>
      </w:pPr>
      <w:r w:rsidRPr="005D6EAF">
        <w:rPr>
          <w:b/>
          <w:bCs/>
          <w:sz w:val="24"/>
        </w:rPr>
        <w:t xml:space="preserve">e-meeting, </w:t>
      </w:r>
      <w:r w:rsidR="00BE201F">
        <w:rPr>
          <w:b/>
          <w:bCs/>
          <w:sz w:val="24"/>
        </w:rPr>
        <w:t>9</w:t>
      </w:r>
      <w:r w:rsidRPr="005D6EAF">
        <w:rPr>
          <w:b/>
          <w:bCs/>
          <w:sz w:val="24"/>
        </w:rPr>
        <w:t xml:space="preserve"> - 1</w:t>
      </w:r>
      <w:r w:rsidR="00BE201F">
        <w:rPr>
          <w:b/>
          <w:bCs/>
          <w:sz w:val="24"/>
        </w:rPr>
        <w:t>7</w:t>
      </w:r>
      <w:r w:rsidRPr="005D6EAF">
        <w:rPr>
          <w:b/>
          <w:bCs/>
          <w:sz w:val="24"/>
        </w:rPr>
        <w:t xml:space="preserve"> </w:t>
      </w:r>
      <w:r w:rsidR="00BE201F">
        <w:rPr>
          <w:b/>
          <w:bCs/>
          <w:sz w:val="24"/>
        </w:rPr>
        <w:t>May</w:t>
      </w:r>
      <w:r w:rsidRPr="005D6EAF">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52F1AF" w:rsidR="001E41F3" w:rsidRPr="00410371" w:rsidRDefault="00642E84" w:rsidP="00E13F3D">
            <w:pPr>
              <w:pStyle w:val="CRCoverPage"/>
              <w:spacing w:after="0"/>
              <w:jc w:val="right"/>
              <w:rPr>
                <w:b/>
                <w:noProof/>
                <w:sz w:val="28"/>
              </w:rPr>
            </w:pPr>
            <w:r>
              <w:fldChar w:fldCharType="begin"/>
            </w:r>
            <w:r>
              <w:instrText xml:space="preserve"> DOCPROPERTY  Spec#  \* MERGEFORMAT </w:instrText>
            </w:r>
            <w:r>
              <w:fldChar w:fldCharType="separate"/>
            </w:r>
            <w:r w:rsidR="005B776D">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69EF75" w:rsidR="001E41F3" w:rsidRPr="007E0FA1" w:rsidRDefault="007E0FA1" w:rsidP="00547111">
            <w:pPr>
              <w:pStyle w:val="CRCoverPage"/>
              <w:spacing w:after="0"/>
              <w:rPr>
                <w:b/>
                <w:noProof/>
                <w:sz w:val="28"/>
              </w:rPr>
            </w:pPr>
            <w:r w:rsidRPr="007E0FA1">
              <w:rPr>
                <w:b/>
                <w:noProof/>
                <w:sz w:val="28"/>
              </w:rPr>
              <w:t>071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63656E" w:rsidR="001E41F3" w:rsidRPr="00410371" w:rsidRDefault="00642E84" w:rsidP="00E13F3D">
            <w:pPr>
              <w:pStyle w:val="CRCoverPage"/>
              <w:spacing w:after="0"/>
              <w:jc w:val="center"/>
              <w:rPr>
                <w:b/>
                <w:noProof/>
              </w:rPr>
            </w:pPr>
            <w:r>
              <w:fldChar w:fldCharType="begin"/>
            </w:r>
            <w:r>
              <w:instrText xml:space="preserve"> DOCPROPERTY  Revision  \* MERGEFORMAT </w:instrText>
            </w:r>
            <w:r>
              <w:fldChar w:fldCharType="separate"/>
            </w:r>
            <w:r w:rsidR="005B776D">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FC923A" w:rsidR="001E41F3" w:rsidRPr="00410371" w:rsidRDefault="00642E84">
            <w:pPr>
              <w:pStyle w:val="CRCoverPage"/>
              <w:spacing w:after="0"/>
              <w:jc w:val="center"/>
              <w:rPr>
                <w:noProof/>
                <w:sz w:val="28"/>
              </w:rPr>
            </w:pPr>
            <w:r>
              <w:fldChar w:fldCharType="begin"/>
            </w:r>
            <w:r>
              <w:instrText xml:space="preserve"> DOCPROPERTY  Version  \* MERGEFORMAT </w:instrText>
            </w:r>
            <w:r>
              <w:fldChar w:fldCharType="separate"/>
            </w:r>
            <w:r w:rsidR="00667005">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882A5B1" w:rsidR="00F25D98" w:rsidRDefault="0066700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71B6359" w:rsidR="00F25D98" w:rsidRDefault="006670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7BA455" w:rsidR="001E41F3" w:rsidRDefault="006408B9">
            <w:pPr>
              <w:pStyle w:val="CRCoverPage"/>
              <w:spacing w:after="0"/>
              <w:ind w:left="100"/>
              <w:rPr>
                <w:noProof/>
              </w:rPr>
            </w:pPr>
            <w:r>
              <w:t>Add network slice rules to NR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0B627FC" w:rsidR="001E41F3" w:rsidRDefault="004E2DC0">
            <w:pPr>
              <w:pStyle w:val="CRCoverPage"/>
              <w:spacing w:after="0"/>
              <w:ind w:left="100"/>
              <w:rPr>
                <w:noProof/>
              </w:rPr>
            </w:pPr>
            <w:r>
              <w:rPr>
                <w:noProof/>
              </w:rPr>
              <w:t>Ericsson</w:t>
            </w:r>
            <w:r w:rsidR="00780AFB">
              <w:rPr>
                <w:noProof/>
              </w:rPr>
              <w:t>, Deutsche Telek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119BB9E" w:rsidR="001E41F3" w:rsidRDefault="00642E84">
            <w:pPr>
              <w:pStyle w:val="CRCoverPage"/>
              <w:spacing w:after="0"/>
              <w:ind w:left="100"/>
              <w:rPr>
                <w:noProof/>
              </w:rPr>
            </w:pPr>
            <w:r>
              <w:fldChar w:fldCharType="begin"/>
            </w:r>
            <w:r>
              <w:instrText xml:space="preserve"> DOCPROPERTY  RelatedWis  \* MERGEFORMAT </w:instrText>
            </w:r>
            <w:r>
              <w:fldChar w:fldCharType="separate"/>
            </w:r>
            <w:r w:rsidR="00C22745">
              <w:rPr>
                <w:noProof/>
              </w:rPr>
              <w:t>NSRUL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DD0AA7" w:rsidR="001E41F3" w:rsidRDefault="00BF27A2">
            <w:pPr>
              <w:pStyle w:val="CRCoverPage"/>
              <w:spacing w:after="0"/>
              <w:ind w:left="100"/>
              <w:rPr>
                <w:noProof/>
              </w:rPr>
            </w:pPr>
            <w:r>
              <w:t>2022-</w:t>
            </w:r>
            <w:r w:rsidR="00821F29">
              <w:t>0</w:t>
            </w:r>
            <w:r w:rsidR="00834943">
              <w:t>4</w:t>
            </w:r>
            <w:r w:rsidR="00821F29">
              <w:t>-</w:t>
            </w:r>
            <w:r w:rsidR="00834943">
              <w:t>2</w:t>
            </w:r>
            <w:r w:rsidR="00025194">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3361294" w:rsidR="001E41F3" w:rsidRDefault="00642E84" w:rsidP="00D24991">
            <w:pPr>
              <w:pStyle w:val="CRCoverPage"/>
              <w:spacing w:after="0"/>
              <w:ind w:left="100" w:right="-609"/>
              <w:rPr>
                <w:b/>
                <w:noProof/>
              </w:rPr>
            </w:pPr>
            <w:r>
              <w:fldChar w:fldCharType="begin"/>
            </w:r>
            <w:r>
              <w:instrText xml:space="preserve"> DOCPROPERTY  Cat  \* MERGEFORMAT </w:instrText>
            </w:r>
            <w:r>
              <w:fldChar w:fldCharType="separate"/>
            </w:r>
            <w:r w:rsidR="00667005">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7F38D1" w:rsidR="001E41F3" w:rsidRDefault="00BF27A2">
            <w:pPr>
              <w:pStyle w:val="CRCoverPage"/>
              <w:spacing w:after="0"/>
              <w:ind w:left="100"/>
              <w:rPr>
                <w:noProof/>
              </w:rPr>
            </w:pPr>
            <w:r>
              <w:t>Rel-</w:t>
            </w:r>
            <w:r w:rsidR="00821F29">
              <w:t>1</w:t>
            </w:r>
            <w:r w:rsidR="00D047D3">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5E6642E" w:rsidR="001E41F3" w:rsidRDefault="00645171">
            <w:pPr>
              <w:pStyle w:val="CRCoverPage"/>
              <w:spacing w:after="0"/>
              <w:ind w:left="100"/>
              <w:rPr>
                <w:noProof/>
              </w:rPr>
            </w:pPr>
            <w:r>
              <w:rPr>
                <w:noProof/>
              </w:rPr>
              <w:t xml:space="preserve">The introduction of network slice </w:t>
            </w:r>
            <w:r w:rsidR="0031231B">
              <w:rPr>
                <w:noProof/>
              </w:rPr>
              <w:t xml:space="preserve">rules requires the NRM to be updated to represent this information in the model.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95151F2" w14:textId="70741010" w:rsidR="001E41F3" w:rsidRDefault="00E54B58">
            <w:pPr>
              <w:pStyle w:val="CRCoverPage"/>
              <w:spacing w:after="0"/>
              <w:ind w:left="100"/>
              <w:rPr>
                <w:noProof/>
              </w:rPr>
            </w:pPr>
            <w:r>
              <w:rPr>
                <w:noProof/>
              </w:rPr>
              <w:t xml:space="preserve">The serviceProfile and sliceProfile are updated to </w:t>
            </w:r>
            <w:r w:rsidR="00F84995">
              <w:rPr>
                <w:noProof/>
              </w:rPr>
              <w:t>be able to hold the rules information.</w:t>
            </w:r>
            <w:r w:rsidR="00297727">
              <w:rPr>
                <w:noProof/>
              </w:rPr>
              <w:t xml:space="preserve"> The introdu</w:t>
            </w:r>
            <w:r w:rsidR="000171A8">
              <w:rPr>
                <w:noProof/>
              </w:rPr>
              <w:t>c</w:t>
            </w:r>
            <w:r w:rsidR="00297727">
              <w:rPr>
                <w:noProof/>
              </w:rPr>
              <w:t xml:space="preserve">tion of </w:t>
            </w:r>
            <w:r w:rsidR="00892BAE">
              <w:rPr>
                <w:noProof/>
              </w:rPr>
              <w:t xml:space="preserve">instance sharing </w:t>
            </w:r>
            <w:r w:rsidR="00297727">
              <w:rPr>
                <w:noProof/>
              </w:rPr>
              <w:t>rules negates the need for</w:t>
            </w:r>
            <w:r w:rsidR="00C86E14">
              <w:rPr>
                <w:noProof/>
              </w:rPr>
              <w:t xml:space="preserve"> the attribute</w:t>
            </w:r>
            <w:r w:rsidR="00297727">
              <w:rPr>
                <w:noProof/>
              </w:rPr>
              <w:t xml:space="preserve"> </w:t>
            </w:r>
            <w:r w:rsidR="000171A8">
              <w:rPr>
                <w:noProof/>
              </w:rPr>
              <w:t>network</w:t>
            </w:r>
            <w:r w:rsidR="00B85381">
              <w:rPr>
                <w:noProof/>
              </w:rPr>
              <w:t>Slice</w:t>
            </w:r>
            <w:r w:rsidR="000171A8">
              <w:rPr>
                <w:noProof/>
              </w:rPr>
              <w:t>SharingIndicator</w:t>
            </w:r>
            <w:r w:rsidR="00441405">
              <w:rPr>
                <w:noProof/>
              </w:rPr>
              <w:t xml:space="preserve"> as equivalent constraints can be expressed </w:t>
            </w:r>
            <w:r w:rsidR="00B85381">
              <w:rPr>
                <w:noProof/>
              </w:rPr>
              <w:t xml:space="preserve">using </w:t>
            </w:r>
            <w:r w:rsidR="00926501">
              <w:rPr>
                <w:noProof/>
              </w:rPr>
              <w:t>sharing rules</w:t>
            </w:r>
            <w:r w:rsidR="00C86E14">
              <w:rPr>
                <w:noProof/>
              </w:rPr>
              <w:t>, th</w:t>
            </w:r>
            <w:r w:rsidR="00BF60AC">
              <w:rPr>
                <w:noProof/>
              </w:rPr>
              <w:t>is</w:t>
            </w:r>
            <w:r w:rsidR="00C86E14">
              <w:rPr>
                <w:noProof/>
              </w:rPr>
              <w:t xml:space="preserve"> </w:t>
            </w:r>
            <w:r w:rsidR="00BF60AC">
              <w:rPr>
                <w:noProof/>
              </w:rPr>
              <w:t>attribute is</w:t>
            </w:r>
            <w:r w:rsidR="00C86E14">
              <w:rPr>
                <w:noProof/>
              </w:rPr>
              <w:t xml:space="preserve"> removed.</w:t>
            </w:r>
          </w:p>
          <w:p w14:paraId="141EAB2A" w14:textId="7DF224A9" w:rsidR="004A395C" w:rsidRDefault="00BF60AC">
            <w:pPr>
              <w:pStyle w:val="CRCoverPage"/>
              <w:spacing w:after="0"/>
              <w:ind w:left="100"/>
              <w:rPr>
                <w:noProof/>
              </w:rPr>
            </w:pPr>
            <w:r>
              <w:rPr>
                <w:noProof/>
              </w:rPr>
              <w:t>A n</w:t>
            </w:r>
            <w:r w:rsidR="004A395C">
              <w:rPr>
                <w:noProof/>
              </w:rPr>
              <w:t xml:space="preserve">ew datatype </w:t>
            </w:r>
            <w:r>
              <w:rPr>
                <w:noProof/>
              </w:rPr>
              <w:t>is</w:t>
            </w:r>
            <w:r w:rsidR="004A395C">
              <w:rPr>
                <w:noProof/>
              </w:rPr>
              <w:t xml:space="preserve"> introduced to be able to create a list of rules</w:t>
            </w:r>
          </w:p>
          <w:p w14:paraId="31C656EC" w14:textId="414CF508" w:rsidR="00EB573F" w:rsidRDefault="00EB573F">
            <w:pPr>
              <w:pStyle w:val="CRCoverPage"/>
              <w:spacing w:after="0"/>
              <w:ind w:left="100"/>
              <w:rPr>
                <w:noProof/>
              </w:rPr>
            </w:pPr>
            <w:r>
              <w:rPr>
                <w:noProof/>
              </w:rPr>
              <w:t>New attributes are introduced to hold the information for a rule</w:t>
            </w:r>
            <w:r w:rsidR="00F40908">
              <w:rPr>
                <w:noProof/>
              </w:rPr>
              <w:t xml:space="preserve"> including </w:t>
            </w:r>
            <w:r w:rsidR="003B4B93">
              <w:rPr>
                <w:noProof/>
              </w:rPr>
              <w:t>group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593C68" w:rsidR="001E41F3" w:rsidRDefault="00211F32">
            <w:pPr>
              <w:pStyle w:val="CRCoverPage"/>
              <w:spacing w:after="0"/>
              <w:ind w:left="100"/>
              <w:rPr>
                <w:noProof/>
              </w:rPr>
            </w:pPr>
            <w:r>
              <w:rPr>
                <w:noProof/>
              </w:rPr>
              <w:t>Insufficient capabilities to provisioning of network slice and network slice subne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D8100F" w14:textId="36BFEFB7" w:rsidR="00987D70" w:rsidRPr="00DA62DB" w:rsidRDefault="0046559F" w:rsidP="00683ACA">
            <w:pPr>
              <w:pStyle w:val="CRCoverPage"/>
              <w:spacing w:after="0"/>
              <w:ind w:left="100"/>
              <w:rPr>
                <w:noProof/>
              </w:rPr>
            </w:pPr>
            <w:r w:rsidRPr="00DA62DB">
              <w:rPr>
                <w:noProof/>
              </w:rPr>
              <w:t>6.3.3.2,</w:t>
            </w:r>
            <w:r w:rsidR="00CD7164" w:rsidRPr="00DA62DB">
              <w:rPr>
                <w:noProof/>
              </w:rPr>
              <w:t xml:space="preserve"> </w:t>
            </w:r>
            <w:ins w:id="1" w:author="Oskar Malm" w:date="2022-05-13T15:26:00Z">
              <w:r w:rsidR="00E560EA">
                <w:rPr>
                  <w:noProof/>
                </w:rPr>
                <w:t>6.3.4.2,</w:t>
              </w:r>
            </w:ins>
          </w:p>
          <w:p w14:paraId="31C41BB2" w14:textId="47EB3F5A" w:rsidR="001E41F3" w:rsidRPr="00DA62DB" w:rsidDel="00683ACA" w:rsidRDefault="00CD7164">
            <w:pPr>
              <w:pStyle w:val="CRCoverPage"/>
              <w:spacing w:after="0"/>
              <w:ind w:left="100"/>
              <w:rPr>
                <w:del w:id="2" w:author="Oskar Malm" w:date="2022-05-13T15:26:00Z"/>
                <w:noProof/>
              </w:rPr>
            </w:pPr>
            <w:del w:id="3" w:author="Oskar Malm" w:date="2022-05-13T15:26:00Z">
              <w:r w:rsidRPr="00DA62DB" w:rsidDel="00683ACA">
                <w:rPr>
                  <w:noProof/>
                </w:rPr>
                <w:delText>6.</w:delText>
              </w:r>
              <w:r w:rsidR="004333B8" w:rsidDel="00683ACA">
                <w:rPr>
                  <w:noProof/>
                </w:rPr>
                <w:delText>3.</w:delText>
              </w:r>
              <w:r w:rsidRPr="00DA62DB" w:rsidDel="00683ACA">
                <w:rPr>
                  <w:noProof/>
                </w:rPr>
                <w:delText>23.2, 6.</w:delText>
              </w:r>
              <w:r w:rsidR="004333B8" w:rsidDel="00683ACA">
                <w:rPr>
                  <w:noProof/>
                </w:rPr>
                <w:delText>3.</w:delText>
              </w:r>
              <w:r w:rsidRPr="00DA62DB" w:rsidDel="00683ACA">
                <w:rPr>
                  <w:noProof/>
                </w:rPr>
                <w:delText>24.2, 6.</w:delText>
              </w:r>
              <w:r w:rsidR="004333B8" w:rsidDel="00683ACA">
                <w:rPr>
                  <w:noProof/>
                </w:rPr>
                <w:delText>3.</w:delText>
              </w:r>
              <w:r w:rsidRPr="00DA62DB" w:rsidDel="00683ACA">
                <w:rPr>
                  <w:noProof/>
                </w:rPr>
                <w:delText>25.2,</w:delText>
              </w:r>
            </w:del>
          </w:p>
          <w:p w14:paraId="64789FCF" w14:textId="748EF88F" w:rsidR="00987D70" w:rsidRDefault="000E7A88">
            <w:pPr>
              <w:pStyle w:val="CRCoverPage"/>
              <w:spacing w:after="0"/>
              <w:ind w:left="100"/>
              <w:rPr>
                <w:ins w:id="4" w:author="Oskar Malm" w:date="2022-05-13T15:27:00Z"/>
                <w:noProof/>
              </w:rPr>
            </w:pPr>
            <w:r w:rsidRPr="00DA62DB">
              <w:rPr>
                <w:noProof/>
              </w:rPr>
              <w:t>6.3.X (new), 6.3.X.1, 6.3.X.2, 6.3.X.3, 6.3.X.4</w:t>
            </w:r>
            <w:ins w:id="5" w:author="Oskar Malm" w:date="2022-05-13T15:27:00Z">
              <w:r w:rsidR="00683ACA">
                <w:rPr>
                  <w:noProof/>
                </w:rPr>
                <w:t>,</w:t>
              </w:r>
            </w:ins>
          </w:p>
          <w:p w14:paraId="2BE285B4" w14:textId="2E2453DA" w:rsidR="00683ACA" w:rsidRPr="00DA62DB" w:rsidRDefault="00683ACA">
            <w:pPr>
              <w:pStyle w:val="CRCoverPage"/>
              <w:spacing w:after="0"/>
              <w:ind w:left="100"/>
              <w:rPr>
                <w:noProof/>
              </w:rPr>
            </w:pPr>
            <w:ins w:id="6" w:author="Oskar Malm" w:date="2022-05-13T15:27:00Z">
              <w:r>
                <w:rPr>
                  <w:noProof/>
                </w:rPr>
                <w:t>6.4.1,</w:t>
              </w:r>
            </w:ins>
          </w:p>
          <w:p w14:paraId="2E8CC96B" w14:textId="781ECACA" w:rsidR="00B75CA3" w:rsidRDefault="00B75CA3">
            <w:pPr>
              <w:pStyle w:val="CRCoverPage"/>
              <w:spacing w:after="0"/>
              <w:ind w:left="100"/>
              <w:rPr>
                <w:noProof/>
              </w:rPr>
            </w:pPr>
            <w:r w:rsidRPr="00DA62DB">
              <w:rPr>
                <w:noProof/>
              </w:rPr>
              <w:t>Annex J</w:t>
            </w:r>
            <w:r w:rsidR="00613F02">
              <w:rPr>
                <w:noProof/>
              </w:rPr>
              <w:t>.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ED583E1" w:rsidR="001E41F3" w:rsidRDefault="002D05C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2C29B88" w:rsidR="001E41F3" w:rsidRDefault="002D05C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B70BAD" w14:paraId="55C714D2" w14:textId="77777777" w:rsidTr="00547111">
        <w:tc>
          <w:tcPr>
            <w:tcW w:w="2694" w:type="dxa"/>
            <w:gridSpan w:val="2"/>
            <w:tcBorders>
              <w:left w:val="single" w:sz="4" w:space="0" w:color="auto"/>
            </w:tcBorders>
          </w:tcPr>
          <w:p w14:paraId="45913E62" w14:textId="77777777" w:rsidR="00B70BAD" w:rsidRDefault="00B70BAD" w:rsidP="00B70B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B25670D" w:rsidR="00B70BAD" w:rsidRDefault="00B70BAD" w:rsidP="00B70B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F986F0F" w:rsidR="00B70BAD" w:rsidRDefault="00B70BAD" w:rsidP="00B70BAD">
            <w:pPr>
              <w:pStyle w:val="CRCoverPage"/>
              <w:spacing w:after="0"/>
              <w:jc w:val="center"/>
              <w:rPr>
                <w:b/>
                <w:caps/>
                <w:noProof/>
              </w:rPr>
            </w:pPr>
            <w:r>
              <w:rPr>
                <w:b/>
                <w:caps/>
                <w:noProof/>
              </w:rPr>
              <w:t>X</w:t>
            </w:r>
          </w:p>
        </w:tc>
        <w:tc>
          <w:tcPr>
            <w:tcW w:w="2977" w:type="dxa"/>
            <w:gridSpan w:val="4"/>
          </w:tcPr>
          <w:p w14:paraId="1B4FF921" w14:textId="77777777" w:rsidR="00B70BAD" w:rsidRDefault="00B70BAD" w:rsidP="00B70B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2AEA6B7" w:rsidR="00B70BAD" w:rsidRDefault="00B70BAD" w:rsidP="00B70BAD">
            <w:pPr>
              <w:pStyle w:val="CRCoverPage"/>
              <w:spacing w:after="0"/>
              <w:ind w:left="99"/>
              <w:rPr>
                <w:noProof/>
              </w:rPr>
            </w:pPr>
            <w:r>
              <w:rPr>
                <w:noProof/>
              </w:rPr>
              <w:t xml:space="preserve">TS/TR ... CR .. </w:t>
            </w:r>
          </w:p>
        </w:tc>
      </w:tr>
      <w:tr w:rsidR="00B70BAD" w14:paraId="60DF82CC" w14:textId="77777777" w:rsidTr="008863B9">
        <w:tc>
          <w:tcPr>
            <w:tcW w:w="2694" w:type="dxa"/>
            <w:gridSpan w:val="2"/>
            <w:tcBorders>
              <w:left w:val="single" w:sz="4" w:space="0" w:color="auto"/>
            </w:tcBorders>
          </w:tcPr>
          <w:p w14:paraId="517696CD" w14:textId="77777777" w:rsidR="00B70BAD" w:rsidRDefault="00B70BAD" w:rsidP="00B70BAD">
            <w:pPr>
              <w:pStyle w:val="CRCoverPage"/>
              <w:spacing w:after="0"/>
              <w:rPr>
                <w:b/>
                <w:i/>
                <w:noProof/>
              </w:rPr>
            </w:pPr>
          </w:p>
        </w:tc>
        <w:tc>
          <w:tcPr>
            <w:tcW w:w="6946" w:type="dxa"/>
            <w:gridSpan w:val="9"/>
            <w:tcBorders>
              <w:right w:val="single" w:sz="4" w:space="0" w:color="auto"/>
            </w:tcBorders>
          </w:tcPr>
          <w:p w14:paraId="4D84207F" w14:textId="77777777" w:rsidR="00B70BAD" w:rsidRDefault="00B70BAD" w:rsidP="00B70BAD">
            <w:pPr>
              <w:pStyle w:val="CRCoverPage"/>
              <w:spacing w:after="0"/>
              <w:rPr>
                <w:noProof/>
              </w:rPr>
            </w:pPr>
          </w:p>
        </w:tc>
      </w:tr>
      <w:tr w:rsidR="00B70BAD" w14:paraId="556B87B6" w14:textId="77777777" w:rsidTr="008863B9">
        <w:tc>
          <w:tcPr>
            <w:tcW w:w="2694" w:type="dxa"/>
            <w:gridSpan w:val="2"/>
            <w:tcBorders>
              <w:left w:val="single" w:sz="4" w:space="0" w:color="auto"/>
              <w:bottom w:val="single" w:sz="4" w:space="0" w:color="auto"/>
            </w:tcBorders>
          </w:tcPr>
          <w:p w14:paraId="79A9C411" w14:textId="77777777" w:rsidR="00B70BAD" w:rsidRDefault="00B70BAD" w:rsidP="00B70B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133E44C" w14:textId="335BE4E5" w:rsidR="00A90A6D" w:rsidRDefault="00642E84" w:rsidP="00B70BAD">
            <w:pPr>
              <w:pStyle w:val="CRCoverPage"/>
              <w:spacing w:after="0"/>
              <w:ind w:left="100"/>
              <w:rPr>
                <w:ins w:id="7" w:author="Ericsson user 3" w:date="2022-05-15T15:38:00Z"/>
                <w:rStyle w:val="Hyperlink"/>
                <w:noProof/>
              </w:rPr>
            </w:pPr>
            <w:hyperlink r:id="rId16" w:history="1">
              <w:r w:rsidR="00A90A6D" w:rsidRPr="00600A75">
                <w:rPr>
                  <w:rStyle w:val="Hyperlink"/>
                  <w:noProof/>
                </w:rPr>
                <w:t>https://forge.3gpp.org/rep/sa5/MnS/-/tree/Rel18_CR_0714_28.541_Add_network_slice_rules_to_NRM</w:t>
              </w:r>
            </w:hyperlink>
          </w:p>
          <w:p w14:paraId="00D3B8F7" w14:textId="1EA634B9" w:rsidR="00E94DF9" w:rsidRDefault="00E94DF9" w:rsidP="00B70BAD">
            <w:pPr>
              <w:pStyle w:val="CRCoverPage"/>
              <w:spacing w:after="0"/>
              <w:ind w:left="100"/>
              <w:rPr>
                <w:noProof/>
              </w:rPr>
            </w:pPr>
            <w:r>
              <w:rPr>
                <w:rStyle w:val="commit-sha"/>
                <w:rFonts w:ascii="Consolas" w:hAnsi="Consolas" w:cs="Segoe UI"/>
                <w:b/>
                <w:bCs/>
                <w:color w:val="303030"/>
                <w:shd w:val="clear" w:color="auto" w:fill="FFFFFF"/>
              </w:rPr>
              <w:t>a10c0532</w:t>
            </w:r>
          </w:p>
        </w:tc>
      </w:tr>
      <w:tr w:rsidR="00B70BAD" w:rsidRPr="008863B9" w14:paraId="45BFE792" w14:textId="77777777" w:rsidTr="008863B9">
        <w:tc>
          <w:tcPr>
            <w:tcW w:w="2694" w:type="dxa"/>
            <w:gridSpan w:val="2"/>
            <w:tcBorders>
              <w:top w:val="single" w:sz="4" w:space="0" w:color="auto"/>
              <w:bottom w:val="single" w:sz="4" w:space="0" w:color="auto"/>
            </w:tcBorders>
          </w:tcPr>
          <w:p w14:paraId="194242DD" w14:textId="77777777" w:rsidR="00B70BAD" w:rsidRPr="008863B9" w:rsidRDefault="00B70BAD" w:rsidP="00B70B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B70BAD" w:rsidRPr="008863B9" w:rsidRDefault="00B70BAD" w:rsidP="00B70BAD">
            <w:pPr>
              <w:pStyle w:val="CRCoverPage"/>
              <w:spacing w:after="0"/>
              <w:ind w:left="100"/>
              <w:rPr>
                <w:noProof/>
                <w:sz w:val="8"/>
                <w:szCs w:val="8"/>
              </w:rPr>
            </w:pPr>
          </w:p>
        </w:tc>
      </w:tr>
      <w:tr w:rsidR="00B70BA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B70BAD" w:rsidRDefault="00B70BAD" w:rsidP="00B70B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B70BAD" w:rsidRDefault="00B70BAD" w:rsidP="00B70BA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4F6D6C26"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6C23EB5C"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DACE2A" w14:textId="7777777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8C9CD36" w14:textId="77777777" w:rsidR="001E41F3" w:rsidRDefault="001E41F3">
      <w:pPr>
        <w:rPr>
          <w:noProof/>
        </w:rPr>
      </w:pPr>
    </w:p>
    <w:p w14:paraId="3E29073F" w14:textId="77777777" w:rsidR="001568A0" w:rsidRDefault="001568A0" w:rsidP="001568A0">
      <w:pPr>
        <w:pStyle w:val="Heading3"/>
        <w:rPr>
          <w:lang w:eastAsia="zh-CN"/>
        </w:rPr>
      </w:pPr>
      <w:bookmarkStart w:id="8" w:name="_Toc59183206"/>
      <w:bookmarkStart w:id="9" w:name="_Toc59184672"/>
      <w:bookmarkStart w:id="10" w:name="_Toc59195607"/>
      <w:bookmarkStart w:id="11" w:name="_Toc59440035"/>
      <w:bookmarkStart w:id="12" w:name="_Toc67990458"/>
      <w:r>
        <w:rPr>
          <w:lang w:eastAsia="zh-CN"/>
        </w:rPr>
        <w:t>6.3.3</w:t>
      </w:r>
      <w:r>
        <w:rPr>
          <w:lang w:eastAsia="zh-CN"/>
        </w:rPr>
        <w:tab/>
      </w:r>
      <w:r>
        <w:rPr>
          <w:rFonts w:ascii="Courier New" w:hAnsi="Courier New" w:cs="Courier New"/>
          <w:lang w:eastAsia="zh-CN"/>
        </w:rPr>
        <w:t>ServiceProfile &lt;&lt;dataType&gt;&gt;</w:t>
      </w:r>
      <w:bookmarkEnd w:id="8"/>
      <w:bookmarkEnd w:id="9"/>
      <w:bookmarkEnd w:id="10"/>
      <w:bookmarkEnd w:id="11"/>
      <w:bookmarkEnd w:id="12"/>
    </w:p>
    <w:p w14:paraId="4707CA56" w14:textId="77777777" w:rsidR="001568A0" w:rsidRDefault="001568A0" w:rsidP="001568A0">
      <w:pPr>
        <w:pStyle w:val="Heading4"/>
      </w:pPr>
      <w:bookmarkStart w:id="13" w:name="_Toc59183207"/>
      <w:bookmarkStart w:id="14" w:name="_Toc59184673"/>
      <w:bookmarkStart w:id="15" w:name="_Toc59195608"/>
      <w:bookmarkStart w:id="16" w:name="_Toc59440036"/>
      <w:bookmarkStart w:id="17" w:name="_Toc67990459"/>
      <w:r>
        <w:t>6.3.3.1</w:t>
      </w:r>
      <w:r>
        <w:tab/>
        <w:t>Definition</w:t>
      </w:r>
      <w:bookmarkEnd w:id="13"/>
      <w:bookmarkEnd w:id="14"/>
      <w:bookmarkEnd w:id="15"/>
      <w:bookmarkEnd w:id="16"/>
      <w:bookmarkEnd w:id="17"/>
    </w:p>
    <w:p w14:paraId="10EA25E7" w14:textId="77777777" w:rsidR="001568A0" w:rsidRDefault="001568A0" w:rsidP="001568A0">
      <w:r>
        <w:t xml:space="preserve">This data type represents the properties of </w:t>
      </w:r>
      <w:r w:rsidRPr="009E0444">
        <w:t xml:space="preserve">the </w:t>
      </w:r>
      <w:r>
        <w:t>network slice related requirement</w:t>
      </w:r>
      <w:r w:rsidRPr="009E0444">
        <w:t>s</w:t>
      </w:r>
      <w:r>
        <w:t xml:space="preserve"> that should be supported by </w:t>
      </w:r>
      <w:r w:rsidRPr="009E0444">
        <w:t xml:space="preserve">a </w:t>
      </w:r>
      <w:r>
        <w:t xml:space="preserve">NetworkSlice instance in </w:t>
      </w:r>
      <w:r w:rsidRPr="009E0444">
        <w:t xml:space="preserve">a </w:t>
      </w:r>
      <w:r>
        <w:t xml:space="preserve">5G network. </w:t>
      </w:r>
      <w:r w:rsidRPr="009E0444">
        <w:t xml:space="preserve">The network slice related requirements apply to a one-to-one relationship between a Network Slice Customer (NSC) and a Network Slice Provider (NSP). A </w:t>
      </w:r>
      <w:r>
        <w:t xml:space="preserve">network slice can be tailored based on the specific requirements adhered to </w:t>
      </w:r>
      <w:r w:rsidRPr="009E0444">
        <w:t xml:space="preserve">an </w:t>
      </w:r>
      <w:r>
        <w:t>SLA agreed between NSC and NSP, see clause 2 of [50]. An NSP may add additional requirements not directly derived from SLA’s, associated to the NSP internal [business] goals. The GST defined by GSMA (see [50]) and the service performance requirements defined in 3GPP TS 22.261 [28] and TS 22.104 [51] are all considered as input for the network slice related requirements.</w:t>
      </w:r>
    </w:p>
    <w:p w14:paraId="01BCCE89" w14:textId="77777777" w:rsidR="001568A0" w:rsidRDefault="001568A0" w:rsidP="001568A0">
      <w:pPr>
        <w:pStyle w:val="Heading4"/>
      </w:pPr>
      <w:bookmarkStart w:id="18" w:name="_Toc59183208"/>
      <w:bookmarkStart w:id="19" w:name="_Toc59184674"/>
      <w:bookmarkStart w:id="20" w:name="_Toc59195609"/>
      <w:bookmarkStart w:id="21" w:name="_Toc59440037"/>
      <w:bookmarkStart w:id="22" w:name="_Toc67990460"/>
      <w:r>
        <w:lastRenderedPageBreak/>
        <w:t>6</w:t>
      </w:r>
      <w:r>
        <w:rPr>
          <w:lang w:eastAsia="zh-CN"/>
        </w:rPr>
        <w:t>.</w:t>
      </w:r>
      <w:r>
        <w:t>3.3.2</w:t>
      </w:r>
      <w:r>
        <w:tab/>
        <w:t>Attributes</w:t>
      </w:r>
      <w:bookmarkEnd w:id="18"/>
      <w:bookmarkEnd w:id="19"/>
      <w:bookmarkEnd w:id="20"/>
      <w:bookmarkEnd w:id="21"/>
      <w:bookmarkEnd w:id="22"/>
    </w:p>
    <w:p w14:paraId="434C196A" w14:textId="77777777" w:rsidR="001568A0" w:rsidRPr="00F17312" w:rsidRDefault="001568A0" w:rsidP="001568A0">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1048"/>
        <w:gridCol w:w="1242"/>
        <w:gridCol w:w="1219"/>
        <w:gridCol w:w="1434"/>
        <w:gridCol w:w="1626"/>
      </w:tblGrid>
      <w:tr w:rsidR="001568A0" w14:paraId="5754A536"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shd w:val="pct10" w:color="auto" w:fill="FFFFFF"/>
            <w:hideMark/>
          </w:tcPr>
          <w:p w14:paraId="5977C177" w14:textId="77777777" w:rsidR="001568A0" w:rsidRDefault="001568A0" w:rsidP="00C862AC">
            <w:pPr>
              <w:pStyle w:val="TAH"/>
              <w:rPr>
                <w:rFonts w:cs="Arial"/>
                <w:szCs w:val="18"/>
              </w:rPr>
            </w:pPr>
            <w:r>
              <w:rPr>
                <w:rFonts w:cs="Arial"/>
                <w:szCs w:val="18"/>
              </w:rPr>
              <w:t>Attribute name</w:t>
            </w:r>
          </w:p>
        </w:tc>
        <w:tc>
          <w:tcPr>
            <w:tcW w:w="1048" w:type="dxa"/>
            <w:tcBorders>
              <w:top w:val="single" w:sz="4" w:space="0" w:color="auto"/>
              <w:left w:val="single" w:sz="4" w:space="0" w:color="auto"/>
              <w:bottom w:val="single" w:sz="4" w:space="0" w:color="auto"/>
              <w:right w:val="single" w:sz="4" w:space="0" w:color="auto"/>
            </w:tcBorders>
            <w:shd w:val="pct10" w:color="auto" w:fill="FFFFFF"/>
            <w:hideMark/>
          </w:tcPr>
          <w:p w14:paraId="6245C76C" w14:textId="77777777" w:rsidR="001568A0" w:rsidRDefault="001568A0" w:rsidP="00C862AC">
            <w:pPr>
              <w:pStyle w:val="TAH"/>
              <w:rPr>
                <w:rFonts w:cs="Arial"/>
                <w:szCs w:val="18"/>
              </w:rPr>
            </w:pPr>
            <w:r>
              <w:rPr>
                <w:rFonts w:cs="Arial"/>
                <w:szCs w:val="18"/>
              </w:rP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2A00683B" w14:textId="77777777" w:rsidR="001568A0" w:rsidRDefault="001568A0" w:rsidP="00C862AC">
            <w:pPr>
              <w:pStyle w:val="TAH"/>
              <w:rPr>
                <w:rFonts w:cs="Arial"/>
                <w:bCs/>
                <w:szCs w:val="18"/>
              </w:rPr>
            </w:pPr>
            <w:proofErr w:type="spellStart"/>
            <w:r>
              <w:rPr>
                <w:rFonts w:cs="Arial"/>
                <w:szCs w:val="18"/>
              </w:rP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hideMark/>
          </w:tcPr>
          <w:p w14:paraId="6CAB6BC8" w14:textId="77777777" w:rsidR="001568A0" w:rsidRDefault="001568A0" w:rsidP="00C862AC">
            <w:pPr>
              <w:pStyle w:val="TAH"/>
              <w:rPr>
                <w:rFonts w:cs="Arial"/>
                <w:bCs/>
                <w:szCs w:val="18"/>
              </w:rPr>
            </w:pPr>
            <w:proofErr w:type="spellStart"/>
            <w:r>
              <w:rPr>
                <w:rFonts w:cs="Arial"/>
                <w:szCs w:val="18"/>
              </w:rPr>
              <w:t>isWritable</w:t>
            </w:r>
            <w:proofErr w:type="spellEnd"/>
          </w:p>
        </w:tc>
        <w:tc>
          <w:tcPr>
            <w:tcW w:w="1434" w:type="dxa"/>
            <w:tcBorders>
              <w:top w:val="single" w:sz="4" w:space="0" w:color="auto"/>
              <w:left w:val="single" w:sz="4" w:space="0" w:color="auto"/>
              <w:bottom w:val="single" w:sz="4" w:space="0" w:color="auto"/>
              <w:right w:val="single" w:sz="4" w:space="0" w:color="auto"/>
            </w:tcBorders>
            <w:shd w:val="pct10" w:color="auto" w:fill="FFFFFF"/>
            <w:hideMark/>
          </w:tcPr>
          <w:p w14:paraId="0752DB62" w14:textId="77777777" w:rsidR="001568A0" w:rsidRDefault="001568A0" w:rsidP="00C862AC">
            <w:pPr>
              <w:pStyle w:val="TAH"/>
              <w:rPr>
                <w:rFonts w:cs="Arial"/>
                <w:szCs w:val="18"/>
              </w:rPr>
            </w:pPr>
            <w:proofErr w:type="spellStart"/>
            <w:r>
              <w:rPr>
                <w:rFonts w:cs="Arial"/>
                <w:bCs/>
                <w:szCs w:val="18"/>
              </w:rPr>
              <w:t>isInvariant</w:t>
            </w:r>
            <w:proofErr w:type="spellEnd"/>
          </w:p>
        </w:tc>
        <w:tc>
          <w:tcPr>
            <w:tcW w:w="1626" w:type="dxa"/>
            <w:tcBorders>
              <w:top w:val="single" w:sz="4" w:space="0" w:color="auto"/>
              <w:left w:val="single" w:sz="4" w:space="0" w:color="auto"/>
              <w:bottom w:val="single" w:sz="4" w:space="0" w:color="auto"/>
              <w:right w:val="single" w:sz="4" w:space="0" w:color="auto"/>
            </w:tcBorders>
            <w:shd w:val="pct10" w:color="auto" w:fill="FFFFFF"/>
            <w:hideMark/>
          </w:tcPr>
          <w:p w14:paraId="10B6FEAB" w14:textId="77777777" w:rsidR="001568A0" w:rsidRDefault="001568A0" w:rsidP="00C862AC">
            <w:pPr>
              <w:pStyle w:val="TAH"/>
              <w:rPr>
                <w:rFonts w:cs="Arial"/>
                <w:szCs w:val="18"/>
              </w:rPr>
            </w:pPr>
            <w:proofErr w:type="spellStart"/>
            <w:r>
              <w:rPr>
                <w:rFonts w:cs="Arial"/>
                <w:szCs w:val="18"/>
              </w:rPr>
              <w:t>isNotifyable</w:t>
            </w:r>
            <w:proofErr w:type="spellEnd"/>
          </w:p>
        </w:tc>
      </w:tr>
      <w:tr w:rsidR="001568A0" w14:paraId="5F44B10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52E03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I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770380E"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67235304"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134A9CD" w14:textId="77777777" w:rsidR="001568A0" w:rsidRDefault="001568A0" w:rsidP="00C862AC">
            <w:pPr>
              <w:pStyle w:val="TAL"/>
              <w:jc w:val="center"/>
              <w:rPr>
                <w:rFonts w:cs="Arial"/>
                <w:szCs w:val="18"/>
                <w:lang w:eastAsia="zh-CN"/>
              </w:rPr>
            </w:pPr>
            <w:r>
              <w:rPr>
                <w:rFonts w:cs="Arial"/>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6C630625" w14:textId="77777777" w:rsidR="001568A0" w:rsidRDefault="001568A0" w:rsidP="00C862AC">
            <w:pPr>
              <w:pStyle w:val="TAL"/>
              <w:jc w:val="center"/>
              <w:rPr>
                <w:rFonts w:cs="Arial"/>
                <w:szCs w:val="18"/>
                <w:lang w:eastAsia="zh-CN"/>
              </w:rPr>
            </w:pPr>
            <w:r>
              <w:rPr>
                <w:rFonts w:cs="Arial"/>
              </w:rPr>
              <w:t>T</w:t>
            </w:r>
          </w:p>
        </w:tc>
        <w:tc>
          <w:tcPr>
            <w:tcW w:w="1626" w:type="dxa"/>
            <w:tcBorders>
              <w:top w:val="single" w:sz="4" w:space="0" w:color="auto"/>
              <w:left w:val="single" w:sz="4" w:space="0" w:color="auto"/>
              <w:bottom w:val="single" w:sz="4" w:space="0" w:color="auto"/>
              <w:right w:val="single" w:sz="4" w:space="0" w:color="auto"/>
            </w:tcBorders>
            <w:hideMark/>
          </w:tcPr>
          <w:p w14:paraId="2DEFB021" w14:textId="77777777" w:rsidR="001568A0" w:rsidRDefault="001568A0" w:rsidP="00C862AC">
            <w:pPr>
              <w:pStyle w:val="TAL"/>
              <w:jc w:val="center"/>
              <w:rPr>
                <w:rFonts w:cs="Arial"/>
                <w:szCs w:val="18"/>
                <w:lang w:eastAsia="zh-CN"/>
              </w:rPr>
            </w:pPr>
            <w:r>
              <w:rPr>
                <w:rFonts w:cs="Arial"/>
                <w:lang w:eastAsia="zh-CN"/>
              </w:rPr>
              <w:t>T</w:t>
            </w:r>
          </w:p>
        </w:tc>
      </w:tr>
      <w:tr w:rsidR="001568A0" w14:paraId="05B8BCE0"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48984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pLMNInfoLi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07FA13"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A11698B"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90ACDA5" w14:textId="77777777" w:rsidR="001568A0" w:rsidRDefault="001568A0" w:rsidP="00C862AC">
            <w:pPr>
              <w:pStyle w:val="TAL"/>
              <w:jc w:val="center"/>
              <w:rPr>
                <w:rFonts w:cs="Arial"/>
                <w:szCs w:val="18"/>
                <w:lang w:eastAsia="zh-CN"/>
              </w:rPr>
            </w:pPr>
            <w:r>
              <w:rPr>
                <w:rFonts w:cs="Arial"/>
                <w:szCs w:val="18"/>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4E7FE5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B9D89B6" w14:textId="77777777" w:rsidR="001568A0" w:rsidRDefault="001568A0" w:rsidP="00C862AC">
            <w:pPr>
              <w:pStyle w:val="TAL"/>
              <w:jc w:val="center"/>
              <w:rPr>
                <w:rFonts w:cs="Arial"/>
                <w:szCs w:val="18"/>
                <w:lang w:eastAsia="zh-CN"/>
              </w:rPr>
            </w:pPr>
            <w:r>
              <w:rPr>
                <w:rFonts w:cs="Arial"/>
                <w:lang w:eastAsia="zh-CN"/>
              </w:rPr>
              <w:t>T</w:t>
            </w:r>
          </w:p>
        </w:tc>
      </w:tr>
      <w:tr w:rsidR="001568A0" w14:paraId="3DCC7EE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B3281D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BACE6BB"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31C7FE8"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763B76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7EE4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1A4B6D" w14:textId="77777777" w:rsidR="001568A0" w:rsidRDefault="001568A0" w:rsidP="00C862AC">
            <w:pPr>
              <w:pStyle w:val="TAL"/>
              <w:jc w:val="center"/>
              <w:rPr>
                <w:rFonts w:cs="Arial"/>
                <w:szCs w:val="18"/>
                <w:lang w:eastAsia="zh-CN"/>
              </w:rPr>
            </w:pPr>
            <w:r>
              <w:rPr>
                <w:rFonts w:cs="Arial"/>
                <w:lang w:eastAsia="zh-CN"/>
              </w:rPr>
              <w:t>T</w:t>
            </w:r>
          </w:p>
        </w:tc>
      </w:tr>
      <w:tr w:rsidR="001568A0" w14:paraId="2B4267C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2DF3E8"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2F2F2C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D57D06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CE29D5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CB9F21B"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489F32A" w14:textId="77777777" w:rsidR="001568A0" w:rsidRDefault="001568A0" w:rsidP="00C862AC">
            <w:pPr>
              <w:pStyle w:val="TAL"/>
              <w:jc w:val="center"/>
              <w:rPr>
                <w:rFonts w:cs="Arial"/>
                <w:szCs w:val="18"/>
                <w:lang w:eastAsia="zh-CN"/>
              </w:rPr>
            </w:pPr>
            <w:r>
              <w:rPr>
                <w:rFonts w:cs="Arial"/>
                <w:lang w:eastAsia="zh-CN"/>
              </w:rPr>
              <w:t>T</w:t>
            </w:r>
          </w:p>
        </w:tc>
      </w:tr>
      <w:tr w:rsidR="001568A0" w14:paraId="784A355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931442" w14:textId="77777777" w:rsidR="001568A0" w:rsidRDefault="001568A0" w:rsidP="00C862AC">
            <w:pPr>
              <w:pStyle w:val="TAL"/>
              <w:rPr>
                <w:rFonts w:ascii="Courier New" w:hAnsi="Courier New" w:cs="Courier New"/>
                <w:szCs w:val="18"/>
                <w:lang w:eastAsia="zh-CN"/>
              </w:rPr>
            </w:pPr>
            <w:proofErr w:type="spellStart"/>
            <w:r w:rsidRPr="00CA0B4F">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E7CE3D7"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83DB45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23BD2DC"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C14FB52"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BFA3182" w14:textId="77777777" w:rsidR="001568A0" w:rsidRDefault="001568A0" w:rsidP="00C862AC">
            <w:pPr>
              <w:pStyle w:val="TAL"/>
              <w:jc w:val="center"/>
              <w:rPr>
                <w:rFonts w:cs="Arial"/>
                <w:szCs w:val="18"/>
                <w:lang w:eastAsia="zh-CN"/>
              </w:rPr>
            </w:pPr>
            <w:r>
              <w:rPr>
                <w:rFonts w:cs="Arial"/>
                <w:lang w:eastAsia="zh-CN"/>
              </w:rPr>
              <w:t>T</w:t>
            </w:r>
          </w:p>
        </w:tc>
      </w:tr>
      <w:tr w:rsidR="001568A0" w14:paraId="03C3B45B"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1EC769C" w14:textId="77777777" w:rsidR="001568A0" w:rsidRPr="00CA0B4F"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1048" w:type="dxa"/>
            <w:tcBorders>
              <w:top w:val="single" w:sz="4" w:space="0" w:color="auto"/>
              <w:left w:val="single" w:sz="4" w:space="0" w:color="auto"/>
              <w:bottom w:val="single" w:sz="4" w:space="0" w:color="auto"/>
              <w:right w:val="single" w:sz="4" w:space="0" w:color="auto"/>
            </w:tcBorders>
          </w:tcPr>
          <w:p w14:paraId="778F273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9DF91EA" w14:textId="77777777" w:rsidR="001568A0" w:rsidRDefault="001568A0" w:rsidP="00C862AC">
            <w:pPr>
              <w:pStyle w:val="TAL"/>
              <w:jc w:val="center"/>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20ED9574"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58B35A4" w14:textId="77777777" w:rsidR="001568A0" w:rsidRDefault="001568A0" w:rsidP="00C862AC">
            <w:pPr>
              <w:pStyle w:val="TAL"/>
              <w:jc w:val="center"/>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895BEC0" w14:textId="77777777" w:rsidR="001568A0" w:rsidRDefault="001568A0" w:rsidP="00C862AC">
            <w:pPr>
              <w:pStyle w:val="TAL"/>
              <w:jc w:val="center"/>
              <w:rPr>
                <w:rFonts w:cs="Arial"/>
                <w:lang w:eastAsia="zh-CN"/>
              </w:rPr>
            </w:pPr>
            <w:r>
              <w:rPr>
                <w:rFonts w:cs="Arial"/>
                <w:lang w:eastAsia="zh-CN"/>
              </w:rPr>
              <w:t>T</w:t>
            </w:r>
          </w:p>
        </w:tc>
      </w:tr>
      <w:tr w:rsidR="001568A0" w14:paraId="46A66DA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5EAAA0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8A87E5"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B8C277E" w14:textId="77777777" w:rsidR="001568A0" w:rsidRDefault="001568A0" w:rsidP="00C862AC">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D3FBA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16AA25E" w14:textId="77777777" w:rsidR="001568A0" w:rsidRDefault="001568A0" w:rsidP="00C862AC">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2E3C26C" w14:textId="77777777" w:rsidR="001568A0" w:rsidRDefault="001568A0" w:rsidP="00C862AC">
            <w:pPr>
              <w:pStyle w:val="TAC"/>
              <w:rPr>
                <w:rFonts w:cs="Arial"/>
                <w:szCs w:val="18"/>
                <w:lang w:eastAsia="zh-CN"/>
              </w:rPr>
            </w:pPr>
            <w:r>
              <w:rPr>
                <w:rFonts w:cs="Arial"/>
                <w:lang w:eastAsia="zh-CN"/>
              </w:rPr>
              <w:t>T</w:t>
            </w:r>
          </w:p>
        </w:tc>
      </w:tr>
      <w:tr w:rsidR="001568A0" w:rsidDel="00092A80" w14:paraId="47A97253" w14:textId="6532346A" w:rsidTr="007B5581">
        <w:trPr>
          <w:cantSplit/>
          <w:jc w:val="center"/>
          <w:del w:id="23" w:author="Ericsson user 2" w:date="2022-04-11T10:40:00Z"/>
        </w:trPr>
        <w:tc>
          <w:tcPr>
            <w:tcW w:w="3062" w:type="dxa"/>
            <w:tcBorders>
              <w:top w:val="single" w:sz="4" w:space="0" w:color="auto"/>
              <w:left w:val="single" w:sz="4" w:space="0" w:color="auto"/>
              <w:bottom w:val="single" w:sz="4" w:space="0" w:color="auto"/>
              <w:right w:val="single" w:sz="4" w:space="0" w:color="auto"/>
            </w:tcBorders>
          </w:tcPr>
          <w:p w14:paraId="79C9268F" w14:textId="7420091F" w:rsidR="001568A0" w:rsidDel="00092A80" w:rsidRDefault="001568A0" w:rsidP="00C862AC">
            <w:pPr>
              <w:pStyle w:val="TAL"/>
              <w:rPr>
                <w:del w:id="24" w:author="Ericsson user 2" w:date="2022-04-11T10:40:00Z"/>
                <w:rFonts w:ascii="Courier New" w:hAnsi="Courier New" w:cs="Courier New"/>
                <w:szCs w:val="18"/>
                <w:lang w:eastAsia="zh-CN"/>
              </w:rPr>
            </w:pPr>
            <w:del w:id="25" w:author="Ericsson user 2" w:date="2022-04-11T10:40:00Z">
              <w:r w:rsidRPr="00745086" w:rsidDel="00092A80">
                <w:rPr>
                  <w:rFonts w:ascii="Courier New" w:hAnsi="Courier New" w:cs="Courier New"/>
                  <w:szCs w:val="18"/>
                  <w:lang w:eastAsia="zh-CN"/>
                </w:rPr>
                <w:delText>networkSlice</w:delText>
              </w:r>
              <w:r w:rsidDel="00092A80">
                <w:rPr>
                  <w:rFonts w:ascii="Courier New" w:hAnsi="Courier New" w:cs="Courier New"/>
                  <w:szCs w:val="18"/>
                  <w:lang w:eastAsia="zh-CN"/>
                </w:rPr>
                <w:delText>Sharing</w:delText>
              </w:r>
              <w:r w:rsidRPr="00745086" w:rsidDel="00092A80">
                <w:rPr>
                  <w:rFonts w:ascii="Courier New" w:hAnsi="Courier New" w:cs="Courier New"/>
                  <w:szCs w:val="18"/>
                  <w:lang w:eastAsia="zh-CN"/>
                </w:rPr>
                <w:delText>Indicator</w:delText>
              </w:r>
            </w:del>
          </w:p>
        </w:tc>
        <w:tc>
          <w:tcPr>
            <w:tcW w:w="1048" w:type="dxa"/>
            <w:tcBorders>
              <w:top w:val="single" w:sz="4" w:space="0" w:color="auto"/>
              <w:left w:val="single" w:sz="4" w:space="0" w:color="auto"/>
              <w:bottom w:val="single" w:sz="4" w:space="0" w:color="auto"/>
              <w:right w:val="single" w:sz="4" w:space="0" w:color="auto"/>
            </w:tcBorders>
          </w:tcPr>
          <w:p w14:paraId="34D93110" w14:textId="192250F2" w:rsidR="001568A0" w:rsidDel="00092A80" w:rsidRDefault="001568A0" w:rsidP="00C862AC">
            <w:pPr>
              <w:pStyle w:val="TAC"/>
              <w:rPr>
                <w:del w:id="26" w:author="Ericsson user 2" w:date="2022-04-11T10:40:00Z"/>
                <w:rFonts w:cs="Arial"/>
                <w:szCs w:val="18"/>
                <w:lang w:eastAsia="zh-CN"/>
              </w:rPr>
            </w:pPr>
            <w:del w:id="27" w:author="Ericsson user 2" w:date="2022-04-11T10:40:00Z">
              <w:r w:rsidDel="00092A80">
                <w:rPr>
                  <w:rFonts w:cs="Arial"/>
                  <w:szCs w:val="18"/>
                  <w:lang w:eastAsia="zh-CN"/>
                </w:rPr>
                <w:delText>O</w:delText>
              </w:r>
            </w:del>
          </w:p>
        </w:tc>
        <w:tc>
          <w:tcPr>
            <w:tcW w:w="1242" w:type="dxa"/>
            <w:tcBorders>
              <w:top w:val="single" w:sz="4" w:space="0" w:color="auto"/>
              <w:left w:val="single" w:sz="4" w:space="0" w:color="auto"/>
              <w:bottom w:val="single" w:sz="4" w:space="0" w:color="auto"/>
              <w:right w:val="single" w:sz="4" w:space="0" w:color="auto"/>
            </w:tcBorders>
          </w:tcPr>
          <w:p w14:paraId="0B3C090F" w14:textId="01037F57" w:rsidR="001568A0" w:rsidDel="00092A80" w:rsidRDefault="001568A0" w:rsidP="00C862AC">
            <w:pPr>
              <w:pStyle w:val="TAC"/>
              <w:rPr>
                <w:del w:id="28" w:author="Ericsson user 2" w:date="2022-04-11T10:40:00Z"/>
                <w:rFonts w:cs="Arial"/>
                <w:szCs w:val="18"/>
                <w:lang w:eastAsia="zh-CN"/>
              </w:rPr>
            </w:pPr>
            <w:del w:id="29" w:author="Ericsson user 2" w:date="2022-04-11T10:40:00Z">
              <w:r w:rsidDel="00092A80">
                <w:rPr>
                  <w:rFonts w:cs="Arial"/>
                </w:rPr>
                <w:delText>T</w:delText>
              </w:r>
            </w:del>
          </w:p>
        </w:tc>
        <w:tc>
          <w:tcPr>
            <w:tcW w:w="1219" w:type="dxa"/>
            <w:tcBorders>
              <w:top w:val="single" w:sz="4" w:space="0" w:color="auto"/>
              <w:left w:val="single" w:sz="4" w:space="0" w:color="auto"/>
              <w:bottom w:val="single" w:sz="4" w:space="0" w:color="auto"/>
              <w:right w:val="single" w:sz="4" w:space="0" w:color="auto"/>
            </w:tcBorders>
          </w:tcPr>
          <w:p w14:paraId="19343A8D" w14:textId="686C269E" w:rsidR="001568A0" w:rsidDel="00092A80" w:rsidRDefault="001568A0" w:rsidP="00C862AC">
            <w:pPr>
              <w:pStyle w:val="TAC"/>
              <w:rPr>
                <w:del w:id="30" w:author="Ericsson user 2" w:date="2022-04-11T10:40:00Z"/>
                <w:rFonts w:cs="Arial"/>
                <w:szCs w:val="18"/>
                <w:lang w:eastAsia="zh-CN"/>
              </w:rPr>
            </w:pPr>
            <w:del w:id="31" w:author="Ericsson user 2" w:date="2022-04-11T10:40:00Z">
              <w:r w:rsidDel="00092A80">
                <w:rPr>
                  <w:rFonts w:cs="Arial"/>
                  <w:szCs w:val="18"/>
                  <w:lang w:eastAsia="zh-CN"/>
                </w:rPr>
                <w:delText>T</w:delText>
              </w:r>
            </w:del>
          </w:p>
        </w:tc>
        <w:tc>
          <w:tcPr>
            <w:tcW w:w="1434" w:type="dxa"/>
            <w:tcBorders>
              <w:top w:val="single" w:sz="4" w:space="0" w:color="auto"/>
              <w:left w:val="single" w:sz="4" w:space="0" w:color="auto"/>
              <w:bottom w:val="single" w:sz="4" w:space="0" w:color="auto"/>
              <w:right w:val="single" w:sz="4" w:space="0" w:color="auto"/>
            </w:tcBorders>
          </w:tcPr>
          <w:p w14:paraId="03B6EC3F" w14:textId="14DAFA20" w:rsidR="001568A0" w:rsidDel="00092A80" w:rsidRDefault="001568A0" w:rsidP="00C862AC">
            <w:pPr>
              <w:pStyle w:val="TAC"/>
              <w:rPr>
                <w:del w:id="32" w:author="Ericsson user 2" w:date="2022-04-11T10:40:00Z"/>
                <w:rFonts w:cs="Arial"/>
                <w:szCs w:val="18"/>
                <w:lang w:eastAsia="zh-CN"/>
              </w:rPr>
            </w:pPr>
            <w:del w:id="33" w:author="Ericsson user 2" w:date="2022-04-11T10:40:00Z">
              <w:r w:rsidDel="00092A80">
                <w:rPr>
                  <w:rFonts w:cs="Arial"/>
                </w:rPr>
                <w:delText>F</w:delText>
              </w:r>
            </w:del>
          </w:p>
        </w:tc>
        <w:tc>
          <w:tcPr>
            <w:tcW w:w="1626" w:type="dxa"/>
            <w:tcBorders>
              <w:top w:val="single" w:sz="4" w:space="0" w:color="auto"/>
              <w:left w:val="single" w:sz="4" w:space="0" w:color="auto"/>
              <w:bottom w:val="single" w:sz="4" w:space="0" w:color="auto"/>
              <w:right w:val="single" w:sz="4" w:space="0" w:color="auto"/>
            </w:tcBorders>
          </w:tcPr>
          <w:p w14:paraId="1B91E922" w14:textId="1A951ACF" w:rsidR="001568A0" w:rsidDel="00092A80" w:rsidRDefault="001568A0" w:rsidP="00C862AC">
            <w:pPr>
              <w:pStyle w:val="TAC"/>
              <w:rPr>
                <w:del w:id="34" w:author="Ericsson user 2" w:date="2022-04-11T10:40:00Z"/>
                <w:rFonts w:cs="Arial"/>
                <w:szCs w:val="18"/>
                <w:lang w:eastAsia="zh-CN"/>
              </w:rPr>
            </w:pPr>
            <w:del w:id="35" w:author="Ericsson user 2" w:date="2022-04-11T10:40:00Z">
              <w:r w:rsidDel="00092A80">
                <w:rPr>
                  <w:rFonts w:cs="Arial"/>
                  <w:lang w:eastAsia="zh-CN"/>
                </w:rPr>
                <w:delText>T</w:delText>
              </w:r>
            </w:del>
          </w:p>
        </w:tc>
      </w:tr>
      <w:tr w:rsidR="001568A0" w14:paraId="3FE15D4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A93C41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D6ED24" w14:textId="77777777" w:rsidR="001568A0" w:rsidRDefault="001568A0" w:rsidP="00C862AC">
            <w:pPr>
              <w:pStyle w:val="TAC"/>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D5453C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71F8B2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02A536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2CE500B" w14:textId="77777777" w:rsidR="001568A0" w:rsidRDefault="001568A0" w:rsidP="00C862AC">
            <w:pPr>
              <w:pStyle w:val="TAC"/>
              <w:rPr>
                <w:rFonts w:cs="Arial"/>
                <w:lang w:eastAsia="zh-CN"/>
              </w:rPr>
            </w:pPr>
            <w:r>
              <w:rPr>
                <w:rFonts w:cs="Arial"/>
                <w:lang w:eastAsia="zh-CN"/>
              </w:rPr>
              <w:t>T</w:t>
            </w:r>
          </w:p>
        </w:tc>
      </w:tr>
      <w:tr w:rsidR="001568A0" w14:paraId="4C214D2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3C38DB6"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48" w:type="dxa"/>
            <w:tcBorders>
              <w:top w:val="single" w:sz="4" w:space="0" w:color="auto"/>
              <w:left w:val="single" w:sz="4" w:space="0" w:color="auto"/>
              <w:bottom w:val="single" w:sz="4" w:space="0" w:color="auto"/>
              <w:right w:val="single" w:sz="4" w:space="0" w:color="auto"/>
            </w:tcBorders>
            <w:hideMark/>
          </w:tcPr>
          <w:p w14:paraId="40205CB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4913A3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272F4C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F250A8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B11922A" w14:textId="77777777" w:rsidR="001568A0" w:rsidRDefault="001568A0" w:rsidP="00C862AC">
            <w:pPr>
              <w:pStyle w:val="TAC"/>
              <w:rPr>
                <w:rFonts w:cs="Arial"/>
                <w:lang w:eastAsia="zh-CN"/>
              </w:rPr>
            </w:pPr>
            <w:r>
              <w:rPr>
                <w:rFonts w:cs="Arial"/>
                <w:lang w:eastAsia="zh-CN"/>
              </w:rPr>
              <w:t>T</w:t>
            </w:r>
          </w:p>
        </w:tc>
      </w:tr>
      <w:tr w:rsidR="001568A0" w14:paraId="7A8BEFE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4994FE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9ADAA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7C3506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AF02C26"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ADA988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F195984" w14:textId="77777777" w:rsidR="001568A0" w:rsidRDefault="001568A0" w:rsidP="00C862AC">
            <w:pPr>
              <w:pStyle w:val="TAC"/>
              <w:rPr>
                <w:rFonts w:cs="Arial"/>
                <w:lang w:eastAsia="zh-CN"/>
              </w:rPr>
            </w:pPr>
            <w:r>
              <w:rPr>
                <w:rFonts w:cs="Arial"/>
                <w:lang w:eastAsia="zh-CN"/>
              </w:rPr>
              <w:t>T</w:t>
            </w:r>
          </w:p>
        </w:tc>
      </w:tr>
      <w:tr w:rsidR="001568A0" w14:paraId="183E71F3"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7F2750"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A14237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1A192A7"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E83E543"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4FF17F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946B299" w14:textId="77777777" w:rsidR="001568A0" w:rsidRDefault="001568A0" w:rsidP="00C862AC">
            <w:pPr>
              <w:pStyle w:val="TAC"/>
              <w:rPr>
                <w:rFonts w:cs="Arial"/>
                <w:lang w:eastAsia="zh-CN"/>
              </w:rPr>
            </w:pPr>
            <w:r>
              <w:rPr>
                <w:rFonts w:cs="Arial"/>
                <w:lang w:eastAsia="zh-CN"/>
              </w:rPr>
              <w:t>T</w:t>
            </w:r>
          </w:p>
        </w:tc>
      </w:tr>
      <w:tr w:rsidR="001568A0" w14:paraId="2B7D89BA"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2EA62D0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1048" w:type="dxa"/>
            <w:tcBorders>
              <w:top w:val="single" w:sz="4" w:space="0" w:color="auto"/>
              <w:left w:val="single" w:sz="4" w:space="0" w:color="auto"/>
              <w:bottom w:val="single" w:sz="4" w:space="0" w:color="auto"/>
              <w:right w:val="single" w:sz="4" w:space="0" w:color="auto"/>
            </w:tcBorders>
          </w:tcPr>
          <w:p w14:paraId="38193BE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B1C042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CD73F74"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28AA1A5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0C11CE0" w14:textId="77777777" w:rsidR="001568A0" w:rsidRDefault="001568A0" w:rsidP="00C862AC">
            <w:pPr>
              <w:pStyle w:val="TAC"/>
              <w:rPr>
                <w:rFonts w:cs="Arial"/>
                <w:lang w:eastAsia="zh-CN"/>
              </w:rPr>
            </w:pPr>
            <w:r>
              <w:rPr>
                <w:rFonts w:cs="Arial"/>
                <w:lang w:eastAsia="zh-CN"/>
              </w:rPr>
              <w:t>T</w:t>
            </w:r>
          </w:p>
        </w:tc>
      </w:tr>
      <w:tr w:rsidR="001568A0" w14:paraId="5061F7C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A1981E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9A6DBE"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270C32D"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FC752F"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2284BC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EEF60D0" w14:textId="77777777" w:rsidR="001568A0" w:rsidRDefault="001568A0" w:rsidP="00C862AC">
            <w:pPr>
              <w:pStyle w:val="TAC"/>
              <w:rPr>
                <w:rFonts w:cs="Arial"/>
                <w:lang w:eastAsia="zh-CN"/>
              </w:rPr>
            </w:pPr>
            <w:r>
              <w:rPr>
                <w:rFonts w:cs="Arial"/>
                <w:lang w:eastAsia="zh-CN"/>
              </w:rPr>
              <w:t>T</w:t>
            </w:r>
          </w:p>
        </w:tc>
      </w:tr>
      <w:tr w:rsidR="001568A0" w14:paraId="21D6001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96AB26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D4B0CF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3CF04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DB264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957E16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B6E4EE9" w14:textId="77777777" w:rsidR="001568A0" w:rsidRDefault="001568A0" w:rsidP="00C862AC">
            <w:pPr>
              <w:pStyle w:val="TAC"/>
              <w:rPr>
                <w:rFonts w:cs="Arial"/>
                <w:lang w:eastAsia="zh-CN"/>
              </w:rPr>
            </w:pPr>
            <w:r>
              <w:rPr>
                <w:rFonts w:cs="Arial"/>
                <w:lang w:eastAsia="zh-CN"/>
              </w:rPr>
              <w:t>T</w:t>
            </w:r>
          </w:p>
        </w:tc>
      </w:tr>
      <w:tr w:rsidR="001568A0" w14:paraId="17249864"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9CF063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w:t>
            </w:r>
            <w:r w:rsidRPr="00562EAE">
              <w:rPr>
                <w:rFonts w:ascii="Courier New" w:hAnsi="Courier New" w:cs="Courier New"/>
                <w:szCs w:val="18"/>
                <w:lang w:eastAsia="zh-CN"/>
              </w:rPr>
              <w:t>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62F4AB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F5258A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51FB00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BB18A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5242823" w14:textId="77777777" w:rsidR="001568A0" w:rsidRDefault="001568A0" w:rsidP="00C862AC">
            <w:pPr>
              <w:pStyle w:val="TAC"/>
              <w:rPr>
                <w:rFonts w:cs="Arial"/>
                <w:lang w:eastAsia="zh-CN"/>
              </w:rPr>
            </w:pPr>
            <w:r>
              <w:rPr>
                <w:rFonts w:cs="Arial"/>
                <w:lang w:eastAsia="zh-CN"/>
              </w:rPr>
              <w:t>T</w:t>
            </w:r>
          </w:p>
        </w:tc>
      </w:tr>
      <w:tr w:rsidR="001568A0" w14:paraId="795D5E37"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1F6E75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8165C4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CDF284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818D16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B26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D00504" w14:textId="77777777" w:rsidR="001568A0" w:rsidRDefault="001568A0" w:rsidP="00C862AC">
            <w:pPr>
              <w:pStyle w:val="TAC"/>
              <w:rPr>
                <w:rFonts w:cs="Arial"/>
                <w:lang w:eastAsia="zh-CN"/>
              </w:rPr>
            </w:pPr>
            <w:r>
              <w:rPr>
                <w:rFonts w:cs="Arial"/>
                <w:lang w:eastAsia="zh-CN"/>
              </w:rPr>
              <w:t>T</w:t>
            </w:r>
          </w:p>
        </w:tc>
      </w:tr>
      <w:tr w:rsidR="001568A0" w14:paraId="38F2445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DF4562D"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19AA8ED"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54F8F3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83652C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7116FD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2FB2CCB" w14:textId="77777777" w:rsidR="001568A0" w:rsidRDefault="001568A0" w:rsidP="00C862AC">
            <w:pPr>
              <w:pStyle w:val="TAC"/>
              <w:rPr>
                <w:rFonts w:cs="Arial"/>
                <w:lang w:eastAsia="zh-CN"/>
              </w:rPr>
            </w:pPr>
            <w:r>
              <w:rPr>
                <w:rFonts w:cs="Arial"/>
                <w:lang w:eastAsia="zh-CN"/>
              </w:rPr>
              <w:t>T</w:t>
            </w:r>
          </w:p>
        </w:tc>
      </w:tr>
      <w:tr w:rsidR="001568A0" w14:paraId="7250D6D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4135446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1048" w:type="dxa"/>
            <w:tcBorders>
              <w:top w:val="single" w:sz="4" w:space="0" w:color="auto"/>
              <w:left w:val="single" w:sz="4" w:space="0" w:color="auto"/>
              <w:bottom w:val="single" w:sz="4" w:space="0" w:color="auto"/>
              <w:right w:val="single" w:sz="4" w:space="0" w:color="auto"/>
            </w:tcBorders>
          </w:tcPr>
          <w:p w14:paraId="338D179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6CF4B0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97E54D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E88806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75B3159B" w14:textId="77777777" w:rsidR="001568A0" w:rsidRDefault="001568A0" w:rsidP="00C862AC">
            <w:pPr>
              <w:pStyle w:val="TAC"/>
              <w:rPr>
                <w:rFonts w:cs="Arial"/>
                <w:lang w:eastAsia="zh-CN"/>
              </w:rPr>
            </w:pPr>
            <w:r>
              <w:rPr>
                <w:rFonts w:cs="Arial"/>
                <w:lang w:eastAsia="zh-CN"/>
              </w:rPr>
              <w:t>T</w:t>
            </w:r>
          </w:p>
        </w:tc>
      </w:tr>
      <w:tr w:rsidR="001568A0" w14:paraId="6EC527DE"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24FCA5B"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A12D87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006BA5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D27CADD"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9E54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725589B" w14:textId="77777777" w:rsidR="001568A0" w:rsidRDefault="001568A0" w:rsidP="00C862AC">
            <w:pPr>
              <w:pStyle w:val="TAC"/>
              <w:rPr>
                <w:rFonts w:cs="Arial"/>
                <w:lang w:eastAsia="zh-CN"/>
              </w:rPr>
            </w:pPr>
            <w:r>
              <w:rPr>
                <w:rFonts w:cs="Arial"/>
                <w:lang w:eastAsia="zh-CN"/>
              </w:rPr>
              <w:t>T</w:t>
            </w:r>
          </w:p>
        </w:tc>
      </w:tr>
      <w:tr w:rsidR="001568A0" w14:paraId="16434107"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C976FB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A51033"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F6B5D2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4E0845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441F73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1B5CB40" w14:textId="77777777" w:rsidR="001568A0" w:rsidRDefault="001568A0" w:rsidP="00C862AC">
            <w:pPr>
              <w:pStyle w:val="TAC"/>
              <w:rPr>
                <w:rFonts w:cs="Arial"/>
                <w:lang w:eastAsia="zh-CN"/>
              </w:rPr>
            </w:pPr>
            <w:r>
              <w:rPr>
                <w:rFonts w:cs="Arial"/>
                <w:lang w:eastAsia="zh-CN"/>
              </w:rPr>
              <w:t>T</w:t>
            </w:r>
          </w:p>
        </w:tc>
      </w:tr>
      <w:tr w:rsidR="001568A0" w14:paraId="67A0E0E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2256CD"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968C53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362F1D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5E5F3DE"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C96F2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7BA0D66" w14:textId="77777777" w:rsidR="001568A0" w:rsidRDefault="001568A0" w:rsidP="00C862AC">
            <w:pPr>
              <w:pStyle w:val="TAC"/>
              <w:rPr>
                <w:rFonts w:cs="Arial"/>
                <w:lang w:eastAsia="zh-CN"/>
              </w:rPr>
            </w:pPr>
            <w:r>
              <w:rPr>
                <w:rFonts w:cs="Arial"/>
                <w:lang w:eastAsia="zh-CN"/>
              </w:rPr>
              <w:t>T</w:t>
            </w:r>
          </w:p>
        </w:tc>
      </w:tr>
      <w:tr w:rsidR="001568A0" w14:paraId="4298240A"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1E1493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1048" w:type="dxa"/>
            <w:tcBorders>
              <w:top w:val="single" w:sz="4" w:space="0" w:color="auto"/>
              <w:left w:val="single" w:sz="4" w:space="0" w:color="auto"/>
              <w:bottom w:val="single" w:sz="4" w:space="0" w:color="auto"/>
              <w:right w:val="single" w:sz="4" w:space="0" w:color="auto"/>
            </w:tcBorders>
            <w:hideMark/>
          </w:tcPr>
          <w:p w14:paraId="5AC1FB5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ED46CA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6595561"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C2D36B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D99DBF4" w14:textId="77777777" w:rsidR="001568A0" w:rsidRDefault="001568A0" w:rsidP="00C862AC">
            <w:pPr>
              <w:pStyle w:val="TAC"/>
              <w:rPr>
                <w:rFonts w:cs="Arial"/>
                <w:lang w:eastAsia="zh-CN"/>
              </w:rPr>
            </w:pPr>
            <w:r>
              <w:rPr>
                <w:rFonts w:cs="Arial"/>
                <w:lang w:eastAsia="zh-CN"/>
              </w:rPr>
              <w:t>T</w:t>
            </w:r>
          </w:p>
        </w:tc>
      </w:tr>
      <w:tr w:rsidR="001568A0" w14:paraId="30337E4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1AB6BF9"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85A0F38"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206901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0D1A2E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5638A1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6B606E6" w14:textId="77777777" w:rsidR="001568A0" w:rsidRDefault="001568A0" w:rsidP="00C862AC">
            <w:pPr>
              <w:pStyle w:val="TAC"/>
              <w:rPr>
                <w:rFonts w:cs="Arial"/>
                <w:lang w:eastAsia="zh-CN"/>
              </w:rPr>
            </w:pPr>
            <w:r>
              <w:rPr>
                <w:rFonts w:cs="Arial"/>
                <w:lang w:eastAsia="zh-CN"/>
              </w:rPr>
              <w:t>T</w:t>
            </w:r>
          </w:p>
        </w:tc>
      </w:tr>
      <w:tr w:rsidR="001568A0" w14:paraId="2C0EA9D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27FF94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428BEFD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D7BED8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654549E"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3F25E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D9E46CB" w14:textId="77777777" w:rsidR="001568A0" w:rsidRDefault="001568A0" w:rsidP="00C862AC">
            <w:pPr>
              <w:pStyle w:val="TAC"/>
              <w:rPr>
                <w:rFonts w:cs="Arial"/>
                <w:lang w:eastAsia="zh-CN"/>
              </w:rPr>
            </w:pPr>
            <w:r>
              <w:rPr>
                <w:rFonts w:cs="Arial"/>
                <w:lang w:eastAsia="zh-CN"/>
              </w:rPr>
              <w:t>T</w:t>
            </w:r>
          </w:p>
        </w:tc>
      </w:tr>
      <w:tr w:rsidR="001568A0" w14:paraId="339A62B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996A3F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31D85DD"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EA5332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2A8E830"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4E0650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F90DDD1" w14:textId="77777777" w:rsidR="001568A0" w:rsidRDefault="001568A0" w:rsidP="00C862AC">
            <w:pPr>
              <w:pStyle w:val="TAC"/>
              <w:rPr>
                <w:rFonts w:cs="Arial"/>
                <w:lang w:eastAsia="zh-CN"/>
              </w:rPr>
            </w:pPr>
            <w:r>
              <w:rPr>
                <w:rFonts w:cs="Arial"/>
                <w:lang w:eastAsia="zh-CN"/>
              </w:rPr>
              <w:t>T</w:t>
            </w:r>
          </w:p>
        </w:tc>
      </w:tr>
      <w:tr w:rsidR="001568A0" w14:paraId="5BE27304"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4C9940B"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jitter</w:t>
            </w:r>
          </w:p>
        </w:tc>
        <w:tc>
          <w:tcPr>
            <w:tcW w:w="1048" w:type="dxa"/>
            <w:tcBorders>
              <w:top w:val="single" w:sz="4" w:space="0" w:color="auto"/>
              <w:left w:val="single" w:sz="4" w:space="0" w:color="auto"/>
              <w:bottom w:val="single" w:sz="4" w:space="0" w:color="auto"/>
              <w:right w:val="single" w:sz="4" w:space="0" w:color="auto"/>
            </w:tcBorders>
            <w:hideMark/>
          </w:tcPr>
          <w:p w14:paraId="04413F1E"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561F22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7DBECA"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0D0202"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012CA2A" w14:textId="77777777" w:rsidR="001568A0" w:rsidRDefault="001568A0" w:rsidP="00C862AC">
            <w:pPr>
              <w:pStyle w:val="TAC"/>
              <w:rPr>
                <w:rFonts w:cs="Arial"/>
                <w:lang w:eastAsia="zh-CN"/>
              </w:rPr>
            </w:pPr>
            <w:r>
              <w:rPr>
                <w:rFonts w:cs="Arial"/>
                <w:lang w:eastAsia="zh-CN"/>
              </w:rPr>
              <w:t>T</w:t>
            </w:r>
          </w:p>
        </w:tc>
      </w:tr>
      <w:tr w:rsidR="001568A0" w14:paraId="444CF21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9633E6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5E39CF"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2CDC70C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FDE323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A39583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4FA604A" w14:textId="77777777" w:rsidR="001568A0" w:rsidRDefault="001568A0" w:rsidP="00C862AC">
            <w:pPr>
              <w:pStyle w:val="TAC"/>
              <w:rPr>
                <w:rFonts w:cs="Arial"/>
                <w:lang w:eastAsia="zh-CN"/>
              </w:rPr>
            </w:pPr>
            <w:r>
              <w:rPr>
                <w:rFonts w:cs="Arial"/>
                <w:lang w:eastAsia="zh-CN"/>
              </w:rPr>
              <w:t>T</w:t>
            </w:r>
          </w:p>
        </w:tc>
      </w:tr>
      <w:tr w:rsidR="001568A0" w14:paraId="2065FA5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6EF415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1048" w:type="dxa"/>
            <w:tcBorders>
              <w:top w:val="single" w:sz="4" w:space="0" w:color="auto"/>
              <w:left w:val="single" w:sz="4" w:space="0" w:color="auto"/>
              <w:bottom w:val="single" w:sz="4" w:space="0" w:color="auto"/>
              <w:right w:val="single" w:sz="4" w:space="0" w:color="auto"/>
            </w:tcBorders>
          </w:tcPr>
          <w:p w14:paraId="33AA1479"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EE0417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C3B83F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324159A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018BF0C" w14:textId="77777777" w:rsidR="001568A0" w:rsidRDefault="001568A0" w:rsidP="00C862AC">
            <w:pPr>
              <w:pStyle w:val="TAC"/>
              <w:rPr>
                <w:rFonts w:cs="Arial"/>
                <w:lang w:eastAsia="zh-CN"/>
              </w:rPr>
            </w:pPr>
            <w:r>
              <w:rPr>
                <w:rFonts w:cs="Arial"/>
                <w:lang w:eastAsia="zh-CN"/>
              </w:rPr>
              <w:t>T</w:t>
            </w:r>
          </w:p>
        </w:tc>
      </w:tr>
      <w:tr w:rsidR="001568A0" w14:paraId="2A0A1B1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34294CF"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1048" w:type="dxa"/>
            <w:tcBorders>
              <w:top w:val="single" w:sz="4" w:space="0" w:color="auto"/>
              <w:left w:val="single" w:sz="4" w:space="0" w:color="auto"/>
              <w:bottom w:val="single" w:sz="4" w:space="0" w:color="auto"/>
              <w:right w:val="single" w:sz="4" w:space="0" w:color="auto"/>
            </w:tcBorders>
            <w:hideMark/>
          </w:tcPr>
          <w:p w14:paraId="2C53869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1B5E3974"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8CEDA4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298A60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26BC14" w14:textId="77777777" w:rsidR="001568A0" w:rsidRDefault="001568A0" w:rsidP="00C862AC">
            <w:pPr>
              <w:pStyle w:val="TAC"/>
              <w:rPr>
                <w:rFonts w:cs="Arial"/>
                <w:lang w:eastAsia="zh-CN"/>
              </w:rPr>
            </w:pPr>
            <w:r>
              <w:rPr>
                <w:rFonts w:cs="Arial"/>
                <w:lang w:eastAsia="zh-CN"/>
              </w:rPr>
              <w:t>T</w:t>
            </w:r>
          </w:p>
        </w:tc>
      </w:tr>
      <w:tr w:rsidR="001568A0" w14:paraId="1E667958"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0BD36D0"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D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5ECA905"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1D0E63"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CBDE98C"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B5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C33F77" w14:textId="77777777" w:rsidR="001568A0" w:rsidRDefault="001568A0" w:rsidP="00C862AC">
            <w:pPr>
              <w:pStyle w:val="TAC"/>
              <w:rPr>
                <w:rFonts w:cs="Arial"/>
                <w:lang w:eastAsia="zh-CN"/>
              </w:rPr>
            </w:pPr>
            <w:r>
              <w:rPr>
                <w:rFonts w:cs="Arial"/>
                <w:lang w:eastAsia="zh-CN"/>
              </w:rPr>
              <w:t>T</w:t>
            </w:r>
          </w:p>
        </w:tc>
      </w:tr>
      <w:tr w:rsidR="001568A0" w14:paraId="2838CE43"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C49F8E3"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U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CDE0717"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CC2C30B"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6C12DA0"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00288B"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D203909" w14:textId="77777777" w:rsidR="001568A0" w:rsidRDefault="001568A0" w:rsidP="00C862AC">
            <w:pPr>
              <w:pStyle w:val="TAC"/>
              <w:rPr>
                <w:rFonts w:cs="Arial"/>
                <w:lang w:eastAsia="zh-CN"/>
              </w:rPr>
            </w:pPr>
            <w:r>
              <w:rPr>
                <w:rFonts w:cs="Arial"/>
                <w:lang w:eastAsia="zh-CN"/>
              </w:rPr>
              <w:t>T</w:t>
            </w:r>
          </w:p>
        </w:tc>
      </w:tr>
      <w:tr w:rsidR="001568A0" w14:paraId="181BD13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64D987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9DEC295" w14:textId="77777777" w:rsidR="001568A0" w:rsidRDefault="001568A0" w:rsidP="00C862AC">
            <w:pPr>
              <w:pStyle w:val="TAC"/>
              <w:rPr>
                <w:rFonts w:cs="Arial"/>
                <w:szCs w:val="18"/>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41DB8E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EEAD342" w14:textId="77777777" w:rsidR="001568A0" w:rsidRDefault="001568A0" w:rsidP="00C862AC">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1B73C35"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D8D7DB1" w14:textId="77777777" w:rsidR="001568A0" w:rsidRDefault="001568A0" w:rsidP="00C862AC">
            <w:pPr>
              <w:pStyle w:val="TAC"/>
              <w:rPr>
                <w:rFonts w:cs="Arial"/>
                <w:lang w:eastAsia="zh-CN"/>
              </w:rPr>
            </w:pPr>
            <w:r>
              <w:rPr>
                <w:rFonts w:cs="Arial"/>
                <w:lang w:eastAsia="zh-CN"/>
              </w:rPr>
              <w:t>T</w:t>
            </w:r>
          </w:p>
        </w:tc>
      </w:tr>
      <w:tr w:rsidR="001568A0" w14:paraId="6E87946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E36ADC8"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1048" w:type="dxa"/>
            <w:tcBorders>
              <w:top w:val="single" w:sz="4" w:space="0" w:color="auto"/>
              <w:left w:val="single" w:sz="4" w:space="0" w:color="auto"/>
              <w:bottom w:val="single" w:sz="4" w:space="0" w:color="auto"/>
              <w:right w:val="single" w:sz="4" w:space="0" w:color="auto"/>
            </w:tcBorders>
            <w:hideMark/>
          </w:tcPr>
          <w:p w14:paraId="12B5BA56"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0BA1F4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F4EBCC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AAE3F1E"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9B84DA5" w14:textId="77777777" w:rsidR="001568A0" w:rsidRDefault="001568A0" w:rsidP="00C862AC">
            <w:pPr>
              <w:pStyle w:val="TAC"/>
              <w:rPr>
                <w:rFonts w:cs="Arial"/>
                <w:lang w:eastAsia="zh-CN"/>
              </w:rPr>
            </w:pPr>
            <w:r>
              <w:rPr>
                <w:rFonts w:cs="Arial"/>
                <w:lang w:eastAsia="zh-CN"/>
              </w:rPr>
              <w:t>T</w:t>
            </w:r>
          </w:p>
        </w:tc>
      </w:tr>
      <w:tr w:rsidR="001568A0" w14:paraId="13BF57F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255D92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1048" w:type="dxa"/>
            <w:tcBorders>
              <w:top w:val="single" w:sz="4" w:space="0" w:color="auto"/>
              <w:left w:val="single" w:sz="4" w:space="0" w:color="auto"/>
              <w:bottom w:val="single" w:sz="4" w:space="0" w:color="auto"/>
              <w:right w:val="single" w:sz="4" w:space="0" w:color="auto"/>
            </w:tcBorders>
            <w:hideMark/>
          </w:tcPr>
          <w:p w14:paraId="1277EEC1"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E0F30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7B8859E"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CEAD29F"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79ED789" w14:textId="77777777" w:rsidR="001568A0" w:rsidRDefault="001568A0" w:rsidP="00C862AC">
            <w:pPr>
              <w:pStyle w:val="TAC"/>
              <w:rPr>
                <w:rFonts w:cs="Arial"/>
                <w:lang w:eastAsia="zh-CN"/>
              </w:rPr>
            </w:pPr>
            <w:r>
              <w:rPr>
                <w:rFonts w:cs="Arial"/>
                <w:lang w:eastAsia="zh-CN"/>
              </w:rPr>
              <w:t>T</w:t>
            </w:r>
          </w:p>
        </w:tc>
      </w:tr>
      <w:tr w:rsidR="001568A0" w14:paraId="79283AC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E9E9D9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104AD4"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A13577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3106A9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7D7142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12DE7F4" w14:textId="77777777" w:rsidR="001568A0" w:rsidRDefault="001568A0" w:rsidP="00C862AC">
            <w:pPr>
              <w:pStyle w:val="TAC"/>
              <w:rPr>
                <w:rFonts w:cs="Arial"/>
                <w:lang w:eastAsia="zh-CN"/>
              </w:rPr>
            </w:pPr>
            <w:r>
              <w:rPr>
                <w:rFonts w:cs="Arial"/>
                <w:lang w:eastAsia="zh-CN"/>
              </w:rPr>
              <w:t>T</w:t>
            </w:r>
          </w:p>
        </w:tc>
      </w:tr>
      <w:tr w:rsidR="001568A0" w14:paraId="5C2032AF"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1764CF6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1048" w:type="dxa"/>
            <w:tcBorders>
              <w:top w:val="single" w:sz="4" w:space="0" w:color="auto"/>
              <w:left w:val="single" w:sz="4" w:space="0" w:color="auto"/>
              <w:bottom w:val="single" w:sz="4" w:space="0" w:color="auto"/>
              <w:right w:val="single" w:sz="4" w:space="0" w:color="auto"/>
            </w:tcBorders>
          </w:tcPr>
          <w:p w14:paraId="1175388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590636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5E67E98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377019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784C903" w14:textId="77777777" w:rsidR="001568A0" w:rsidRDefault="001568A0" w:rsidP="00C862AC">
            <w:pPr>
              <w:pStyle w:val="TAC"/>
              <w:rPr>
                <w:rFonts w:cs="Arial"/>
                <w:lang w:eastAsia="zh-CN"/>
              </w:rPr>
            </w:pPr>
            <w:r>
              <w:rPr>
                <w:rFonts w:cs="Arial"/>
                <w:lang w:eastAsia="zh-CN"/>
              </w:rPr>
              <w:t>T</w:t>
            </w:r>
          </w:p>
        </w:tc>
      </w:tr>
      <w:tr w:rsidR="001568A0" w14:paraId="3256AAFF"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A453F0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1048" w:type="dxa"/>
            <w:tcBorders>
              <w:top w:val="single" w:sz="4" w:space="0" w:color="auto"/>
              <w:left w:val="single" w:sz="4" w:space="0" w:color="auto"/>
              <w:bottom w:val="single" w:sz="4" w:space="0" w:color="auto"/>
              <w:right w:val="single" w:sz="4" w:space="0" w:color="auto"/>
            </w:tcBorders>
          </w:tcPr>
          <w:p w14:paraId="2D911A5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2AC20B2" w14:textId="77777777" w:rsidR="001568A0" w:rsidRDefault="001568A0" w:rsidP="00C862AC">
            <w:pPr>
              <w:pStyle w:val="TAC"/>
              <w:rPr>
                <w:rFonts w:cs="Arial"/>
              </w:rPr>
            </w:pPr>
            <w:r w:rsidRPr="002B15AA">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06F2322" w14:textId="77777777" w:rsidR="001568A0" w:rsidRDefault="001568A0" w:rsidP="00C862AC">
            <w:pPr>
              <w:pStyle w:val="TAC"/>
              <w:rPr>
                <w:rFonts w:cs="Arial"/>
                <w:szCs w:val="18"/>
                <w:lang w:eastAsia="zh-CN"/>
              </w:rPr>
            </w:pPr>
            <w:r w:rsidRPr="002B15AA">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2A39A5C" w14:textId="77777777" w:rsidR="001568A0" w:rsidRDefault="001568A0" w:rsidP="00C862AC">
            <w:pPr>
              <w:pStyle w:val="TAC"/>
              <w:rPr>
                <w:rFonts w:cs="Arial"/>
              </w:rPr>
            </w:pPr>
            <w:r w:rsidRPr="002B15AA">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9656815" w14:textId="77777777" w:rsidR="001568A0" w:rsidRDefault="001568A0" w:rsidP="00C862AC">
            <w:pPr>
              <w:pStyle w:val="TAC"/>
              <w:rPr>
                <w:rFonts w:cs="Arial"/>
                <w:lang w:eastAsia="zh-CN"/>
              </w:rPr>
            </w:pPr>
            <w:r w:rsidRPr="002B15AA">
              <w:rPr>
                <w:rFonts w:cs="Arial"/>
                <w:lang w:eastAsia="zh-CN"/>
              </w:rPr>
              <w:t>T</w:t>
            </w:r>
          </w:p>
        </w:tc>
      </w:tr>
      <w:tr w:rsidR="001568A0" w14:paraId="4B57E378"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41EAC969" w14:textId="77777777" w:rsidR="001568A0" w:rsidRDefault="001568A0" w:rsidP="00C862AC">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1048" w:type="dxa"/>
            <w:tcBorders>
              <w:top w:val="single" w:sz="4" w:space="0" w:color="auto"/>
              <w:left w:val="single" w:sz="4" w:space="0" w:color="auto"/>
              <w:bottom w:val="single" w:sz="4" w:space="0" w:color="auto"/>
              <w:right w:val="single" w:sz="4" w:space="0" w:color="auto"/>
            </w:tcBorders>
          </w:tcPr>
          <w:p w14:paraId="673D93A3" w14:textId="77777777" w:rsidR="001568A0" w:rsidRDefault="001568A0" w:rsidP="00C862AC">
            <w:pPr>
              <w:pStyle w:val="TAC"/>
              <w:rPr>
                <w:rFonts w:cs="Arial"/>
                <w:szCs w:val="18"/>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055D3E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7AEBF73"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5F36EA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6E8C846" w14:textId="77777777" w:rsidR="001568A0" w:rsidRDefault="001568A0" w:rsidP="00C862AC">
            <w:pPr>
              <w:pStyle w:val="TAC"/>
              <w:rPr>
                <w:rFonts w:cs="Arial"/>
                <w:lang w:eastAsia="zh-CN"/>
              </w:rPr>
            </w:pPr>
            <w:r>
              <w:rPr>
                <w:rFonts w:cs="Arial"/>
                <w:lang w:eastAsia="zh-CN"/>
              </w:rPr>
              <w:t>T</w:t>
            </w:r>
          </w:p>
        </w:tc>
      </w:tr>
      <w:tr w:rsidR="00D00D4B" w14:paraId="4DD63FB2" w14:textId="77777777" w:rsidTr="007B5581">
        <w:trPr>
          <w:cantSplit/>
          <w:jc w:val="center"/>
          <w:ins w:id="36" w:author="Ericsson user 1" w:date="2022-03-24T16:30:00Z"/>
        </w:trPr>
        <w:tc>
          <w:tcPr>
            <w:tcW w:w="3062" w:type="dxa"/>
            <w:tcBorders>
              <w:top w:val="single" w:sz="4" w:space="0" w:color="auto"/>
              <w:left w:val="single" w:sz="4" w:space="0" w:color="auto"/>
              <w:bottom w:val="single" w:sz="4" w:space="0" w:color="auto"/>
              <w:right w:val="single" w:sz="4" w:space="0" w:color="auto"/>
            </w:tcBorders>
          </w:tcPr>
          <w:p w14:paraId="41D33EA5" w14:textId="5F7FD0F7" w:rsidR="00D00D4B" w:rsidRPr="00F60B69" w:rsidRDefault="00081B6C" w:rsidP="00C862AC">
            <w:pPr>
              <w:pStyle w:val="TAL"/>
              <w:rPr>
                <w:ins w:id="37" w:author="Ericsson user 1" w:date="2022-03-24T16:30:00Z"/>
                <w:rFonts w:ascii="Courier New" w:hAnsi="Courier New" w:cs="Courier New"/>
                <w:szCs w:val="18"/>
                <w:lang w:eastAsia="zh-CN"/>
              </w:rPr>
            </w:pPr>
            <w:proofErr w:type="spellStart"/>
            <w:ins w:id="38" w:author="Ericsson user 1" w:date="2022-03-25T10:27:00Z">
              <w:r>
                <w:rPr>
                  <w:rFonts w:ascii="Courier New" w:hAnsi="Courier New" w:cs="Courier New"/>
                  <w:szCs w:val="18"/>
                  <w:lang w:eastAsia="zh-CN"/>
                </w:rPr>
                <w:t>provisioning</w:t>
              </w:r>
            </w:ins>
            <w:ins w:id="39" w:author="Ericsson user 1" w:date="2022-03-24T16:31:00Z">
              <w:r w:rsidR="00360CA7">
                <w:rPr>
                  <w:rFonts w:ascii="Courier New" w:hAnsi="Courier New" w:cs="Courier New"/>
                  <w:szCs w:val="18"/>
                  <w:lang w:eastAsia="zh-CN"/>
                </w:rPr>
                <w:t>RuleList</w:t>
              </w:r>
            </w:ins>
            <w:proofErr w:type="spellEnd"/>
          </w:p>
        </w:tc>
        <w:tc>
          <w:tcPr>
            <w:tcW w:w="1048" w:type="dxa"/>
            <w:tcBorders>
              <w:top w:val="single" w:sz="4" w:space="0" w:color="auto"/>
              <w:left w:val="single" w:sz="4" w:space="0" w:color="auto"/>
              <w:bottom w:val="single" w:sz="4" w:space="0" w:color="auto"/>
              <w:right w:val="single" w:sz="4" w:space="0" w:color="auto"/>
            </w:tcBorders>
          </w:tcPr>
          <w:p w14:paraId="60172146" w14:textId="457FDD27" w:rsidR="00D00D4B" w:rsidRDefault="002F14F6" w:rsidP="00C862AC">
            <w:pPr>
              <w:pStyle w:val="TAC"/>
              <w:rPr>
                <w:ins w:id="40" w:author="Ericsson user 1" w:date="2022-03-24T16:30:00Z"/>
                <w:lang w:eastAsia="zh-CN"/>
              </w:rPr>
            </w:pPr>
            <w:ins w:id="41" w:author="Ericsson user 1" w:date="2022-03-24T16:32:00Z">
              <w:r>
                <w:rPr>
                  <w:lang w:eastAsia="zh-CN"/>
                </w:rPr>
                <w:t>O</w:t>
              </w:r>
            </w:ins>
          </w:p>
        </w:tc>
        <w:tc>
          <w:tcPr>
            <w:tcW w:w="1242" w:type="dxa"/>
            <w:tcBorders>
              <w:top w:val="single" w:sz="4" w:space="0" w:color="auto"/>
              <w:left w:val="single" w:sz="4" w:space="0" w:color="auto"/>
              <w:bottom w:val="single" w:sz="4" w:space="0" w:color="auto"/>
              <w:right w:val="single" w:sz="4" w:space="0" w:color="auto"/>
            </w:tcBorders>
          </w:tcPr>
          <w:p w14:paraId="72645265" w14:textId="5553E8A6" w:rsidR="00D00D4B" w:rsidRDefault="002F14F6" w:rsidP="00C862AC">
            <w:pPr>
              <w:pStyle w:val="TAC"/>
              <w:rPr>
                <w:ins w:id="42" w:author="Ericsson user 1" w:date="2022-03-24T16:30:00Z"/>
                <w:rFonts w:cs="Arial"/>
              </w:rPr>
            </w:pPr>
            <w:ins w:id="43" w:author="Ericsson user 1" w:date="2022-03-24T16:32:00Z">
              <w:r>
                <w:rPr>
                  <w:rFonts w:cs="Arial"/>
                </w:rPr>
                <w:t>T</w:t>
              </w:r>
            </w:ins>
          </w:p>
        </w:tc>
        <w:tc>
          <w:tcPr>
            <w:tcW w:w="1219" w:type="dxa"/>
            <w:tcBorders>
              <w:top w:val="single" w:sz="4" w:space="0" w:color="auto"/>
              <w:left w:val="single" w:sz="4" w:space="0" w:color="auto"/>
              <w:bottom w:val="single" w:sz="4" w:space="0" w:color="auto"/>
              <w:right w:val="single" w:sz="4" w:space="0" w:color="auto"/>
            </w:tcBorders>
          </w:tcPr>
          <w:p w14:paraId="0DB9CFFA" w14:textId="0F110D16" w:rsidR="00D00D4B" w:rsidRDefault="002F14F6" w:rsidP="00C862AC">
            <w:pPr>
              <w:pStyle w:val="TAC"/>
              <w:rPr>
                <w:ins w:id="44" w:author="Ericsson user 1" w:date="2022-03-24T16:30:00Z"/>
                <w:rFonts w:cs="Arial"/>
                <w:lang w:eastAsia="zh-CN"/>
              </w:rPr>
            </w:pPr>
            <w:ins w:id="45" w:author="Ericsson user 1" w:date="2022-03-24T16:32:00Z">
              <w:r>
                <w:rPr>
                  <w:rFonts w:cs="Arial"/>
                  <w:lang w:eastAsia="zh-CN"/>
                </w:rPr>
                <w:t>T</w:t>
              </w:r>
            </w:ins>
          </w:p>
        </w:tc>
        <w:tc>
          <w:tcPr>
            <w:tcW w:w="1434" w:type="dxa"/>
            <w:tcBorders>
              <w:top w:val="single" w:sz="4" w:space="0" w:color="auto"/>
              <w:left w:val="single" w:sz="4" w:space="0" w:color="auto"/>
              <w:bottom w:val="single" w:sz="4" w:space="0" w:color="auto"/>
              <w:right w:val="single" w:sz="4" w:space="0" w:color="auto"/>
            </w:tcBorders>
          </w:tcPr>
          <w:p w14:paraId="2C6C50DC" w14:textId="1C2FC43C" w:rsidR="00D00D4B" w:rsidRDefault="002F14F6" w:rsidP="00C862AC">
            <w:pPr>
              <w:pStyle w:val="TAC"/>
              <w:rPr>
                <w:ins w:id="46" w:author="Ericsson user 1" w:date="2022-03-24T16:30:00Z"/>
                <w:rFonts w:cs="Arial"/>
              </w:rPr>
            </w:pPr>
            <w:ins w:id="47" w:author="Ericsson user 1" w:date="2022-03-24T16:32:00Z">
              <w:r>
                <w:rPr>
                  <w:rFonts w:cs="Arial"/>
                </w:rPr>
                <w:t>F</w:t>
              </w:r>
            </w:ins>
          </w:p>
        </w:tc>
        <w:tc>
          <w:tcPr>
            <w:tcW w:w="1626" w:type="dxa"/>
            <w:tcBorders>
              <w:top w:val="single" w:sz="4" w:space="0" w:color="auto"/>
              <w:left w:val="single" w:sz="4" w:space="0" w:color="auto"/>
              <w:bottom w:val="single" w:sz="4" w:space="0" w:color="auto"/>
              <w:right w:val="single" w:sz="4" w:space="0" w:color="auto"/>
            </w:tcBorders>
          </w:tcPr>
          <w:p w14:paraId="5266D3C0" w14:textId="6F87F0F5" w:rsidR="00D00D4B" w:rsidRDefault="002F14F6" w:rsidP="00C862AC">
            <w:pPr>
              <w:pStyle w:val="TAC"/>
              <w:rPr>
                <w:ins w:id="48" w:author="Ericsson user 1" w:date="2022-03-24T16:30:00Z"/>
                <w:rFonts w:cs="Arial"/>
                <w:lang w:eastAsia="zh-CN"/>
              </w:rPr>
            </w:pPr>
            <w:ins w:id="49" w:author="Ericsson user 1" w:date="2022-03-24T16:32:00Z">
              <w:r>
                <w:rPr>
                  <w:rFonts w:cs="Arial"/>
                  <w:lang w:eastAsia="zh-CN"/>
                </w:rPr>
                <w:t>T</w:t>
              </w:r>
            </w:ins>
          </w:p>
        </w:tc>
      </w:tr>
    </w:tbl>
    <w:p w14:paraId="05BE5BB9" w14:textId="77777777" w:rsidR="001568A0" w:rsidRDefault="001568A0" w:rsidP="001568A0"/>
    <w:p w14:paraId="72D1759C" w14:textId="77777777" w:rsidR="001568A0" w:rsidRDefault="001568A0" w:rsidP="001568A0">
      <w:pPr>
        <w:pStyle w:val="NO"/>
      </w:pPr>
      <w:r>
        <w:t>NOTE:</w:t>
      </w:r>
      <w:r>
        <w:tab/>
        <w:t xml:space="preserve">The attributes in ServiceProfile represent mapped requirements from an NSC (e.g. an enterprise) to an NSP </w:t>
      </w:r>
    </w:p>
    <w:p w14:paraId="27DF4CD0" w14:textId="77777777" w:rsidR="00E83C82" w:rsidRDefault="00E83C82" w:rsidP="00E83C82">
      <w:pPr>
        <w:pStyle w:val="Heading4"/>
      </w:pPr>
      <w:bookmarkStart w:id="50" w:name="_Toc59183209"/>
      <w:bookmarkStart w:id="51" w:name="_Toc59184675"/>
      <w:bookmarkStart w:id="52" w:name="_Toc59195610"/>
      <w:bookmarkStart w:id="53" w:name="_Toc59440038"/>
      <w:bookmarkStart w:id="54" w:name="_Toc67990461"/>
      <w:r>
        <w:t>6.3.3.3</w:t>
      </w:r>
      <w:r>
        <w:tab/>
        <w:t>Attribute constraints</w:t>
      </w:r>
      <w:bookmarkEnd w:id="50"/>
      <w:bookmarkEnd w:id="51"/>
      <w:bookmarkEnd w:id="52"/>
      <w:bookmarkEnd w:id="53"/>
      <w:bookmarkEnd w:id="54"/>
    </w:p>
    <w:p w14:paraId="3C928DC5" w14:textId="77777777" w:rsidR="00E83C82" w:rsidRDefault="00E83C82" w:rsidP="00E83C82">
      <w:r>
        <w:t>None.</w:t>
      </w:r>
    </w:p>
    <w:p w14:paraId="5D559FF9" w14:textId="77777777" w:rsidR="00E83C82" w:rsidRDefault="00E83C82" w:rsidP="00E83C82">
      <w:pPr>
        <w:pStyle w:val="Heading4"/>
      </w:pPr>
      <w:bookmarkStart w:id="55" w:name="_Toc59183210"/>
      <w:bookmarkStart w:id="56" w:name="_Toc59184676"/>
      <w:bookmarkStart w:id="57" w:name="_Toc59195611"/>
      <w:bookmarkStart w:id="58" w:name="_Toc59440039"/>
      <w:bookmarkStart w:id="59" w:name="_Toc67990462"/>
      <w:r>
        <w:rPr>
          <w:lang w:eastAsia="zh-CN"/>
        </w:rPr>
        <w:t>6.3.3.</w:t>
      </w:r>
      <w:r>
        <w:t>4</w:t>
      </w:r>
      <w:r>
        <w:tab/>
        <w:t>Notifications</w:t>
      </w:r>
      <w:bookmarkEnd w:id="55"/>
      <w:bookmarkEnd w:id="56"/>
      <w:bookmarkEnd w:id="57"/>
      <w:bookmarkEnd w:id="58"/>
      <w:bookmarkEnd w:id="59"/>
    </w:p>
    <w:p w14:paraId="38E6F264" w14:textId="77777777" w:rsidR="00E83C82" w:rsidRDefault="00E83C82" w:rsidP="00E83C82">
      <w:pPr>
        <w:rPr>
          <w:lang w:eastAsia="zh-CN"/>
        </w:rPr>
      </w:pPr>
      <w:r>
        <w:t xml:space="preserve">The subclause 6.5 of the &lt;&lt;IOC&gt;&gt; using this </w:t>
      </w:r>
      <w:r>
        <w:rPr>
          <w:lang w:eastAsia="zh-CN"/>
        </w:rPr>
        <w:t>&lt;&lt;dataType&gt;&gt; as one of its attributes, shall be applicable</w:t>
      </w:r>
      <w:r>
        <w:t>.</w:t>
      </w:r>
    </w:p>
    <w:p w14:paraId="07F76A08" w14:textId="77777777" w:rsidR="00097387" w:rsidRDefault="00097387">
      <w:pPr>
        <w:rPr>
          <w:noProof/>
        </w:rPr>
      </w:pPr>
    </w:p>
    <w:p w14:paraId="68F04938"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5F7E7AD7" w14:textId="77777777" w:rsidTr="00BA7A6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535E426" w14:textId="5D8C240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52713773" w14:textId="77777777" w:rsidR="00BA7A6A" w:rsidRDefault="00BA7A6A" w:rsidP="00BA7A6A">
      <w:pPr>
        <w:pStyle w:val="Heading3"/>
        <w:rPr>
          <w:lang w:eastAsia="zh-CN"/>
        </w:rPr>
      </w:pPr>
      <w:bookmarkStart w:id="60" w:name="_Toc59183211"/>
      <w:bookmarkStart w:id="61" w:name="_Toc59184677"/>
      <w:bookmarkStart w:id="62" w:name="_Toc59195612"/>
      <w:bookmarkStart w:id="63" w:name="_Toc59440040"/>
      <w:bookmarkStart w:id="64" w:name="_Toc67990463"/>
      <w:r>
        <w:rPr>
          <w:lang w:eastAsia="zh-CN"/>
        </w:rPr>
        <w:lastRenderedPageBreak/>
        <w:t>6.3.4</w:t>
      </w:r>
      <w:r>
        <w:rPr>
          <w:lang w:eastAsia="zh-CN"/>
        </w:rPr>
        <w:tab/>
      </w:r>
      <w:r>
        <w:rPr>
          <w:rFonts w:ascii="Courier New" w:hAnsi="Courier New" w:cs="Courier New"/>
          <w:lang w:eastAsia="zh-CN"/>
        </w:rPr>
        <w:t>SliceProfile &lt;&lt;dataType&gt;&gt;</w:t>
      </w:r>
      <w:bookmarkEnd w:id="60"/>
      <w:bookmarkEnd w:id="61"/>
      <w:bookmarkEnd w:id="62"/>
      <w:bookmarkEnd w:id="63"/>
      <w:bookmarkEnd w:id="64"/>
    </w:p>
    <w:p w14:paraId="5C690C92" w14:textId="77777777" w:rsidR="00BA7A6A" w:rsidRDefault="00BA7A6A" w:rsidP="00BA7A6A">
      <w:pPr>
        <w:pStyle w:val="Heading4"/>
        <w:rPr>
          <w:lang w:eastAsia="zh-CN"/>
        </w:rPr>
      </w:pPr>
      <w:bookmarkStart w:id="65" w:name="_Toc59183212"/>
      <w:bookmarkStart w:id="66" w:name="_Toc59184678"/>
      <w:bookmarkStart w:id="67" w:name="_Toc59195613"/>
      <w:bookmarkStart w:id="68" w:name="_Toc59440041"/>
      <w:bookmarkStart w:id="69" w:name="_Toc67990464"/>
      <w:r>
        <w:t>6.3.4.1</w:t>
      </w:r>
      <w:r>
        <w:tab/>
        <w:t>Definition</w:t>
      </w:r>
      <w:bookmarkEnd w:id="65"/>
      <w:bookmarkEnd w:id="66"/>
      <w:bookmarkEnd w:id="67"/>
      <w:bookmarkEnd w:id="68"/>
      <w:bookmarkEnd w:id="69"/>
    </w:p>
    <w:p w14:paraId="4514160E" w14:textId="77777777" w:rsidR="00BA7A6A" w:rsidRDefault="00BA7A6A" w:rsidP="00BA7A6A">
      <w:r>
        <w:t xml:space="preserve">This data type represents the properties of network slice subnet related requirement that should be supported by the </w:t>
      </w:r>
      <w:proofErr w:type="spellStart"/>
      <w:r>
        <w:t>NetworkSliceSubnet</w:t>
      </w:r>
      <w:proofErr w:type="spellEnd"/>
      <w:r>
        <w:t xml:space="preserve"> instance in a 5G network.</w:t>
      </w:r>
    </w:p>
    <w:p w14:paraId="2E9EE8D6" w14:textId="77777777" w:rsidR="00BA7A6A" w:rsidRDefault="00BA7A6A" w:rsidP="00BA7A6A">
      <w:pPr>
        <w:pStyle w:val="Heading4"/>
      </w:pPr>
      <w:bookmarkStart w:id="70" w:name="_Toc59183213"/>
      <w:bookmarkStart w:id="71" w:name="_Toc59184679"/>
      <w:bookmarkStart w:id="72" w:name="_Toc59195614"/>
      <w:bookmarkStart w:id="73" w:name="_Toc59440042"/>
      <w:bookmarkStart w:id="74" w:name="_Toc67990465"/>
      <w:r>
        <w:t>6.3.4.2</w:t>
      </w:r>
      <w:r>
        <w:tab/>
        <w:t>Attributes</w:t>
      </w:r>
      <w:bookmarkEnd w:id="70"/>
      <w:bookmarkEnd w:id="71"/>
      <w:bookmarkEnd w:id="72"/>
      <w:bookmarkEnd w:id="73"/>
      <w:bookmarkEnd w:id="74"/>
    </w:p>
    <w:p w14:paraId="215713BD" w14:textId="77777777" w:rsidR="00BA7A6A" w:rsidRPr="00F17312" w:rsidRDefault="00BA7A6A" w:rsidP="00BA7A6A">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1"/>
        <w:gridCol w:w="1065"/>
        <w:gridCol w:w="1254"/>
        <w:gridCol w:w="1243"/>
        <w:gridCol w:w="1487"/>
        <w:gridCol w:w="1691"/>
      </w:tblGrid>
      <w:tr w:rsidR="00BA7A6A" w14:paraId="097C4F50" w14:textId="77777777" w:rsidTr="006577CF">
        <w:trPr>
          <w:cantSplit/>
          <w:jc w:val="center"/>
        </w:trPr>
        <w:tc>
          <w:tcPr>
            <w:tcW w:w="2891" w:type="dxa"/>
            <w:tcBorders>
              <w:top w:val="single" w:sz="4" w:space="0" w:color="auto"/>
              <w:left w:val="single" w:sz="4" w:space="0" w:color="auto"/>
              <w:bottom w:val="single" w:sz="4" w:space="0" w:color="auto"/>
              <w:right w:val="single" w:sz="4" w:space="0" w:color="auto"/>
            </w:tcBorders>
            <w:shd w:val="pct10" w:color="auto" w:fill="FFFFFF"/>
            <w:hideMark/>
          </w:tcPr>
          <w:p w14:paraId="249D03C4" w14:textId="77777777" w:rsidR="00BA7A6A" w:rsidRDefault="00BA7A6A" w:rsidP="006577CF">
            <w:pPr>
              <w:pStyle w:val="TAH"/>
              <w:rPr>
                <w:rFonts w:cs="Arial"/>
                <w:szCs w:val="18"/>
              </w:rPr>
            </w:pPr>
            <w:r>
              <w:rPr>
                <w:rFonts w:cs="Arial"/>
                <w:szCs w:val="18"/>
              </w:rPr>
              <w:t>Attribute name</w:t>
            </w:r>
          </w:p>
        </w:tc>
        <w:tc>
          <w:tcPr>
            <w:tcW w:w="1065" w:type="dxa"/>
            <w:tcBorders>
              <w:top w:val="single" w:sz="4" w:space="0" w:color="auto"/>
              <w:left w:val="single" w:sz="4" w:space="0" w:color="auto"/>
              <w:bottom w:val="single" w:sz="4" w:space="0" w:color="auto"/>
              <w:right w:val="single" w:sz="4" w:space="0" w:color="auto"/>
            </w:tcBorders>
            <w:shd w:val="pct10" w:color="auto" w:fill="FFFFFF"/>
            <w:hideMark/>
          </w:tcPr>
          <w:p w14:paraId="36A64255" w14:textId="77777777" w:rsidR="00BA7A6A" w:rsidRDefault="00BA7A6A" w:rsidP="006577CF">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34B7F56" w14:textId="77777777" w:rsidR="00BA7A6A" w:rsidRDefault="00BA7A6A" w:rsidP="006577CF">
            <w:pPr>
              <w:pStyle w:val="TAH"/>
              <w:rPr>
                <w:rFonts w:cs="Arial"/>
                <w:bCs/>
                <w:szCs w:val="18"/>
              </w:rPr>
            </w:pPr>
            <w:proofErr w:type="spellStart"/>
            <w:r>
              <w:rPr>
                <w:rFonts w:cs="Arial"/>
                <w:szCs w:val="18"/>
              </w:rPr>
              <w:t>isReadable</w:t>
            </w:r>
            <w:proofErr w:type="spellEnd"/>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2260D285" w14:textId="77777777" w:rsidR="00BA7A6A" w:rsidRDefault="00BA7A6A" w:rsidP="006577CF">
            <w:pPr>
              <w:pStyle w:val="TAH"/>
              <w:rPr>
                <w:rFonts w:cs="Arial"/>
                <w:bCs/>
                <w:szCs w:val="18"/>
              </w:rPr>
            </w:pPr>
            <w:proofErr w:type="spellStart"/>
            <w:r>
              <w:rPr>
                <w:rFonts w:cs="Arial"/>
                <w:szCs w:val="18"/>
              </w:rPr>
              <w:t>isWritable</w:t>
            </w:r>
            <w:proofErr w:type="spellEnd"/>
          </w:p>
        </w:tc>
        <w:tc>
          <w:tcPr>
            <w:tcW w:w="1487" w:type="dxa"/>
            <w:tcBorders>
              <w:top w:val="single" w:sz="4" w:space="0" w:color="auto"/>
              <w:left w:val="single" w:sz="4" w:space="0" w:color="auto"/>
              <w:bottom w:val="single" w:sz="4" w:space="0" w:color="auto"/>
              <w:right w:val="single" w:sz="4" w:space="0" w:color="auto"/>
            </w:tcBorders>
            <w:shd w:val="pct10" w:color="auto" w:fill="FFFFFF"/>
            <w:hideMark/>
          </w:tcPr>
          <w:p w14:paraId="77790EB5" w14:textId="77777777" w:rsidR="00BA7A6A" w:rsidRDefault="00BA7A6A" w:rsidP="006577CF">
            <w:pPr>
              <w:pStyle w:val="TAH"/>
              <w:rPr>
                <w:rFonts w:cs="Arial"/>
                <w:szCs w:val="18"/>
              </w:rPr>
            </w:pPr>
            <w:proofErr w:type="spellStart"/>
            <w:r>
              <w:rPr>
                <w:rFonts w:cs="Arial"/>
                <w:bCs/>
                <w:szCs w:val="18"/>
              </w:rPr>
              <w:t>isInvariant</w:t>
            </w:r>
            <w:proofErr w:type="spellEnd"/>
          </w:p>
        </w:tc>
        <w:tc>
          <w:tcPr>
            <w:tcW w:w="1691" w:type="dxa"/>
            <w:tcBorders>
              <w:top w:val="single" w:sz="4" w:space="0" w:color="auto"/>
              <w:left w:val="single" w:sz="4" w:space="0" w:color="auto"/>
              <w:bottom w:val="single" w:sz="4" w:space="0" w:color="auto"/>
              <w:right w:val="single" w:sz="4" w:space="0" w:color="auto"/>
            </w:tcBorders>
            <w:shd w:val="pct10" w:color="auto" w:fill="FFFFFF"/>
            <w:hideMark/>
          </w:tcPr>
          <w:p w14:paraId="7A362026" w14:textId="77777777" w:rsidR="00BA7A6A" w:rsidRDefault="00BA7A6A" w:rsidP="006577CF">
            <w:pPr>
              <w:pStyle w:val="TAH"/>
              <w:rPr>
                <w:rFonts w:cs="Arial"/>
                <w:szCs w:val="18"/>
              </w:rPr>
            </w:pPr>
            <w:proofErr w:type="spellStart"/>
            <w:r>
              <w:rPr>
                <w:rFonts w:cs="Arial"/>
                <w:szCs w:val="18"/>
              </w:rPr>
              <w:t>isNotifyable</w:t>
            </w:r>
            <w:proofErr w:type="spellEnd"/>
          </w:p>
        </w:tc>
      </w:tr>
      <w:tr w:rsidR="00BA7A6A" w14:paraId="36EDE384" w14:textId="77777777" w:rsidTr="006577CF">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00FB6D22"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sliceProfileId</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48966640" w14:textId="77777777" w:rsidR="00BA7A6A" w:rsidRDefault="00BA7A6A" w:rsidP="006577CF">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CDD883B" w14:textId="77777777" w:rsidR="00BA7A6A" w:rsidRDefault="00BA7A6A" w:rsidP="006577CF">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9C022B6" w14:textId="77777777" w:rsidR="00BA7A6A" w:rsidRDefault="00BA7A6A" w:rsidP="006577CF">
            <w:pPr>
              <w:pStyle w:val="TAL"/>
              <w:jc w:val="center"/>
              <w:rPr>
                <w:rFonts w:cs="Arial"/>
                <w:szCs w:val="18"/>
                <w:lang w:eastAsia="zh-CN"/>
              </w:rPr>
            </w:pPr>
            <w:r>
              <w:rPr>
                <w:rFonts w:cs="Arial"/>
                <w:lang w:eastAsia="zh-CN"/>
              </w:rPr>
              <w:t>F</w:t>
            </w:r>
          </w:p>
        </w:tc>
        <w:tc>
          <w:tcPr>
            <w:tcW w:w="1487" w:type="dxa"/>
            <w:tcBorders>
              <w:top w:val="single" w:sz="4" w:space="0" w:color="auto"/>
              <w:left w:val="single" w:sz="4" w:space="0" w:color="auto"/>
              <w:bottom w:val="single" w:sz="4" w:space="0" w:color="auto"/>
              <w:right w:val="single" w:sz="4" w:space="0" w:color="auto"/>
            </w:tcBorders>
            <w:hideMark/>
          </w:tcPr>
          <w:p w14:paraId="0B0093CF" w14:textId="77777777" w:rsidR="00BA7A6A" w:rsidRDefault="00BA7A6A" w:rsidP="006577CF">
            <w:pPr>
              <w:pStyle w:val="TAL"/>
              <w:jc w:val="center"/>
              <w:rPr>
                <w:rFonts w:cs="Arial"/>
                <w:szCs w:val="18"/>
                <w:lang w:eastAsia="zh-CN"/>
              </w:rPr>
            </w:pPr>
            <w:r>
              <w:rPr>
                <w:rFonts w:cs="Arial"/>
              </w:rPr>
              <w:t>T</w:t>
            </w:r>
          </w:p>
        </w:tc>
        <w:tc>
          <w:tcPr>
            <w:tcW w:w="1691" w:type="dxa"/>
            <w:tcBorders>
              <w:top w:val="single" w:sz="4" w:space="0" w:color="auto"/>
              <w:left w:val="single" w:sz="4" w:space="0" w:color="auto"/>
              <w:bottom w:val="single" w:sz="4" w:space="0" w:color="auto"/>
              <w:right w:val="single" w:sz="4" w:space="0" w:color="auto"/>
            </w:tcBorders>
            <w:hideMark/>
          </w:tcPr>
          <w:p w14:paraId="3033310F" w14:textId="77777777" w:rsidR="00BA7A6A" w:rsidRDefault="00BA7A6A" w:rsidP="006577CF">
            <w:pPr>
              <w:pStyle w:val="TAL"/>
              <w:jc w:val="center"/>
              <w:rPr>
                <w:rFonts w:cs="Arial"/>
                <w:szCs w:val="18"/>
              </w:rPr>
            </w:pPr>
            <w:r>
              <w:rPr>
                <w:rFonts w:cs="Arial"/>
                <w:lang w:eastAsia="zh-CN"/>
              </w:rPr>
              <w:t>T</w:t>
            </w:r>
          </w:p>
        </w:tc>
      </w:tr>
      <w:tr w:rsidR="00BA7A6A" w14:paraId="6E8D3986" w14:textId="77777777" w:rsidTr="006577CF">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5F3E1B57"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pLMNInfoList</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6CABB105" w14:textId="77777777" w:rsidR="00BA7A6A" w:rsidRDefault="00BA7A6A" w:rsidP="006577CF">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1B2F38C" w14:textId="77777777" w:rsidR="00BA7A6A" w:rsidRDefault="00BA7A6A" w:rsidP="006577CF">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935F689" w14:textId="77777777" w:rsidR="00BA7A6A" w:rsidRDefault="00BA7A6A" w:rsidP="006577CF">
            <w:pPr>
              <w:pStyle w:val="TAL"/>
              <w:jc w:val="center"/>
              <w:rPr>
                <w:rFonts w:cs="Arial"/>
                <w:szCs w:val="18"/>
                <w:lang w:eastAsia="zh-CN"/>
              </w:rPr>
            </w:pPr>
            <w:r>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463FB3D8" w14:textId="77777777" w:rsidR="00BA7A6A" w:rsidRDefault="00BA7A6A" w:rsidP="006577CF">
            <w:pPr>
              <w:pStyle w:val="TAL"/>
              <w:jc w:val="center"/>
              <w:rPr>
                <w:rFonts w:cs="Arial"/>
                <w:szCs w:val="18"/>
                <w:lang w:eastAsia="zh-CN"/>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14E349A7" w14:textId="77777777" w:rsidR="00BA7A6A" w:rsidRDefault="00BA7A6A" w:rsidP="006577CF">
            <w:pPr>
              <w:pStyle w:val="TAL"/>
              <w:jc w:val="center"/>
              <w:rPr>
                <w:rFonts w:cs="Arial"/>
                <w:szCs w:val="18"/>
                <w:lang w:eastAsia="zh-CN"/>
              </w:rPr>
            </w:pPr>
            <w:r>
              <w:rPr>
                <w:rFonts w:cs="Arial"/>
                <w:lang w:eastAsia="zh-CN"/>
              </w:rPr>
              <w:t>T</w:t>
            </w:r>
          </w:p>
        </w:tc>
      </w:tr>
      <w:tr w:rsidR="00BA7A6A" w14:paraId="52EA0085" w14:textId="77777777" w:rsidTr="006577CF">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3AE4A9D0"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71536C32" w14:textId="77777777" w:rsidR="00BA7A6A" w:rsidRDefault="00BA7A6A" w:rsidP="006577CF">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286ABFFD" w14:textId="77777777" w:rsidR="00BA7A6A" w:rsidRDefault="00BA7A6A" w:rsidP="006577CF">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2541046" w14:textId="77777777" w:rsidR="00BA7A6A" w:rsidRDefault="00BA7A6A" w:rsidP="006577CF">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0E010C39" w14:textId="77777777" w:rsidR="00BA7A6A" w:rsidRDefault="00BA7A6A" w:rsidP="006577CF">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593EA26C" w14:textId="77777777" w:rsidR="00BA7A6A" w:rsidRDefault="00BA7A6A" w:rsidP="006577CF">
            <w:pPr>
              <w:pStyle w:val="TAL"/>
              <w:jc w:val="center"/>
              <w:rPr>
                <w:rFonts w:cs="Arial"/>
                <w:lang w:eastAsia="zh-CN"/>
              </w:rPr>
            </w:pPr>
            <w:r>
              <w:rPr>
                <w:rFonts w:cs="Arial"/>
                <w:lang w:eastAsia="zh-CN"/>
              </w:rPr>
              <w:t>T</w:t>
            </w:r>
          </w:p>
        </w:tc>
      </w:tr>
      <w:tr w:rsidR="00BA7A6A" w14:paraId="3104D07C" w14:textId="77777777" w:rsidTr="006577CF">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7622CEBF"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30626CD3" w14:textId="77777777" w:rsidR="00BA7A6A" w:rsidRDefault="00BA7A6A" w:rsidP="006577CF">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4AF5A2CF" w14:textId="77777777" w:rsidR="00BA7A6A" w:rsidRDefault="00BA7A6A" w:rsidP="006577CF">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C73B5F7" w14:textId="77777777" w:rsidR="00BA7A6A" w:rsidRDefault="00BA7A6A" w:rsidP="006577CF">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0E18AB9C" w14:textId="77777777" w:rsidR="00BA7A6A" w:rsidRDefault="00BA7A6A" w:rsidP="006577CF">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637C4235" w14:textId="77777777" w:rsidR="00BA7A6A" w:rsidRDefault="00BA7A6A" w:rsidP="006577CF">
            <w:pPr>
              <w:pStyle w:val="TAL"/>
              <w:jc w:val="center"/>
              <w:rPr>
                <w:rFonts w:cs="Arial"/>
                <w:lang w:eastAsia="zh-CN"/>
              </w:rPr>
            </w:pPr>
            <w:r>
              <w:rPr>
                <w:rFonts w:cs="Arial"/>
                <w:lang w:eastAsia="zh-CN"/>
              </w:rPr>
              <w:t>T</w:t>
            </w:r>
          </w:p>
        </w:tc>
      </w:tr>
      <w:tr w:rsidR="00BA7A6A" w14:paraId="4D7B2C6D" w14:textId="77777777" w:rsidTr="006577CF">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20BEE7BC"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56CCE419" w14:textId="77777777" w:rsidR="00BA7A6A" w:rsidRDefault="00BA7A6A" w:rsidP="006577CF">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0D5773E5" w14:textId="77777777" w:rsidR="00BA7A6A" w:rsidRDefault="00BA7A6A" w:rsidP="006577CF">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F05BF60" w14:textId="77777777" w:rsidR="00BA7A6A" w:rsidRDefault="00BA7A6A" w:rsidP="006577CF">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4A8BC601" w14:textId="77777777" w:rsidR="00BA7A6A" w:rsidRDefault="00BA7A6A" w:rsidP="006577CF">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6F37DF37" w14:textId="77777777" w:rsidR="00BA7A6A" w:rsidRDefault="00BA7A6A" w:rsidP="006577CF">
            <w:pPr>
              <w:pStyle w:val="TAL"/>
              <w:jc w:val="center"/>
              <w:rPr>
                <w:rFonts w:cs="Arial"/>
                <w:lang w:eastAsia="zh-CN"/>
              </w:rPr>
            </w:pPr>
            <w:r>
              <w:rPr>
                <w:rFonts w:cs="Arial"/>
                <w:lang w:eastAsia="zh-CN"/>
              </w:rPr>
              <w:t>T</w:t>
            </w:r>
          </w:p>
        </w:tc>
      </w:tr>
      <w:tr w:rsidR="00BA7A6A" w14:paraId="67B1CA1C" w14:textId="77777777" w:rsidTr="006577CF">
        <w:trPr>
          <w:cantSplit/>
          <w:jc w:val="center"/>
          <w:ins w:id="75" w:author="Oskar Malm" w:date="2022-05-13T15:19:00Z"/>
        </w:trPr>
        <w:tc>
          <w:tcPr>
            <w:tcW w:w="2891" w:type="dxa"/>
            <w:tcBorders>
              <w:top w:val="single" w:sz="4" w:space="0" w:color="auto"/>
              <w:left w:val="single" w:sz="4" w:space="0" w:color="auto"/>
              <w:bottom w:val="single" w:sz="4" w:space="0" w:color="auto"/>
              <w:right w:val="single" w:sz="4" w:space="0" w:color="auto"/>
            </w:tcBorders>
          </w:tcPr>
          <w:p w14:paraId="2A2C0930" w14:textId="3AF6BCE2" w:rsidR="00BA7A6A" w:rsidRDefault="00BA7A6A" w:rsidP="006577CF">
            <w:pPr>
              <w:pStyle w:val="TAL"/>
              <w:rPr>
                <w:ins w:id="76" w:author="Oskar Malm" w:date="2022-05-13T15:19:00Z"/>
                <w:rFonts w:ascii="Courier New" w:hAnsi="Courier New" w:cs="Courier New"/>
                <w:szCs w:val="18"/>
                <w:lang w:eastAsia="zh-CN"/>
              </w:rPr>
            </w:pPr>
            <w:proofErr w:type="spellStart"/>
            <w:ins w:id="77" w:author="Oskar Malm" w:date="2022-05-13T15:19:00Z">
              <w:r>
                <w:rPr>
                  <w:rFonts w:ascii="Courier New" w:hAnsi="Courier New" w:cs="Courier New"/>
                  <w:szCs w:val="18"/>
                  <w:lang w:eastAsia="zh-CN"/>
                </w:rPr>
                <w:t>provisioningRuleList</w:t>
              </w:r>
              <w:proofErr w:type="spellEnd"/>
            </w:ins>
          </w:p>
        </w:tc>
        <w:tc>
          <w:tcPr>
            <w:tcW w:w="1065" w:type="dxa"/>
            <w:tcBorders>
              <w:top w:val="single" w:sz="4" w:space="0" w:color="auto"/>
              <w:left w:val="single" w:sz="4" w:space="0" w:color="auto"/>
              <w:bottom w:val="single" w:sz="4" w:space="0" w:color="auto"/>
              <w:right w:val="single" w:sz="4" w:space="0" w:color="auto"/>
            </w:tcBorders>
          </w:tcPr>
          <w:p w14:paraId="76693E84" w14:textId="26B90691" w:rsidR="00BA7A6A" w:rsidRDefault="00BA7A6A" w:rsidP="006577CF">
            <w:pPr>
              <w:pStyle w:val="TAL"/>
              <w:jc w:val="center"/>
              <w:rPr>
                <w:ins w:id="78" w:author="Oskar Malm" w:date="2022-05-13T15:19:00Z"/>
                <w:rFonts w:cs="Arial"/>
                <w:szCs w:val="18"/>
                <w:lang w:eastAsia="zh-CN"/>
              </w:rPr>
            </w:pPr>
            <w:ins w:id="79" w:author="Oskar Malm" w:date="2022-05-13T15:19:00Z">
              <w:r>
                <w:rPr>
                  <w:rFonts w:cs="Arial"/>
                  <w:szCs w:val="18"/>
                  <w:lang w:eastAsia="zh-CN"/>
                </w:rPr>
                <w:t>O</w:t>
              </w:r>
            </w:ins>
          </w:p>
        </w:tc>
        <w:tc>
          <w:tcPr>
            <w:tcW w:w="1254" w:type="dxa"/>
            <w:tcBorders>
              <w:top w:val="single" w:sz="4" w:space="0" w:color="auto"/>
              <w:left w:val="single" w:sz="4" w:space="0" w:color="auto"/>
              <w:bottom w:val="single" w:sz="4" w:space="0" w:color="auto"/>
              <w:right w:val="single" w:sz="4" w:space="0" w:color="auto"/>
            </w:tcBorders>
          </w:tcPr>
          <w:p w14:paraId="3E90441E" w14:textId="233DA1B3" w:rsidR="00BA7A6A" w:rsidRDefault="00BA7A6A" w:rsidP="006577CF">
            <w:pPr>
              <w:pStyle w:val="TAL"/>
              <w:jc w:val="center"/>
              <w:rPr>
                <w:ins w:id="80" w:author="Oskar Malm" w:date="2022-05-13T15:19:00Z"/>
                <w:rFonts w:cs="Arial"/>
              </w:rPr>
            </w:pPr>
            <w:ins w:id="81" w:author="Oskar Malm" w:date="2022-05-13T15:19: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3F91F79C" w14:textId="0E710C46" w:rsidR="00BA7A6A" w:rsidRDefault="00BA7A6A" w:rsidP="006577CF">
            <w:pPr>
              <w:pStyle w:val="TAL"/>
              <w:jc w:val="center"/>
              <w:rPr>
                <w:ins w:id="82" w:author="Oskar Malm" w:date="2022-05-13T15:19:00Z"/>
                <w:rFonts w:cs="Arial"/>
                <w:szCs w:val="18"/>
                <w:lang w:eastAsia="zh-CN"/>
              </w:rPr>
            </w:pPr>
            <w:ins w:id="83" w:author="Oskar Malm" w:date="2022-05-13T15:20:00Z">
              <w:r>
                <w:rPr>
                  <w:rFonts w:cs="Arial"/>
                  <w:szCs w:val="18"/>
                  <w:lang w:eastAsia="zh-CN"/>
                </w:rPr>
                <w:t>T</w:t>
              </w:r>
            </w:ins>
          </w:p>
        </w:tc>
        <w:tc>
          <w:tcPr>
            <w:tcW w:w="1487" w:type="dxa"/>
            <w:tcBorders>
              <w:top w:val="single" w:sz="4" w:space="0" w:color="auto"/>
              <w:left w:val="single" w:sz="4" w:space="0" w:color="auto"/>
              <w:bottom w:val="single" w:sz="4" w:space="0" w:color="auto"/>
              <w:right w:val="single" w:sz="4" w:space="0" w:color="auto"/>
            </w:tcBorders>
          </w:tcPr>
          <w:p w14:paraId="5DD4E4CD" w14:textId="21F08E68" w:rsidR="00BA7A6A" w:rsidRDefault="00BA7A6A" w:rsidP="006577CF">
            <w:pPr>
              <w:pStyle w:val="TAL"/>
              <w:jc w:val="center"/>
              <w:rPr>
                <w:ins w:id="84" w:author="Oskar Malm" w:date="2022-05-13T15:19:00Z"/>
                <w:rFonts w:cs="Arial"/>
              </w:rPr>
            </w:pPr>
            <w:ins w:id="85" w:author="Oskar Malm" w:date="2022-05-13T15:20:00Z">
              <w:r>
                <w:rPr>
                  <w:rFonts w:cs="Arial"/>
                </w:rPr>
                <w:t>F</w:t>
              </w:r>
            </w:ins>
          </w:p>
        </w:tc>
        <w:tc>
          <w:tcPr>
            <w:tcW w:w="1691" w:type="dxa"/>
            <w:tcBorders>
              <w:top w:val="single" w:sz="4" w:space="0" w:color="auto"/>
              <w:left w:val="single" w:sz="4" w:space="0" w:color="auto"/>
              <w:bottom w:val="single" w:sz="4" w:space="0" w:color="auto"/>
              <w:right w:val="single" w:sz="4" w:space="0" w:color="auto"/>
            </w:tcBorders>
          </w:tcPr>
          <w:p w14:paraId="4B5A711A" w14:textId="2493EF5E" w:rsidR="00BA7A6A" w:rsidRDefault="00BA7A6A" w:rsidP="006577CF">
            <w:pPr>
              <w:pStyle w:val="TAL"/>
              <w:jc w:val="center"/>
              <w:rPr>
                <w:ins w:id="86" w:author="Oskar Malm" w:date="2022-05-13T15:19:00Z"/>
                <w:rFonts w:cs="Arial"/>
                <w:lang w:eastAsia="zh-CN"/>
              </w:rPr>
            </w:pPr>
            <w:ins w:id="87" w:author="Oskar Malm" w:date="2022-05-13T15:20:00Z">
              <w:r>
                <w:rPr>
                  <w:rFonts w:cs="Arial"/>
                  <w:lang w:eastAsia="zh-CN"/>
                </w:rPr>
                <w:t>T</w:t>
              </w:r>
            </w:ins>
          </w:p>
        </w:tc>
      </w:tr>
    </w:tbl>
    <w:p w14:paraId="09643DB9" w14:textId="77777777" w:rsidR="00BA7A6A" w:rsidRPr="00F17312" w:rsidRDefault="00BA7A6A" w:rsidP="00BA7A6A">
      <w:bookmarkStart w:id="88" w:name="_Toc59183214"/>
      <w:bookmarkStart w:id="89" w:name="_Toc59184680"/>
      <w:bookmarkStart w:id="90" w:name="_Toc59195615"/>
      <w:bookmarkStart w:id="91" w:name="_Toc59440043"/>
      <w:bookmarkStart w:id="92" w:name="_Toc67990466"/>
    </w:p>
    <w:p w14:paraId="65A099CD" w14:textId="77777777" w:rsidR="00BA7A6A" w:rsidRDefault="00BA7A6A" w:rsidP="00BA7A6A">
      <w:pPr>
        <w:pStyle w:val="Heading4"/>
      </w:pPr>
      <w:r>
        <w:t>6.3.4.3</w:t>
      </w:r>
      <w:r>
        <w:tab/>
        <w:t>Attribute constraints</w:t>
      </w:r>
      <w:bookmarkEnd w:id="88"/>
      <w:bookmarkEnd w:id="89"/>
      <w:bookmarkEnd w:id="90"/>
      <w:bookmarkEnd w:id="91"/>
      <w:bookmarkEnd w:id="92"/>
    </w:p>
    <w:p w14:paraId="5D394522" w14:textId="77777777" w:rsidR="00BA7A6A" w:rsidRPr="00F17312" w:rsidRDefault="00BA7A6A" w:rsidP="00BA7A6A">
      <w:pPr>
        <w:pStyle w:val="TH"/>
      </w:pPr>
    </w:p>
    <w:tbl>
      <w:tblPr>
        <w:tblW w:w="0" w:type="auto"/>
        <w:jc w:val="center"/>
        <w:tblLayout w:type="fixed"/>
        <w:tblLook w:val="01E0" w:firstRow="1" w:lastRow="1" w:firstColumn="1" w:lastColumn="1" w:noHBand="0" w:noVBand="0"/>
      </w:tblPr>
      <w:tblGrid>
        <w:gridCol w:w="2485"/>
        <w:gridCol w:w="6646"/>
      </w:tblGrid>
      <w:tr w:rsidR="00BA7A6A" w14:paraId="169630F1"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shd w:val="clear" w:color="auto" w:fill="D9D9D9"/>
            <w:hideMark/>
          </w:tcPr>
          <w:p w14:paraId="791E0642" w14:textId="77777777" w:rsidR="00BA7A6A" w:rsidRDefault="00BA7A6A" w:rsidP="006577CF">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0FE31B2C" w14:textId="77777777" w:rsidR="00BA7A6A" w:rsidRDefault="00BA7A6A" w:rsidP="006577CF">
            <w:pPr>
              <w:pStyle w:val="TAH"/>
            </w:pPr>
            <w:r>
              <w:t>Definition</w:t>
            </w:r>
          </w:p>
        </w:tc>
      </w:tr>
      <w:tr w:rsidR="00BA7A6A" w14:paraId="4077ECBC"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1AE04BBE" w14:textId="77777777" w:rsidR="00BA7A6A" w:rsidRDefault="00BA7A6A" w:rsidP="006577CF">
            <w:pPr>
              <w:pStyle w:val="TAL"/>
              <w:rPr>
                <w:rFonts w:ascii="Courier New" w:hAnsi="Courier New" w:cs="Courier New"/>
                <w:b/>
              </w:rPr>
            </w:pPr>
            <w:proofErr w:type="spellStart"/>
            <w:r>
              <w:rPr>
                <w:rFonts w:ascii="Courier New" w:hAnsi="Courier New" w:cs="Courier New"/>
                <w:lang w:eastAsia="zh-CN"/>
              </w:rPr>
              <w:t>CNSliceSubnetProfile</w:t>
            </w:r>
            <w:proofErr w:type="spellEnd"/>
            <w:r>
              <w:rPr>
                <w:rFonts w:ascii="Courier New" w:hAnsi="Courier New" w:cs="Courier New"/>
                <w:lang w:eastAsia="zh-CN"/>
              </w:rPr>
              <w:t xml:space="preserve"> </w:t>
            </w:r>
            <w:r>
              <w:t>S</w:t>
            </w:r>
          </w:p>
        </w:tc>
        <w:tc>
          <w:tcPr>
            <w:tcW w:w="6646" w:type="dxa"/>
            <w:tcBorders>
              <w:top w:val="single" w:sz="4" w:space="0" w:color="auto"/>
              <w:left w:val="single" w:sz="4" w:space="0" w:color="auto"/>
              <w:bottom w:val="single" w:sz="4" w:space="0" w:color="auto"/>
              <w:right w:val="single" w:sz="4" w:space="0" w:color="auto"/>
            </w:tcBorders>
            <w:hideMark/>
          </w:tcPr>
          <w:p w14:paraId="29C688B9" w14:textId="77777777" w:rsidR="00BA7A6A" w:rsidRDefault="00BA7A6A" w:rsidP="006577CF">
            <w:pPr>
              <w:rPr>
                <w:rFonts w:ascii="Arial" w:hAnsi="Arial" w:cs="Arial"/>
                <w:sz w:val="18"/>
                <w:szCs w:val="18"/>
              </w:rPr>
            </w:pPr>
            <w:r>
              <w:rPr>
                <w:rFonts w:ascii="Arial" w:hAnsi="Arial" w:cs="Arial"/>
                <w:sz w:val="18"/>
                <w:szCs w:val="18"/>
                <w:lang w:eastAsia="zh-CN"/>
              </w:rPr>
              <w:t>Condition: It shall be present when the slice profile</w:t>
            </w:r>
            <w:r w:rsidRPr="0031354F">
              <w:rPr>
                <w:rFonts w:ascii="Arial" w:hAnsi="Arial" w:cs="Arial"/>
                <w:sz w:val="18"/>
                <w:szCs w:val="18"/>
                <w:lang w:eastAsia="zh-CN"/>
              </w:rPr>
              <w:t xml:space="preserve"> defines requirements</w:t>
            </w:r>
            <w:r>
              <w:rPr>
                <w:rFonts w:ascii="Arial" w:hAnsi="Arial" w:cs="Arial"/>
                <w:sz w:val="18"/>
                <w:szCs w:val="18"/>
                <w:lang w:eastAsia="zh-CN"/>
              </w:rPr>
              <w:t xml:space="preserve"> for CN domain </w:t>
            </w:r>
          </w:p>
        </w:tc>
      </w:tr>
      <w:tr w:rsidR="00BA7A6A" w14:paraId="599AAC1B"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53C1C5BB" w14:textId="77777777" w:rsidR="00BA7A6A" w:rsidRDefault="00BA7A6A" w:rsidP="006577CF">
            <w:pPr>
              <w:pStyle w:val="TAL"/>
              <w:rPr>
                <w:rFonts w:ascii="Courier New" w:hAnsi="Courier New" w:cs="Courier New"/>
                <w:lang w:eastAsia="zh-CN"/>
              </w:rPr>
            </w:pP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t>S</w:t>
            </w:r>
          </w:p>
        </w:tc>
        <w:tc>
          <w:tcPr>
            <w:tcW w:w="6646" w:type="dxa"/>
            <w:tcBorders>
              <w:top w:val="single" w:sz="4" w:space="0" w:color="auto"/>
              <w:left w:val="single" w:sz="4" w:space="0" w:color="auto"/>
              <w:bottom w:val="single" w:sz="4" w:space="0" w:color="auto"/>
              <w:right w:val="single" w:sz="4" w:space="0" w:color="auto"/>
            </w:tcBorders>
            <w:hideMark/>
          </w:tcPr>
          <w:p w14:paraId="4BCB842E" w14:textId="77777777" w:rsidR="00BA7A6A" w:rsidRDefault="00BA7A6A" w:rsidP="006577CF">
            <w:pPr>
              <w:rPr>
                <w:rFonts w:ascii="Arial" w:hAnsi="Arial" w:cs="Arial"/>
                <w:sz w:val="18"/>
                <w:szCs w:val="18"/>
                <w:lang w:eastAsia="zh-CN"/>
              </w:rPr>
            </w:pPr>
            <w:r>
              <w:rPr>
                <w:rFonts w:ascii="Arial" w:hAnsi="Arial" w:cs="Arial"/>
                <w:sz w:val="18"/>
                <w:szCs w:val="18"/>
                <w:lang w:eastAsia="zh-CN"/>
              </w:rPr>
              <w:t xml:space="preserve">Condition: It shall be present when the slice profile </w:t>
            </w:r>
            <w:r w:rsidRPr="0031354F">
              <w:rPr>
                <w:rFonts w:ascii="Arial" w:hAnsi="Arial" w:cs="Arial"/>
                <w:sz w:val="18"/>
                <w:szCs w:val="18"/>
                <w:lang w:eastAsia="zh-CN"/>
              </w:rPr>
              <w:t xml:space="preserve">defines requirements </w:t>
            </w:r>
            <w:r>
              <w:rPr>
                <w:rFonts w:ascii="Arial" w:hAnsi="Arial" w:cs="Arial"/>
                <w:sz w:val="18"/>
                <w:szCs w:val="18"/>
                <w:lang w:eastAsia="zh-CN"/>
              </w:rPr>
              <w:t>for RAN domain.</w:t>
            </w:r>
          </w:p>
        </w:tc>
      </w:tr>
      <w:tr w:rsidR="00BA7A6A" w14:paraId="1B8E7514"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1DC96805"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proofErr w:type="spellEnd"/>
          </w:p>
          <w:p w14:paraId="52A843FC" w14:textId="77777777" w:rsidR="00BA7A6A" w:rsidRDefault="00BA7A6A" w:rsidP="006577CF">
            <w:pPr>
              <w:pStyle w:val="TAL"/>
              <w:rPr>
                <w:rFonts w:ascii="Courier New" w:hAnsi="Courier New" w:cs="Courier New"/>
                <w:szCs w:val="18"/>
                <w:lang w:eastAsia="zh-CN"/>
              </w:rPr>
            </w:pPr>
            <w:r>
              <w:t>S</w:t>
            </w:r>
          </w:p>
        </w:tc>
        <w:tc>
          <w:tcPr>
            <w:tcW w:w="6646" w:type="dxa"/>
            <w:tcBorders>
              <w:top w:val="single" w:sz="4" w:space="0" w:color="auto"/>
              <w:left w:val="single" w:sz="4" w:space="0" w:color="auto"/>
              <w:bottom w:val="single" w:sz="4" w:space="0" w:color="auto"/>
              <w:right w:val="single" w:sz="4" w:space="0" w:color="auto"/>
            </w:tcBorders>
            <w:hideMark/>
          </w:tcPr>
          <w:p w14:paraId="1C44EEEB" w14:textId="77777777" w:rsidR="00BA7A6A" w:rsidRDefault="00BA7A6A" w:rsidP="006577CF">
            <w:pPr>
              <w:rPr>
                <w:rFonts w:ascii="Arial" w:hAnsi="Arial" w:cs="Arial"/>
                <w:sz w:val="18"/>
                <w:szCs w:val="18"/>
                <w:lang w:eastAsia="zh-CN"/>
              </w:rPr>
            </w:pPr>
            <w:r>
              <w:rPr>
                <w:rFonts w:ascii="Arial" w:hAnsi="Arial" w:cs="Arial"/>
                <w:sz w:val="18"/>
                <w:szCs w:val="18"/>
                <w:lang w:eastAsia="zh-CN"/>
              </w:rPr>
              <w:t>Condition: It shall be present when the slice profile is for top/root network slice subnet</w:t>
            </w:r>
          </w:p>
        </w:tc>
      </w:tr>
    </w:tbl>
    <w:p w14:paraId="432E5396" w14:textId="77777777" w:rsidR="00BA7A6A" w:rsidRDefault="00BA7A6A" w:rsidP="00BA7A6A"/>
    <w:p w14:paraId="63497ABB" w14:textId="77777777" w:rsidR="00BA7A6A" w:rsidRDefault="00BA7A6A" w:rsidP="00BA7A6A">
      <w:pPr>
        <w:pStyle w:val="Heading4"/>
      </w:pPr>
      <w:bookmarkStart w:id="93" w:name="_Toc59183215"/>
      <w:bookmarkStart w:id="94" w:name="_Toc59184681"/>
      <w:bookmarkStart w:id="95" w:name="_Toc59195616"/>
      <w:bookmarkStart w:id="96" w:name="_Toc59440044"/>
      <w:bookmarkStart w:id="97" w:name="_Toc67990467"/>
      <w:r>
        <w:rPr>
          <w:lang w:eastAsia="zh-CN"/>
        </w:rPr>
        <w:t>6.3.4.</w:t>
      </w:r>
      <w:r>
        <w:t>4</w:t>
      </w:r>
      <w:r>
        <w:tab/>
        <w:t>Notifications</w:t>
      </w:r>
      <w:bookmarkEnd w:id="93"/>
      <w:bookmarkEnd w:id="94"/>
      <w:bookmarkEnd w:id="95"/>
      <w:bookmarkEnd w:id="96"/>
      <w:bookmarkEnd w:id="97"/>
    </w:p>
    <w:p w14:paraId="14F63E97" w14:textId="77777777" w:rsidR="00BA7A6A" w:rsidRDefault="00BA7A6A" w:rsidP="00BA7A6A">
      <w:r>
        <w:t xml:space="preserve">The subclause 6.5 of the &lt;&lt;IOC&gt;&gt; using this </w:t>
      </w:r>
      <w:r>
        <w:rPr>
          <w:lang w:eastAsia="zh-CN"/>
        </w:rPr>
        <w:t>&lt;&lt;dataType&gt;&gt; as one of its attributes, shall be applicable</w:t>
      </w:r>
      <w:r>
        <w:t>.</w:t>
      </w:r>
    </w:p>
    <w:p w14:paraId="363868A9" w14:textId="77777777" w:rsidR="007011DA" w:rsidRDefault="007011DA"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73CBA98E" w14:textId="77777777" w:rsidTr="0069091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739298" w14:textId="009A696A"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 xml:space="preserve">Start of </w:t>
            </w:r>
            <w:r w:rsidR="00BA7A6A">
              <w:rPr>
                <w:rFonts w:ascii="Arial" w:hAnsi="Arial" w:cs="Arial"/>
                <w:b/>
                <w:bCs/>
                <w:sz w:val="28"/>
                <w:szCs w:val="28"/>
                <w:lang w:eastAsia="zh-CN"/>
              </w:rPr>
              <w:t>3rd</w:t>
            </w:r>
            <w:r>
              <w:rPr>
                <w:rFonts w:ascii="Arial" w:hAnsi="Arial" w:cs="Arial"/>
                <w:b/>
                <w:bCs/>
                <w:sz w:val="28"/>
                <w:szCs w:val="28"/>
                <w:lang w:eastAsia="zh-CN"/>
              </w:rPr>
              <w:t xml:space="preserve"> Change</w:t>
            </w:r>
          </w:p>
        </w:tc>
      </w:tr>
    </w:tbl>
    <w:p w14:paraId="2CC92B6B" w14:textId="77777777" w:rsidR="004D2148" w:rsidRDefault="004D2148" w:rsidP="004D2148">
      <w:pPr>
        <w:pStyle w:val="Heading3"/>
        <w:rPr>
          <w:ins w:id="98" w:author="Ericsson user 1" w:date="2022-03-25T10:32:00Z"/>
          <w:lang w:eastAsia="zh-CN"/>
        </w:rPr>
      </w:pPr>
      <w:ins w:id="99" w:author="Ericsson user 1" w:date="2022-03-25T10:32:00Z">
        <w:r>
          <w:rPr>
            <w:lang w:eastAsia="zh-CN"/>
          </w:rPr>
          <w:t>6.3.X</w:t>
        </w:r>
        <w:r>
          <w:rPr>
            <w:lang w:eastAsia="zh-CN"/>
          </w:rPr>
          <w:tab/>
        </w:r>
        <w:proofErr w:type="spellStart"/>
        <w:r>
          <w:rPr>
            <w:rFonts w:ascii="Courier New" w:hAnsi="Courier New" w:cs="Courier New"/>
            <w:lang w:eastAsia="zh-CN"/>
          </w:rPr>
          <w:t>ProvisioningRule</w:t>
        </w:r>
        <w:proofErr w:type="spellEnd"/>
        <w:r>
          <w:rPr>
            <w:rFonts w:ascii="Courier New" w:hAnsi="Courier New" w:cs="Courier New"/>
            <w:lang w:eastAsia="zh-CN"/>
          </w:rPr>
          <w:t xml:space="preserve"> &lt;&lt;dataType&gt;&gt;</w:t>
        </w:r>
      </w:ins>
    </w:p>
    <w:p w14:paraId="3C93781F" w14:textId="77777777" w:rsidR="004D2148" w:rsidRDefault="004D2148" w:rsidP="004D2148">
      <w:pPr>
        <w:pStyle w:val="Heading4"/>
        <w:rPr>
          <w:ins w:id="100" w:author="Ericsson user 1" w:date="2022-03-25T10:32:00Z"/>
        </w:rPr>
      </w:pPr>
      <w:ins w:id="101" w:author="Ericsson user 1" w:date="2022-03-25T10:32:00Z">
        <w:r>
          <w:t>6.3.X.1</w:t>
        </w:r>
        <w:r>
          <w:tab/>
          <w:t>Definition</w:t>
        </w:r>
      </w:ins>
    </w:p>
    <w:p w14:paraId="00740559" w14:textId="67E2F158" w:rsidR="004D2148" w:rsidRPr="002D64FF" w:rsidRDefault="004D2148" w:rsidP="004D2148">
      <w:pPr>
        <w:rPr>
          <w:ins w:id="102" w:author="Ericsson user 1" w:date="2022-03-25T10:32:00Z"/>
        </w:rPr>
      </w:pPr>
      <w:ins w:id="103" w:author="Ericsson user 1" w:date="2022-03-25T10:32:00Z">
        <w:r w:rsidRPr="002D64FF">
          <w:t xml:space="preserve">This data type represents the information </w:t>
        </w:r>
        <w:r w:rsidRPr="003D2163">
          <w:t xml:space="preserve">that is </w:t>
        </w:r>
        <w:r w:rsidRPr="00F72487">
          <w:t xml:space="preserve">captured in a </w:t>
        </w:r>
        <w:r w:rsidRPr="000F6EE2">
          <w:t>provisioning</w:t>
        </w:r>
        <w:r w:rsidRPr="002D64FF">
          <w:t xml:space="preserve"> rule from a network slice or network slice subnet provisioning MnS consumer. </w:t>
        </w:r>
      </w:ins>
      <w:proofErr w:type="spellStart"/>
      <w:ins w:id="104" w:author="Ericsson user 1" w:date="2022-03-25T10:33:00Z">
        <w:r w:rsidR="00101E79">
          <w:t>Provisioing</w:t>
        </w:r>
        <w:proofErr w:type="spellEnd"/>
        <w:r w:rsidR="00101E79">
          <w:t xml:space="preserve"> r</w:t>
        </w:r>
      </w:ins>
      <w:ins w:id="105" w:author="Ericsson user 1" w:date="2022-03-25T10:32:00Z">
        <w:r w:rsidRPr="002D64FF">
          <w:t>ules are associated with a particular ServiceProfile or SliceProfile and are part of the complete set of requirements to be fulfilled by network slice or network slice subnet MnS producer.</w:t>
        </w:r>
      </w:ins>
    </w:p>
    <w:p w14:paraId="7DFDD0C4" w14:textId="418B577D" w:rsidR="004D2148" w:rsidRPr="002D64FF" w:rsidRDefault="00BD42E4" w:rsidP="004D2148">
      <w:pPr>
        <w:rPr>
          <w:ins w:id="106" w:author="Ericsson user 1" w:date="2022-03-25T10:32:00Z"/>
        </w:rPr>
      </w:pPr>
      <w:ins w:id="107" w:author="Ericsson user 1" w:date="2022-04-22T12:49:00Z">
        <w:r>
          <w:t xml:space="preserve">The following </w:t>
        </w:r>
      </w:ins>
      <w:ins w:id="108" w:author="Ericsson user 1" w:date="2022-03-25T10:32:00Z">
        <w:r w:rsidR="004D2148" w:rsidRPr="002D64FF">
          <w:t>types of rules are defined:</w:t>
        </w:r>
      </w:ins>
    </w:p>
    <w:p w14:paraId="541AF075" w14:textId="41CE9F08" w:rsidR="00BD42E4" w:rsidRPr="00BA7A6A" w:rsidRDefault="001E7CE7" w:rsidP="00BA7A6A">
      <w:pPr>
        <w:pStyle w:val="List"/>
        <w:rPr>
          <w:ins w:id="109" w:author="Ericsson user 1" w:date="2022-04-22T12:49:00Z"/>
        </w:rPr>
      </w:pPr>
      <w:ins w:id="110" w:author="Ericsson user 3" w:date="2022-05-12T09:48:00Z">
        <w:r>
          <w:t xml:space="preserve">- </w:t>
        </w:r>
      </w:ins>
      <w:ins w:id="111" w:author="Ericsson user 1" w:date="2022-03-25T10:32:00Z">
        <w:r w:rsidR="004D2148" w:rsidRPr="001E7CE7">
          <w:t>Instance sharing rules provide additional input regarding under what condition the MnS producer may share a</w:t>
        </w:r>
      </w:ins>
      <w:ins w:id="112" w:author="Ericsson user 1" w:date="2022-03-25T10:33:00Z">
        <w:r w:rsidR="00101E79" w:rsidRPr="001E7CE7">
          <w:t>n</w:t>
        </w:r>
      </w:ins>
      <w:ins w:id="113" w:author="Ericsson user 1" w:date="2022-03-25T10:32:00Z">
        <w:r w:rsidR="004D2148" w:rsidRPr="001E7CE7">
          <w:t xml:space="preserve"> NSI or NSSI between multiple allocation requests and profiles.</w:t>
        </w:r>
      </w:ins>
      <w:ins w:id="114" w:author="Ericsson user 2" w:date="2022-04-11T10:04:00Z">
        <w:r w:rsidR="006631DA" w:rsidRPr="00BB6720">
          <w:t xml:space="preserve"> </w:t>
        </w:r>
      </w:ins>
      <w:ins w:id="115" w:author="Ericsson user 1" w:date="2022-04-22T12:49:00Z">
        <w:r w:rsidR="00BD42E4" w:rsidRPr="00BB6720">
          <w:t xml:space="preserve">To specify an instance sharing rule, the value of </w:t>
        </w:r>
        <w:proofErr w:type="spellStart"/>
        <w:r w:rsidR="00BD42E4" w:rsidRPr="00823D3A">
          <w:rPr>
            <w:rFonts w:ascii="Courier New" w:hAnsi="Courier New" w:cs="Courier New"/>
          </w:rPr>
          <w:t>ruleType</w:t>
        </w:r>
        <w:proofErr w:type="spellEnd"/>
        <w:r w:rsidR="00BD42E4" w:rsidRPr="00823D3A">
          <w:t xml:space="preserve"> shall be </w:t>
        </w:r>
        <w:r w:rsidR="00BD42E4" w:rsidRPr="00823D3A">
          <w:rPr>
            <w:rFonts w:ascii="Courier New" w:hAnsi="Courier New" w:cs="Courier New"/>
          </w:rPr>
          <w:t>INSTANCE_SHARING_RULE</w:t>
        </w:r>
        <w:r w:rsidR="00BD42E4" w:rsidRPr="00823D3A">
          <w:t xml:space="preserve">. Additionally, the </w:t>
        </w:r>
        <w:proofErr w:type="spellStart"/>
        <w:r w:rsidR="00BD42E4" w:rsidRPr="00823D3A">
          <w:rPr>
            <w:rFonts w:ascii="Courier New" w:hAnsi="Courier New" w:cs="Courier New"/>
          </w:rPr>
          <w:t>sharingPolicy</w:t>
        </w:r>
        <w:proofErr w:type="spellEnd"/>
        <w:r w:rsidR="00BD42E4" w:rsidRPr="00823D3A">
          <w:t xml:space="preserve"> </w:t>
        </w:r>
        <w:del w:id="116" w:author="Ericsson user 3" w:date="2022-05-12T09:47:00Z">
          <w:r w:rsidR="00BD42E4" w:rsidRPr="001E7CE7" w:rsidDel="00A33CB9">
            <w:rPr>
              <w:rPrChange w:id="117" w:author="Ericsson user 3" w:date="2022-05-12T09:48:00Z">
                <w:rPr>
                  <w:rFonts w:ascii="Arial" w:hAnsi="Arial"/>
                  <w:sz w:val="22"/>
                </w:rPr>
              </w:rPrChange>
            </w:rPr>
            <w:delText>must</w:delText>
          </w:r>
        </w:del>
      </w:ins>
      <w:ins w:id="118" w:author="Ericsson user 3" w:date="2022-05-12T09:47:00Z">
        <w:r w:rsidR="00A33CB9" w:rsidRPr="001E7CE7">
          <w:rPr>
            <w:rPrChange w:id="119" w:author="Ericsson user 3" w:date="2022-05-12T09:48:00Z">
              <w:rPr>
                <w:rFonts w:ascii="Arial" w:hAnsi="Arial"/>
                <w:sz w:val="22"/>
              </w:rPr>
            </w:rPrChange>
          </w:rPr>
          <w:t>needs to</w:t>
        </w:r>
      </w:ins>
      <w:ins w:id="120" w:author="Ericsson user 1" w:date="2022-04-22T12:49:00Z">
        <w:r w:rsidR="00BD42E4" w:rsidRPr="001E7CE7">
          <w:rPr>
            <w:rPrChange w:id="121" w:author="Ericsson user 3" w:date="2022-05-12T09:48:00Z">
              <w:rPr>
                <w:rFonts w:ascii="Arial" w:hAnsi="Arial"/>
                <w:sz w:val="22"/>
              </w:rPr>
            </w:rPrChange>
          </w:rPr>
          <w:t xml:space="preserve"> be specified</w:t>
        </w:r>
      </w:ins>
      <w:ins w:id="122" w:author="Oskar Malm" w:date="2022-05-13T16:58:00Z">
        <w:r w:rsidR="00200FD6">
          <w:t xml:space="preserve">. </w:t>
        </w:r>
        <w:r w:rsidR="00003911">
          <w:t>T</w:t>
        </w:r>
      </w:ins>
      <w:ins w:id="123" w:author="Oskar Malm" w:date="2022-05-13T16:59:00Z">
        <w:r w:rsidR="00003911">
          <w:t xml:space="preserve">he </w:t>
        </w:r>
        <w:proofErr w:type="spellStart"/>
        <w:r w:rsidR="00003911" w:rsidRPr="00C10209">
          <w:rPr>
            <w:rFonts w:ascii="Courier New" w:hAnsi="Courier New" w:cs="Courier New"/>
          </w:rPr>
          <w:t>sharingGroup</w:t>
        </w:r>
        <w:proofErr w:type="spellEnd"/>
        <w:r w:rsidR="00003911">
          <w:t xml:space="preserve"> also needs to be specified by the MnS consumer if and only if </w:t>
        </w:r>
        <w:proofErr w:type="spellStart"/>
        <w:r w:rsidR="00003911" w:rsidRPr="00C10209">
          <w:rPr>
            <w:rFonts w:ascii="Courier New" w:hAnsi="Courier New" w:cs="Courier New"/>
          </w:rPr>
          <w:t>sharingPolicy</w:t>
        </w:r>
        <w:proofErr w:type="spellEnd"/>
        <w:r w:rsidR="00003911">
          <w:t xml:space="preserve"> is </w:t>
        </w:r>
        <w:r w:rsidR="00640907" w:rsidRPr="00C10209">
          <w:rPr>
            <w:rFonts w:ascii="Courier New" w:hAnsi="Courier New" w:cs="Courier New"/>
          </w:rPr>
          <w:t>SELECTIVELY_SHARED</w:t>
        </w:r>
      </w:ins>
      <w:ins w:id="124" w:author="Ericsson user 1" w:date="2022-04-22T12:49:00Z">
        <w:r w:rsidR="00BD42E4" w:rsidRPr="00640907">
          <w:t>:</w:t>
        </w:r>
      </w:ins>
    </w:p>
    <w:p w14:paraId="249ECB03" w14:textId="10E9103C" w:rsidR="00B35109" w:rsidRDefault="005E2E83" w:rsidP="00B35109">
      <w:pPr>
        <w:pStyle w:val="ListBullet2"/>
        <w:rPr>
          <w:ins w:id="125" w:author="Oskar Malm" w:date="2022-05-13T16:49:00Z"/>
        </w:rPr>
      </w:pPr>
      <w:ins w:id="126" w:author="Ericsson user 3" w:date="2022-05-12T09:50:00Z">
        <w:r>
          <w:t xml:space="preserve">- </w:t>
        </w:r>
      </w:ins>
      <w:ins w:id="127" w:author="Oskar Malm" w:date="2022-05-13T16:49:00Z">
        <w:r w:rsidR="00B35109">
          <w:t xml:space="preserve">If </w:t>
        </w:r>
        <w:proofErr w:type="spellStart"/>
        <w:r w:rsidR="00B35109" w:rsidRPr="0043250B">
          <w:rPr>
            <w:rFonts w:ascii="Courier New" w:hAnsi="Courier New" w:cs="Courier New"/>
          </w:rPr>
          <w:t>sharingPolicy</w:t>
        </w:r>
        <w:proofErr w:type="spellEnd"/>
        <w:r w:rsidR="00B35109" w:rsidRPr="006C0BB8">
          <w:t xml:space="preserve"> is </w:t>
        </w:r>
        <w:r w:rsidR="00B35109" w:rsidRPr="0043250B">
          <w:rPr>
            <w:rFonts w:ascii="Courier New" w:hAnsi="Courier New" w:cs="Courier New"/>
          </w:rPr>
          <w:t>NOT_SHARED</w:t>
        </w:r>
        <w:r w:rsidR="00B35109">
          <w:t>, the MnS producer is not allowed to use an existing NSI or NSSI.</w:t>
        </w:r>
        <w:r w:rsidR="003244AB">
          <w:t xml:space="preserve"> Additionally, the </w:t>
        </w:r>
        <w:r w:rsidR="00685723">
          <w:t xml:space="preserve">new instance </w:t>
        </w:r>
      </w:ins>
      <w:ins w:id="128" w:author="Oskar Malm" w:date="2022-05-13T16:50:00Z">
        <w:r w:rsidR="00394063">
          <w:t xml:space="preserve">is dedicated for this allocation request meaning that it </w:t>
        </w:r>
        <w:r w:rsidR="00685723">
          <w:t>cannot be use</w:t>
        </w:r>
      </w:ins>
      <w:ins w:id="129" w:author="Oskar Malm" w:date="2022-05-13T16:52:00Z">
        <w:r w:rsidR="00DD39E7">
          <w:t>d</w:t>
        </w:r>
      </w:ins>
      <w:ins w:id="130" w:author="Oskar Malm" w:date="2022-05-13T16:50:00Z">
        <w:r w:rsidR="00685723">
          <w:t xml:space="preserve"> </w:t>
        </w:r>
      </w:ins>
      <w:ins w:id="131" w:author="Oskar Malm" w:date="2022-05-13T16:51:00Z">
        <w:r w:rsidR="00394063">
          <w:t xml:space="preserve">to satisfy </w:t>
        </w:r>
        <w:r w:rsidR="006B3CE0">
          <w:t xml:space="preserve">any </w:t>
        </w:r>
        <w:r w:rsidR="00394063">
          <w:t>other future allocation requests.</w:t>
        </w:r>
      </w:ins>
    </w:p>
    <w:p w14:paraId="4EB86DC1" w14:textId="77777777" w:rsidR="00B35109" w:rsidRDefault="00B35109" w:rsidP="00BA7A6A">
      <w:pPr>
        <w:pStyle w:val="ListBullet2"/>
        <w:rPr>
          <w:ins w:id="132" w:author="Oskar Malm" w:date="2022-05-13T16:49:00Z"/>
        </w:rPr>
      </w:pPr>
    </w:p>
    <w:p w14:paraId="28879E8F" w14:textId="6853012C" w:rsidR="00BD42E4" w:rsidRDefault="00BD42E4" w:rsidP="00BA7A6A">
      <w:pPr>
        <w:pStyle w:val="ListBullet2"/>
        <w:rPr>
          <w:ins w:id="133" w:author="Ericsson user 1" w:date="2022-04-22T12:49:00Z"/>
        </w:rPr>
      </w:pPr>
      <w:ins w:id="134" w:author="Ericsson user 1" w:date="2022-04-22T12:49:00Z">
        <w:r>
          <w:t xml:space="preserve">If </w:t>
        </w:r>
        <w:proofErr w:type="spellStart"/>
        <w:r w:rsidRPr="0043250B">
          <w:rPr>
            <w:rFonts w:ascii="Courier New" w:hAnsi="Courier New" w:cs="Courier New"/>
          </w:rPr>
          <w:t>sharingPolicy</w:t>
        </w:r>
        <w:proofErr w:type="spellEnd"/>
        <w:r w:rsidRPr="0043250B">
          <w:t xml:space="preserve"> is </w:t>
        </w:r>
        <w:r w:rsidRPr="0043250B">
          <w:rPr>
            <w:rFonts w:ascii="Courier New" w:hAnsi="Courier New" w:cs="Courier New"/>
          </w:rPr>
          <w:t>SHARED</w:t>
        </w:r>
        <w:r>
          <w:t xml:space="preserve">, the MnS producer may use a shared </w:t>
        </w:r>
      </w:ins>
      <w:ins w:id="135" w:author="Ericsson user 1" w:date="2022-04-29T15:06:00Z">
        <w:r w:rsidR="0077599F">
          <w:t xml:space="preserve">(but not selectively shared) </w:t>
        </w:r>
      </w:ins>
      <w:ins w:id="136" w:author="Ericsson user 1" w:date="2022-04-22T12:49:00Z">
        <w:r>
          <w:t>NSI or NSSI</w:t>
        </w:r>
      </w:ins>
      <w:ins w:id="137" w:author="Ericsson user 1" w:date="2022-04-29T15:03:00Z">
        <w:r w:rsidR="00B06211">
          <w:t xml:space="preserve"> </w:t>
        </w:r>
      </w:ins>
      <w:ins w:id="138" w:author="Ericsson user 1" w:date="2022-04-22T12:49:00Z">
        <w:r>
          <w:t>in case a matching instance exists</w:t>
        </w:r>
      </w:ins>
      <w:ins w:id="139" w:author="Oskar Malm" w:date="2022-05-13T17:05:00Z">
        <w:r w:rsidR="00074DFE">
          <w:t xml:space="preserve"> that can support the requested requirements</w:t>
        </w:r>
      </w:ins>
      <w:ins w:id="140" w:author="Oskar Malm" w:date="2022-05-13T17:09:00Z">
        <w:r w:rsidR="008369A3">
          <w:t>, possibly with</w:t>
        </w:r>
      </w:ins>
      <w:ins w:id="141" w:author="Oskar Malm" w:date="2022-05-13T17:05:00Z">
        <w:r w:rsidR="00074DFE">
          <w:t xml:space="preserve"> modification</w:t>
        </w:r>
      </w:ins>
      <w:ins w:id="142" w:author="Ericsson user 1" w:date="2022-04-22T12:49:00Z">
        <w:r>
          <w:t xml:space="preserve">. </w:t>
        </w:r>
      </w:ins>
      <w:ins w:id="143" w:author="Ericsson user 1" w:date="2022-04-29T15:10:00Z">
        <w:r w:rsidR="005C081E">
          <w:t xml:space="preserve">An NSI or NSSI </w:t>
        </w:r>
        <w:r w:rsidR="009D6762">
          <w:t xml:space="preserve">is considered shared if it contains one or more profiles with </w:t>
        </w:r>
        <w:proofErr w:type="spellStart"/>
        <w:r w:rsidR="009D6762" w:rsidRPr="002339FC">
          <w:rPr>
            <w:rFonts w:ascii="Courier New" w:hAnsi="Courier New" w:cs="Courier New"/>
          </w:rPr>
          <w:t>sharingPolicy</w:t>
        </w:r>
        <w:proofErr w:type="spellEnd"/>
        <w:r w:rsidR="009D6762">
          <w:t xml:space="preserve"> value </w:t>
        </w:r>
        <w:r w:rsidR="009D6762" w:rsidRPr="002339FC">
          <w:rPr>
            <w:rFonts w:ascii="Courier New" w:hAnsi="Courier New" w:cs="Courier New"/>
          </w:rPr>
          <w:t>SHARED</w:t>
        </w:r>
        <w:r w:rsidR="009D6762">
          <w:t>.</w:t>
        </w:r>
      </w:ins>
      <w:ins w:id="144" w:author="Oskar Malm" w:date="2022-05-13T17:06:00Z">
        <w:r w:rsidR="00FB716D">
          <w:t xml:space="preserve"> A new instance</w:t>
        </w:r>
        <w:r w:rsidR="003575C7">
          <w:t xml:space="preserve"> may still be created by the MnS producer if a suitable existing instance cannot be found.</w:t>
        </w:r>
      </w:ins>
    </w:p>
    <w:p w14:paraId="75DA968F" w14:textId="52B1F68F" w:rsidR="00BD42E4" w:rsidDel="00276F55" w:rsidRDefault="005E2E83" w:rsidP="00BA7A6A">
      <w:pPr>
        <w:pStyle w:val="ListBullet2"/>
        <w:rPr>
          <w:ins w:id="145" w:author="Ericsson user 1" w:date="2022-04-22T12:49:00Z"/>
          <w:del w:id="146" w:author="Oskar Malm" w:date="2022-05-13T16:53:00Z"/>
        </w:rPr>
      </w:pPr>
      <w:ins w:id="147" w:author="Ericsson user 3" w:date="2022-05-12T09:50:00Z">
        <w:del w:id="148" w:author="Oskar Malm" w:date="2022-05-13T16:53:00Z">
          <w:r w:rsidDel="00276F55">
            <w:delText xml:space="preserve">- </w:delText>
          </w:r>
        </w:del>
      </w:ins>
      <w:ins w:id="149" w:author="Ericsson user 1" w:date="2022-04-22T12:49:00Z">
        <w:del w:id="150" w:author="Oskar Malm" w:date="2022-05-13T16:53:00Z">
          <w:r w:rsidR="00BD42E4" w:rsidDel="00276F55">
            <w:delText xml:space="preserve">If </w:delText>
          </w:r>
          <w:r w:rsidR="00BD42E4" w:rsidRPr="0043250B" w:rsidDel="00276F55">
            <w:rPr>
              <w:rFonts w:ascii="Courier New" w:hAnsi="Courier New" w:cs="Courier New"/>
            </w:rPr>
            <w:delText>sharingPolicy</w:delText>
          </w:r>
          <w:r w:rsidR="00BD42E4" w:rsidRPr="006C0BB8" w:rsidDel="00276F55">
            <w:delText xml:space="preserve"> is </w:delText>
          </w:r>
          <w:r w:rsidR="00BD42E4" w:rsidRPr="0043250B" w:rsidDel="00276F55">
            <w:rPr>
              <w:rFonts w:ascii="Courier New" w:hAnsi="Courier New" w:cs="Courier New"/>
            </w:rPr>
            <w:delText>NOT_SHARED</w:delText>
          </w:r>
          <w:r w:rsidR="00BD42E4" w:rsidDel="00276F55">
            <w:delText>, the MnS producer is not allowed to use an existing NSI or NSSI.</w:delText>
          </w:r>
        </w:del>
      </w:ins>
    </w:p>
    <w:p w14:paraId="215D884D" w14:textId="4B155B51" w:rsidR="00076BE5" w:rsidRDefault="005E2E83" w:rsidP="00BA7A6A">
      <w:pPr>
        <w:pStyle w:val="ListBullet2"/>
        <w:rPr>
          <w:ins w:id="151" w:author="Oskar Malm" w:date="2022-05-13T16:58:00Z"/>
        </w:rPr>
      </w:pPr>
      <w:ins w:id="152" w:author="Ericsson user 3" w:date="2022-05-12T09:50:00Z">
        <w:r>
          <w:t xml:space="preserve">- </w:t>
        </w:r>
      </w:ins>
      <w:ins w:id="153" w:author="Ericsson user 1" w:date="2022-04-22T12:49:00Z">
        <w:r w:rsidR="00BD42E4" w:rsidRPr="00DD097A">
          <w:t xml:space="preserve">If </w:t>
        </w:r>
        <w:proofErr w:type="spellStart"/>
        <w:r w:rsidR="00BD42E4" w:rsidRPr="0043250B">
          <w:rPr>
            <w:rFonts w:ascii="Courier New" w:hAnsi="Courier New" w:cs="Courier New"/>
          </w:rPr>
          <w:t>sharingPolicy</w:t>
        </w:r>
        <w:proofErr w:type="spellEnd"/>
        <w:r w:rsidR="00BD42E4" w:rsidRPr="006C0BB8">
          <w:t xml:space="preserve"> is </w:t>
        </w:r>
        <w:r w:rsidR="00BD42E4" w:rsidRPr="0043250B">
          <w:rPr>
            <w:rFonts w:ascii="Courier New" w:hAnsi="Courier New" w:cs="Courier New"/>
          </w:rPr>
          <w:t>SELECTIVELY_SHARED</w:t>
        </w:r>
        <w:r w:rsidR="00BD42E4" w:rsidRPr="00DD097A">
          <w:t xml:space="preserve">, </w:t>
        </w:r>
      </w:ins>
      <w:ins w:id="154" w:author="Oskar Malm" w:date="2022-05-13T16:55:00Z">
        <w:r w:rsidR="00FA7C88">
          <w:t xml:space="preserve">the MnS producer </w:t>
        </w:r>
      </w:ins>
      <w:ins w:id="155" w:author="Oskar Malm" w:date="2022-05-13T16:54:00Z">
        <w:r w:rsidR="00E84AC7">
          <w:t xml:space="preserve">may use a selectively shared </w:t>
        </w:r>
        <w:r w:rsidR="00A11F8A">
          <w:t>NSI or NSSI in case a matching instance exists</w:t>
        </w:r>
      </w:ins>
      <w:ins w:id="156" w:author="Oskar Malm" w:date="2022-05-13T17:04:00Z">
        <w:r w:rsidR="00074DFE">
          <w:t xml:space="preserve"> that can support the requested requirements</w:t>
        </w:r>
      </w:ins>
      <w:ins w:id="157" w:author="Oskar Malm" w:date="2022-05-13T17:10:00Z">
        <w:r w:rsidR="008B2035">
          <w:t>, possibly with modification</w:t>
        </w:r>
      </w:ins>
      <w:ins w:id="158" w:author="Oskar Malm" w:date="2022-05-13T16:54:00Z">
        <w:r w:rsidR="00A11F8A">
          <w:t xml:space="preserve">. </w:t>
        </w:r>
      </w:ins>
      <w:ins w:id="159" w:author="Oskar Malm" w:date="2022-05-13T16:55:00Z">
        <w:r w:rsidR="0047397E">
          <w:t xml:space="preserve">An NSI or NSSI is considered </w:t>
        </w:r>
        <w:r w:rsidR="00FA7C88">
          <w:t xml:space="preserve">selectively </w:t>
        </w:r>
        <w:r w:rsidR="0047397E">
          <w:t xml:space="preserve">shared if it contains one or more profiles with </w:t>
        </w:r>
        <w:proofErr w:type="spellStart"/>
        <w:r w:rsidR="0047397E" w:rsidRPr="002339FC">
          <w:rPr>
            <w:rFonts w:ascii="Courier New" w:hAnsi="Courier New" w:cs="Courier New"/>
          </w:rPr>
          <w:t>sharingPolicy</w:t>
        </w:r>
        <w:proofErr w:type="spellEnd"/>
        <w:r w:rsidR="0047397E">
          <w:t xml:space="preserve"> value </w:t>
        </w:r>
        <w:r w:rsidR="0047397E" w:rsidRPr="002339FC">
          <w:rPr>
            <w:rFonts w:ascii="Courier New" w:hAnsi="Courier New" w:cs="Courier New"/>
          </w:rPr>
          <w:t>S</w:t>
        </w:r>
      </w:ins>
      <w:ins w:id="160" w:author="Oskar Malm" w:date="2022-05-13T16:56:00Z">
        <w:r w:rsidR="002F6E0A">
          <w:rPr>
            <w:rFonts w:ascii="Courier New" w:hAnsi="Courier New" w:cs="Courier New"/>
          </w:rPr>
          <w:t>ELECTIVELY_</w:t>
        </w:r>
      </w:ins>
      <w:ins w:id="161" w:author="Oskar Malm" w:date="2022-05-13T16:55:00Z">
        <w:r w:rsidR="0047397E" w:rsidRPr="002339FC">
          <w:rPr>
            <w:rFonts w:ascii="Courier New" w:hAnsi="Courier New" w:cs="Courier New"/>
          </w:rPr>
          <w:t>HARED</w:t>
        </w:r>
        <w:r w:rsidR="0047397E">
          <w:t>.</w:t>
        </w:r>
      </w:ins>
      <w:ins w:id="162" w:author="Oskar Malm" w:date="2022-05-13T16:56:00Z">
        <w:r w:rsidR="00D56570">
          <w:t xml:space="preserve"> </w:t>
        </w:r>
      </w:ins>
      <w:ins w:id="163" w:author="Oskar Malm" w:date="2022-05-13T16:57:00Z">
        <w:r w:rsidR="00D56570">
          <w:t>In addition, to be considered a matching instance</w:t>
        </w:r>
        <w:r w:rsidR="00752D5B">
          <w:t xml:space="preserve"> for selective sharing, </w:t>
        </w:r>
      </w:ins>
      <w:ins w:id="164" w:author="Ericsson user 1" w:date="2022-04-22T12:49:00Z">
        <w:r w:rsidR="00BD42E4" w:rsidRPr="00DD097A">
          <w:t xml:space="preserve">the </w:t>
        </w:r>
      </w:ins>
      <w:ins w:id="165" w:author="Oskar Malm" w:date="2022-05-13T16:57:00Z">
        <w:r w:rsidR="00752D5B">
          <w:t xml:space="preserve">value of </w:t>
        </w:r>
      </w:ins>
      <w:proofErr w:type="spellStart"/>
      <w:ins w:id="166" w:author="Oskar Malm" w:date="2022-05-13T17:02:00Z">
        <w:r w:rsidR="00DD0E8B">
          <w:t>sharingGroup</w:t>
        </w:r>
        <w:proofErr w:type="spellEnd"/>
        <w:r w:rsidR="00DD0E8B">
          <w:t xml:space="preserve"> in the allocation request must </w:t>
        </w:r>
        <w:r w:rsidR="00EB2C59">
          <w:t xml:space="preserve">be equal </w:t>
        </w:r>
      </w:ins>
      <w:ins w:id="167" w:author="Oskar Malm" w:date="2022-05-13T17:03:00Z">
        <w:r w:rsidR="00982B70">
          <w:t>to</w:t>
        </w:r>
      </w:ins>
      <w:ins w:id="168" w:author="Oskar Malm" w:date="2022-05-13T17:02:00Z">
        <w:r w:rsidR="00EB2C59">
          <w:t xml:space="preserve"> the value of </w:t>
        </w:r>
        <w:proofErr w:type="spellStart"/>
        <w:r w:rsidR="00EB2C59">
          <w:t>sharingGroup</w:t>
        </w:r>
        <w:proofErr w:type="spellEnd"/>
        <w:r w:rsidR="00EB2C59">
          <w:t xml:space="preserve"> </w:t>
        </w:r>
      </w:ins>
      <w:ins w:id="169" w:author="Oskar Malm" w:date="2022-05-13T17:07:00Z">
        <w:r w:rsidR="00C10209">
          <w:t>in</w:t>
        </w:r>
      </w:ins>
      <w:ins w:id="170" w:author="Oskar Malm" w:date="2022-05-13T17:02:00Z">
        <w:r w:rsidR="00EB2C59">
          <w:t xml:space="preserve"> all profiles in the existing selectively shared NSI or NSSI.</w:t>
        </w:r>
      </w:ins>
      <w:ins w:id="171" w:author="Oskar Malm" w:date="2022-05-13T17:07:00Z">
        <w:r w:rsidR="003575C7">
          <w:t xml:space="preserve"> A new instance may still be created by the MnS producer if a suitable existing instance cannot be found.</w:t>
        </w:r>
      </w:ins>
    </w:p>
    <w:p w14:paraId="3EDB6135" w14:textId="54C626CB" w:rsidR="00002235" w:rsidDel="00C10209" w:rsidRDefault="00BD42E4" w:rsidP="00BA7A6A">
      <w:pPr>
        <w:pStyle w:val="ListBullet2"/>
        <w:rPr>
          <w:ins w:id="172" w:author="Ericsson user 3" w:date="2022-05-12T09:16:00Z"/>
          <w:del w:id="173" w:author="Oskar Malm" w:date="2022-05-13T17:08:00Z"/>
        </w:rPr>
      </w:pPr>
      <w:ins w:id="174" w:author="Ericsson user 1" w:date="2022-04-22T12:49:00Z">
        <w:del w:id="175" w:author="Oskar Malm" w:date="2022-05-13T17:08:00Z">
          <w:r w:rsidRPr="00DD097A" w:rsidDel="00C10209">
            <w:delText xml:space="preserve">set of candidate NSI or NSSI for sharing is restricted to the set of </w:delText>
          </w:r>
        </w:del>
      </w:ins>
      <w:ins w:id="176" w:author="Ericsson user 1" w:date="2022-04-29T15:08:00Z">
        <w:del w:id="177" w:author="Oskar Malm" w:date="2022-05-13T17:08:00Z">
          <w:r w:rsidR="00804CCB" w:rsidDel="00C10209">
            <w:delText xml:space="preserve">selectively shared </w:delText>
          </w:r>
        </w:del>
      </w:ins>
      <w:ins w:id="178" w:author="Ericsson user 1" w:date="2022-04-22T12:49:00Z">
        <w:del w:id="179" w:author="Oskar Malm" w:date="2022-05-13T17:08:00Z">
          <w:r w:rsidRPr="00DD097A" w:rsidDel="00C10209">
            <w:delText xml:space="preserve">instances that </w:delText>
          </w:r>
        </w:del>
      </w:ins>
      <w:ins w:id="180" w:author="Ericsson user 1" w:date="2022-04-29T15:08:00Z">
        <w:del w:id="181" w:author="Oskar Malm" w:date="2022-05-13T17:08:00Z">
          <w:r w:rsidR="00905F0F" w:rsidDel="00C10209">
            <w:delText xml:space="preserve">belong to the same </w:delText>
          </w:r>
          <w:r w:rsidR="00905F0F" w:rsidRPr="002339FC" w:rsidDel="00C10209">
            <w:rPr>
              <w:rFonts w:ascii="Courier New" w:hAnsi="Courier New" w:cs="Courier New"/>
            </w:rPr>
            <w:delText>sharing</w:delText>
          </w:r>
        </w:del>
      </w:ins>
      <w:ins w:id="182" w:author="Ericsson user 1" w:date="2022-04-29T15:09:00Z">
        <w:del w:id="183" w:author="Oskar Malm" w:date="2022-05-13T17:08:00Z">
          <w:r w:rsidR="00905F0F" w:rsidRPr="002339FC" w:rsidDel="00C10209">
            <w:rPr>
              <w:rFonts w:ascii="Courier New" w:hAnsi="Courier New" w:cs="Courier New"/>
            </w:rPr>
            <w:delText>Group</w:delText>
          </w:r>
          <w:r w:rsidR="00905F0F" w:rsidDel="00C10209">
            <w:delText xml:space="preserve"> as indicated by </w:delText>
          </w:r>
        </w:del>
      </w:ins>
      <w:ins w:id="184" w:author="Ericsson user 1" w:date="2022-04-29T15:19:00Z">
        <w:del w:id="185" w:author="Oskar Malm" w:date="2022-05-13T17:08:00Z">
          <w:r w:rsidR="007E6202" w:rsidDel="00C10209">
            <w:delText xml:space="preserve">sharing </w:delText>
          </w:r>
        </w:del>
      </w:ins>
      <w:ins w:id="186" w:author="Ericsson user 1" w:date="2022-04-29T15:09:00Z">
        <w:del w:id="187" w:author="Oskar Malm" w:date="2022-05-13T17:08:00Z">
          <w:r w:rsidR="00905F0F" w:rsidDel="00C10209">
            <w:delText xml:space="preserve">rules in the </w:delText>
          </w:r>
        </w:del>
      </w:ins>
      <w:ins w:id="188" w:author="Ericsson user 1" w:date="2022-04-29T15:13:00Z">
        <w:del w:id="189" w:author="Oskar Malm" w:date="2022-05-13T17:08:00Z">
          <w:r w:rsidR="004140B5" w:rsidDel="00C10209">
            <w:delText>contained</w:delText>
          </w:r>
        </w:del>
      </w:ins>
      <w:ins w:id="190" w:author="Ericsson user 1" w:date="2022-04-29T15:09:00Z">
        <w:del w:id="191" w:author="Oskar Malm" w:date="2022-05-13T17:08:00Z">
          <w:r w:rsidR="00905F0F" w:rsidDel="00C10209">
            <w:delText xml:space="preserve"> profiles. </w:delText>
          </w:r>
        </w:del>
      </w:ins>
      <w:ins w:id="192" w:author="Ericsson user 1" w:date="2022-04-29T14:59:00Z">
        <w:del w:id="193" w:author="Oskar Malm" w:date="2022-05-13T17:08:00Z">
          <w:r w:rsidR="00425D36" w:rsidDel="00C10209">
            <w:delText>Thus</w:delText>
          </w:r>
        </w:del>
      </w:ins>
      <w:ins w:id="194" w:author="Ericsson user 1" w:date="2022-04-29T15:13:00Z">
        <w:del w:id="195" w:author="Oskar Malm" w:date="2022-05-13T17:08:00Z">
          <w:r w:rsidR="00D87FCB" w:rsidDel="00C10209">
            <w:delText>,</w:delText>
          </w:r>
        </w:del>
      </w:ins>
      <w:ins w:id="196" w:author="Ericsson user 1" w:date="2022-04-29T14:59:00Z">
        <w:del w:id="197" w:author="Oskar Malm" w:date="2022-05-13T17:08:00Z">
          <w:r w:rsidR="00425D36" w:rsidDel="00C10209">
            <w:delText xml:space="preserve"> for selective sharin</w:delText>
          </w:r>
        </w:del>
      </w:ins>
      <w:ins w:id="198" w:author="Ericsson user 1" w:date="2022-04-29T15:00:00Z">
        <w:del w:id="199" w:author="Oskar Malm" w:date="2022-05-13T17:08:00Z">
          <w:r w:rsidR="00425D36" w:rsidDel="00C10209">
            <w:delText>g</w:delText>
          </w:r>
        </w:del>
      </w:ins>
      <w:ins w:id="200" w:author="Ericsson user 1" w:date="2022-04-29T15:13:00Z">
        <w:del w:id="201" w:author="Oskar Malm" w:date="2022-05-13T17:08:00Z">
          <w:r w:rsidR="004E4008" w:rsidDel="00C10209">
            <w:delText>,</w:delText>
          </w:r>
        </w:del>
      </w:ins>
      <w:ins w:id="202" w:author="Ericsson user 1" w:date="2022-04-29T15:00:00Z">
        <w:del w:id="203" w:author="Oskar Malm" w:date="2022-05-13T17:08:00Z">
          <w:r w:rsidR="00425D36" w:rsidDel="00C10209">
            <w:delText xml:space="preserve"> </w:delText>
          </w:r>
          <w:r w:rsidR="006248B8" w:rsidDel="00C10209">
            <w:delText xml:space="preserve">all profiles allocated to the same instance will have </w:delText>
          </w:r>
        </w:del>
      </w:ins>
      <w:ins w:id="204" w:author="Ericsson user 1" w:date="2022-04-29T15:21:00Z">
        <w:del w:id="205" w:author="Oskar Malm" w:date="2022-05-13T17:08:00Z">
          <w:r w:rsidR="00F7502F" w:rsidRPr="002339FC" w:rsidDel="00C10209">
            <w:rPr>
              <w:rFonts w:ascii="Courier New" w:hAnsi="Courier New" w:cs="Courier New"/>
            </w:rPr>
            <w:delText>sharingPolicy</w:delText>
          </w:r>
          <w:r w:rsidR="00F7502F" w:rsidDel="00C10209">
            <w:delText xml:space="preserve"> value </w:delText>
          </w:r>
          <w:r w:rsidR="00F7502F" w:rsidRPr="002339FC" w:rsidDel="00C10209">
            <w:rPr>
              <w:rFonts w:ascii="Courier New" w:hAnsi="Courier New" w:cs="Courier New"/>
            </w:rPr>
            <w:delText>SELEC</w:delText>
          </w:r>
        </w:del>
      </w:ins>
      <w:ins w:id="206" w:author="Ericsson user 1" w:date="2022-04-29T15:22:00Z">
        <w:del w:id="207" w:author="Oskar Malm" w:date="2022-05-13T17:08:00Z">
          <w:r w:rsidR="00F7502F" w:rsidRPr="002339FC" w:rsidDel="00C10209">
            <w:rPr>
              <w:rFonts w:ascii="Courier New" w:hAnsi="Courier New" w:cs="Courier New"/>
            </w:rPr>
            <w:delText>TIVELY_SHARED</w:delText>
          </w:r>
          <w:r w:rsidR="00F7502F" w:rsidDel="00C10209">
            <w:delText xml:space="preserve"> as well as </w:delText>
          </w:r>
        </w:del>
      </w:ins>
      <w:ins w:id="208" w:author="Ericsson user 1" w:date="2022-04-29T15:00:00Z">
        <w:del w:id="209" w:author="Oskar Malm" w:date="2022-05-13T17:08:00Z">
          <w:r w:rsidR="006248B8" w:rsidDel="00C10209">
            <w:delText xml:space="preserve">the same </w:delText>
          </w:r>
          <w:r w:rsidR="006248B8" w:rsidRPr="002339FC" w:rsidDel="00C10209">
            <w:rPr>
              <w:rFonts w:ascii="Courier New" w:hAnsi="Courier New" w:cs="Courier New"/>
            </w:rPr>
            <w:delText>sharingGroup</w:delText>
          </w:r>
          <w:r w:rsidR="006248B8" w:rsidDel="00C10209">
            <w:delText xml:space="preserve"> value. </w:delText>
          </w:r>
        </w:del>
      </w:ins>
      <w:ins w:id="210" w:author="Ericsson user 1" w:date="2022-04-29T15:02:00Z">
        <w:del w:id="211" w:author="Oskar Malm" w:date="2022-05-13T17:08:00Z">
          <w:r w:rsidR="002F3111" w:rsidDel="00C10209">
            <w:delText xml:space="preserve">At the same time, the same </w:delText>
          </w:r>
          <w:r w:rsidR="002F3111" w:rsidRPr="002339FC" w:rsidDel="00C10209">
            <w:rPr>
              <w:rFonts w:ascii="Courier New" w:hAnsi="Courier New" w:cs="Courier New"/>
            </w:rPr>
            <w:delText>sharingGroup</w:delText>
          </w:r>
          <w:r w:rsidR="002F3111" w:rsidDel="00C10209">
            <w:delText xml:space="preserve"> value may be present </w:delText>
          </w:r>
        </w:del>
      </w:ins>
      <w:ins w:id="212" w:author="Ericsson user 1" w:date="2022-04-29T15:20:00Z">
        <w:del w:id="213" w:author="Oskar Malm" w:date="2022-05-13T17:08:00Z">
          <w:r w:rsidR="004A159B" w:rsidDel="00C10209">
            <w:delText xml:space="preserve">in profiles in </w:delText>
          </w:r>
        </w:del>
      </w:ins>
      <w:ins w:id="214" w:author="Ericsson user 1" w:date="2022-04-29T15:02:00Z">
        <w:del w:id="215" w:author="Oskar Malm" w:date="2022-05-13T17:08:00Z">
          <w:r w:rsidR="002F3111" w:rsidDel="00C10209">
            <w:delText xml:space="preserve">more than one instance. </w:delText>
          </w:r>
        </w:del>
      </w:ins>
      <w:ins w:id="216" w:author="Ericsson user 1" w:date="2022-04-29T15:16:00Z">
        <w:del w:id="217" w:author="Oskar Malm" w:date="2022-05-13T17:08:00Z">
          <w:r w:rsidR="001B4A34" w:rsidDel="00C10209">
            <w:delText xml:space="preserve">This could be due to e g </w:delText>
          </w:r>
        </w:del>
      </w:ins>
      <w:ins w:id="218" w:author="Ericsson user 1" w:date="2022-04-29T15:17:00Z">
        <w:del w:id="219" w:author="Oskar Malm" w:date="2022-05-13T17:08:00Z">
          <w:r w:rsidR="001B4A34" w:rsidDel="00C10209">
            <w:delText xml:space="preserve">otherwise different </w:delText>
          </w:r>
        </w:del>
      </w:ins>
      <w:ins w:id="220" w:author="Ericsson user 1" w:date="2022-04-29T15:16:00Z">
        <w:del w:id="221" w:author="Oskar Malm" w:date="2022-05-13T17:08:00Z">
          <w:r w:rsidR="001B4A34" w:rsidDel="00C10209">
            <w:delText>req</w:delText>
          </w:r>
        </w:del>
      </w:ins>
      <w:ins w:id="222" w:author="Ericsson user 1" w:date="2022-04-29T15:17:00Z">
        <w:del w:id="223" w:author="Oskar Malm" w:date="2022-05-13T17:08:00Z">
          <w:r w:rsidR="001B4A34" w:rsidDel="00C10209">
            <w:delText xml:space="preserve">uirements that </w:delText>
          </w:r>
          <w:r w:rsidR="00AA5685" w:rsidDel="00C10209">
            <w:delText xml:space="preserve">cannot be supported by a single instance. </w:delText>
          </w:r>
        </w:del>
      </w:ins>
    </w:p>
    <w:p w14:paraId="5DCED825" w14:textId="69C6E151" w:rsidR="00BD42E4" w:rsidRPr="0043250B" w:rsidRDefault="00006470" w:rsidP="00BA7A6A">
      <w:pPr>
        <w:pStyle w:val="ListBullet3"/>
        <w:rPr>
          <w:ins w:id="224" w:author="Ericsson user 1" w:date="2022-04-22T12:49:00Z"/>
        </w:rPr>
      </w:pPr>
      <w:ins w:id="225" w:author="Ericsson user 1" w:date="2022-04-29T15:16:00Z">
        <w:r>
          <w:t>N</w:t>
        </w:r>
        <w:del w:id="226" w:author="Ericsson user 3" w:date="2022-05-12T09:17:00Z">
          <w:r w:rsidDel="000B3E8F">
            <w:delText>ote</w:delText>
          </w:r>
        </w:del>
      </w:ins>
      <w:ins w:id="227" w:author="Ericsson user 3" w:date="2022-05-12T09:17:00Z">
        <w:r w:rsidR="000B3E8F">
          <w:t>OTE</w:t>
        </w:r>
      </w:ins>
      <w:ins w:id="228" w:author="Ericsson user 1" w:date="2022-04-29T15:16:00Z">
        <w:r>
          <w:t xml:space="preserve">: </w:t>
        </w:r>
      </w:ins>
      <w:ins w:id="229" w:author="Ericsson user 1" w:date="2022-04-22T12:49:00Z">
        <w:r w:rsidR="00BD42E4" w:rsidRPr="00DD097A">
          <w:t xml:space="preserve">The value of </w:t>
        </w:r>
        <w:proofErr w:type="spellStart"/>
        <w:r w:rsidR="00BD42E4" w:rsidRPr="0043250B">
          <w:rPr>
            <w:rFonts w:ascii="Courier New" w:hAnsi="Courier New" w:cs="Courier New"/>
          </w:rPr>
          <w:t>sharingGroup</w:t>
        </w:r>
        <w:proofErr w:type="spellEnd"/>
        <w:r w:rsidR="00BD42E4" w:rsidRPr="00DD097A">
          <w:t xml:space="preserve"> is only used for </w:t>
        </w:r>
        <w:r w:rsidR="00BD42E4">
          <w:t xml:space="preserve">equality </w:t>
        </w:r>
        <w:r w:rsidR="00BD42E4" w:rsidRPr="00DD097A">
          <w:t>comparisons by the MnS producer and is thus treated as an opaque identifier.</w:t>
        </w:r>
      </w:ins>
    </w:p>
    <w:p w14:paraId="6346E85E" w14:textId="77777777" w:rsidR="00BD42E4" w:rsidRDefault="00BD42E4" w:rsidP="00BD42E4">
      <w:pPr>
        <w:rPr>
          <w:ins w:id="230" w:author="Ericsson user 1" w:date="2022-04-22T12:49:00Z"/>
        </w:rPr>
      </w:pPr>
    </w:p>
    <w:p w14:paraId="324D51B0" w14:textId="193A6B88" w:rsidR="00BD42E4" w:rsidRDefault="00BD42E4" w:rsidP="00BB2522">
      <w:pPr>
        <w:pStyle w:val="NO"/>
        <w:rPr>
          <w:ins w:id="231" w:author="Ericsson user 3" w:date="2022-05-12T09:45:00Z"/>
        </w:rPr>
      </w:pPr>
      <w:ins w:id="232" w:author="Ericsson user 1" w:date="2022-04-22T12:49:00Z">
        <w:del w:id="233" w:author="Ericsson user 3" w:date="2022-05-12T09:09:00Z">
          <w:r w:rsidRPr="0043250B" w:rsidDel="00BB2522">
            <w:delText>Editor’s note</w:delText>
          </w:r>
        </w:del>
      </w:ins>
      <w:ins w:id="234" w:author="Ericsson user 3" w:date="2022-05-12T09:09:00Z">
        <w:r w:rsidR="00BB2522">
          <w:t>NOTE</w:t>
        </w:r>
      </w:ins>
      <w:ins w:id="235" w:author="Ericsson user 1" w:date="2022-04-22T12:49:00Z">
        <w:r w:rsidRPr="0043250B">
          <w:t>: Definition of rules for resource sharing or isolation is for further study.</w:t>
        </w:r>
      </w:ins>
    </w:p>
    <w:p w14:paraId="6FF3C1DE" w14:textId="62C089C4" w:rsidR="00570713" w:rsidRPr="0043250B" w:rsidRDefault="00570713" w:rsidP="00BA7A6A">
      <w:pPr>
        <w:pStyle w:val="Heading4"/>
        <w:rPr>
          <w:ins w:id="236" w:author="Ericsson user 1" w:date="2022-04-22T12:49:00Z"/>
        </w:rPr>
      </w:pPr>
      <w:ins w:id="237" w:author="Ericsson user 3" w:date="2022-05-12T09:45:00Z">
        <w:r>
          <w:t>6.3.X.2</w:t>
        </w:r>
        <w:r w:rsidR="0052221A">
          <w:tab/>
          <w:t>Attributes</w:t>
        </w:r>
      </w:ins>
    </w:p>
    <w:p w14:paraId="2728326A" w14:textId="17852157" w:rsidR="004D2148" w:rsidDel="0052221A" w:rsidRDefault="004D2148" w:rsidP="00BA7A6A">
      <w:pPr>
        <w:pStyle w:val="B2"/>
        <w:ind w:left="0" w:firstLine="0"/>
        <w:rPr>
          <w:ins w:id="238" w:author="Ericsson user 1" w:date="2022-03-25T10:32:00Z"/>
          <w:del w:id="239" w:author="Ericsson user 3" w:date="2022-05-12T09:45:00Z"/>
        </w:rPr>
      </w:pPr>
      <w:ins w:id="240" w:author="Ericsson user 1" w:date="2022-03-25T10:32:00Z">
        <w:del w:id="241" w:author="Ericsson user 3" w:date="2022-05-12T09:45:00Z">
          <w:r w:rsidDel="0052221A">
            <w:delText>6</w:delText>
          </w:r>
          <w:r w:rsidDel="0052221A">
            <w:rPr>
              <w:lang w:eastAsia="zh-CN"/>
            </w:rPr>
            <w:delText>.</w:delText>
          </w:r>
          <w:r w:rsidDel="0052221A">
            <w:delText>3.X.2</w:delText>
          </w:r>
          <w:r w:rsidDel="0052221A">
            <w:tab/>
            <w:delText>Attributes</w:delText>
          </w:r>
        </w:del>
      </w:ins>
    </w:p>
    <w:p w14:paraId="4C22C47B" w14:textId="77777777" w:rsidR="004D2148" w:rsidRDefault="004D2148" w:rsidP="004D2148">
      <w:pPr>
        <w:pStyle w:val="TH"/>
        <w:rPr>
          <w:ins w:id="242" w:author="Ericsson user 1" w:date="2022-03-25T10:32: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4D2148" w14:paraId="4A58EFB4" w14:textId="77777777" w:rsidTr="00326909">
        <w:trPr>
          <w:cantSplit/>
          <w:jc w:val="center"/>
          <w:ins w:id="243" w:author="Ericsson user 1" w:date="2022-03-25T10:32:00Z"/>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CD87075" w14:textId="77777777" w:rsidR="004D2148" w:rsidRDefault="004D2148" w:rsidP="00326909">
            <w:pPr>
              <w:pStyle w:val="TAH"/>
              <w:rPr>
                <w:ins w:id="244" w:author="Ericsson user 1" w:date="2022-03-25T10:32:00Z"/>
                <w:rFonts w:cs="Arial"/>
                <w:szCs w:val="18"/>
              </w:rPr>
            </w:pPr>
            <w:ins w:id="245" w:author="Ericsson user 1" w:date="2022-03-25T10:32:00Z">
              <w:r>
                <w:rPr>
                  <w:rFonts w:cs="Arial"/>
                  <w:szCs w:val="18"/>
                </w:rPr>
                <w:t>Attribute name</w:t>
              </w:r>
            </w:ins>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465F272C" w14:textId="3E50C1F7" w:rsidR="004D2148" w:rsidRDefault="004D2148" w:rsidP="00326909">
            <w:pPr>
              <w:pStyle w:val="TAH"/>
              <w:rPr>
                <w:ins w:id="246" w:author="Ericsson user 1" w:date="2022-03-25T10:32:00Z"/>
                <w:rFonts w:cs="Arial"/>
                <w:szCs w:val="18"/>
              </w:rPr>
            </w:pPr>
            <w:ins w:id="247" w:author="Ericsson user 1" w:date="2022-03-25T10:32:00Z">
              <w:r>
                <w:rPr>
                  <w:rFonts w:cs="Arial"/>
                  <w:szCs w:val="18"/>
                </w:rPr>
                <w:t>S</w:t>
              </w:r>
              <w:del w:id="248" w:author="Oskar Malm" w:date="2022-05-13T17:49:00Z">
                <w:r w:rsidDel="0011303C">
                  <w:rPr>
                    <w:rFonts w:cs="Arial"/>
                    <w:szCs w:val="18"/>
                  </w:rPr>
                  <w:delText>upport Qualifier</w:delText>
                </w:r>
              </w:del>
            </w:ins>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B6EA7C3" w14:textId="77777777" w:rsidR="004D2148" w:rsidRDefault="004D2148" w:rsidP="00326909">
            <w:pPr>
              <w:pStyle w:val="TAH"/>
              <w:rPr>
                <w:ins w:id="249" w:author="Ericsson user 1" w:date="2022-03-25T10:32:00Z"/>
                <w:rFonts w:cs="Arial"/>
                <w:bCs/>
                <w:szCs w:val="18"/>
              </w:rPr>
            </w:pPr>
            <w:proofErr w:type="spellStart"/>
            <w:ins w:id="250" w:author="Ericsson user 1" w:date="2022-03-25T10:32:00Z">
              <w:r>
                <w:rPr>
                  <w:rFonts w:cs="Arial"/>
                  <w:szCs w:val="18"/>
                </w:rPr>
                <w:t>isReadable</w:t>
              </w:r>
              <w:proofErr w:type="spellEnd"/>
            </w:ins>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F26C971" w14:textId="77777777" w:rsidR="004D2148" w:rsidRDefault="004D2148" w:rsidP="00326909">
            <w:pPr>
              <w:pStyle w:val="TAH"/>
              <w:rPr>
                <w:ins w:id="251" w:author="Ericsson user 1" w:date="2022-03-25T10:32:00Z"/>
                <w:rFonts w:cs="Arial"/>
                <w:bCs/>
                <w:szCs w:val="18"/>
              </w:rPr>
            </w:pPr>
            <w:proofErr w:type="spellStart"/>
            <w:ins w:id="252" w:author="Ericsson user 1" w:date="2022-03-25T10:32:00Z">
              <w:r>
                <w:rPr>
                  <w:rFonts w:cs="Arial"/>
                  <w:szCs w:val="18"/>
                </w:rPr>
                <w:t>isWritable</w:t>
              </w:r>
              <w:proofErr w:type="spellEnd"/>
            </w:ins>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E0AD994" w14:textId="77777777" w:rsidR="004D2148" w:rsidRDefault="004D2148" w:rsidP="00326909">
            <w:pPr>
              <w:pStyle w:val="TAH"/>
              <w:rPr>
                <w:ins w:id="253" w:author="Ericsson user 1" w:date="2022-03-25T10:32:00Z"/>
                <w:rFonts w:cs="Arial"/>
                <w:szCs w:val="18"/>
              </w:rPr>
            </w:pPr>
            <w:proofErr w:type="spellStart"/>
            <w:ins w:id="254" w:author="Ericsson user 1" w:date="2022-03-25T10:32:00Z">
              <w:r>
                <w:rPr>
                  <w:rFonts w:cs="Arial"/>
                  <w:bCs/>
                  <w:szCs w:val="18"/>
                </w:rPr>
                <w:t>isInvariant</w:t>
              </w:r>
              <w:proofErr w:type="spellEnd"/>
            </w:ins>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149E166" w14:textId="77777777" w:rsidR="004D2148" w:rsidRDefault="004D2148" w:rsidP="00326909">
            <w:pPr>
              <w:pStyle w:val="TAH"/>
              <w:rPr>
                <w:ins w:id="255" w:author="Ericsson user 1" w:date="2022-03-25T10:32:00Z"/>
                <w:rFonts w:cs="Arial"/>
                <w:szCs w:val="18"/>
              </w:rPr>
            </w:pPr>
            <w:proofErr w:type="spellStart"/>
            <w:ins w:id="256" w:author="Ericsson user 1" w:date="2022-03-25T10:32:00Z">
              <w:r>
                <w:rPr>
                  <w:rFonts w:cs="Arial"/>
                  <w:szCs w:val="18"/>
                </w:rPr>
                <w:t>isNotifyable</w:t>
              </w:r>
              <w:proofErr w:type="spellEnd"/>
            </w:ins>
          </w:p>
        </w:tc>
      </w:tr>
      <w:tr w:rsidR="004D2148" w14:paraId="5DC09CE9" w14:textId="77777777" w:rsidTr="0043250B">
        <w:trPr>
          <w:cantSplit/>
          <w:jc w:val="center"/>
          <w:ins w:id="257" w:author="Ericsson user 1" w:date="2022-03-25T10:32:00Z"/>
        </w:trPr>
        <w:tc>
          <w:tcPr>
            <w:tcW w:w="2892" w:type="dxa"/>
            <w:tcBorders>
              <w:top w:val="single" w:sz="4" w:space="0" w:color="auto"/>
              <w:left w:val="single" w:sz="4" w:space="0" w:color="auto"/>
              <w:bottom w:val="single" w:sz="4" w:space="0" w:color="auto"/>
              <w:right w:val="single" w:sz="4" w:space="0" w:color="auto"/>
            </w:tcBorders>
          </w:tcPr>
          <w:p w14:paraId="50F0AA93" w14:textId="77777777" w:rsidR="004D2148" w:rsidRDefault="004D2148" w:rsidP="00326909">
            <w:pPr>
              <w:pStyle w:val="TAL"/>
              <w:rPr>
                <w:ins w:id="258" w:author="Ericsson user 1" w:date="2022-03-25T10:32:00Z"/>
                <w:rFonts w:ascii="Courier New" w:hAnsi="Courier New" w:cs="Courier New"/>
                <w:szCs w:val="18"/>
                <w:lang w:eastAsia="zh-CN"/>
              </w:rPr>
            </w:pPr>
            <w:proofErr w:type="spellStart"/>
            <w:ins w:id="259" w:author="Ericsson user 1" w:date="2022-03-25T10:32:00Z">
              <w:r>
                <w:rPr>
                  <w:rFonts w:ascii="Courier New" w:hAnsi="Courier New" w:cs="Courier New"/>
                  <w:szCs w:val="18"/>
                  <w:lang w:eastAsia="zh-CN"/>
                </w:rPr>
                <w:t>ruleType</w:t>
              </w:r>
              <w:proofErr w:type="spellEnd"/>
            </w:ins>
          </w:p>
        </w:tc>
        <w:tc>
          <w:tcPr>
            <w:tcW w:w="1064" w:type="dxa"/>
            <w:tcBorders>
              <w:top w:val="single" w:sz="4" w:space="0" w:color="auto"/>
              <w:left w:val="single" w:sz="4" w:space="0" w:color="auto"/>
              <w:bottom w:val="single" w:sz="4" w:space="0" w:color="auto"/>
              <w:right w:val="single" w:sz="4" w:space="0" w:color="auto"/>
            </w:tcBorders>
          </w:tcPr>
          <w:p w14:paraId="3BCCAF9B" w14:textId="77777777" w:rsidR="004D2148" w:rsidRDefault="004D2148" w:rsidP="00326909">
            <w:pPr>
              <w:pStyle w:val="TAL"/>
              <w:jc w:val="center"/>
              <w:rPr>
                <w:ins w:id="260" w:author="Ericsson user 1" w:date="2022-03-25T10:32:00Z"/>
                <w:rFonts w:cs="Arial"/>
                <w:szCs w:val="18"/>
                <w:lang w:eastAsia="zh-CN"/>
              </w:rPr>
            </w:pPr>
            <w:ins w:id="261" w:author="Ericsson user 1" w:date="2022-03-25T10:32:00Z">
              <w:r>
                <w:rPr>
                  <w:rFonts w:cs="Arial"/>
                  <w:szCs w:val="18"/>
                  <w:lang w:eastAsia="zh-CN"/>
                </w:rPr>
                <w:t>M</w:t>
              </w:r>
            </w:ins>
          </w:p>
        </w:tc>
        <w:tc>
          <w:tcPr>
            <w:tcW w:w="1254" w:type="dxa"/>
            <w:tcBorders>
              <w:top w:val="single" w:sz="4" w:space="0" w:color="auto"/>
              <w:left w:val="single" w:sz="4" w:space="0" w:color="auto"/>
              <w:bottom w:val="single" w:sz="4" w:space="0" w:color="auto"/>
              <w:right w:val="single" w:sz="4" w:space="0" w:color="auto"/>
            </w:tcBorders>
          </w:tcPr>
          <w:p w14:paraId="36799DDB" w14:textId="77777777" w:rsidR="004D2148" w:rsidRDefault="004D2148" w:rsidP="00326909">
            <w:pPr>
              <w:pStyle w:val="TAL"/>
              <w:jc w:val="center"/>
              <w:rPr>
                <w:ins w:id="262" w:author="Ericsson user 1" w:date="2022-03-25T10:32:00Z"/>
                <w:rFonts w:cs="Arial"/>
                <w:szCs w:val="18"/>
                <w:lang w:eastAsia="zh-CN"/>
              </w:rPr>
            </w:pPr>
            <w:ins w:id="263" w:author="Ericsson user 1" w:date="2022-03-25T10:32:00Z">
              <w:r>
                <w:rPr>
                  <w:rFonts w:cs="Arial"/>
                  <w:szCs w:val="18"/>
                  <w:lang w:eastAsia="zh-CN"/>
                </w:rPr>
                <w:t>T</w:t>
              </w:r>
            </w:ins>
          </w:p>
        </w:tc>
        <w:tc>
          <w:tcPr>
            <w:tcW w:w="1243" w:type="dxa"/>
            <w:tcBorders>
              <w:top w:val="single" w:sz="4" w:space="0" w:color="auto"/>
              <w:left w:val="single" w:sz="4" w:space="0" w:color="auto"/>
              <w:bottom w:val="single" w:sz="4" w:space="0" w:color="auto"/>
              <w:right w:val="single" w:sz="4" w:space="0" w:color="auto"/>
            </w:tcBorders>
          </w:tcPr>
          <w:p w14:paraId="72A9BE83" w14:textId="77777777" w:rsidR="004D2148" w:rsidRDefault="004D2148" w:rsidP="00326909">
            <w:pPr>
              <w:pStyle w:val="TAL"/>
              <w:jc w:val="center"/>
              <w:rPr>
                <w:ins w:id="264" w:author="Ericsson user 1" w:date="2022-03-25T10:32:00Z"/>
                <w:rFonts w:cs="Arial"/>
                <w:szCs w:val="18"/>
                <w:lang w:eastAsia="zh-CN"/>
              </w:rPr>
            </w:pPr>
            <w:ins w:id="265"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74FE8D44" w14:textId="77777777" w:rsidR="004D2148" w:rsidRDefault="004D2148" w:rsidP="00326909">
            <w:pPr>
              <w:pStyle w:val="TAL"/>
              <w:jc w:val="center"/>
              <w:rPr>
                <w:ins w:id="266" w:author="Ericsson user 1" w:date="2022-03-25T10:32:00Z"/>
                <w:rFonts w:cs="Arial"/>
                <w:szCs w:val="18"/>
                <w:lang w:eastAsia="zh-CN"/>
              </w:rPr>
            </w:pPr>
            <w:ins w:id="267" w:author="Ericsson user 1" w:date="2022-03-25T10:32:00Z">
              <w:r>
                <w:rPr>
                  <w:rFonts w:cs="Arial"/>
                  <w:szCs w:val="18"/>
                  <w:lang w:eastAsia="zh-CN"/>
                </w:rPr>
                <w:t>F</w:t>
              </w:r>
            </w:ins>
          </w:p>
        </w:tc>
        <w:tc>
          <w:tcPr>
            <w:tcW w:w="1690" w:type="dxa"/>
            <w:tcBorders>
              <w:top w:val="single" w:sz="4" w:space="0" w:color="auto"/>
              <w:left w:val="single" w:sz="4" w:space="0" w:color="auto"/>
              <w:bottom w:val="single" w:sz="4" w:space="0" w:color="auto"/>
              <w:right w:val="single" w:sz="4" w:space="0" w:color="auto"/>
            </w:tcBorders>
          </w:tcPr>
          <w:p w14:paraId="647E5646" w14:textId="77777777" w:rsidR="004D2148" w:rsidRDefault="004D2148" w:rsidP="00326909">
            <w:pPr>
              <w:pStyle w:val="TAL"/>
              <w:jc w:val="center"/>
              <w:rPr>
                <w:ins w:id="268" w:author="Ericsson user 1" w:date="2022-03-25T10:32:00Z"/>
                <w:rFonts w:cs="Arial"/>
                <w:szCs w:val="18"/>
                <w:lang w:eastAsia="zh-CN"/>
              </w:rPr>
            </w:pPr>
            <w:ins w:id="269" w:author="Ericsson user 1" w:date="2022-03-25T10:32:00Z">
              <w:r>
                <w:rPr>
                  <w:rFonts w:cs="Arial"/>
                  <w:szCs w:val="18"/>
                  <w:lang w:eastAsia="zh-CN"/>
                </w:rPr>
                <w:t>T</w:t>
              </w:r>
            </w:ins>
          </w:p>
        </w:tc>
      </w:tr>
      <w:tr w:rsidR="004D2148" w14:paraId="48C8F823" w14:textId="77777777" w:rsidTr="0043250B">
        <w:trPr>
          <w:cantSplit/>
          <w:jc w:val="center"/>
          <w:ins w:id="270" w:author="Ericsson user 1" w:date="2022-03-25T10:32:00Z"/>
        </w:trPr>
        <w:tc>
          <w:tcPr>
            <w:tcW w:w="2892" w:type="dxa"/>
            <w:tcBorders>
              <w:top w:val="single" w:sz="4" w:space="0" w:color="auto"/>
              <w:left w:val="single" w:sz="4" w:space="0" w:color="auto"/>
              <w:bottom w:val="single" w:sz="4" w:space="0" w:color="auto"/>
              <w:right w:val="single" w:sz="4" w:space="0" w:color="auto"/>
            </w:tcBorders>
          </w:tcPr>
          <w:p w14:paraId="571B6C32" w14:textId="77777777" w:rsidR="004D2148" w:rsidRDefault="004D2148" w:rsidP="00326909">
            <w:pPr>
              <w:pStyle w:val="TAL"/>
              <w:rPr>
                <w:ins w:id="271" w:author="Ericsson user 1" w:date="2022-03-25T10:32:00Z"/>
                <w:rFonts w:ascii="Courier New" w:hAnsi="Courier New" w:cs="Courier New"/>
                <w:szCs w:val="18"/>
                <w:lang w:eastAsia="zh-CN"/>
              </w:rPr>
            </w:pPr>
            <w:proofErr w:type="spellStart"/>
            <w:ins w:id="272" w:author="Ericsson user 1" w:date="2022-03-25T10:32:00Z">
              <w:r>
                <w:rPr>
                  <w:rFonts w:ascii="Courier New" w:hAnsi="Courier New" w:cs="Courier New"/>
                  <w:szCs w:val="18"/>
                  <w:lang w:eastAsia="zh-CN"/>
                </w:rPr>
                <w:t>sharingPolicy</w:t>
              </w:r>
              <w:proofErr w:type="spellEnd"/>
            </w:ins>
          </w:p>
        </w:tc>
        <w:tc>
          <w:tcPr>
            <w:tcW w:w="1064" w:type="dxa"/>
            <w:tcBorders>
              <w:top w:val="single" w:sz="4" w:space="0" w:color="auto"/>
              <w:left w:val="single" w:sz="4" w:space="0" w:color="auto"/>
              <w:bottom w:val="single" w:sz="4" w:space="0" w:color="auto"/>
              <w:right w:val="single" w:sz="4" w:space="0" w:color="auto"/>
            </w:tcBorders>
          </w:tcPr>
          <w:p w14:paraId="5212A7DC" w14:textId="77777777" w:rsidR="004D2148" w:rsidRDefault="004D2148" w:rsidP="00326909">
            <w:pPr>
              <w:pStyle w:val="TAL"/>
              <w:jc w:val="center"/>
              <w:rPr>
                <w:ins w:id="273" w:author="Ericsson user 1" w:date="2022-03-25T10:32:00Z"/>
                <w:rFonts w:cs="Arial"/>
                <w:szCs w:val="18"/>
              </w:rPr>
            </w:pPr>
            <w:ins w:id="274" w:author="Ericsson user 1" w:date="2022-03-25T10:32:00Z">
              <w:r>
                <w:rPr>
                  <w:rFonts w:cs="Arial"/>
                  <w:szCs w:val="18"/>
                </w:rPr>
                <w:t>M</w:t>
              </w:r>
            </w:ins>
          </w:p>
        </w:tc>
        <w:tc>
          <w:tcPr>
            <w:tcW w:w="1254" w:type="dxa"/>
            <w:tcBorders>
              <w:top w:val="single" w:sz="4" w:space="0" w:color="auto"/>
              <w:left w:val="single" w:sz="4" w:space="0" w:color="auto"/>
              <w:bottom w:val="single" w:sz="4" w:space="0" w:color="auto"/>
              <w:right w:val="single" w:sz="4" w:space="0" w:color="auto"/>
            </w:tcBorders>
          </w:tcPr>
          <w:p w14:paraId="30BE79C4" w14:textId="77777777" w:rsidR="004D2148" w:rsidRPr="006911DD" w:rsidRDefault="004D2148" w:rsidP="00326909">
            <w:pPr>
              <w:pStyle w:val="TAL"/>
              <w:jc w:val="center"/>
              <w:rPr>
                <w:ins w:id="275" w:author="Ericsson user 1" w:date="2022-03-25T10:32:00Z"/>
                <w:rFonts w:cs="Arial"/>
              </w:rPr>
            </w:pPr>
            <w:ins w:id="276" w:author="Ericsson user 1" w:date="2022-03-25T10:32: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16521BB0" w14:textId="77777777" w:rsidR="004D2148" w:rsidRDefault="004D2148" w:rsidP="00326909">
            <w:pPr>
              <w:pStyle w:val="TAL"/>
              <w:jc w:val="center"/>
              <w:rPr>
                <w:ins w:id="277" w:author="Ericsson user 1" w:date="2022-03-25T10:32:00Z"/>
                <w:rFonts w:cs="Arial"/>
                <w:szCs w:val="18"/>
                <w:lang w:eastAsia="zh-CN"/>
              </w:rPr>
            </w:pPr>
            <w:ins w:id="278"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66FCED5A" w14:textId="77777777" w:rsidR="004D2148" w:rsidRPr="006911DD" w:rsidRDefault="004D2148" w:rsidP="00326909">
            <w:pPr>
              <w:pStyle w:val="TAL"/>
              <w:jc w:val="center"/>
              <w:rPr>
                <w:ins w:id="279" w:author="Ericsson user 1" w:date="2022-03-25T10:32:00Z"/>
                <w:rFonts w:cs="Arial"/>
              </w:rPr>
            </w:pPr>
            <w:ins w:id="280" w:author="Ericsson user 1" w:date="2022-03-25T10:32: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102A7B4D" w14:textId="77777777" w:rsidR="004D2148" w:rsidRPr="006911DD" w:rsidRDefault="004D2148" w:rsidP="00326909">
            <w:pPr>
              <w:pStyle w:val="TAL"/>
              <w:jc w:val="center"/>
              <w:rPr>
                <w:ins w:id="281" w:author="Ericsson user 1" w:date="2022-03-25T10:32:00Z"/>
                <w:rFonts w:cs="Arial"/>
                <w:lang w:eastAsia="zh-CN"/>
              </w:rPr>
            </w:pPr>
            <w:ins w:id="282" w:author="Ericsson user 1" w:date="2022-03-25T10:32:00Z">
              <w:r>
                <w:rPr>
                  <w:rFonts w:cs="Arial"/>
                  <w:lang w:eastAsia="zh-CN"/>
                </w:rPr>
                <w:t>T</w:t>
              </w:r>
            </w:ins>
          </w:p>
        </w:tc>
      </w:tr>
      <w:tr w:rsidR="004D2148" w14:paraId="35762F96" w14:textId="77777777" w:rsidTr="00326909">
        <w:trPr>
          <w:cantSplit/>
          <w:jc w:val="center"/>
          <w:ins w:id="283" w:author="Ericsson user 1" w:date="2022-03-25T10:32:00Z"/>
        </w:trPr>
        <w:tc>
          <w:tcPr>
            <w:tcW w:w="2892" w:type="dxa"/>
            <w:tcBorders>
              <w:top w:val="single" w:sz="4" w:space="0" w:color="auto"/>
              <w:left w:val="single" w:sz="4" w:space="0" w:color="auto"/>
              <w:bottom w:val="single" w:sz="4" w:space="0" w:color="auto"/>
              <w:right w:val="single" w:sz="4" w:space="0" w:color="auto"/>
            </w:tcBorders>
          </w:tcPr>
          <w:p w14:paraId="60E43546" w14:textId="77777777" w:rsidR="004D2148" w:rsidRDefault="004D2148" w:rsidP="00326909">
            <w:pPr>
              <w:pStyle w:val="TAL"/>
              <w:rPr>
                <w:ins w:id="284" w:author="Ericsson user 1" w:date="2022-03-25T10:32:00Z"/>
                <w:rFonts w:ascii="Courier New" w:hAnsi="Courier New" w:cs="Courier New"/>
                <w:szCs w:val="18"/>
                <w:lang w:eastAsia="zh-CN"/>
              </w:rPr>
            </w:pPr>
            <w:proofErr w:type="spellStart"/>
            <w:ins w:id="285" w:author="Ericsson user 1" w:date="2022-03-25T10:32:00Z">
              <w:r>
                <w:rPr>
                  <w:rFonts w:ascii="Courier New" w:hAnsi="Courier New" w:cs="Courier New"/>
                  <w:szCs w:val="18"/>
                  <w:lang w:eastAsia="zh-CN"/>
                </w:rPr>
                <w:t>sharingGroup</w:t>
              </w:r>
              <w:proofErr w:type="spellEnd"/>
            </w:ins>
          </w:p>
        </w:tc>
        <w:tc>
          <w:tcPr>
            <w:tcW w:w="1064" w:type="dxa"/>
            <w:tcBorders>
              <w:top w:val="single" w:sz="4" w:space="0" w:color="auto"/>
              <w:left w:val="single" w:sz="4" w:space="0" w:color="auto"/>
              <w:bottom w:val="single" w:sz="4" w:space="0" w:color="auto"/>
              <w:right w:val="single" w:sz="4" w:space="0" w:color="auto"/>
            </w:tcBorders>
          </w:tcPr>
          <w:p w14:paraId="2DDCA11D" w14:textId="77777777" w:rsidR="004D2148" w:rsidRDefault="004D2148" w:rsidP="00326909">
            <w:pPr>
              <w:pStyle w:val="TAL"/>
              <w:jc w:val="center"/>
              <w:rPr>
                <w:ins w:id="286" w:author="Ericsson user 1" w:date="2022-03-25T10:32:00Z"/>
                <w:rFonts w:cs="Arial"/>
                <w:szCs w:val="18"/>
              </w:rPr>
            </w:pPr>
            <w:ins w:id="287" w:author="Ericsson user 1" w:date="2022-03-25T10:32:00Z">
              <w:r>
                <w:rPr>
                  <w:rFonts w:cs="Arial"/>
                  <w:szCs w:val="18"/>
                </w:rPr>
                <w:t>CM</w:t>
              </w:r>
            </w:ins>
          </w:p>
        </w:tc>
        <w:tc>
          <w:tcPr>
            <w:tcW w:w="1254" w:type="dxa"/>
            <w:tcBorders>
              <w:top w:val="single" w:sz="4" w:space="0" w:color="auto"/>
              <w:left w:val="single" w:sz="4" w:space="0" w:color="auto"/>
              <w:bottom w:val="single" w:sz="4" w:space="0" w:color="auto"/>
              <w:right w:val="single" w:sz="4" w:space="0" w:color="auto"/>
            </w:tcBorders>
          </w:tcPr>
          <w:p w14:paraId="041D917B" w14:textId="77777777" w:rsidR="004D2148" w:rsidRPr="006911DD" w:rsidRDefault="004D2148" w:rsidP="00326909">
            <w:pPr>
              <w:pStyle w:val="TAL"/>
              <w:jc w:val="center"/>
              <w:rPr>
                <w:ins w:id="288" w:author="Ericsson user 1" w:date="2022-03-25T10:32:00Z"/>
                <w:rFonts w:cs="Arial"/>
              </w:rPr>
            </w:pPr>
            <w:ins w:id="289" w:author="Ericsson user 1" w:date="2022-03-25T10:32: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7D62DB25" w14:textId="77777777" w:rsidR="004D2148" w:rsidRDefault="004D2148" w:rsidP="00326909">
            <w:pPr>
              <w:pStyle w:val="TAL"/>
              <w:jc w:val="center"/>
              <w:rPr>
                <w:ins w:id="290" w:author="Ericsson user 1" w:date="2022-03-25T10:32:00Z"/>
                <w:rFonts w:cs="Arial"/>
                <w:szCs w:val="18"/>
                <w:lang w:eastAsia="zh-CN"/>
              </w:rPr>
            </w:pPr>
            <w:ins w:id="291"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547E14E0" w14:textId="77777777" w:rsidR="004D2148" w:rsidRPr="006911DD" w:rsidRDefault="004D2148" w:rsidP="00326909">
            <w:pPr>
              <w:pStyle w:val="TAL"/>
              <w:jc w:val="center"/>
              <w:rPr>
                <w:ins w:id="292" w:author="Ericsson user 1" w:date="2022-03-25T10:32:00Z"/>
                <w:rFonts w:cs="Arial"/>
              </w:rPr>
            </w:pPr>
            <w:ins w:id="293" w:author="Ericsson user 1" w:date="2022-03-25T10:32: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03F3A7BA" w14:textId="77777777" w:rsidR="004D2148" w:rsidRPr="006911DD" w:rsidRDefault="004D2148" w:rsidP="00326909">
            <w:pPr>
              <w:pStyle w:val="TAL"/>
              <w:jc w:val="center"/>
              <w:rPr>
                <w:ins w:id="294" w:author="Ericsson user 1" w:date="2022-03-25T10:32:00Z"/>
                <w:rFonts w:cs="Arial"/>
                <w:lang w:eastAsia="zh-CN"/>
              </w:rPr>
            </w:pPr>
            <w:ins w:id="295" w:author="Ericsson user 1" w:date="2022-03-25T10:32:00Z">
              <w:r>
                <w:rPr>
                  <w:rFonts w:cs="Arial"/>
                  <w:lang w:eastAsia="zh-CN"/>
                </w:rPr>
                <w:t>T</w:t>
              </w:r>
            </w:ins>
          </w:p>
        </w:tc>
      </w:tr>
    </w:tbl>
    <w:p w14:paraId="120C5CFF" w14:textId="77777777" w:rsidR="004D2148" w:rsidRDefault="004D2148" w:rsidP="004D2148">
      <w:pPr>
        <w:rPr>
          <w:ins w:id="296" w:author="Ericsson user 1" w:date="2022-03-25T10:32:00Z"/>
        </w:rPr>
      </w:pPr>
    </w:p>
    <w:p w14:paraId="7F584B65" w14:textId="77777777" w:rsidR="004D2148" w:rsidRDefault="004D2148" w:rsidP="004D2148">
      <w:pPr>
        <w:pStyle w:val="Heading4"/>
        <w:rPr>
          <w:ins w:id="297" w:author="Ericsson user 1" w:date="2022-03-25T10:32:00Z"/>
        </w:rPr>
      </w:pPr>
      <w:ins w:id="298" w:author="Ericsson user 1" w:date="2022-03-25T10:32:00Z">
        <w:r>
          <w:t>6.3.X.3</w:t>
        </w:r>
        <w:r>
          <w:tab/>
          <w:t>Attribute constraints</w:t>
        </w:r>
      </w:ins>
    </w:p>
    <w:tbl>
      <w:tblPr>
        <w:tblW w:w="0" w:type="auto"/>
        <w:jc w:val="center"/>
        <w:tblLayout w:type="fixed"/>
        <w:tblLook w:val="01E0" w:firstRow="1" w:lastRow="1" w:firstColumn="1" w:lastColumn="1" w:noHBand="0" w:noVBand="0"/>
      </w:tblPr>
      <w:tblGrid>
        <w:gridCol w:w="4886"/>
        <w:gridCol w:w="4602"/>
      </w:tblGrid>
      <w:tr w:rsidR="004D2148" w14:paraId="5476A51E" w14:textId="77777777" w:rsidTr="00326909">
        <w:trPr>
          <w:cantSplit/>
          <w:jc w:val="center"/>
          <w:ins w:id="299" w:author="Ericsson user 1" w:date="2022-03-25T10:32:00Z"/>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79515AB3" w14:textId="77777777" w:rsidR="004D2148" w:rsidRDefault="004D2148" w:rsidP="00326909">
            <w:pPr>
              <w:keepNext/>
              <w:keepLines/>
              <w:spacing w:after="0"/>
              <w:jc w:val="center"/>
              <w:rPr>
                <w:ins w:id="300" w:author="Ericsson user 1" w:date="2022-03-25T10:32:00Z"/>
                <w:rFonts w:ascii="Arial" w:hAnsi="Arial"/>
                <w:b/>
                <w:sz w:val="18"/>
              </w:rPr>
            </w:pPr>
            <w:ins w:id="301" w:author="Ericsson user 1" w:date="2022-03-25T10:32:00Z">
              <w:r>
                <w:rPr>
                  <w:rFonts w:ascii="Arial" w:hAnsi="Arial"/>
                  <w:b/>
                  <w:sz w:val="18"/>
                </w:rPr>
                <w:t>Name</w:t>
              </w:r>
            </w:ins>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41116C5B" w14:textId="77777777" w:rsidR="004D2148" w:rsidRDefault="004D2148" w:rsidP="00326909">
            <w:pPr>
              <w:keepNext/>
              <w:keepLines/>
              <w:spacing w:after="0"/>
              <w:jc w:val="center"/>
              <w:rPr>
                <w:ins w:id="302" w:author="Ericsson user 1" w:date="2022-03-25T10:32:00Z"/>
                <w:rFonts w:ascii="Arial" w:hAnsi="Arial"/>
                <w:b/>
                <w:sz w:val="18"/>
              </w:rPr>
            </w:pPr>
            <w:ins w:id="303" w:author="Ericsson user 1" w:date="2022-03-25T10:32:00Z">
              <w:r>
                <w:rPr>
                  <w:rFonts w:ascii="Arial" w:hAnsi="Arial"/>
                  <w:b/>
                  <w:sz w:val="18"/>
                </w:rPr>
                <w:t>Definition</w:t>
              </w:r>
            </w:ins>
          </w:p>
        </w:tc>
      </w:tr>
      <w:tr w:rsidR="004D2148" w:rsidRPr="00C862AC" w14:paraId="4BBDCDEE" w14:textId="77777777" w:rsidTr="00326909">
        <w:trPr>
          <w:cantSplit/>
          <w:jc w:val="center"/>
          <w:ins w:id="304" w:author="Ericsson user 1" w:date="2022-03-25T10:32:00Z"/>
        </w:trPr>
        <w:tc>
          <w:tcPr>
            <w:tcW w:w="4886" w:type="dxa"/>
            <w:tcBorders>
              <w:top w:val="single" w:sz="4" w:space="0" w:color="auto"/>
              <w:left w:val="single" w:sz="4" w:space="0" w:color="auto"/>
              <w:bottom w:val="single" w:sz="4" w:space="0" w:color="auto"/>
              <w:right w:val="single" w:sz="4" w:space="0" w:color="auto"/>
            </w:tcBorders>
          </w:tcPr>
          <w:p w14:paraId="2387B30F" w14:textId="77777777" w:rsidR="004D2148" w:rsidRDefault="004D2148" w:rsidP="00326909">
            <w:pPr>
              <w:keepNext/>
              <w:keepLines/>
              <w:spacing w:after="0"/>
              <w:rPr>
                <w:ins w:id="305" w:author="Ericsson user 1" w:date="2022-03-25T10:32:00Z"/>
                <w:rFonts w:ascii="Arial" w:hAnsi="Arial" w:cs="Arial"/>
                <w:sz w:val="18"/>
              </w:rPr>
            </w:pPr>
            <w:proofErr w:type="spellStart"/>
            <w:ins w:id="306" w:author="Ericsson user 1" w:date="2022-03-25T10:32:00Z">
              <w:r>
                <w:rPr>
                  <w:rFonts w:ascii="Arial" w:hAnsi="Arial" w:cs="Arial"/>
                  <w:sz w:val="18"/>
                </w:rPr>
                <w:t>sharingGroup</w:t>
              </w:r>
              <w:proofErr w:type="spellEnd"/>
              <w:r>
                <w:rPr>
                  <w:rFonts w:ascii="Arial" w:hAnsi="Arial" w:cs="Arial"/>
                  <w:sz w:val="18"/>
                </w:rPr>
                <w:t xml:space="preserve"> S</w:t>
              </w:r>
            </w:ins>
          </w:p>
        </w:tc>
        <w:tc>
          <w:tcPr>
            <w:tcW w:w="4602" w:type="dxa"/>
            <w:tcBorders>
              <w:top w:val="single" w:sz="4" w:space="0" w:color="auto"/>
              <w:left w:val="single" w:sz="4" w:space="0" w:color="auto"/>
              <w:bottom w:val="single" w:sz="4" w:space="0" w:color="auto"/>
              <w:right w:val="single" w:sz="4" w:space="0" w:color="auto"/>
            </w:tcBorders>
          </w:tcPr>
          <w:p w14:paraId="27ED0AA3" w14:textId="77777777" w:rsidR="004D2148" w:rsidRDefault="004D2148" w:rsidP="00326909">
            <w:pPr>
              <w:keepNext/>
              <w:keepLines/>
              <w:spacing w:after="0"/>
              <w:rPr>
                <w:ins w:id="307" w:author="Ericsson user 1" w:date="2022-03-25T10:32:00Z"/>
              </w:rPr>
            </w:pPr>
            <w:ins w:id="308" w:author="Ericsson user 1" w:date="2022-03-25T10:32:00Z">
              <w:r>
                <w:t>Condition: This attribute shall be supported if selective sharing is supported.</w:t>
              </w:r>
            </w:ins>
          </w:p>
        </w:tc>
      </w:tr>
    </w:tbl>
    <w:p w14:paraId="4B91FE93" w14:textId="77777777" w:rsidR="004D2148" w:rsidRDefault="004D2148" w:rsidP="004D2148">
      <w:pPr>
        <w:pStyle w:val="Heading4"/>
        <w:rPr>
          <w:ins w:id="309" w:author="Ericsson user 1" w:date="2022-03-25T10:32:00Z"/>
          <w:lang w:val="en-US" w:eastAsia="zh-CN"/>
        </w:rPr>
      </w:pPr>
    </w:p>
    <w:p w14:paraId="3AE02272" w14:textId="77777777" w:rsidR="004D2148" w:rsidRDefault="004D2148" w:rsidP="004D2148">
      <w:pPr>
        <w:pStyle w:val="Heading4"/>
        <w:rPr>
          <w:ins w:id="310" w:author="Ericsson user 1" w:date="2022-03-25T10:32:00Z"/>
        </w:rPr>
      </w:pPr>
      <w:ins w:id="311" w:author="Ericsson user 1" w:date="2022-03-25T10:32:00Z">
        <w:r>
          <w:rPr>
            <w:lang w:eastAsia="zh-CN"/>
          </w:rPr>
          <w:t>6.3.X.4</w:t>
        </w:r>
        <w:r>
          <w:tab/>
          <w:t>Notifications</w:t>
        </w:r>
      </w:ins>
    </w:p>
    <w:p w14:paraId="43964F79" w14:textId="77777777" w:rsidR="004D2148" w:rsidRDefault="004D2148" w:rsidP="004D2148">
      <w:pPr>
        <w:rPr>
          <w:ins w:id="312" w:author="Ericsson user 1" w:date="2022-03-25T10:32:00Z"/>
        </w:rPr>
      </w:pPr>
      <w:ins w:id="313" w:author="Ericsson user 1" w:date="2022-03-25T10:32:00Z">
        <w:r>
          <w:t xml:space="preserve">The clause 6.5 of the &lt;&lt;IOC&gt;&gt; using this </w:t>
        </w:r>
        <w:r>
          <w:rPr>
            <w:lang w:eastAsia="zh-CN"/>
          </w:rPr>
          <w:t>&lt;&lt;dataType&gt;&gt; as one of its attributes, shall be applicable</w:t>
        </w:r>
        <w:r>
          <w:t>.</w:t>
        </w:r>
      </w:ins>
    </w:p>
    <w:p w14:paraId="0FAF0E08" w14:textId="77777777" w:rsidR="00836C03" w:rsidRDefault="00836C03" w:rsidP="00C97471">
      <w:pPr>
        <w:rPr>
          <w:ins w:id="314"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20F4B86C" w14:textId="77777777" w:rsidTr="00836C0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091B5B4" w14:textId="60DBF4B1"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 xml:space="preserve">Start of </w:t>
            </w:r>
            <w:r w:rsidR="004C59C1">
              <w:rPr>
                <w:rFonts w:ascii="Arial" w:hAnsi="Arial" w:cs="Arial"/>
                <w:b/>
                <w:bCs/>
                <w:sz w:val="28"/>
                <w:szCs w:val="28"/>
                <w:lang w:eastAsia="zh-CN"/>
              </w:rPr>
              <w:t>4</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6753CECA" w14:textId="77777777" w:rsidR="00097387" w:rsidRDefault="00097387" w:rsidP="00097387">
      <w:pPr>
        <w:rPr>
          <w:noProof/>
        </w:rPr>
      </w:pPr>
    </w:p>
    <w:p w14:paraId="2CC60857" w14:textId="77777777" w:rsidR="00464F19" w:rsidRDefault="00464F19" w:rsidP="00464F19">
      <w:pPr>
        <w:pStyle w:val="Heading2"/>
      </w:pPr>
      <w:bookmarkStart w:id="315" w:name="_Toc59183292"/>
      <w:bookmarkStart w:id="316" w:name="_Toc59184758"/>
      <w:bookmarkStart w:id="317" w:name="_Toc59195693"/>
      <w:bookmarkStart w:id="318" w:name="_Toc59440121"/>
      <w:bookmarkStart w:id="319" w:name="_Toc67990579"/>
      <w:r>
        <w:lastRenderedPageBreak/>
        <w:t>6.4</w:t>
      </w:r>
      <w:r>
        <w:rPr>
          <w:lang w:eastAsia="zh-CN"/>
        </w:rPr>
        <w:tab/>
      </w:r>
      <w:r>
        <w:t>Attribute definition</w:t>
      </w:r>
      <w:bookmarkEnd w:id="315"/>
      <w:bookmarkEnd w:id="316"/>
      <w:bookmarkEnd w:id="317"/>
      <w:bookmarkEnd w:id="318"/>
      <w:bookmarkEnd w:id="319"/>
    </w:p>
    <w:p w14:paraId="443AAE73" w14:textId="77777777" w:rsidR="00464F19" w:rsidRDefault="00464F19" w:rsidP="00464F19">
      <w:pPr>
        <w:pStyle w:val="Heading3"/>
        <w:rPr>
          <w:lang w:eastAsia="zh-CN"/>
        </w:rPr>
      </w:pPr>
      <w:bookmarkStart w:id="320" w:name="_Toc59183293"/>
      <w:bookmarkStart w:id="321" w:name="_Toc59184759"/>
      <w:bookmarkStart w:id="322" w:name="_Toc59195694"/>
      <w:bookmarkStart w:id="323" w:name="_Toc59440122"/>
      <w:bookmarkStart w:id="324" w:name="_Toc67990580"/>
      <w:r>
        <w:rPr>
          <w:lang w:eastAsia="zh-CN"/>
        </w:rPr>
        <w:t>6.4</w:t>
      </w:r>
      <w:r>
        <w:t>.1</w:t>
      </w:r>
      <w:r>
        <w:tab/>
      </w:r>
      <w:r>
        <w:rPr>
          <w:lang w:eastAsia="zh-CN"/>
        </w:rPr>
        <w:t>Attribute properties</w:t>
      </w:r>
      <w:bookmarkEnd w:id="320"/>
      <w:bookmarkEnd w:id="321"/>
      <w:bookmarkEnd w:id="322"/>
      <w:bookmarkEnd w:id="323"/>
      <w:bookmarkEnd w:id="324"/>
    </w:p>
    <w:p w14:paraId="1A434F24" w14:textId="77777777" w:rsidR="00464F19" w:rsidRPr="00F17312" w:rsidRDefault="00464F19" w:rsidP="00464F1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464F19" w14:paraId="6EF927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233FD7FE" w14:textId="77777777" w:rsidR="00464F19" w:rsidRDefault="00464F19" w:rsidP="00C862AC">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634E02CA" w14:textId="77777777" w:rsidR="00464F19" w:rsidRDefault="00464F19" w:rsidP="00C862AC">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42CDDF37" w14:textId="77777777" w:rsidR="00464F19" w:rsidRDefault="00464F19" w:rsidP="00C862AC">
            <w:pPr>
              <w:pStyle w:val="TAH"/>
            </w:pPr>
            <w:r>
              <w:t>Properties</w:t>
            </w:r>
          </w:p>
        </w:tc>
      </w:tr>
      <w:tr w:rsidR="00464F19" w14:paraId="6E0612A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5B46E1"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33BB1203" w14:textId="77777777" w:rsidR="00464F19" w:rsidRDefault="00464F19" w:rsidP="00C862AC">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2AAEC2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D6D3D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D0EB5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E277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078C0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92E3B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35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149D97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05E6E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F793212" w14:textId="77777777" w:rsidR="00464F19" w:rsidRDefault="00464F19" w:rsidP="00C862AC">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7782AEE2"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7C05D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0FF8FF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5FFF0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C7CDA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328F075"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FF523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EE33B"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2204EDC" w14:textId="77777777" w:rsidR="00464F19" w:rsidRDefault="00464F19" w:rsidP="00C862AC">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6C7E34A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0B69F45"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3908E15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4B8FD0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CFC12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318CD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BD12B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351FD" w14:textId="77777777" w:rsidR="00464F19" w:rsidRDefault="00464F19" w:rsidP="00C862AC">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5F4D3398" w14:textId="77777777" w:rsidR="00464F19" w:rsidRDefault="00464F19" w:rsidP="00C862AC">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2FC14282" w14:textId="77777777" w:rsidR="00464F19" w:rsidRDefault="00464F19" w:rsidP="00C862AC">
            <w:pPr>
              <w:pStyle w:val="TAL"/>
              <w:rPr>
                <w:rFonts w:cs="Arial"/>
                <w:szCs w:val="18"/>
              </w:rPr>
            </w:pPr>
          </w:p>
          <w:p w14:paraId="24214B7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2C59170F" w14:textId="77777777" w:rsidR="00464F19" w:rsidRDefault="00464F19" w:rsidP="00C862AC">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70D65378" w14:textId="77777777" w:rsidR="00464F19" w:rsidRDefault="00464F19" w:rsidP="00C862AC">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694D05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ENUM </w:t>
            </w:r>
          </w:p>
          <w:p w14:paraId="4ACD50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1A418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4289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A17C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31BFD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B98B128" w14:textId="77777777" w:rsidR="00464F19" w:rsidRDefault="00464F19" w:rsidP="00C862AC">
            <w:pPr>
              <w:pStyle w:val="TAL"/>
              <w:rPr>
                <w:rFonts w:cs="Arial"/>
                <w:snapToGrid w:val="0"/>
                <w:szCs w:val="18"/>
              </w:rPr>
            </w:pPr>
            <w:r>
              <w:rPr>
                <w:rFonts w:cs="Arial"/>
                <w:snapToGrid w:val="0"/>
                <w:szCs w:val="18"/>
              </w:rPr>
              <w:t>isNullable: False</w:t>
            </w:r>
          </w:p>
        </w:tc>
      </w:tr>
      <w:tr w:rsidR="00464F19" w14:paraId="584943F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F3493" w14:textId="77777777" w:rsidR="00464F19" w:rsidRDefault="00464F19" w:rsidP="00C862AC">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1510F280" w14:textId="77777777" w:rsidR="00464F19" w:rsidRDefault="00464F19" w:rsidP="00C862AC">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4633DF28" w14:textId="77777777" w:rsidR="00464F19" w:rsidRDefault="00464F19" w:rsidP="00C862AC">
            <w:pPr>
              <w:spacing w:after="0"/>
              <w:rPr>
                <w:rFonts w:ascii="Arial" w:hAnsi="Arial" w:cs="Arial"/>
                <w:snapToGrid w:val="0"/>
                <w:sz w:val="18"/>
                <w:szCs w:val="18"/>
              </w:rPr>
            </w:pPr>
          </w:p>
          <w:p w14:paraId="4F04E662" w14:textId="77777777" w:rsidR="00464F19" w:rsidRDefault="00464F19" w:rsidP="00C862AC">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0A072A2D" w14:textId="77777777" w:rsidR="00464F19" w:rsidRDefault="00464F19" w:rsidP="00C862AC">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4FE9BB64"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4C6CA43"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694A4B7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23F3B3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CEFB3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5588C8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B8FD773" w14:textId="77777777" w:rsidR="00464F19" w:rsidRDefault="00464F19" w:rsidP="00C862AC">
            <w:pPr>
              <w:spacing w:after="0"/>
              <w:rPr>
                <w:rFonts w:ascii="Arial" w:hAnsi="Arial" w:cs="Arial"/>
                <w:sz w:val="18"/>
                <w:szCs w:val="18"/>
              </w:rPr>
            </w:pPr>
            <w:r>
              <w:rPr>
                <w:rFonts w:ascii="Arial" w:hAnsi="Arial" w:cs="Arial"/>
                <w:sz w:val="18"/>
                <w:szCs w:val="18"/>
              </w:rPr>
              <w:t>isNullable: False</w:t>
            </w:r>
          </w:p>
        </w:tc>
      </w:tr>
      <w:tr w:rsidR="00464F19" w14:paraId="1FB25CC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08DC8" w14:textId="77777777" w:rsidR="00464F19" w:rsidRDefault="00464F19" w:rsidP="00C862AC">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0BF697" w14:textId="77777777" w:rsidR="00464F19" w:rsidRDefault="00464F19" w:rsidP="00C862AC">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8FFDC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0AC9EF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FE644A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E4D22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85FC6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1D534C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35F55DB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9EDBEC"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2167B01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21DB6DE0" w14:textId="77777777" w:rsidR="00464F19" w:rsidRDefault="00464F19" w:rsidP="00C862AC">
            <w:pPr>
              <w:pStyle w:val="TAL"/>
              <w:rPr>
                <w:rFonts w:cs="Arial"/>
                <w:snapToGrid w:val="0"/>
                <w:szCs w:val="18"/>
                <w:lang w:eastAsia="zh-CN"/>
              </w:rPr>
            </w:pPr>
          </w:p>
          <w:p w14:paraId="7A12E617"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211F7A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6562F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35657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5AAE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BDC2F9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1B436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62FB12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19487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61FECBC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06DCB8D6" w14:textId="77777777" w:rsidR="00464F19" w:rsidRDefault="00464F19" w:rsidP="00C862AC">
            <w:pPr>
              <w:pStyle w:val="TAL"/>
              <w:rPr>
                <w:rFonts w:cs="Arial"/>
                <w:snapToGrid w:val="0"/>
                <w:szCs w:val="18"/>
                <w:lang w:eastAsia="zh-CN"/>
              </w:rPr>
            </w:pPr>
          </w:p>
          <w:p w14:paraId="5CABA2E9"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F95B5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D54C58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82ADD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7121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21D7E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093EE7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D020A5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AC1D48"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BEC189E"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4B79277C" w14:textId="77777777" w:rsidR="00464F19" w:rsidRDefault="00464F19" w:rsidP="00C862AC">
            <w:pPr>
              <w:pStyle w:val="TAL"/>
              <w:rPr>
                <w:rFonts w:cs="Arial"/>
                <w:snapToGrid w:val="0"/>
                <w:szCs w:val="18"/>
                <w:lang w:eastAsia="zh-CN"/>
              </w:rPr>
            </w:pPr>
          </w:p>
          <w:p w14:paraId="01ECA1D5"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E091D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EBACF8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B7E1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53EB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A7EB0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47A7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9BAAE4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44E67"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67509D3B"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1AACDC25" w14:textId="77777777" w:rsidR="00464F19" w:rsidRDefault="00464F19" w:rsidP="00C862AC">
            <w:pPr>
              <w:pStyle w:val="TAL"/>
              <w:rPr>
                <w:rFonts w:cs="Arial"/>
                <w:snapToGrid w:val="0"/>
                <w:szCs w:val="18"/>
                <w:lang w:eastAsia="zh-CN"/>
              </w:rPr>
            </w:pPr>
          </w:p>
          <w:p w14:paraId="748626A5"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5985726A"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6F832AB1"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609AE8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C785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057AF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EE537C3"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A98F9F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6F90615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BCDE7D"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0DB0558D"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40CECA87" w14:textId="77777777" w:rsidR="00464F19" w:rsidRDefault="00464F19" w:rsidP="00C862AC">
            <w:pPr>
              <w:pStyle w:val="TAL"/>
              <w:rPr>
                <w:rFonts w:cs="Arial"/>
                <w:snapToGrid w:val="0"/>
                <w:szCs w:val="18"/>
                <w:lang w:eastAsia="zh-CN"/>
              </w:rPr>
            </w:pPr>
          </w:p>
          <w:p w14:paraId="583C81BF"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244A5B06"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392B877" w14:textId="77777777" w:rsidR="00464F19" w:rsidRDefault="00464F19" w:rsidP="00C862AC">
            <w:pPr>
              <w:spacing w:after="0"/>
              <w:rPr>
                <w:rFonts w:ascii="Arial" w:hAnsi="Arial" w:cs="Arial"/>
                <w:sz w:val="18"/>
                <w:szCs w:val="18"/>
              </w:rPr>
            </w:pPr>
            <w:r>
              <w:rPr>
                <w:rFonts w:ascii="Arial" w:hAnsi="Arial" w:cs="Arial"/>
                <w:sz w:val="18"/>
                <w:szCs w:val="18"/>
              </w:rPr>
              <w:t>multiplicity: 1…3</w:t>
            </w:r>
          </w:p>
          <w:p w14:paraId="3EBB8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BE047B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62BE1A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C7D1AB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6769DCB"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07DE603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F241D6"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38D46750"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478C4739" w14:textId="77777777" w:rsidR="00464F19" w:rsidRDefault="00464F19" w:rsidP="00C862AC">
            <w:pPr>
              <w:pStyle w:val="TAL"/>
              <w:rPr>
                <w:rFonts w:cs="Arial"/>
                <w:snapToGrid w:val="0"/>
                <w:szCs w:val="18"/>
                <w:lang w:eastAsia="zh-CN"/>
              </w:rPr>
            </w:pPr>
          </w:p>
          <w:p w14:paraId="6B952368"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37C347B"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EF63B8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2755C87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0F92A3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1D572C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A0D3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8EDDA58"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C01F5A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1E47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975C4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5EBB61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58F28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020C60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5B2A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83166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FE8E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BA45FF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6541F78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9AB4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96BE787"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6B9E1D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BCF6056" w14:textId="77777777" w:rsidR="00464F19" w:rsidRDefault="00464F19" w:rsidP="00C862AC">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4DAFA0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5B3FA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48E3E1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F1BEB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2F618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CBE58F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D6776B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4BB52A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C13CCD" w14:textId="77777777" w:rsidR="00464F19" w:rsidRDefault="00464F19" w:rsidP="00C862AC">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64640A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102AA7F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F79DCF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11F82D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EC57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F486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CA00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09127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96C395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3DDB17" w14:textId="77777777" w:rsidR="00464F19" w:rsidRPr="00226EF4"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00AABE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147210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76ED9E8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4E6CA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FEF1C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8DB7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B75F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D3DA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19DDA9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06A4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75A6EC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03579BB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2FE48E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4066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1A7D0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EA2C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BAFD2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32BC7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40AD96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D6E29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07720"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FA6FB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40E98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EF041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21449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44B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1AEA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B176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80263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42B72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D794D9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DL packet transmission latency (millisecond) through CN domain of the network slice and is used to evaluate the delay in CN domain, e.g. time between received D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hideMark/>
          </w:tcPr>
          <w:p w14:paraId="21A2DF2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00574B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06F4D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5EBD0D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B7D6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AE77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D36BD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C51D2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B6784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932125E"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UL packet transmission latency (millisecond) through CN domain of the network slice and is used to evaluate the delay in CN domain, e.g. time between received U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tcPr>
          <w:p w14:paraId="30F765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DF654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0BF3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90CD9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2B7F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C38E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13037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983A6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BEE6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8F6D19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DL packet transmission latency (millisecond) through RAN domain of the network slice and is used to evaluate the delay in RAN domain, e.g. time between received D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2FD29F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E31C37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6255E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975D5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E59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E3228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6B06E4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67EF57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A3273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3023746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RAN domain of the network slice and is used to evaluate the delay in RAN domain, e.g. time between received U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5B3508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C8A7CF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7E97B1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239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3A02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47245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ED68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16DE8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9C23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74092D0C"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1F1214A1" w14:textId="77777777" w:rsidR="00464F19" w:rsidRDefault="00464F19" w:rsidP="00C862AC">
            <w:pPr>
              <w:spacing w:after="0"/>
              <w:rPr>
                <w:rFonts w:ascii="Arial" w:hAnsi="Arial" w:cs="Arial"/>
                <w:color w:val="000000"/>
                <w:sz w:val="18"/>
                <w:szCs w:val="18"/>
              </w:rPr>
            </w:pPr>
          </w:p>
          <w:p w14:paraId="13AE344A" w14:textId="77777777" w:rsidR="00464F19" w:rsidRDefault="00464F19" w:rsidP="00C862AC">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1D18BF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978137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E9018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F841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02536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45A9A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891C7D"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3A50013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4738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w:t>
            </w:r>
            <w:r w:rsidRPr="009622EF">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25B00331" w14:textId="77777777" w:rsidR="00464F19" w:rsidRDefault="00464F19" w:rsidP="00C862AC">
            <w:pPr>
              <w:spacing w:after="0"/>
              <w:rPr>
                <w:rFonts w:ascii="Arial" w:hAnsi="Arial" w:cs="Arial"/>
                <w:color w:val="000000"/>
                <w:sz w:val="18"/>
                <w:szCs w:val="18"/>
                <w:lang w:eastAsia="zh-CN"/>
              </w:rPr>
            </w:pPr>
            <w:r w:rsidRPr="009622EF">
              <w:rPr>
                <w:rFonts w:ascii="Arial" w:hAnsi="Arial" w:cs="Arial"/>
                <w:color w:val="000000"/>
                <w:sz w:val="18"/>
                <w:szCs w:val="18"/>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6C7734C8"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430CF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F960C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A71A0F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3811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0BB2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D84EB3"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17E05D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4B932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30599996" w14:textId="77777777" w:rsidR="00464F19" w:rsidRPr="00B32DDD" w:rsidRDefault="00464F19" w:rsidP="00C862AC">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7865D579" w14:textId="77777777" w:rsidR="00464F19" w:rsidRPr="00B32DDD" w:rsidRDefault="00464F19" w:rsidP="00C862AC">
            <w:pPr>
              <w:pStyle w:val="TAL"/>
              <w:rPr>
                <w:rFonts w:cs="Arial"/>
                <w:iCs/>
                <w:szCs w:val="18"/>
                <w:lang w:eastAsia="en-GB"/>
              </w:rPr>
            </w:pPr>
          </w:p>
          <w:p w14:paraId="75BB75D2"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33A3E4AA"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31880C79"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4B535912"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78CDC95"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51F72030"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09AA609"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01CB12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707E4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17A91DCC" w14:textId="77777777" w:rsidR="00464F19" w:rsidRPr="004040C3" w:rsidRDefault="00464F19" w:rsidP="00C862AC">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4DE8D0D5" w14:textId="77777777" w:rsidR="00464F19" w:rsidRPr="00B32DDD" w:rsidRDefault="00464F19" w:rsidP="00C862AC">
            <w:pPr>
              <w:pStyle w:val="TAL"/>
              <w:rPr>
                <w:rFonts w:cs="Arial"/>
                <w:szCs w:val="18"/>
              </w:rPr>
            </w:pPr>
          </w:p>
          <w:p w14:paraId="77A05E48"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5E4DE75E"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6DB1DAAF"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5B1F6E19"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FCF9F1B"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3B17A979"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5CD588F"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10B77D8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7EA91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24290949"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5555F5A8" w14:textId="77777777" w:rsidR="00464F19" w:rsidRDefault="00464F19" w:rsidP="00C862AC">
            <w:pPr>
              <w:spacing w:after="0"/>
              <w:rPr>
                <w:rFonts w:ascii="Arial" w:hAnsi="Arial" w:cs="Arial"/>
                <w:color w:val="000000"/>
                <w:sz w:val="18"/>
                <w:szCs w:val="18"/>
                <w:lang w:eastAsia="zh-CN"/>
              </w:rPr>
            </w:pPr>
          </w:p>
          <w:p w14:paraId="5DBE1A73"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6109A79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A6FF2D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3C44D3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D418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B3D34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0BC235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0CA428A2"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09A73AE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57AA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336BD3" w14:textId="77777777" w:rsidR="00464F19" w:rsidRDefault="00464F19" w:rsidP="00C862AC">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0FBC5A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erviceProfile</w:t>
            </w:r>
          </w:p>
          <w:p w14:paraId="47DFA9A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6A7C92C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16F8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4A8F3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B6528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2C3B9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7B2886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8B512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EB66ACA" w14:textId="77777777" w:rsidR="00464F19" w:rsidRDefault="00464F19" w:rsidP="00C862AC">
            <w:pPr>
              <w:pStyle w:val="TAL"/>
              <w:rPr>
                <w:lang w:eastAsia="zh-CN"/>
              </w:rPr>
            </w:pPr>
            <w:r>
              <w:rPr>
                <w:lang w:eastAsia="zh-CN"/>
              </w:rPr>
              <w:t>An attribute specifies a list of SliceProfile (see clause 6.3.4) supported by the network slice subnet.</w:t>
            </w:r>
          </w:p>
          <w:p w14:paraId="472BA4D1" w14:textId="77777777" w:rsidR="00464F19" w:rsidRDefault="00464F19" w:rsidP="00C862AC">
            <w:pPr>
              <w:pStyle w:val="TAL"/>
              <w:rPr>
                <w:lang w:eastAsia="zh-CN"/>
              </w:rPr>
            </w:pPr>
          </w:p>
          <w:p w14:paraId="705ED32B" w14:textId="77777777" w:rsidR="00464F19" w:rsidRPr="00A71F56" w:rsidRDefault="00464F19" w:rsidP="00C862AC">
            <w:pPr>
              <w:pStyle w:val="TAL"/>
            </w:pPr>
            <w:r w:rsidRPr="00A71F56">
              <w:t xml:space="preserve">All members of the list, instances of SliceProfil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00D81262" w14:textId="77777777" w:rsidR="00464F19" w:rsidRPr="00A71F56" w:rsidRDefault="00464F19" w:rsidP="00C862AC">
            <w:pPr>
              <w:pStyle w:val="TAL"/>
            </w:pPr>
          </w:p>
          <w:p w14:paraId="7C45F385" w14:textId="77777777" w:rsidR="00464F19" w:rsidRDefault="00464F19" w:rsidP="00C862AC">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229C1E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liceProfile</w:t>
            </w:r>
          </w:p>
          <w:p w14:paraId="5A5713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599C1A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B1F4E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0DD9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658B5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29E230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79539C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27AE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185DA770" w14:textId="77777777" w:rsidR="00464F19" w:rsidRDefault="00464F19" w:rsidP="00C862AC">
            <w:pPr>
              <w:pStyle w:val="TAL"/>
              <w:rPr>
                <w:snapToGrid w:val="0"/>
              </w:rPr>
            </w:pPr>
            <w:r>
              <w:rPr>
                <w:snapToGrid w:val="0"/>
              </w:rPr>
              <w:t>This parameter specifies the slice/service type in a ServiceProfile to be supported by a network slice.</w:t>
            </w:r>
          </w:p>
          <w:p w14:paraId="5BED25BD" w14:textId="77777777" w:rsidR="00464F19" w:rsidRDefault="00464F19" w:rsidP="00C862AC">
            <w:pPr>
              <w:pStyle w:val="TAL"/>
              <w:rPr>
                <w:snapToGrid w:val="0"/>
              </w:rPr>
            </w:pPr>
          </w:p>
          <w:p w14:paraId="33CDAA63" w14:textId="77777777" w:rsidR="00464F19" w:rsidRDefault="00464F19" w:rsidP="00C862AC">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740E72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95BDB9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0332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A3F78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5C22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39CD4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2919F33" w14:textId="77777777" w:rsidR="00464F19" w:rsidRDefault="00464F19" w:rsidP="00C862AC">
            <w:pPr>
              <w:spacing w:after="0"/>
              <w:rPr>
                <w:rFonts w:ascii="Arial" w:hAnsi="Arial" w:cs="Arial"/>
                <w:snapToGrid w:val="0"/>
                <w:sz w:val="18"/>
                <w:szCs w:val="18"/>
              </w:rPr>
            </w:pPr>
            <w:r>
              <w:rPr>
                <w:rFonts w:cs="Arial"/>
                <w:snapToGrid w:val="0"/>
                <w:szCs w:val="18"/>
              </w:rPr>
              <w:t>isNullable: False</w:t>
            </w:r>
          </w:p>
        </w:tc>
      </w:tr>
      <w:tr w:rsidR="00464F19" w14:paraId="4DA87DD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D731E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4A17EB8" w14:textId="77777777" w:rsidR="00464F19" w:rsidRDefault="00464F19" w:rsidP="00C862AC">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72874D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4BC686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18FB6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7244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9BE0CF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B04AE8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8D220F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039D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1E777F8"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67F24BE5" w14:textId="77777777" w:rsidR="00464F19" w:rsidRDefault="00464F19" w:rsidP="00C862AC">
            <w:pPr>
              <w:pStyle w:val="TAL"/>
              <w:rPr>
                <w:rFonts w:cs="Arial"/>
                <w:szCs w:val="18"/>
              </w:rPr>
            </w:pPr>
          </w:p>
          <w:p w14:paraId="555672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064F89C"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6CA2615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C7D63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6167D3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1782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BE5AD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4973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DDA3F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9502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859DB" w14:textId="77777777" w:rsidR="00464F19" w:rsidRDefault="00464F19" w:rsidP="00C862AC">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2AC1F7E" w14:textId="77777777" w:rsidR="00464F19" w:rsidRDefault="00464F19" w:rsidP="00C862AC">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304105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496BD3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8A0F1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66CE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FDB1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9372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6EE4A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9B9AAD" w14:textId="77777777" w:rsidR="00464F19" w:rsidRPr="00603CDA"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5489A6DA"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3FD2E8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192A0D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D44C6C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8AA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0AFC4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7D4C8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FDA3BE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9B176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EDEC0FD"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129E5E37" w14:textId="77777777" w:rsidR="00464F19" w:rsidRDefault="00464F19" w:rsidP="00C862AC">
            <w:pPr>
              <w:pStyle w:val="TAL"/>
              <w:rPr>
                <w:rFonts w:cs="Arial"/>
                <w:szCs w:val="18"/>
              </w:rPr>
            </w:pPr>
          </w:p>
          <w:p w14:paraId="60910F3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8018367"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2D1AD8C4"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FAA29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3BFD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B7DD8B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EEB1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1E515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23CF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28596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7FD2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8F6C563" w14:textId="77777777" w:rsidR="00464F19" w:rsidRDefault="00464F19" w:rsidP="00C862AC">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DFF3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63FE75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E1A0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D928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ECCF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1E4D3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9E13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F228F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A1A5577" w14:textId="77777777" w:rsidR="00464F19" w:rsidRDefault="00464F19" w:rsidP="00C862AC">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1F4D76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79C8A0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0BAE8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6E46C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9F4A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BFC6E9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2AC5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D30A8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E576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109DF3A" w14:textId="77777777" w:rsidR="00464F19" w:rsidRDefault="00464F19" w:rsidP="00C862AC">
            <w:pPr>
              <w:pStyle w:val="TAL"/>
              <w:rPr>
                <w:lang w:eastAsia="de-DE"/>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2C553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DLThpt</w:t>
            </w:r>
            <w:proofErr w:type="spellEnd"/>
            <w:r>
              <w:rPr>
                <w:rFonts w:ascii="Arial" w:hAnsi="Arial" w:cs="Arial"/>
                <w:snapToGrid w:val="0"/>
                <w:sz w:val="18"/>
                <w:szCs w:val="18"/>
              </w:rPr>
              <w:t xml:space="preserve"> </w:t>
            </w:r>
          </w:p>
          <w:p w14:paraId="170E9A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65BEB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5E75D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5DC5C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C44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83C9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E2FB7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48BDA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FA0A839"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1629CE0"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F29151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1BEE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90CD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19E2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02B5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4EBEF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4D487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EF608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D4E69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719EB55F" w14:textId="77777777" w:rsidR="00464F19" w:rsidRDefault="00464F19" w:rsidP="00C862AC">
            <w:pPr>
              <w:pStyle w:val="TAL"/>
              <w:rPr>
                <w:lang w:eastAsia="de-DE"/>
              </w:rPr>
            </w:pPr>
            <w:r>
              <w:rPr>
                <w:lang w:eastAsia="de-DE"/>
              </w:rPr>
              <w:t>This attribute describes the guaranteed data rate.</w:t>
            </w:r>
          </w:p>
          <w:p w14:paraId="70A0F62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A0FD4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52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0D2375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A2244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5694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8DE0A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CC92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7AF7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1FF2E8C2" w14:textId="77777777" w:rsidR="00464F19" w:rsidRDefault="00464F19" w:rsidP="00C862AC">
            <w:pPr>
              <w:pStyle w:val="TAL"/>
              <w:rPr>
                <w:lang w:eastAsia="de-DE"/>
              </w:rPr>
            </w:pPr>
            <w:r>
              <w:rPr>
                <w:lang w:eastAsia="de-DE"/>
              </w:rPr>
              <w:t>This attribute describes the maximum data rate.</w:t>
            </w:r>
          </w:p>
          <w:p w14:paraId="44D8185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12BA95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30C244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D7AD8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29C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0143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29164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6366AC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23F2E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432B6682" w14:textId="77777777" w:rsidR="00464F19" w:rsidRDefault="00464F19" w:rsidP="00C862AC">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73085F1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334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2A8F6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F5B8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A2D9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8E9D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4C943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FDFC2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C26A33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AAC41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02323706"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B75944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8C6635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DDE52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094A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6F0B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F1C9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6665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161B3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BDA538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51918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14912F4" w14:textId="77777777" w:rsidR="00464F19" w:rsidRDefault="00464F19" w:rsidP="00C862AC">
            <w:pPr>
              <w:pStyle w:val="TAL"/>
              <w:rPr>
                <w:lang w:eastAsia="de-DE"/>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2B6900D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522F0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9E290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CACB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F1F3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E2092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9652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D26D2D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C3F03B" w14:textId="77777777" w:rsidR="00464F19" w:rsidRDefault="00464F19" w:rsidP="00C862AC">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4E4077D" w14:textId="77777777" w:rsidR="00464F19" w:rsidRDefault="00464F19" w:rsidP="00C862AC">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3B000A3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B94EEF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6B9F83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17BC1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B10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3DB9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D0254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D7E9BA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8B2EB0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73C60B" w14:textId="77777777" w:rsidR="00464F19" w:rsidRPr="007B738C"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5816D77" w14:textId="77777777" w:rsidR="00464F19" w:rsidRDefault="00464F19" w:rsidP="00C862AC">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51511D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2FD4B6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67FFC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CBDF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64C7D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7AE1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24D9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CC25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EF07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67107C52" w14:textId="77777777" w:rsidR="00464F19" w:rsidRDefault="00464F19" w:rsidP="00C862AC">
            <w:pPr>
              <w:pStyle w:val="TAL"/>
              <w:rPr>
                <w:lang w:eastAsia="de-DE"/>
              </w:rPr>
            </w:pPr>
            <w:r>
              <w:rPr>
                <w:lang w:eastAsia="de-DE"/>
              </w:rPr>
              <w:t xml:space="preserve">This parameter specifies the maximum packet size supported by the network slice, refer NG.116 [50]. </w:t>
            </w:r>
          </w:p>
          <w:p w14:paraId="7E7E327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6340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CA487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EE0D97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02F0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C437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C9204D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D086B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2E801C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BF84C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2A560B5B"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41FE70F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9404B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128E3E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5FD997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F62B9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F368A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034B0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4621C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9BCD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999D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654CEE2E"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535A4D6D"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592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9F83C4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32D6D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0D53F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EAEC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7EED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62427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CAB28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9E35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01D41DB6"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1848811"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464C0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7837CA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6173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8DB4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49396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2C97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2E82C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FDC8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3A2D0290"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6BC8130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58E96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7A2939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8923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1A696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4B5B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FF8B29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F141834"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DFB3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736C5502"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1E06259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CDDC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12A168E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414A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E2E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C913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CFE33C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45019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F1595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5FDE96D"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08F0CD9F" w14:textId="77777777" w:rsidR="00464F19" w:rsidRDefault="00464F19" w:rsidP="00C862AC">
            <w:pPr>
              <w:pStyle w:val="TAL"/>
              <w:rPr>
                <w:rFonts w:cs="Arial"/>
                <w:szCs w:val="18"/>
              </w:rPr>
            </w:pPr>
          </w:p>
          <w:p w14:paraId="190D0A2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44A64C3"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55085F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D3E3F8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81918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C279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ADB2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A92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F86E01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BAD08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E446AB"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2377F958"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4CA57C1C"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0397218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57EE0C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25C26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ynchronicity</w:t>
            </w:r>
          </w:p>
          <w:p w14:paraId="0437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D02F6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A494E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F1243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F07BBC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0978C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DE96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14BDC17"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764718DF" w14:textId="77777777" w:rsidR="00464F19" w:rsidRDefault="00464F19" w:rsidP="00C862AC">
            <w:pPr>
              <w:pStyle w:val="TAL"/>
              <w:rPr>
                <w:rFonts w:cs="Arial"/>
                <w:color w:val="000000"/>
                <w:szCs w:val="18"/>
                <w:lang w:eastAsia="zh-CN"/>
              </w:rPr>
            </w:pPr>
          </w:p>
          <w:p w14:paraId="20921DE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091AFD6"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10136FD3"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54B5A5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579274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8864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86DD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7F214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D0496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D09B9C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B41F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FCE41C7"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76BE26B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7E10A6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F5836D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63C4C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41D4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8F65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2366D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C57BE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2887A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32E98171"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4317891E"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78F41F2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485C4AE0"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7B14B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07A14C0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1EE06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8B90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C2F9A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3409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70D4C4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37EBE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562656B"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AD9ABE9" w14:textId="77777777" w:rsidR="00464F19" w:rsidRDefault="00464F19" w:rsidP="00C862AC">
            <w:pPr>
              <w:pStyle w:val="TAL"/>
              <w:rPr>
                <w:rFonts w:cs="Arial"/>
                <w:color w:val="000000"/>
                <w:szCs w:val="18"/>
                <w:lang w:eastAsia="zh-CN"/>
              </w:rPr>
            </w:pPr>
          </w:p>
          <w:p w14:paraId="6BA4F52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25E3F33"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64AB5394"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BB23C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CC49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B37ED2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B90D2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DEA0A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69AADE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67F314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3535B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859633F"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78415E9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D5FC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242B9E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E2523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979FC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D69F2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FA420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786FA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9250C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3031AFEC"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7D36AB1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54EF1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308F67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87D33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1C52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7964E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C59AE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EBC37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47B03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941285D"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53B682ED" w14:textId="77777777" w:rsidR="00464F19" w:rsidRDefault="00464F19" w:rsidP="00C862AC">
            <w:pPr>
              <w:pStyle w:val="TAL"/>
              <w:rPr>
                <w:rFonts w:cs="Arial"/>
                <w:szCs w:val="18"/>
              </w:rPr>
            </w:pPr>
          </w:p>
          <w:p w14:paraId="1BC9A3C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19CCF6E"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17CE630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BA33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794FD5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6CF29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7477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096D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CBA6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1BB35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BC5B3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7605493D"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43D7A2B2" w14:textId="77777777" w:rsidR="00464F19" w:rsidRDefault="00464F19" w:rsidP="00C862AC">
            <w:pPr>
              <w:pStyle w:val="TAL"/>
              <w:rPr>
                <w:rFonts w:cs="Arial"/>
                <w:szCs w:val="18"/>
              </w:rPr>
            </w:pPr>
          </w:p>
          <w:p w14:paraId="4289521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9201F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V2XCommMode</w:t>
            </w:r>
          </w:p>
          <w:p w14:paraId="506024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357BF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4E782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64DA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91B27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815D17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09F45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16F0B063" w14:textId="77777777" w:rsidR="00464F19" w:rsidRDefault="00464F19" w:rsidP="00C862AC">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2AAB9192" w14:textId="77777777" w:rsidR="00464F19" w:rsidRDefault="00464F19" w:rsidP="00C862AC">
            <w:pPr>
              <w:pStyle w:val="TAL"/>
              <w:rPr>
                <w:rFonts w:cs="Arial"/>
                <w:szCs w:val="18"/>
              </w:rPr>
            </w:pPr>
          </w:p>
          <w:p w14:paraId="12FC4C1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3FF8463" w14:textId="77777777" w:rsidR="00464F19" w:rsidRDefault="00464F19" w:rsidP="00C862AC">
            <w:pPr>
              <w:spacing w:after="0"/>
              <w:rPr>
                <w:rFonts w:ascii="Arial" w:hAnsi="Arial" w:cs="Arial"/>
                <w:sz w:val="18"/>
                <w:szCs w:val="18"/>
              </w:rPr>
            </w:pPr>
            <w:r>
              <w:rPr>
                <w:rFonts w:ascii="Arial" w:hAnsi="Arial" w:cs="Arial"/>
                <w:sz w:val="18"/>
                <w:szCs w:val="18"/>
              </w:rPr>
              <w:t>"NOT SUPPORTED", "SUPPORTED BY NR".</w:t>
            </w:r>
          </w:p>
          <w:p w14:paraId="2C86C41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91DCF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7BE463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99939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4B245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BD362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D26FB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7A4C1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11D5C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428CA2" w14:textId="77777777" w:rsidR="00464F19" w:rsidRDefault="00464F19" w:rsidP="00C862AC">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719E0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D2941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787C1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17E7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61DDCE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2B1A7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6F560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C53F8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4231AF3"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1CDAE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2AA29C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B4D41E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E654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53B9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EFE259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3AEB93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9572F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6675C84"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55338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DA7B55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E399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77548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6BFA8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E75AE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B2556E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03685D"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3AC79047" w14:textId="77777777" w:rsidR="00464F19" w:rsidRDefault="00464F19" w:rsidP="00C862AC">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4F6BB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Positioning</w:t>
            </w:r>
          </w:p>
          <w:p w14:paraId="587591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15A701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58A6DA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9E91D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04CBE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8147A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431B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4730F51"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7D1F8338"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3CF9F1A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BB88C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1F9B0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6</w:t>
            </w:r>
          </w:p>
          <w:p w14:paraId="72E5947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7D437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92FD5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E0D878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CCDA4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9BB0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3E10F5C"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0C16FA2B" w14:textId="77777777" w:rsidR="00464F19" w:rsidRDefault="00464F19" w:rsidP="00C862AC">
            <w:pPr>
              <w:pStyle w:val="TAL"/>
              <w:rPr>
                <w:rFonts w:cs="Arial"/>
                <w:color w:val="000000"/>
                <w:szCs w:val="18"/>
                <w:lang w:eastAsia="zh-CN"/>
              </w:rPr>
            </w:pPr>
          </w:p>
          <w:p w14:paraId="6887EA8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13C617B"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47486DF"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66F5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19D2C31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5942A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3D5F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8EAE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5C475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185B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19F60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70177BE"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5E5B62C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E9535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2E414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8A8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090D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6203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1BE4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3FD7CF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787FA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0AC4EFD9"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40321F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5DF6843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3A43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2F63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0127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5787B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D40DF5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B036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939B21D"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6573038F"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085C7CEA"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F30C91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D9E63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6</w:t>
            </w:r>
          </w:p>
          <w:p w14:paraId="705CD7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B32A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62DE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3F3DBB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ECB9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C5AB2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643019B"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73A1715F" w14:textId="77777777" w:rsidR="00464F19" w:rsidRDefault="00464F19" w:rsidP="00C862AC">
            <w:pPr>
              <w:pStyle w:val="TAL"/>
              <w:rPr>
                <w:rFonts w:cs="Arial"/>
                <w:color w:val="000000"/>
                <w:szCs w:val="18"/>
                <w:lang w:eastAsia="zh-CN"/>
              </w:rPr>
            </w:pPr>
          </w:p>
          <w:p w14:paraId="1387301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44CAF75"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CF3F1D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590E8B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33CB6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B230CC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AE793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6C6E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4E636A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374F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4A8A2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DA32694"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670BD3E1"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BCC4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8242F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F2F4AF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5BB5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5B6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78FAB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B99681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E4F4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88FF738" w14:textId="77777777" w:rsidR="00464F19" w:rsidRDefault="00464F19" w:rsidP="00C862AC">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0C19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493FF9B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65D00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E9593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0F57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A5A4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28B3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3ADDE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85E9199" w14:textId="77777777" w:rsidR="00464F19" w:rsidRDefault="00464F19" w:rsidP="00C862AC">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F046F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8328D9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6DFB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45C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7CDB0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7EBDA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F9A955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870F52"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2A63B833" w14:textId="77777777" w:rsidR="00464F19" w:rsidRDefault="00464F19" w:rsidP="00C862AC">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4E9E36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2695DD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E52B9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A244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3091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4B16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2386CB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F2A1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5DF1405" w14:textId="77777777" w:rsidR="00464F19" w:rsidRDefault="00464F19" w:rsidP="00C862AC">
            <w:pPr>
              <w:pStyle w:val="TAL"/>
              <w:rPr>
                <w:snapToGrid w:val="0"/>
              </w:rPr>
            </w:pPr>
            <w:r>
              <w:rPr>
                <w:rFonts w:eastAsia="SimSun"/>
                <w:snapToGrid w:val="0"/>
                <w:lang w:eastAsia="zh-CN"/>
              </w:rPr>
              <w:t xml:space="preserve">An attribute specifies the time 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7A0FBE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919DC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3A9CC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9DEC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8382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227D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B71E61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AF42B4"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539EE368" w14:textId="77777777" w:rsidR="00464F19" w:rsidRDefault="00464F19" w:rsidP="00C862AC">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1186FBE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27A8E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C17B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3B1EE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0F934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92EB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A5ED37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42DD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EB02B49" w14:textId="77777777" w:rsidR="00464F19" w:rsidRDefault="00464F19" w:rsidP="00C862AC">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7796BC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4827B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7626E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3A30E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72429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7726C2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2BAD172D" w14:textId="77777777" w:rsidR="00464F19" w:rsidRDefault="00464F19" w:rsidP="00C862AC">
            <w:pPr>
              <w:spacing w:after="0"/>
              <w:rPr>
                <w:rFonts w:ascii="Arial" w:hAnsi="Arial" w:cs="Arial"/>
                <w:snapToGrid w:val="0"/>
                <w:sz w:val="18"/>
                <w:szCs w:val="18"/>
              </w:rPr>
            </w:pPr>
          </w:p>
        </w:tc>
      </w:tr>
      <w:tr w:rsidR="00464F19" w14:paraId="53B45F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E460D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E62F5CF" w14:textId="77777777" w:rsidR="00464F19" w:rsidRDefault="00464F19" w:rsidP="00C862AC">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157CF5C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75ED4B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B81CB0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5646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E215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68EB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090D0639" w14:textId="77777777" w:rsidR="00464F19" w:rsidRDefault="00464F19" w:rsidP="00C862AC">
            <w:pPr>
              <w:spacing w:after="0"/>
              <w:rPr>
                <w:rFonts w:ascii="Arial" w:hAnsi="Arial" w:cs="Arial"/>
                <w:snapToGrid w:val="0"/>
                <w:sz w:val="18"/>
                <w:szCs w:val="18"/>
              </w:rPr>
            </w:pPr>
          </w:p>
        </w:tc>
      </w:tr>
      <w:tr w:rsidR="00464F19" w14:paraId="43A360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B8AEF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D1E0B95" w14:textId="77777777" w:rsidR="00464F19" w:rsidRDefault="00464F19" w:rsidP="00C862AC">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14AF2DA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1F76D69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D13A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D1AE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175F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B710C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60AADD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72BC7A0E" w14:textId="77777777" w:rsidR="00464F19" w:rsidRDefault="00464F19" w:rsidP="00C862AC">
            <w:pPr>
              <w:spacing w:after="0"/>
              <w:rPr>
                <w:rFonts w:ascii="Arial" w:hAnsi="Arial" w:cs="Arial"/>
                <w:snapToGrid w:val="0"/>
                <w:sz w:val="18"/>
                <w:szCs w:val="18"/>
              </w:rPr>
            </w:pPr>
          </w:p>
        </w:tc>
      </w:tr>
      <w:tr w:rsidR="00464F19" w14:paraId="641F8CB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CBA0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7C3A459B" w14:textId="77777777" w:rsidR="00464F19" w:rsidRDefault="00464F19" w:rsidP="00C862AC">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628D5733" w14:textId="77777777" w:rsidR="00464F19" w:rsidRDefault="00464F19" w:rsidP="00C862AC">
            <w:pPr>
              <w:pStyle w:val="TAL"/>
              <w:rPr>
                <w:rFonts w:cs="Arial"/>
                <w:snapToGrid w:val="0"/>
                <w:szCs w:val="18"/>
              </w:rPr>
            </w:pPr>
          </w:p>
          <w:p w14:paraId="63571E29" w14:textId="77777777" w:rsidR="00464F19" w:rsidRDefault="00464F19" w:rsidP="00C862AC">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202CF48C" w14:textId="77777777" w:rsidR="00464F19" w:rsidRDefault="00464F19" w:rsidP="00C862AC">
            <w:pPr>
              <w:pStyle w:val="TAL"/>
              <w:rPr>
                <w:color w:val="000000"/>
              </w:rPr>
            </w:pPr>
          </w:p>
          <w:p w14:paraId="77AE56AE" w14:textId="77777777" w:rsidR="00464F19" w:rsidRDefault="00464F19" w:rsidP="00C862AC">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6403769" w14:textId="77777777" w:rsidR="00464F19" w:rsidRDefault="00464F19" w:rsidP="00C862AC">
            <w:pPr>
              <w:pStyle w:val="TAL"/>
            </w:pPr>
            <w:r>
              <w:t>type: String</w:t>
            </w:r>
          </w:p>
          <w:p w14:paraId="189AAE0F" w14:textId="77777777" w:rsidR="00464F19" w:rsidRDefault="00464F19" w:rsidP="00C862AC">
            <w:pPr>
              <w:pStyle w:val="TAL"/>
            </w:pPr>
            <w:r>
              <w:t>multiplicity: 1</w:t>
            </w:r>
          </w:p>
          <w:p w14:paraId="0114331F" w14:textId="77777777" w:rsidR="00464F19" w:rsidRDefault="00464F19" w:rsidP="00C862AC">
            <w:pPr>
              <w:pStyle w:val="TAL"/>
            </w:pPr>
            <w:proofErr w:type="spellStart"/>
            <w:r>
              <w:t>isOrdered</w:t>
            </w:r>
            <w:proofErr w:type="spellEnd"/>
            <w:r>
              <w:t>: N/A</w:t>
            </w:r>
          </w:p>
          <w:p w14:paraId="7EF9CC2D" w14:textId="77777777" w:rsidR="00464F19" w:rsidRDefault="00464F19" w:rsidP="00C862AC">
            <w:pPr>
              <w:pStyle w:val="TAL"/>
            </w:pPr>
            <w:proofErr w:type="spellStart"/>
            <w:r>
              <w:t>isUnique</w:t>
            </w:r>
            <w:proofErr w:type="spellEnd"/>
            <w:r>
              <w:t>: N/A</w:t>
            </w:r>
          </w:p>
          <w:p w14:paraId="501AE916" w14:textId="77777777" w:rsidR="00464F19" w:rsidRDefault="00464F19" w:rsidP="00C862AC">
            <w:pPr>
              <w:pStyle w:val="TAL"/>
            </w:pPr>
            <w:proofErr w:type="spellStart"/>
            <w:r>
              <w:t>defaultValue</w:t>
            </w:r>
            <w:proofErr w:type="spellEnd"/>
            <w:r>
              <w:t>: None</w:t>
            </w:r>
          </w:p>
          <w:p w14:paraId="336CD76C" w14:textId="77777777" w:rsidR="00464F19" w:rsidRDefault="00464F19" w:rsidP="00C862AC">
            <w:pPr>
              <w:pStyle w:val="TAL"/>
            </w:pPr>
            <w:r>
              <w:t>isNullable: False</w:t>
            </w:r>
          </w:p>
          <w:p w14:paraId="71910952" w14:textId="77777777" w:rsidR="00464F19" w:rsidRDefault="00464F19" w:rsidP="00C862AC">
            <w:pPr>
              <w:spacing w:after="0"/>
              <w:rPr>
                <w:rFonts w:ascii="Arial" w:hAnsi="Arial" w:cs="Arial"/>
                <w:snapToGrid w:val="0"/>
                <w:sz w:val="18"/>
                <w:szCs w:val="18"/>
              </w:rPr>
            </w:pPr>
          </w:p>
        </w:tc>
      </w:tr>
      <w:tr w:rsidR="00464F19" w14:paraId="729A286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673BE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Info</w:t>
            </w:r>
            <w:proofErr w:type="spellEnd"/>
          </w:p>
        </w:tc>
        <w:tc>
          <w:tcPr>
            <w:tcW w:w="5492" w:type="dxa"/>
            <w:tcBorders>
              <w:top w:val="single" w:sz="4" w:space="0" w:color="auto"/>
              <w:left w:val="single" w:sz="4" w:space="0" w:color="auto"/>
              <w:bottom w:val="single" w:sz="4" w:space="0" w:color="auto"/>
              <w:right w:val="single" w:sz="4" w:space="0" w:color="auto"/>
            </w:tcBorders>
          </w:tcPr>
          <w:p w14:paraId="7871CF74" w14:textId="77777777" w:rsidR="00464F19" w:rsidRDefault="00464F19" w:rsidP="00C862AC">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Pr>
                <w:rFonts w:ascii="Courier New" w:hAnsi="Courier New" w:cs="Courier New"/>
                <w:lang w:eastAsia="zh-CN"/>
              </w:rPr>
              <w:t>logicInterfaceType</w:t>
            </w:r>
            <w:proofErr w:type="spellEnd"/>
            <w:r w:rsidRPr="00F42B62">
              <w:rPr>
                <w:lang w:eastAsia="de-DE"/>
              </w:rPr>
              <w:t xml:space="preserve"> and </w:t>
            </w:r>
            <w:proofErr w:type="spellStart"/>
            <w:r>
              <w:rPr>
                <w:rFonts w:ascii="Courier New" w:hAnsi="Courier New" w:cs="Courier New"/>
                <w:lang w:eastAsia="zh-CN"/>
              </w:rPr>
              <w:t>logicInterfaceId</w:t>
            </w:r>
            <w:proofErr w:type="spellEnd"/>
            <w:r>
              <w:rPr>
                <w:lang w:eastAsia="de-DE"/>
              </w:rPr>
              <w:t xml:space="preserve">. </w:t>
            </w:r>
          </w:p>
          <w:p w14:paraId="41307A5E" w14:textId="77777777" w:rsidR="00464F19" w:rsidRDefault="00464F19" w:rsidP="00C862A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7BD3514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547711">
              <w:rPr>
                <w:rFonts w:ascii="Courier New" w:hAnsi="Courier New" w:cs="Courier New"/>
                <w:sz w:val="18"/>
                <w:lang w:eastAsia="zh-CN"/>
              </w:rPr>
              <w:t>LogicalInterfaceInfo</w:t>
            </w:r>
            <w:proofErr w:type="spellEnd"/>
          </w:p>
          <w:p w14:paraId="74E1BE3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34A875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D37D6B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354C2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1B83370" w14:textId="77777777" w:rsidR="00464F19" w:rsidRDefault="00464F19" w:rsidP="00C862AC">
            <w:pPr>
              <w:pStyle w:val="TAL"/>
            </w:pPr>
            <w:r>
              <w:rPr>
                <w:rFonts w:cs="Arial"/>
                <w:szCs w:val="18"/>
              </w:rPr>
              <w:t>isNullable: False</w:t>
            </w:r>
          </w:p>
        </w:tc>
      </w:tr>
      <w:tr w:rsidR="00464F19" w14:paraId="419E88F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0CD3A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4A209E96" w14:textId="77777777" w:rsidR="00464F19" w:rsidRDefault="00464F19" w:rsidP="00C862AC">
            <w:pPr>
              <w:pStyle w:val="TAL"/>
            </w:pPr>
            <w:r>
              <w:rPr>
                <w:lang w:eastAsia="de-DE"/>
              </w:rPr>
              <w:t>This parameter specifies the type of a logical transport interface. It could be VLAN, MPLS or Segment</w:t>
            </w:r>
            <w:r>
              <w:rPr>
                <w:color w:val="000000"/>
              </w:rPr>
              <w:t>.</w:t>
            </w:r>
          </w:p>
          <w:p w14:paraId="6070B010" w14:textId="77777777" w:rsidR="00464F19" w:rsidRDefault="00464F19" w:rsidP="00C862AC">
            <w:pPr>
              <w:pStyle w:val="TAL"/>
              <w:rPr>
                <w:snapToGrid w:val="0"/>
              </w:rPr>
            </w:pPr>
          </w:p>
          <w:p w14:paraId="5E1F5244" w14:textId="77777777" w:rsidR="00464F19" w:rsidRDefault="00464F19" w:rsidP="00C862AC">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72A3EF97"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162B5B7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8615F9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A9DF36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8EDF4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C18771E" w14:textId="77777777" w:rsidR="00464F19" w:rsidRDefault="00464F19" w:rsidP="00C862AC">
            <w:pPr>
              <w:pStyle w:val="TAL"/>
            </w:pPr>
            <w:r>
              <w:rPr>
                <w:rFonts w:cs="Arial"/>
                <w:szCs w:val="18"/>
              </w:rPr>
              <w:t>isNullable: False</w:t>
            </w:r>
          </w:p>
        </w:tc>
      </w:tr>
      <w:tr w:rsidR="00464F19" w14:paraId="0D6A36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89DF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logic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51D08503" w14:textId="77777777" w:rsidR="00464F19" w:rsidRDefault="00464F19" w:rsidP="00C862AC">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478BA92B" w14:textId="77777777" w:rsidR="00464F19" w:rsidRDefault="00464F19" w:rsidP="00C862AC">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53E5B1BC" w14:textId="77777777" w:rsidR="00464F19" w:rsidRDefault="00464F19" w:rsidP="00C862AC">
            <w:pPr>
              <w:pStyle w:val="TAL"/>
              <w:rPr>
                <w:lang w:eastAsia="zh-CN"/>
              </w:rPr>
            </w:pPr>
            <w:r>
              <w:rPr>
                <w:lang w:eastAsia="zh-CN"/>
              </w:rPr>
              <w:t>In case logical transport interface is MPLS, it is MPLS Tag.</w:t>
            </w:r>
          </w:p>
          <w:p w14:paraId="2DE04E58" w14:textId="77777777" w:rsidR="00464F19" w:rsidRDefault="00464F19" w:rsidP="00C862AC">
            <w:pPr>
              <w:pStyle w:val="TAL"/>
            </w:pPr>
            <w:r>
              <w:rPr>
                <w:lang w:eastAsia="zh-CN"/>
              </w:rPr>
              <w:t xml:space="preserve">In case logical transport interface is </w:t>
            </w:r>
            <w:r>
              <w:rPr>
                <w:lang w:eastAsia="de-DE"/>
              </w:rPr>
              <w:t>Segment, it is Segment ID.</w:t>
            </w:r>
          </w:p>
          <w:p w14:paraId="112A3FAB" w14:textId="77777777" w:rsidR="00464F19" w:rsidRDefault="00464F19" w:rsidP="00C862AC">
            <w:pPr>
              <w:pStyle w:val="TAL"/>
              <w:rPr>
                <w:snapToGrid w:val="0"/>
              </w:rPr>
            </w:pPr>
          </w:p>
          <w:p w14:paraId="1CD9315B"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5347264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956BA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E4FE66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A468CE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F9950F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7C2F627"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30B52A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C30B8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5B9E71EA" w14:textId="77777777" w:rsidR="00464F19" w:rsidRDefault="00464F19" w:rsidP="00C862AC">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Pr>
                <w:rFonts w:cs="Arial"/>
                <w:snapToGrid w:val="0"/>
                <w:szCs w:val="18"/>
              </w:rPr>
              <w:t xml:space="preserve">. Each node can be identified by any of a combination of </w:t>
            </w:r>
          </w:p>
          <w:p w14:paraId="68851478" w14:textId="77777777" w:rsidR="00464F19" w:rsidRDefault="00464F19" w:rsidP="00C862AC">
            <w:pPr>
              <w:pStyle w:val="TAL"/>
              <w:ind w:left="284"/>
              <w:rPr>
                <w:rFonts w:cs="Arial"/>
                <w:snapToGrid w:val="0"/>
                <w:szCs w:val="18"/>
              </w:rPr>
            </w:pPr>
            <w:r>
              <w:rPr>
                <w:rFonts w:cs="Arial"/>
                <w:snapToGrid w:val="0"/>
                <w:szCs w:val="18"/>
              </w:rPr>
              <w:t xml:space="preserve">- IP address of next-hop router (the ingress node) </w:t>
            </w:r>
            <w:r w:rsidRPr="00CC79D4">
              <w:rPr>
                <w:rFonts w:cs="Arial"/>
                <w:snapToGrid w:val="0"/>
                <w:color w:val="FF0000"/>
                <w:szCs w:val="18"/>
              </w:rPr>
              <w:t>in the</w:t>
            </w:r>
            <w:r>
              <w:rPr>
                <w:rFonts w:cs="Arial"/>
                <w:snapToGrid w:val="0"/>
                <w:szCs w:val="18"/>
              </w:rPr>
              <w:t xml:space="preserve">  transport network, </w:t>
            </w:r>
          </w:p>
          <w:p w14:paraId="546F201A" w14:textId="77777777" w:rsidR="00464F19" w:rsidRDefault="00464F19" w:rsidP="00C862AC">
            <w:pPr>
              <w:pStyle w:val="TAL"/>
              <w:ind w:left="284"/>
              <w:rPr>
                <w:rFonts w:cs="Arial"/>
                <w:snapToGrid w:val="0"/>
                <w:szCs w:val="18"/>
              </w:rPr>
            </w:pPr>
            <w:r>
              <w:rPr>
                <w:rFonts w:cs="Arial"/>
                <w:snapToGrid w:val="0"/>
                <w:szCs w:val="18"/>
              </w:rPr>
              <w:t xml:space="preserve">- system name, </w:t>
            </w:r>
          </w:p>
          <w:p w14:paraId="462F5D7C" w14:textId="77777777" w:rsidR="00464F19" w:rsidRDefault="00464F19" w:rsidP="00C862AC">
            <w:pPr>
              <w:pStyle w:val="TAL"/>
              <w:ind w:left="284"/>
              <w:rPr>
                <w:rFonts w:cs="Arial"/>
                <w:snapToGrid w:val="0"/>
                <w:szCs w:val="18"/>
              </w:rPr>
            </w:pPr>
            <w:r>
              <w:rPr>
                <w:rFonts w:cs="Arial"/>
                <w:snapToGrid w:val="0"/>
                <w:szCs w:val="18"/>
              </w:rPr>
              <w:t xml:space="preserve">- port name, </w:t>
            </w:r>
          </w:p>
          <w:p w14:paraId="2222484C" w14:textId="77777777" w:rsidR="00464F19" w:rsidRDefault="00464F19" w:rsidP="00C862AC">
            <w:pPr>
              <w:pStyle w:val="TAL"/>
              <w:ind w:left="284"/>
              <w:rPr>
                <w:rFonts w:cs="Arial"/>
                <w:snapToGrid w:val="0"/>
                <w:szCs w:val="18"/>
              </w:rPr>
            </w:pPr>
            <w:r>
              <w:rPr>
                <w:rFonts w:cs="Arial"/>
                <w:snapToGrid w:val="0"/>
                <w:szCs w:val="18"/>
              </w:rPr>
              <w:t>- IP management address of transport nodes.</w:t>
            </w:r>
          </w:p>
          <w:p w14:paraId="183C54D1"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5D8E9B28" w14:textId="77777777" w:rsidR="00464F19" w:rsidRDefault="00464F19" w:rsidP="00C862AC">
            <w:pPr>
              <w:pStyle w:val="TAL"/>
            </w:pPr>
            <w:r>
              <w:t>type: String</w:t>
            </w:r>
          </w:p>
          <w:p w14:paraId="42E34771" w14:textId="77777777" w:rsidR="00464F19" w:rsidRDefault="00464F19" w:rsidP="00C862AC">
            <w:pPr>
              <w:pStyle w:val="TAL"/>
            </w:pPr>
            <w:r>
              <w:t>multiplicity: *</w:t>
            </w:r>
          </w:p>
          <w:p w14:paraId="243881D6" w14:textId="77777777" w:rsidR="00464F19" w:rsidRDefault="00464F19" w:rsidP="00C862AC">
            <w:pPr>
              <w:pStyle w:val="TAL"/>
            </w:pPr>
            <w:proofErr w:type="spellStart"/>
            <w:r>
              <w:t>isOrdered</w:t>
            </w:r>
            <w:proofErr w:type="spellEnd"/>
            <w:r>
              <w:t>: N/A</w:t>
            </w:r>
          </w:p>
          <w:p w14:paraId="26D9A2AB" w14:textId="77777777" w:rsidR="00464F19" w:rsidRDefault="00464F19" w:rsidP="00C862AC">
            <w:pPr>
              <w:pStyle w:val="TAL"/>
            </w:pPr>
            <w:proofErr w:type="spellStart"/>
            <w:r>
              <w:t>isUnique</w:t>
            </w:r>
            <w:proofErr w:type="spellEnd"/>
            <w:r>
              <w:t>: N/A</w:t>
            </w:r>
          </w:p>
          <w:p w14:paraId="06424F3E" w14:textId="77777777" w:rsidR="00464F19" w:rsidRDefault="00464F19" w:rsidP="00C862AC">
            <w:pPr>
              <w:pStyle w:val="TAL"/>
            </w:pPr>
            <w:proofErr w:type="spellStart"/>
            <w:r>
              <w:t>defaultValue</w:t>
            </w:r>
            <w:proofErr w:type="spellEnd"/>
            <w:r>
              <w:t>: None</w:t>
            </w:r>
          </w:p>
          <w:p w14:paraId="38E6BE30" w14:textId="77777777" w:rsidR="00464F19" w:rsidRDefault="00464F19" w:rsidP="00C862AC">
            <w:pPr>
              <w:pStyle w:val="TAL"/>
            </w:pPr>
            <w:r>
              <w:t>isNullable: True</w:t>
            </w:r>
          </w:p>
          <w:p w14:paraId="071B07EA" w14:textId="77777777" w:rsidR="00464F19" w:rsidRDefault="00464F19" w:rsidP="00C862AC">
            <w:pPr>
              <w:spacing w:after="0"/>
              <w:rPr>
                <w:rFonts w:ascii="Arial" w:hAnsi="Arial" w:cs="Arial"/>
                <w:snapToGrid w:val="0"/>
                <w:sz w:val="18"/>
                <w:szCs w:val="18"/>
              </w:rPr>
            </w:pPr>
          </w:p>
        </w:tc>
      </w:tr>
      <w:tr w:rsidR="00464F19" w14:paraId="4CC912D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6DD44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75E0A5" w14:textId="77777777" w:rsidR="00464F19" w:rsidRDefault="00464F19" w:rsidP="00C862AC">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0937D18B" w14:textId="77777777" w:rsidR="00464F19" w:rsidRDefault="00464F19" w:rsidP="00C862AC">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3D6E6C6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04294DF" w14:textId="77777777" w:rsidR="00464F19" w:rsidRDefault="00464F19" w:rsidP="00C862AC">
            <w:pPr>
              <w:spacing w:after="0"/>
              <w:rPr>
                <w:rFonts w:ascii="Arial" w:hAnsi="Arial" w:cs="Arial"/>
                <w:sz w:val="18"/>
                <w:szCs w:val="18"/>
              </w:rPr>
            </w:pPr>
            <w:r>
              <w:rPr>
                <w:rFonts w:ascii="Arial" w:hAnsi="Arial" w:cs="Arial"/>
                <w:sz w:val="18"/>
                <w:szCs w:val="18"/>
              </w:rPr>
              <w:t xml:space="preserve">multiplicity: </w:t>
            </w:r>
            <w:r w:rsidRPr="00B22A72">
              <w:t>1</w:t>
            </w:r>
          </w:p>
          <w:p w14:paraId="255611D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1F7555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89214E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7395044"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6D5BD2C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E405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3EB36846"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03B4136F"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2E5A40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575CB0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E53FE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AD1AC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DC48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DC8D9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9304F38"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69D1589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B15E40"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D79AE2C" w14:textId="77777777" w:rsidR="00464F19" w:rsidRDefault="00464F19" w:rsidP="00C862AC">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101B774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8BB6F2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A30F6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9257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2D0F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C5EBF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FA77C2"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022215D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418B1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30814466" w14:textId="77777777" w:rsidR="00464F19" w:rsidRDefault="00464F19" w:rsidP="00C862AC">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6A29D77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623CDF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463A6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02D7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199D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C02A42"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14A698E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ACE09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333050D4" w14:textId="77777777" w:rsidR="00464F19" w:rsidRDefault="00464F19" w:rsidP="00C862AC">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5F99B5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CD0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3A3186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ECAF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0E86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4023B5"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7B37228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4531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3792C24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standardized network slice type.</w:t>
            </w:r>
          </w:p>
          <w:p w14:paraId="1433AAAF" w14:textId="77777777" w:rsidR="00464F19" w:rsidRDefault="00464F19" w:rsidP="00C862AC">
            <w:pPr>
              <w:spacing w:after="0"/>
              <w:rPr>
                <w:rFonts w:ascii="Arial" w:hAnsi="Arial" w:cs="Arial"/>
                <w:color w:val="000000"/>
                <w:sz w:val="18"/>
                <w:szCs w:val="18"/>
              </w:rPr>
            </w:pPr>
          </w:p>
          <w:p w14:paraId="1D27B858" w14:textId="77777777" w:rsidR="00464F19" w:rsidRDefault="00464F19" w:rsidP="00C862AC">
            <w:pPr>
              <w:pStyle w:val="TAL"/>
              <w:rPr>
                <w:rFonts w:cs="Arial"/>
                <w:color w:val="000000"/>
                <w:szCs w:val="18"/>
                <w:lang w:eastAsia="zh-CN"/>
              </w:rPr>
            </w:pPr>
            <w:proofErr w:type="spellStart"/>
            <w:r>
              <w:rPr>
                <w:rFonts w:cs="Arial"/>
                <w:color w:val="000000"/>
                <w:szCs w:val="18"/>
                <w:lang w:eastAsia="zh-CN"/>
              </w:rPr>
              <w:t>allowedValues</w:t>
            </w:r>
            <w:proofErr w:type="spellEnd"/>
            <w:r>
              <w:rPr>
                <w:rFonts w:cs="Arial"/>
                <w:color w:val="000000"/>
                <w:szCs w:val="18"/>
                <w:lang w:eastAsia="zh-CN"/>
              </w:rPr>
              <w:t xml:space="preserve">: </w:t>
            </w:r>
            <w:proofErr w:type="spellStart"/>
            <w:r>
              <w:rPr>
                <w:rFonts w:cs="Arial"/>
                <w:color w:val="000000"/>
                <w:szCs w:val="18"/>
                <w:lang w:eastAsia="zh-CN"/>
              </w:rPr>
              <w:t>eMBB</w:t>
            </w:r>
            <w:proofErr w:type="spellEnd"/>
            <w:r>
              <w:rPr>
                <w:rFonts w:cs="Arial"/>
                <w:color w:val="000000"/>
                <w:szCs w:val="18"/>
                <w:lang w:eastAsia="zh-CN"/>
              </w:rPr>
              <w:t xml:space="preserve">, URLLC, </w:t>
            </w:r>
            <w:proofErr w:type="spellStart"/>
            <w:r>
              <w:rPr>
                <w:rFonts w:cs="Arial"/>
                <w:color w:val="000000"/>
                <w:szCs w:val="18"/>
                <w:lang w:eastAsia="zh-CN"/>
              </w:rPr>
              <w:t>MIoT</w:t>
            </w:r>
            <w:proofErr w:type="spellEnd"/>
            <w:r>
              <w:rPr>
                <w:rFonts w:cs="Arial"/>
                <w:color w:val="000000"/>
                <w:szCs w:val="18"/>
                <w:lang w:eastAsia="zh-CN"/>
              </w:rPr>
              <w:t>, V2X.</w:t>
            </w:r>
          </w:p>
        </w:tc>
        <w:tc>
          <w:tcPr>
            <w:tcW w:w="2156" w:type="dxa"/>
            <w:tcBorders>
              <w:top w:val="single" w:sz="4" w:space="0" w:color="auto"/>
              <w:left w:val="single" w:sz="4" w:space="0" w:color="auto"/>
              <w:bottom w:val="single" w:sz="4" w:space="0" w:color="auto"/>
              <w:right w:val="single" w:sz="4" w:space="0" w:color="auto"/>
            </w:tcBorders>
            <w:hideMark/>
          </w:tcPr>
          <w:p w14:paraId="17D7C7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C07E1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63A7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30C5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904F8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EBBC3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44E4EEF"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75B3C88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34910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34AD6AE0" w14:textId="77777777" w:rsidR="00464F19" w:rsidRDefault="00464F19" w:rsidP="00C862AC">
            <w:pPr>
              <w:pStyle w:val="TAL"/>
            </w:pPr>
            <w:r>
              <w:t xml:space="preserve">This parameter specifies a list of application level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7BE9F454" w14:textId="77777777" w:rsidR="00464F19" w:rsidRDefault="00464F19" w:rsidP="00C862AC">
            <w:pPr>
              <w:pStyle w:val="TAL"/>
            </w:pPr>
          </w:p>
          <w:p w14:paraId="594F3C5D"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4FCBB3BF" w14:textId="77777777" w:rsidR="00464F19" w:rsidRDefault="00464F19" w:rsidP="00C862AC">
            <w:pPr>
              <w:pStyle w:val="TAL"/>
              <w:rPr>
                <w:rFonts w:cs="Arial"/>
              </w:rPr>
            </w:pPr>
            <w:r>
              <w:rPr>
                <w:rFonts w:cs="Arial"/>
              </w:rPr>
              <w:t>type: DN</w:t>
            </w:r>
          </w:p>
          <w:p w14:paraId="54BB78CF" w14:textId="77777777" w:rsidR="00464F19" w:rsidRDefault="00464F19" w:rsidP="00C862AC">
            <w:pPr>
              <w:pStyle w:val="TAL"/>
              <w:rPr>
                <w:rFonts w:cs="Arial"/>
              </w:rPr>
            </w:pPr>
            <w:r>
              <w:rPr>
                <w:rFonts w:cs="Arial"/>
              </w:rPr>
              <w:t>multiplicity: *</w:t>
            </w:r>
          </w:p>
          <w:p w14:paraId="37166F8C" w14:textId="77777777" w:rsidR="00464F19" w:rsidRDefault="00464F19" w:rsidP="00C862AC">
            <w:pPr>
              <w:pStyle w:val="TAL"/>
              <w:rPr>
                <w:rFonts w:cs="Arial"/>
              </w:rPr>
            </w:pPr>
            <w:proofErr w:type="spellStart"/>
            <w:r>
              <w:rPr>
                <w:rFonts w:cs="Arial"/>
              </w:rPr>
              <w:t>isOrdered</w:t>
            </w:r>
            <w:proofErr w:type="spellEnd"/>
            <w:r>
              <w:rPr>
                <w:rFonts w:cs="Arial"/>
              </w:rPr>
              <w:t>: N/A</w:t>
            </w:r>
          </w:p>
          <w:p w14:paraId="72C2193C"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1B4F08A9"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420C0A98" w14:textId="77777777" w:rsidR="00464F19" w:rsidRDefault="00464F19" w:rsidP="00C862AC">
            <w:pPr>
              <w:pStyle w:val="TAL"/>
              <w:rPr>
                <w:rFonts w:cs="Arial"/>
                <w:szCs w:val="18"/>
              </w:rPr>
            </w:pPr>
            <w:r>
              <w:rPr>
                <w:rFonts w:cs="Arial"/>
              </w:rPr>
              <w:t xml:space="preserve">isNullable: </w:t>
            </w:r>
            <w:r>
              <w:rPr>
                <w:rFonts w:cs="Arial"/>
                <w:szCs w:val="18"/>
              </w:rPr>
              <w:t>False</w:t>
            </w:r>
          </w:p>
          <w:p w14:paraId="62FF42D5" w14:textId="77777777" w:rsidR="00464F19" w:rsidRDefault="00464F19" w:rsidP="00C862AC">
            <w:pPr>
              <w:spacing w:after="0"/>
              <w:rPr>
                <w:rFonts w:ascii="Arial" w:hAnsi="Arial" w:cs="Arial"/>
                <w:sz w:val="18"/>
                <w:szCs w:val="18"/>
                <w:lang w:eastAsia="zh-CN"/>
              </w:rPr>
            </w:pPr>
          </w:p>
        </w:tc>
      </w:tr>
      <w:tr w:rsidR="00464F19" w14:paraId="00BAA90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2008FC"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lastRenderedPageBreak/>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1055270" w14:textId="77777777" w:rsidR="00464F19" w:rsidRDefault="00464F19" w:rsidP="00C862AC">
            <w:pPr>
              <w:pStyle w:val="TAL"/>
            </w:pPr>
            <w:r>
              <w:t xml:space="preserve">This parameter specifies a list of transport level EPs associated with the application level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64385094" w14:textId="77777777" w:rsidR="00464F19" w:rsidRDefault="00464F19" w:rsidP="00C862AC">
            <w:pPr>
              <w:pStyle w:val="TAL"/>
              <w:rPr>
                <w:rFonts w:cs="Arial"/>
              </w:rPr>
            </w:pPr>
            <w:r>
              <w:rPr>
                <w:rFonts w:cs="Arial"/>
              </w:rPr>
              <w:t>type: DN</w:t>
            </w:r>
          </w:p>
          <w:p w14:paraId="5F7818F4" w14:textId="77777777" w:rsidR="00464F19" w:rsidRDefault="00464F19" w:rsidP="00C862AC">
            <w:pPr>
              <w:pStyle w:val="TAL"/>
              <w:rPr>
                <w:rFonts w:cs="Arial"/>
              </w:rPr>
            </w:pPr>
            <w:r>
              <w:rPr>
                <w:rFonts w:cs="Arial"/>
              </w:rPr>
              <w:t>multiplicity: *</w:t>
            </w:r>
          </w:p>
          <w:p w14:paraId="1D6224A8" w14:textId="77777777" w:rsidR="00464F19" w:rsidRDefault="00464F19" w:rsidP="00C862AC">
            <w:pPr>
              <w:pStyle w:val="TAL"/>
              <w:rPr>
                <w:rFonts w:cs="Arial"/>
              </w:rPr>
            </w:pPr>
            <w:proofErr w:type="spellStart"/>
            <w:r>
              <w:rPr>
                <w:rFonts w:cs="Arial"/>
              </w:rPr>
              <w:t>isOrdered</w:t>
            </w:r>
            <w:proofErr w:type="spellEnd"/>
            <w:r>
              <w:rPr>
                <w:rFonts w:cs="Arial"/>
              </w:rPr>
              <w:t>: N/A</w:t>
            </w:r>
          </w:p>
          <w:p w14:paraId="5924F69B"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7A156D46"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230E15E3" w14:textId="77777777" w:rsidR="00464F19" w:rsidRDefault="00464F19" w:rsidP="00C862AC">
            <w:pPr>
              <w:pStyle w:val="TAL"/>
              <w:rPr>
                <w:rFonts w:cs="Arial"/>
                <w:szCs w:val="18"/>
              </w:rPr>
            </w:pPr>
            <w:r>
              <w:rPr>
                <w:rFonts w:cs="Arial"/>
              </w:rPr>
              <w:t xml:space="preserve">isNullable: </w:t>
            </w:r>
            <w:r>
              <w:rPr>
                <w:rFonts w:cs="Arial"/>
                <w:szCs w:val="18"/>
              </w:rPr>
              <w:t>True</w:t>
            </w:r>
          </w:p>
          <w:p w14:paraId="6E6A57E4" w14:textId="77777777" w:rsidR="00464F19" w:rsidRDefault="00464F19" w:rsidP="00C862AC">
            <w:pPr>
              <w:spacing w:after="0"/>
              <w:rPr>
                <w:rFonts w:ascii="Arial" w:hAnsi="Arial" w:cs="Arial"/>
                <w:sz w:val="18"/>
                <w:szCs w:val="18"/>
                <w:lang w:eastAsia="zh-CN"/>
              </w:rPr>
            </w:pPr>
          </w:p>
        </w:tc>
      </w:tr>
      <w:tr w:rsidR="00464F19" w14:paraId="60692E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F384A1"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0033DD79" w14:textId="77777777" w:rsidR="00464F19" w:rsidRDefault="00464F19" w:rsidP="00C862AC">
            <w:pPr>
              <w:pStyle w:val="TAL"/>
            </w:pPr>
            <w:r>
              <w:t>This attribute describes whether a network slice can be simultaneously used by a device together with other network slices and if so, with which other classes of network slices.</w:t>
            </w:r>
          </w:p>
          <w:p w14:paraId="60C426C9" w14:textId="77777777" w:rsidR="00464F19" w:rsidRDefault="00464F19" w:rsidP="00C862AC">
            <w:pPr>
              <w:pStyle w:val="TAL"/>
            </w:pPr>
          </w:p>
          <w:p w14:paraId="6010DB9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01C49230" w14:textId="77777777" w:rsidR="00464F19" w:rsidRDefault="00464F19" w:rsidP="00C862AC">
            <w:pPr>
              <w:spacing w:after="0"/>
              <w:rPr>
                <w:rFonts w:ascii="Arial" w:hAnsi="Arial" w:cs="Arial"/>
                <w:sz w:val="18"/>
                <w:szCs w:val="18"/>
              </w:rPr>
            </w:pPr>
          </w:p>
          <w:p w14:paraId="6D28F19C" w14:textId="77777777" w:rsidR="00464F19" w:rsidRDefault="00464F19" w:rsidP="00C862AC">
            <w:pPr>
              <w:spacing w:after="0"/>
              <w:rPr>
                <w:rFonts w:ascii="Arial" w:hAnsi="Arial" w:cs="Arial"/>
                <w:sz w:val="18"/>
                <w:szCs w:val="18"/>
              </w:rPr>
            </w:pPr>
            <w:r>
              <w:rPr>
                <w:rFonts w:ascii="Arial" w:hAnsi="Arial" w:cs="Arial"/>
                <w:sz w:val="18"/>
                <w:szCs w:val="18"/>
              </w:rPr>
              <w:t>“0”: Can be used with any network slice</w:t>
            </w:r>
          </w:p>
          <w:p w14:paraId="56C9D406" w14:textId="77777777" w:rsidR="00464F19" w:rsidRDefault="00464F19" w:rsidP="00C862AC">
            <w:pPr>
              <w:spacing w:after="0"/>
              <w:rPr>
                <w:rFonts w:ascii="Arial" w:hAnsi="Arial" w:cs="Arial"/>
                <w:sz w:val="18"/>
                <w:szCs w:val="18"/>
              </w:rPr>
            </w:pPr>
            <w:r>
              <w:rPr>
                <w:rFonts w:ascii="Arial" w:hAnsi="Arial" w:cs="Arial"/>
                <w:sz w:val="18"/>
                <w:szCs w:val="18"/>
              </w:rPr>
              <w:t>“1”: Can be used with network slices with same SST value</w:t>
            </w:r>
          </w:p>
          <w:p w14:paraId="17D7DFBF" w14:textId="77777777" w:rsidR="00464F19" w:rsidRDefault="00464F19" w:rsidP="00C862AC">
            <w:pPr>
              <w:spacing w:after="0"/>
              <w:rPr>
                <w:rFonts w:ascii="Arial" w:hAnsi="Arial" w:cs="Arial"/>
                <w:sz w:val="18"/>
                <w:szCs w:val="18"/>
              </w:rPr>
            </w:pPr>
            <w:r>
              <w:rPr>
                <w:rFonts w:ascii="Arial" w:hAnsi="Arial" w:cs="Arial"/>
                <w:sz w:val="18"/>
                <w:szCs w:val="18"/>
              </w:rPr>
              <w:t>“2”: Can be used with any network slice with same SD value</w:t>
            </w:r>
          </w:p>
          <w:p w14:paraId="4FAF55A3" w14:textId="77777777" w:rsidR="00464F19" w:rsidRDefault="00464F19" w:rsidP="00C862AC">
            <w:pPr>
              <w:spacing w:after="0"/>
              <w:rPr>
                <w:rFonts w:ascii="Arial" w:hAnsi="Arial" w:cs="Arial"/>
                <w:sz w:val="18"/>
                <w:szCs w:val="18"/>
              </w:rPr>
            </w:pPr>
            <w:r>
              <w:rPr>
                <w:rFonts w:ascii="Arial" w:hAnsi="Arial" w:cs="Arial"/>
                <w:sz w:val="18"/>
                <w:szCs w:val="18"/>
              </w:rPr>
              <w:t>“3”: Cannot be used with another network slice</w:t>
            </w:r>
          </w:p>
          <w:p w14:paraId="14753159" w14:textId="77777777" w:rsidR="00464F19" w:rsidRDefault="00464F19" w:rsidP="00C862AC">
            <w:pPr>
              <w:spacing w:after="0"/>
              <w:rPr>
                <w:rFonts w:ascii="Arial" w:hAnsi="Arial" w:cs="Arial"/>
                <w:sz w:val="18"/>
                <w:szCs w:val="18"/>
              </w:rPr>
            </w:pPr>
            <w:r>
              <w:rPr>
                <w:rFonts w:ascii="Arial" w:hAnsi="Arial" w:cs="Arial"/>
                <w:sz w:val="18"/>
                <w:szCs w:val="18"/>
              </w:rPr>
              <w:t>“4”: Cannot be used by a UE in a specific location</w:t>
            </w:r>
          </w:p>
          <w:p w14:paraId="6EF2E2B8"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76F0A04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0842CD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5C2D5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9204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2B51ED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6DB297" w14:textId="77777777" w:rsidR="00464F19" w:rsidRDefault="00464F19" w:rsidP="00C862AC">
            <w:pPr>
              <w:pStyle w:val="TAL"/>
              <w:rPr>
                <w:rFonts w:cs="Arial"/>
              </w:rPr>
            </w:pPr>
            <w:r>
              <w:rPr>
                <w:rFonts w:cs="Arial"/>
                <w:snapToGrid w:val="0"/>
                <w:szCs w:val="18"/>
              </w:rPr>
              <w:t>isNullable: False</w:t>
            </w:r>
          </w:p>
        </w:tc>
      </w:tr>
      <w:tr w:rsidR="00464F19" w14:paraId="12E7EBA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27418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3098C6C" w14:textId="77777777" w:rsidR="00464F19" w:rsidRDefault="00464F19" w:rsidP="00C862AC">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205CBD7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20DC3FF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C8FB6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05E4A01" w14:textId="77777777" w:rsidR="00464F19" w:rsidRPr="00C06349" w:rsidRDefault="00464F19" w:rsidP="00C862AC">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6C49EA71" w14:textId="77777777" w:rsidR="00464F19" w:rsidRPr="00C06349" w:rsidRDefault="00464F19" w:rsidP="00C862AC">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6AB3E869" w14:textId="77777777" w:rsidR="00464F19" w:rsidRDefault="00464F19" w:rsidP="00C862AC">
            <w:pPr>
              <w:spacing w:after="0"/>
              <w:rPr>
                <w:rFonts w:ascii="Arial" w:hAnsi="Arial" w:cs="Arial"/>
                <w:snapToGrid w:val="0"/>
                <w:sz w:val="18"/>
                <w:szCs w:val="18"/>
              </w:rPr>
            </w:pPr>
            <w:r w:rsidRPr="00C06349">
              <w:rPr>
                <w:rFonts w:ascii="Arial" w:hAnsi="Arial" w:cs="Arial"/>
                <w:snapToGrid w:val="0"/>
                <w:sz w:val="18"/>
                <w:szCs w:val="18"/>
                <w:lang w:val="fr-FR"/>
              </w:rPr>
              <w:t xml:space="preserve">isNullabl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464F19" w14:paraId="42EB9B5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4706A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4DD82BD5" w14:textId="77777777" w:rsidR="00464F19" w:rsidRDefault="00464F19" w:rsidP="00C862AC">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7916766C"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6DCA0A96" w14:textId="77777777" w:rsidR="00464F19" w:rsidRDefault="00464F19" w:rsidP="00C862AC">
            <w:pPr>
              <w:pStyle w:val="TAL"/>
              <w:rPr>
                <w:lang w:eastAsia="zh-CN"/>
              </w:rPr>
            </w:pPr>
            <w:r>
              <w:rPr>
                <w:lang w:eastAsia="zh-CN"/>
              </w:rPr>
              <w:t>or</w:t>
            </w:r>
          </w:p>
          <w:p w14:paraId="7B051858"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0D83F1EA" w14:textId="77777777" w:rsidR="00464F19" w:rsidRDefault="00464F19" w:rsidP="00C862AC">
            <w:pPr>
              <w:pStyle w:val="TAL"/>
              <w:rPr>
                <w:lang w:eastAsia="zh-CN"/>
              </w:rPr>
            </w:pPr>
            <w:r>
              <w:rPr>
                <w:lang w:eastAsia="zh-CN"/>
              </w:rPr>
              <w:t>or</w:t>
            </w:r>
          </w:p>
          <w:p w14:paraId="19E460EC" w14:textId="77777777" w:rsidR="00464F19" w:rsidRDefault="00464F19" w:rsidP="00C862AC">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6966F913" w14:textId="77777777" w:rsidR="00464F19" w:rsidRDefault="00464F19" w:rsidP="00C862AC">
            <w:pPr>
              <w:keepNext/>
              <w:keepLines/>
              <w:spacing w:after="0"/>
              <w:rPr>
                <w:rFonts w:ascii="Arial" w:hAnsi="Arial" w:cs="Arial"/>
                <w:sz w:val="18"/>
                <w:szCs w:val="18"/>
                <w:lang w:eastAsia="zh-CN"/>
              </w:rPr>
            </w:pPr>
          </w:p>
          <w:p w14:paraId="2E6E48B6" w14:textId="77777777" w:rsidR="00464F19" w:rsidRDefault="00464F19" w:rsidP="00C862AC">
            <w:pPr>
              <w:keepNext/>
              <w:keepLines/>
              <w:spacing w:after="0"/>
              <w:rPr>
                <w:rFonts w:ascii="Arial" w:hAnsi="Arial" w:cs="Arial"/>
                <w:sz w:val="18"/>
                <w:szCs w:val="18"/>
                <w:lang w:eastAsia="zh-CN"/>
              </w:rPr>
            </w:pPr>
          </w:p>
          <w:p w14:paraId="57E83CCA" w14:textId="77777777" w:rsidR="00464F19" w:rsidRDefault="00464F19" w:rsidP="00C862AC">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037106F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2244B88" w14:textId="77777777" w:rsidR="00464F19" w:rsidRDefault="00464F19" w:rsidP="00C862AC">
            <w:pPr>
              <w:pStyle w:val="TAL"/>
              <w:rPr>
                <w:rFonts w:cs="Arial"/>
                <w:lang w:eastAsia="zh-CN"/>
              </w:rPr>
            </w:pPr>
            <w:r>
              <w:rPr>
                <w:rFonts w:cs="Arial"/>
                <w:lang w:eastAsia="zh-CN"/>
              </w:rPr>
              <w:t xml:space="preserve">    - number of bits (Integer) (see TS 28.554 [27] clause 6.7.2.2).</w:t>
            </w:r>
          </w:p>
          <w:p w14:paraId="65725D2C" w14:textId="77777777" w:rsidR="00464F19" w:rsidRDefault="00464F19" w:rsidP="00C862AC">
            <w:pPr>
              <w:pStyle w:val="TAL"/>
              <w:rPr>
                <w:rFonts w:cs="Arial"/>
                <w:lang w:eastAsia="zh-CN"/>
              </w:rPr>
            </w:pPr>
            <w:r w:rsidRPr="00E630AC">
              <w:rPr>
                <w:rFonts w:cs="Arial"/>
                <w:lang w:eastAsia="zh-CN"/>
              </w:rPr>
              <w:t xml:space="preserve">    - number of bits (Integer) for RAN-based network slice (see TS 28.554 [27] clause 6.7.2.2a).</w:t>
            </w:r>
          </w:p>
          <w:p w14:paraId="6F6D46BC" w14:textId="77777777" w:rsidR="00464F19" w:rsidRPr="001F2B04" w:rsidRDefault="00464F19" w:rsidP="00C862AC">
            <w:pPr>
              <w:pStyle w:val="TAL"/>
              <w:rPr>
                <w:rFonts w:cs="Arial"/>
                <w:lang w:eastAsia="zh-CN"/>
              </w:rPr>
            </w:pPr>
          </w:p>
          <w:p w14:paraId="4E3F8DC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72E483B" w14:textId="77777777" w:rsidR="00464F19" w:rsidRDefault="00464F19" w:rsidP="00C862AC">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4595E9D5" w14:textId="77777777" w:rsidR="00464F19" w:rsidRDefault="00464F19" w:rsidP="00C862AC">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23386786" w14:textId="77777777" w:rsidR="00464F19" w:rsidRPr="001F2B04" w:rsidRDefault="00464F19" w:rsidP="00C862AC">
            <w:pPr>
              <w:pStyle w:val="TAL"/>
              <w:rPr>
                <w:rFonts w:cs="Arial"/>
                <w:lang w:eastAsia="zh-CN"/>
              </w:rPr>
            </w:pPr>
          </w:p>
          <w:p w14:paraId="45E83CAC"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96C66C7" w14:textId="77777777" w:rsidR="00464F19" w:rsidRDefault="00464F19" w:rsidP="00C862AC">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4EAFC765" w14:textId="77777777" w:rsidR="00464F19" w:rsidRDefault="00464F19" w:rsidP="00C862AC">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48814522" w14:textId="77777777" w:rsidR="00464F19" w:rsidRDefault="00464F19" w:rsidP="00C862AC">
            <w:pPr>
              <w:keepNext/>
              <w:keepLines/>
              <w:spacing w:after="0"/>
              <w:rPr>
                <w:rFonts w:ascii="Arial" w:hAnsi="Arial" w:cs="Arial"/>
                <w:snapToGrid w:val="0"/>
                <w:sz w:val="18"/>
                <w:szCs w:val="18"/>
              </w:rPr>
            </w:pPr>
          </w:p>
          <w:p w14:paraId="22460238" w14:textId="77777777" w:rsidR="00464F19" w:rsidRDefault="00464F19" w:rsidP="00C862AC">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72CFE227"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type: ENUM</w:t>
            </w:r>
          </w:p>
          <w:p w14:paraId="2C23DAC5"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68C80E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073AB0E9"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71A17FB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5BAE25C3" w14:textId="77777777" w:rsidR="00464F19"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1D9756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B3D3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4B31BF2"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643BE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4FDFAA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2973B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D375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3E20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6D0C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279E52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EC552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28B45C1"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3FFEA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6BDCFE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81289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302DF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5F21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8BCF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7A7CF4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C2DE02" w14:textId="77777777" w:rsidR="00464F19" w:rsidRDefault="00464F19" w:rsidP="00C862AC">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C013D" w14:textId="77777777" w:rsidR="00464F19" w:rsidRDefault="00464F19" w:rsidP="00C862AC">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A586D95"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6D70C0A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9C74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2331E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364D2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3AA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049C529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CA983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53ED019" w14:textId="77777777" w:rsidR="00464F19" w:rsidRDefault="00464F19" w:rsidP="00C862AC">
            <w:pPr>
              <w:pStyle w:val="TAL"/>
            </w:pPr>
            <w:r>
              <w:t>An attribute specifies whether for the Network Slice, devices need to be also authenticated and authorized by a AAA server using additional credentials different than the ones used for</w:t>
            </w:r>
          </w:p>
          <w:p w14:paraId="15C21F8F" w14:textId="77777777" w:rsidR="00464F19" w:rsidRDefault="00464F19" w:rsidP="00C862AC">
            <w:pPr>
              <w:pStyle w:val="TAL"/>
            </w:pPr>
            <w:r>
              <w:t xml:space="preserve">the primary authentication, </w:t>
            </w:r>
            <w:r w:rsidRPr="00C1538F">
              <w:t>see clause 3.4.</w:t>
            </w:r>
            <w:r>
              <w:t>3</w:t>
            </w:r>
            <w:r w:rsidRPr="00C1538F">
              <w:t>7 of NG.116 [50].</w:t>
            </w:r>
          </w:p>
          <w:p w14:paraId="53416792" w14:textId="77777777" w:rsidR="00464F19" w:rsidRDefault="00464F19" w:rsidP="00C862AC">
            <w:pPr>
              <w:pStyle w:val="TAL"/>
            </w:pPr>
          </w:p>
          <w:p w14:paraId="0F2F35D7"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21313ED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7945823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AA27C2E"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682F40F"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28D9CD53"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46A6B5E1" w14:textId="77777777" w:rsidR="00464F19" w:rsidRPr="0064555E" w:rsidRDefault="00464F19" w:rsidP="00C862AC">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464F19" w14:paraId="2DF9943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18C96F"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DF4A713" w14:textId="77777777" w:rsidR="00464F19" w:rsidRDefault="00464F19" w:rsidP="00C862AC">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0DBA7892" w14:textId="77777777" w:rsidR="00464F19" w:rsidRDefault="00464F19" w:rsidP="00C862AC">
            <w:pPr>
              <w:pStyle w:val="TAL"/>
              <w:rPr>
                <w:rFonts w:cs="Arial"/>
                <w:szCs w:val="18"/>
              </w:rPr>
            </w:pPr>
            <w:r>
              <w:t>the primary authentication</w:t>
            </w:r>
            <w:r>
              <w:rPr>
                <w:rFonts w:cs="Arial"/>
                <w:szCs w:val="18"/>
              </w:rPr>
              <w:t>.</w:t>
            </w:r>
          </w:p>
          <w:p w14:paraId="45B02566" w14:textId="77777777" w:rsidR="00464F19" w:rsidRDefault="00464F19" w:rsidP="00C862AC">
            <w:pPr>
              <w:pStyle w:val="TAL"/>
              <w:rPr>
                <w:rFonts w:cs="Arial"/>
                <w:szCs w:val="18"/>
              </w:rPr>
            </w:pPr>
          </w:p>
          <w:p w14:paraId="119781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C5FA8E6"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7CDF76E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23E1D6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29EE270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5C9C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E21E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BE04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0B4AA6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EF4E7E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B72226" w14:textId="77777777" w:rsidR="00464F19" w:rsidRPr="0064555E" w:rsidRDefault="00464F19" w:rsidP="00C862AC">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3EA5E4EF"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D4C6DCD" w14:textId="77777777" w:rsidR="00464F19" w:rsidRDefault="00464F19" w:rsidP="00C862AC">
            <w:pPr>
              <w:pStyle w:val="TAL"/>
            </w:pPr>
          </w:p>
          <w:p w14:paraId="781D4E86"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175A7107"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03AEE7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EA1D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6FFC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37CB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18D25EE"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EC5D5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70D3C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0779F4E8"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6CB519CE" w14:textId="77777777" w:rsidR="00464F19" w:rsidRDefault="00464F19" w:rsidP="00C862AC">
            <w:pPr>
              <w:pStyle w:val="TAL"/>
            </w:pPr>
          </w:p>
          <w:p w14:paraId="7AABF682"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321CD10A"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68C31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B48065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28BD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70B2A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26599B1"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2F419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A2EE11" w14:textId="77777777" w:rsidR="00464F19" w:rsidRPr="0064555E" w:rsidRDefault="00464F19" w:rsidP="00C862AC">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4393F710" w14:textId="77777777" w:rsidR="00464F19" w:rsidRDefault="00464F19" w:rsidP="00C862AC">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1E7A0871" w14:textId="77777777" w:rsidR="00464F19" w:rsidRDefault="00464F19" w:rsidP="00C862AC">
            <w:pPr>
              <w:pStyle w:val="TAL"/>
              <w:rPr>
                <w:szCs w:val="21"/>
                <w:lang w:eastAsia="de-DE"/>
              </w:rPr>
            </w:pPr>
          </w:p>
          <w:p w14:paraId="4AA292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9DCC0E0"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04E03E2D"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29BDED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65DBC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05114EF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40F9009" w14:textId="77777777" w:rsidR="00464F19" w:rsidRPr="007F50AE" w:rsidRDefault="00464F19" w:rsidP="00C862AC">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64155A1F"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E5689A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F3E7A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6D0B4C3B" w14:textId="77777777" w:rsidR="00464F19" w:rsidRDefault="00464F19" w:rsidP="00C862AC">
            <w:pPr>
              <w:pStyle w:val="TAL"/>
            </w:pPr>
            <w:r w:rsidRPr="00C1538F">
              <w:t xml:space="preserve">An attribute which </w:t>
            </w:r>
            <w:r>
              <w:t>i</w:t>
            </w:r>
            <w:r w:rsidRPr="00460124">
              <w:t>dentif</w:t>
            </w:r>
            <w:r>
              <w:t>ies</w:t>
            </w:r>
            <w:r w:rsidRPr="00460124">
              <w:t xml:space="preserve"> a security function</w:t>
            </w:r>
            <w:r>
              <w:t>.</w:t>
            </w:r>
          </w:p>
          <w:p w14:paraId="65786DB7" w14:textId="77777777" w:rsidR="00464F19" w:rsidRDefault="00464F19" w:rsidP="00C862AC">
            <w:pPr>
              <w:pStyle w:val="TAL"/>
            </w:pPr>
          </w:p>
          <w:p w14:paraId="5815F0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A9017E"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AAB15C4"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06ED5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0611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ED277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2D79B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AA385F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323228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48EBA55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13337E29" w14:textId="77777777" w:rsidR="00464F19" w:rsidRDefault="00464F19" w:rsidP="00C862AC">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397BA62A" w14:textId="77777777" w:rsidR="00464F19" w:rsidRDefault="00464F19" w:rsidP="00C862AC">
            <w:pPr>
              <w:pStyle w:val="TAL"/>
            </w:pPr>
          </w:p>
          <w:p w14:paraId="57A266B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C4C0D1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C9F208B"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FB051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A3885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5BBF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D1BC3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82DE12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A75AD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25EF9571"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7344DD26" w14:textId="77777777" w:rsidR="00464F19" w:rsidRDefault="00464F19" w:rsidP="00C862AC">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33E4F77D" w14:textId="77777777" w:rsidR="00464F19" w:rsidRDefault="00464F19" w:rsidP="00C862AC">
            <w:pPr>
              <w:pStyle w:val="TAL"/>
            </w:pPr>
          </w:p>
          <w:p w14:paraId="71F733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37EAA96"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1D62F943"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9013EB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0..*</w:t>
            </w:r>
          </w:p>
          <w:p w14:paraId="3FD059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6F484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9231CB" w14:textId="77777777" w:rsidR="00464F19" w:rsidRPr="004873AF" w:rsidRDefault="00464F19" w:rsidP="00C862AC">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4C8D0FE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7B513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53FE95"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6E5A813A" w14:textId="77777777" w:rsidR="00464F19" w:rsidRDefault="00464F19" w:rsidP="00C862AC">
            <w:pPr>
              <w:pStyle w:val="TAL"/>
            </w:pPr>
            <w:r>
              <w:t>An attribute indicating type of network slice subnet, including:</w:t>
            </w:r>
          </w:p>
          <w:p w14:paraId="211C8BE1" w14:textId="77777777" w:rsidR="00464F19" w:rsidRDefault="00464F19" w:rsidP="00C862AC">
            <w:pPr>
              <w:pStyle w:val="B10"/>
              <w:ind w:left="284"/>
              <w:contextualSpacing/>
            </w:pPr>
            <w:r>
              <w:t>-</w:t>
            </w:r>
            <w:r>
              <w:tab/>
              <w:t>Top network slice subnet</w:t>
            </w:r>
          </w:p>
          <w:p w14:paraId="5F2EE950" w14:textId="77777777" w:rsidR="00464F19" w:rsidRDefault="00464F19" w:rsidP="00C862AC">
            <w:pPr>
              <w:pStyle w:val="B10"/>
              <w:ind w:left="284"/>
              <w:contextualSpacing/>
            </w:pPr>
            <w:r>
              <w:t>-</w:t>
            </w:r>
            <w:r>
              <w:tab/>
              <w:t>RAN network slice subnet</w:t>
            </w:r>
          </w:p>
          <w:p w14:paraId="25B99335" w14:textId="77777777" w:rsidR="00464F19" w:rsidRDefault="00464F19" w:rsidP="00C862AC">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5B51165E" w14:textId="77777777" w:rsidR="00464F19" w:rsidRDefault="00464F19" w:rsidP="00C862AC">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50D4043E" w14:textId="77777777" w:rsidR="00464F19" w:rsidRPr="00C1538F" w:rsidRDefault="00464F19" w:rsidP="00C862AC">
            <w:pPr>
              <w:pStyle w:val="TAL"/>
            </w:pPr>
            <w:bookmarkStart w:id="325" w:name="OLE_LINK8"/>
            <w:r>
              <w:rPr>
                <w:rFonts w:ascii="Courier New" w:hAnsi="Courier New" w:cs="Courier New" w:hint="eastAsia"/>
                <w:lang w:eastAsia="zh-CN"/>
              </w:rPr>
              <w:t>T</w:t>
            </w:r>
            <w:r>
              <w:rPr>
                <w:rFonts w:ascii="Courier New" w:hAnsi="Courier New" w:cs="Courier New"/>
                <w:lang w:eastAsia="zh-CN"/>
              </w:rPr>
              <w:t>OP_SLICESUBNET,RAN_SLICESUBNET,CN</w:t>
            </w:r>
            <w:bookmarkEnd w:id="325"/>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70B38E2B"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33620B0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34E95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DA019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7B873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3FF643B" w14:textId="77777777" w:rsidR="00464F19" w:rsidRPr="0064555E" w:rsidRDefault="00464F19" w:rsidP="00C862AC">
            <w:pPr>
              <w:spacing w:after="0"/>
              <w:rPr>
                <w:rFonts w:ascii="Arial" w:hAnsi="Arial" w:cs="Arial"/>
                <w:snapToGrid w:val="0"/>
                <w:sz w:val="18"/>
                <w:szCs w:val="18"/>
              </w:rPr>
            </w:pPr>
            <w:r>
              <w:rPr>
                <w:rFonts w:cs="Arial"/>
                <w:szCs w:val="18"/>
              </w:rPr>
              <w:t>isNullable: False</w:t>
            </w:r>
          </w:p>
        </w:tc>
      </w:tr>
      <w:tr w:rsidR="00734001" w14:paraId="0777B980" w14:textId="77777777" w:rsidTr="00326909">
        <w:trPr>
          <w:cantSplit/>
          <w:tblHeader/>
          <w:jc w:val="center"/>
          <w:ins w:id="326"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0C12ED7F" w14:textId="1E173B61" w:rsidR="00734001" w:rsidRDefault="00734001" w:rsidP="00326909">
            <w:pPr>
              <w:pStyle w:val="TAL"/>
              <w:rPr>
                <w:ins w:id="327" w:author="Ericsson user 1" w:date="2022-03-25T10:37:00Z"/>
                <w:rFonts w:ascii="Courier New" w:hAnsi="Courier New" w:cs="Courier New"/>
                <w:lang w:eastAsia="zh-CN"/>
              </w:rPr>
            </w:pPr>
            <w:proofErr w:type="spellStart"/>
            <w:ins w:id="328" w:author="Ericsson user 1" w:date="2022-03-25T10:37:00Z">
              <w:r>
                <w:rPr>
                  <w:rFonts w:ascii="Courier New" w:hAnsi="Courier New" w:cs="Courier New"/>
                  <w:lang w:eastAsia="zh-CN"/>
                </w:rPr>
                <w:t>provisioningRuleList</w:t>
              </w:r>
              <w:proofErr w:type="spellEnd"/>
            </w:ins>
          </w:p>
        </w:tc>
        <w:tc>
          <w:tcPr>
            <w:tcW w:w="5492" w:type="dxa"/>
            <w:tcBorders>
              <w:top w:val="single" w:sz="4" w:space="0" w:color="auto"/>
              <w:left w:val="single" w:sz="4" w:space="0" w:color="auto"/>
              <w:bottom w:val="single" w:sz="4" w:space="0" w:color="auto"/>
              <w:right w:val="single" w:sz="4" w:space="0" w:color="auto"/>
            </w:tcBorders>
          </w:tcPr>
          <w:p w14:paraId="4D2DE41F" w14:textId="57CCE132" w:rsidR="00734001" w:rsidRDefault="00734001" w:rsidP="00326909">
            <w:pPr>
              <w:pStyle w:val="TAL"/>
              <w:rPr>
                <w:ins w:id="329" w:author="Ericsson user 1" w:date="2022-03-25T10:37:00Z"/>
              </w:rPr>
            </w:pPr>
            <w:ins w:id="330" w:author="Ericsson user 1" w:date="2022-03-25T10:37:00Z">
              <w:r>
                <w:t>An attribute that holds the list of</w:t>
              </w:r>
            </w:ins>
            <w:r>
              <w:t xml:space="preserve"> </w:t>
            </w:r>
            <w:ins w:id="331" w:author="Ericsson user 1" w:date="2022-03-25T10:37:00Z">
              <w:r>
                <w:t>network slice or network slice subnet provisioning rules.</w:t>
              </w:r>
            </w:ins>
          </w:p>
          <w:p w14:paraId="09783342" w14:textId="77777777" w:rsidR="00734001" w:rsidRDefault="00734001" w:rsidP="009B1C83">
            <w:pPr>
              <w:spacing w:after="0"/>
              <w:rPr>
                <w:ins w:id="332"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63532FFC" w14:textId="778116C8" w:rsidR="00734001" w:rsidRDefault="00734001" w:rsidP="00326909">
            <w:pPr>
              <w:spacing w:after="0"/>
              <w:rPr>
                <w:ins w:id="333" w:author="Ericsson user 1" w:date="2022-03-25T10:37:00Z"/>
                <w:rFonts w:ascii="Arial" w:hAnsi="Arial" w:cs="Arial"/>
                <w:sz w:val="18"/>
                <w:szCs w:val="18"/>
                <w:lang w:eastAsia="zh-CN"/>
              </w:rPr>
            </w:pPr>
            <w:proofErr w:type="spellStart"/>
            <w:ins w:id="334" w:author="Ericsson user 1" w:date="2022-03-25T10:37:00Z">
              <w:r>
                <w:rPr>
                  <w:rFonts w:ascii="Arial" w:hAnsi="Arial" w:cs="Arial"/>
                  <w:sz w:val="18"/>
                  <w:szCs w:val="18"/>
                  <w:lang w:eastAsia="zh-CN"/>
                </w:rPr>
                <w:t>t</w:t>
              </w:r>
              <w:r>
                <w:rPr>
                  <w:rFonts w:ascii="Arial" w:hAnsi="Arial" w:cs="Arial"/>
                  <w:sz w:val="18"/>
                  <w:szCs w:val="18"/>
                </w:rPr>
                <w:t>ype:Provisioning</w:t>
              </w:r>
              <w:r>
                <w:rPr>
                  <w:rFonts w:ascii="Arial" w:hAnsi="Arial" w:cs="Arial"/>
                  <w:sz w:val="18"/>
                  <w:szCs w:val="18"/>
                  <w:lang w:eastAsia="zh-CN"/>
                </w:rPr>
                <w:t>Rule</w:t>
              </w:r>
              <w:proofErr w:type="spellEnd"/>
            </w:ins>
          </w:p>
          <w:p w14:paraId="0964BB8E" w14:textId="77777777" w:rsidR="00734001" w:rsidRDefault="00734001" w:rsidP="00326909">
            <w:pPr>
              <w:spacing w:after="0"/>
              <w:rPr>
                <w:ins w:id="335" w:author="Ericsson user 1" w:date="2022-03-25T10:37:00Z"/>
                <w:rFonts w:ascii="Arial" w:hAnsi="Arial" w:cs="Arial"/>
                <w:sz w:val="18"/>
                <w:szCs w:val="18"/>
              </w:rPr>
            </w:pPr>
            <w:ins w:id="336" w:author="Ericsson user 1" w:date="2022-03-25T10:37:00Z">
              <w:r>
                <w:rPr>
                  <w:rFonts w:ascii="Arial" w:hAnsi="Arial" w:cs="Arial"/>
                  <w:sz w:val="18"/>
                  <w:szCs w:val="18"/>
                </w:rPr>
                <w:t>multiplicity: 0..*</w:t>
              </w:r>
            </w:ins>
          </w:p>
          <w:p w14:paraId="787BE45D" w14:textId="0A4A1C8B" w:rsidR="00734001" w:rsidRDefault="00734001" w:rsidP="00326909">
            <w:pPr>
              <w:spacing w:after="0"/>
              <w:rPr>
                <w:ins w:id="337" w:author="Ericsson user 1" w:date="2022-03-25T10:37:00Z"/>
                <w:rFonts w:ascii="Arial" w:hAnsi="Arial" w:cs="Arial"/>
                <w:sz w:val="18"/>
                <w:szCs w:val="18"/>
              </w:rPr>
            </w:pPr>
            <w:proofErr w:type="spellStart"/>
            <w:ins w:id="338" w:author="Ericsson user 1" w:date="2022-03-25T10:37:00Z">
              <w:r>
                <w:rPr>
                  <w:rFonts w:ascii="Arial" w:hAnsi="Arial" w:cs="Arial"/>
                  <w:sz w:val="18"/>
                  <w:szCs w:val="18"/>
                </w:rPr>
                <w:t>isOrdered</w:t>
              </w:r>
              <w:proofErr w:type="spellEnd"/>
              <w:r>
                <w:rPr>
                  <w:rFonts w:ascii="Arial" w:hAnsi="Arial" w:cs="Arial"/>
                  <w:sz w:val="18"/>
                  <w:szCs w:val="18"/>
                </w:rPr>
                <w:t xml:space="preserve">: </w:t>
              </w:r>
            </w:ins>
            <w:ins w:id="339" w:author="Ericsson user 1" w:date="2022-03-25T13:25:00Z">
              <w:r w:rsidR="00504AAB">
                <w:rPr>
                  <w:rFonts w:ascii="Arial" w:hAnsi="Arial" w:cs="Arial"/>
                  <w:sz w:val="18"/>
                  <w:szCs w:val="18"/>
                </w:rPr>
                <w:t>False</w:t>
              </w:r>
            </w:ins>
          </w:p>
          <w:p w14:paraId="43F4C350" w14:textId="33073EA0" w:rsidR="00734001" w:rsidRDefault="00734001" w:rsidP="00326909">
            <w:pPr>
              <w:spacing w:after="0"/>
              <w:rPr>
                <w:ins w:id="340" w:author="Ericsson user 1" w:date="2022-03-25T10:37:00Z"/>
                <w:rFonts w:ascii="Arial" w:hAnsi="Arial" w:cs="Arial"/>
                <w:sz w:val="18"/>
                <w:szCs w:val="18"/>
              </w:rPr>
            </w:pPr>
            <w:proofErr w:type="spellStart"/>
            <w:ins w:id="341" w:author="Ericsson user 1" w:date="2022-03-25T10:37:00Z">
              <w:r>
                <w:rPr>
                  <w:rFonts w:ascii="Arial" w:hAnsi="Arial" w:cs="Arial"/>
                  <w:sz w:val="18"/>
                  <w:szCs w:val="18"/>
                </w:rPr>
                <w:t>isUnique</w:t>
              </w:r>
              <w:proofErr w:type="spellEnd"/>
              <w:r>
                <w:rPr>
                  <w:rFonts w:ascii="Arial" w:hAnsi="Arial" w:cs="Arial"/>
                  <w:sz w:val="18"/>
                  <w:szCs w:val="18"/>
                </w:rPr>
                <w:t xml:space="preserve">: </w:t>
              </w:r>
            </w:ins>
            <w:ins w:id="342" w:author="Ericsson user 1" w:date="2022-03-25T13:25:00Z">
              <w:r w:rsidR="00504AAB">
                <w:rPr>
                  <w:rFonts w:ascii="Arial" w:hAnsi="Arial" w:cs="Arial"/>
                  <w:sz w:val="18"/>
                  <w:szCs w:val="18"/>
                </w:rPr>
                <w:t>True</w:t>
              </w:r>
            </w:ins>
          </w:p>
          <w:p w14:paraId="1FF5B3E6" w14:textId="77777777" w:rsidR="00734001" w:rsidRDefault="00734001" w:rsidP="00326909">
            <w:pPr>
              <w:spacing w:after="0"/>
              <w:rPr>
                <w:ins w:id="343" w:author="Ericsson user 1" w:date="2022-03-25T10:37:00Z"/>
                <w:rFonts w:ascii="Arial" w:hAnsi="Arial" w:cs="Arial"/>
                <w:sz w:val="18"/>
                <w:szCs w:val="18"/>
              </w:rPr>
            </w:pPr>
            <w:proofErr w:type="spellStart"/>
            <w:ins w:id="344" w:author="Ericsson user 1" w:date="2022-03-25T10:37:00Z">
              <w:r>
                <w:rPr>
                  <w:rFonts w:ascii="Arial" w:hAnsi="Arial" w:cs="Arial"/>
                  <w:sz w:val="18"/>
                  <w:szCs w:val="18"/>
                </w:rPr>
                <w:t>defaultValue</w:t>
              </w:r>
              <w:proofErr w:type="spellEnd"/>
              <w:r>
                <w:rPr>
                  <w:rFonts w:ascii="Arial" w:hAnsi="Arial" w:cs="Arial"/>
                  <w:sz w:val="18"/>
                  <w:szCs w:val="18"/>
                </w:rPr>
                <w:t>: None</w:t>
              </w:r>
            </w:ins>
          </w:p>
          <w:p w14:paraId="30033E3F" w14:textId="77777777" w:rsidR="00734001" w:rsidRDefault="00734001" w:rsidP="00326909">
            <w:pPr>
              <w:spacing w:after="0"/>
              <w:rPr>
                <w:ins w:id="345" w:author="Ericsson user 1" w:date="2022-03-25T10:37:00Z"/>
                <w:rFonts w:ascii="Arial" w:hAnsi="Arial" w:cs="Arial"/>
                <w:sz w:val="18"/>
                <w:szCs w:val="18"/>
                <w:lang w:eastAsia="zh-CN"/>
              </w:rPr>
            </w:pPr>
            <w:ins w:id="346" w:author="Ericsson user 1" w:date="2022-03-25T10:37:00Z">
              <w:r>
                <w:rPr>
                  <w:rFonts w:cs="Arial"/>
                  <w:szCs w:val="18"/>
                </w:rPr>
                <w:t>isNullable: False</w:t>
              </w:r>
            </w:ins>
          </w:p>
        </w:tc>
      </w:tr>
      <w:tr w:rsidR="00734001" w14:paraId="3840F1D0" w14:textId="77777777" w:rsidTr="00326909">
        <w:trPr>
          <w:cantSplit/>
          <w:tblHeader/>
          <w:jc w:val="center"/>
          <w:ins w:id="347"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17142956" w14:textId="77777777" w:rsidR="00734001" w:rsidRDefault="00734001" w:rsidP="00326909">
            <w:pPr>
              <w:pStyle w:val="TAL"/>
              <w:rPr>
                <w:ins w:id="348" w:author="Ericsson user 1" w:date="2022-03-25T10:37:00Z"/>
                <w:rFonts w:ascii="Courier New" w:hAnsi="Courier New" w:cs="Courier New"/>
                <w:szCs w:val="18"/>
                <w:lang w:eastAsia="zh-CN"/>
              </w:rPr>
            </w:pPr>
            <w:proofErr w:type="spellStart"/>
            <w:ins w:id="349" w:author="Ericsson user 1" w:date="2022-03-25T10:37:00Z">
              <w:r>
                <w:rPr>
                  <w:rFonts w:ascii="Courier New" w:hAnsi="Courier New" w:cs="Courier New"/>
                  <w:szCs w:val="18"/>
                  <w:lang w:eastAsia="zh-CN"/>
                </w:rPr>
                <w:t>ruleType</w:t>
              </w:r>
              <w:proofErr w:type="spellEnd"/>
            </w:ins>
          </w:p>
        </w:tc>
        <w:tc>
          <w:tcPr>
            <w:tcW w:w="5492" w:type="dxa"/>
            <w:tcBorders>
              <w:top w:val="single" w:sz="4" w:space="0" w:color="auto"/>
              <w:left w:val="single" w:sz="4" w:space="0" w:color="auto"/>
              <w:bottom w:val="single" w:sz="4" w:space="0" w:color="auto"/>
              <w:right w:val="single" w:sz="4" w:space="0" w:color="auto"/>
            </w:tcBorders>
          </w:tcPr>
          <w:p w14:paraId="7B8286CE" w14:textId="77777777" w:rsidR="00734001" w:rsidRDefault="00734001" w:rsidP="00326909">
            <w:pPr>
              <w:spacing w:after="0"/>
              <w:rPr>
                <w:ins w:id="350" w:author="Ericsson user 1" w:date="2022-03-25T10:37:00Z"/>
                <w:rFonts w:ascii="Arial" w:hAnsi="Arial" w:cs="Arial"/>
                <w:color w:val="000000"/>
                <w:sz w:val="18"/>
                <w:szCs w:val="18"/>
                <w:lang w:eastAsia="zh-CN"/>
              </w:rPr>
            </w:pPr>
            <w:ins w:id="351" w:author="Ericsson user 1" w:date="2022-03-25T10:37:00Z">
              <w:r>
                <w:rPr>
                  <w:rFonts w:ascii="Arial" w:hAnsi="Arial" w:cs="Arial"/>
                  <w:color w:val="000000"/>
                  <w:sz w:val="18"/>
                  <w:szCs w:val="18"/>
                  <w:lang w:eastAsia="zh-CN"/>
                </w:rPr>
                <w:t>This attribute specifies the type of provisioning rule.</w:t>
              </w:r>
            </w:ins>
          </w:p>
          <w:p w14:paraId="597A8060" w14:textId="77777777" w:rsidR="00734001" w:rsidRDefault="00734001" w:rsidP="00326909">
            <w:pPr>
              <w:spacing w:after="0"/>
              <w:rPr>
                <w:ins w:id="352" w:author="Ericsson user 1" w:date="2022-03-25T10:37:00Z"/>
                <w:rFonts w:ascii="Arial" w:hAnsi="Arial" w:cs="Arial"/>
                <w:color w:val="000000"/>
                <w:sz w:val="18"/>
                <w:szCs w:val="18"/>
                <w:lang w:eastAsia="zh-CN"/>
              </w:rPr>
            </w:pPr>
          </w:p>
          <w:p w14:paraId="4B9BC04F" w14:textId="3F06A3FB" w:rsidR="00734001" w:rsidRDefault="00734001" w:rsidP="00326909">
            <w:pPr>
              <w:spacing w:after="0"/>
              <w:rPr>
                <w:ins w:id="353" w:author="Ericsson user 1" w:date="2022-03-25T10:37:00Z"/>
                <w:rFonts w:ascii="Arial" w:hAnsi="Arial" w:cs="Arial"/>
                <w:color w:val="000000"/>
                <w:sz w:val="18"/>
                <w:szCs w:val="18"/>
                <w:lang w:eastAsia="zh-CN"/>
              </w:rPr>
            </w:pPr>
            <w:proofErr w:type="spellStart"/>
            <w:ins w:id="354" w:author="Ericsson user 1" w:date="2022-03-25T10:37:00Z">
              <w:r>
                <w:rPr>
                  <w:rFonts w:ascii="Arial" w:hAnsi="Arial" w:cs="Arial"/>
                  <w:snapToGrid w:val="0"/>
                  <w:sz w:val="18"/>
                  <w:szCs w:val="18"/>
                </w:rPr>
                <w:t>allowedValues</w:t>
              </w:r>
              <w:proofErr w:type="spellEnd"/>
              <w:r>
                <w:rPr>
                  <w:rFonts w:ascii="Arial" w:hAnsi="Arial" w:cs="Arial"/>
                  <w:snapToGrid w:val="0"/>
                  <w:sz w:val="18"/>
                  <w:szCs w:val="18"/>
                </w:rPr>
                <w:t>: INSTANCE_SHARING_RULE</w:t>
              </w:r>
              <w:del w:id="355" w:author="Ericsson user 2" w:date="2022-04-11T10:55:00Z">
                <w:r w:rsidDel="006E015F">
                  <w:rPr>
                    <w:rFonts w:ascii="Arial" w:hAnsi="Arial" w:cs="Arial"/>
                    <w:snapToGrid w:val="0"/>
                    <w:sz w:val="18"/>
                    <w:szCs w:val="18"/>
                  </w:rPr>
                  <w:delText xml:space="preserve">, </w:delText>
                </w:r>
              </w:del>
            </w:ins>
          </w:p>
          <w:p w14:paraId="312D83F2" w14:textId="77777777" w:rsidR="00734001" w:rsidRDefault="00734001" w:rsidP="00326909">
            <w:pPr>
              <w:spacing w:after="0"/>
              <w:rPr>
                <w:ins w:id="356" w:author="Ericsson user 1" w:date="2022-03-25T10:37:00Z"/>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A2BAE4F" w14:textId="77777777" w:rsidR="00734001" w:rsidRDefault="00734001" w:rsidP="00326909">
            <w:pPr>
              <w:spacing w:after="0"/>
              <w:rPr>
                <w:ins w:id="357" w:author="Ericsson user 1" w:date="2022-03-25T10:37:00Z"/>
                <w:rFonts w:ascii="Arial" w:hAnsi="Arial" w:cs="Arial"/>
                <w:sz w:val="18"/>
                <w:szCs w:val="18"/>
                <w:lang w:eastAsia="zh-CN"/>
              </w:rPr>
            </w:pPr>
            <w:ins w:id="358" w:author="Ericsson user 1" w:date="2022-03-25T10:37:00Z">
              <w:r>
                <w:rPr>
                  <w:rFonts w:ascii="Arial" w:hAnsi="Arial" w:cs="Arial"/>
                  <w:sz w:val="18"/>
                  <w:szCs w:val="18"/>
                </w:rPr>
                <w:t>type: ENUM</w:t>
              </w:r>
            </w:ins>
          </w:p>
          <w:p w14:paraId="38CAECE8" w14:textId="77777777" w:rsidR="00734001" w:rsidRDefault="00734001" w:rsidP="00326909">
            <w:pPr>
              <w:spacing w:after="0"/>
              <w:rPr>
                <w:ins w:id="359" w:author="Ericsson user 1" w:date="2022-03-25T10:37:00Z"/>
                <w:rFonts w:ascii="Arial" w:hAnsi="Arial" w:cs="Arial"/>
                <w:sz w:val="18"/>
                <w:szCs w:val="18"/>
              </w:rPr>
            </w:pPr>
            <w:ins w:id="360" w:author="Ericsson user 1" w:date="2022-03-25T10:37:00Z">
              <w:r>
                <w:rPr>
                  <w:rFonts w:ascii="Arial" w:hAnsi="Arial" w:cs="Arial"/>
                  <w:sz w:val="18"/>
                  <w:szCs w:val="18"/>
                </w:rPr>
                <w:t>multiplicity: 1</w:t>
              </w:r>
            </w:ins>
          </w:p>
          <w:p w14:paraId="5BEF62D0" w14:textId="77777777" w:rsidR="00734001" w:rsidRDefault="00734001" w:rsidP="00326909">
            <w:pPr>
              <w:spacing w:after="0"/>
              <w:rPr>
                <w:ins w:id="361" w:author="Ericsson user 1" w:date="2022-03-25T10:37:00Z"/>
                <w:rFonts w:ascii="Arial" w:hAnsi="Arial" w:cs="Arial"/>
                <w:sz w:val="18"/>
                <w:szCs w:val="18"/>
              </w:rPr>
            </w:pPr>
            <w:proofErr w:type="spellStart"/>
            <w:ins w:id="362" w:author="Ericsson user 1" w:date="2022-03-25T10:37:00Z">
              <w:r>
                <w:rPr>
                  <w:rFonts w:ascii="Arial" w:hAnsi="Arial" w:cs="Arial"/>
                  <w:sz w:val="18"/>
                  <w:szCs w:val="18"/>
                </w:rPr>
                <w:t>isOrdered</w:t>
              </w:r>
              <w:proofErr w:type="spellEnd"/>
              <w:r>
                <w:rPr>
                  <w:rFonts w:ascii="Arial" w:hAnsi="Arial" w:cs="Arial"/>
                  <w:sz w:val="18"/>
                  <w:szCs w:val="18"/>
                </w:rPr>
                <w:t>: N/A</w:t>
              </w:r>
            </w:ins>
          </w:p>
          <w:p w14:paraId="09AE99EF" w14:textId="77777777" w:rsidR="00734001" w:rsidRDefault="00734001" w:rsidP="00326909">
            <w:pPr>
              <w:spacing w:after="0"/>
              <w:rPr>
                <w:ins w:id="363" w:author="Ericsson user 1" w:date="2022-03-25T10:37:00Z"/>
                <w:rFonts w:ascii="Arial" w:hAnsi="Arial" w:cs="Arial"/>
                <w:sz w:val="18"/>
                <w:szCs w:val="18"/>
              </w:rPr>
            </w:pPr>
            <w:proofErr w:type="spellStart"/>
            <w:ins w:id="364" w:author="Ericsson user 1" w:date="2022-03-25T10:37:00Z">
              <w:r>
                <w:rPr>
                  <w:rFonts w:ascii="Arial" w:hAnsi="Arial" w:cs="Arial"/>
                  <w:sz w:val="18"/>
                  <w:szCs w:val="18"/>
                </w:rPr>
                <w:t>isUnique</w:t>
              </w:r>
              <w:proofErr w:type="spellEnd"/>
              <w:r>
                <w:rPr>
                  <w:rFonts w:ascii="Arial" w:hAnsi="Arial" w:cs="Arial"/>
                  <w:sz w:val="18"/>
                  <w:szCs w:val="18"/>
                </w:rPr>
                <w:t>: N/A</w:t>
              </w:r>
            </w:ins>
          </w:p>
          <w:p w14:paraId="0A542D89" w14:textId="77777777" w:rsidR="00734001" w:rsidRDefault="00734001" w:rsidP="00326909">
            <w:pPr>
              <w:spacing w:after="0"/>
              <w:rPr>
                <w:ins w:id="365" w:author="Ericsson user 1" w:date="2022-03-25T10:37:00Z"/>
                <w:rFonts w:ascii="Arial" w:hAnsi="Arial" w:cs="Arial"/>
                <w:sz w:val="18"/>
                <w:szCs w:val="18"/>
              </w:rPr>
            </w:pPr>
            <w:proofErr w:type="spellStart"/>
            <w:ins w:id="366" w:author="Ericsson user 1" w:date="2022-03-25T10:37:00Z">
              <w:r>
                <w:rPr>
                  <w:rFonts w:ascii="Arial" w:hAnsi="Arial" w:cs="Arial"/>
                  <w:sz w:val="18"/>
                  <w:szCs w:val="18"/>
                </w:rPr>
                <w:t>defaultValue</w:t>
              </w:r>
              <w:proofErr w:type="spellEnd"/>
              <w:r>
                <w:rPr>
                  <w:rFonts w:ascii="Arial" w:hAnsi="Arial" w:cs="Arial"/>
                  <w:sz w:val="18"/>
                  <w:szCs w:val="18"/>
                </w:rPr>
                <w:t>: None</w:t>
              </w:r>
            </w:ins>
          </w:p>
          <w:p w14:paraId="5A638DBA" w14:textId="77777777" w:rsidR="00734001" w:rsidRDefault="00734001" w:rsidP="00326909">
            <w:pPr>
              <w:spacing w:after="0"/>
              <w:rPr>
                <w:ins w:id="367" w:author="Ericsson user 1" w:date="2022-03-25T10:37:00Z"/>
                <w:rFonts w:ascii="Arial" w:hAnsi="Arial" w:cs="Arial"/>
                <w:sz w:val="18"/>
                <w:szCs w:val="18"/>
                <w:lang w:eastAsia="zh-CN"/>
              </w:rPr>
            </w:pPr>
            <w:ins w:id="368" w:author="Ericsson user 1" w:date="2022-03-25T10:37:00Z">
              <w:r>
                <w:rPr>
                  <w:rFonts w:cs="Arial"/>
                  <w:szCs w:val="18"/>
                </w:rPr>
                <w:t>isNullable: False</w:t>
              </w:r>
            </w:ins>
          </w:p>
        </w:tc>
      </w:tr>
      <w:tr w:rsidR="00734001" w14:paraId="66B91BA7" w14:textId="77777777" w:rsidTr="00326909">
        <w:trPr>
          <w:cantSplit/>
          <w:tblHeader/>
          <w:jc w:val="center"/>
          <w:ins w:id="369"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788FA00C" w14:textId="5A4F2A39" w:rsidR="00734001" w:rsidRDefault="00734001" w:rsidP="00326909">
            <w:pPr>
              <w:pStyle w:val="TAL"/>
              <w:rPr>
                <w:ins w:id="370" w:author="Ericsson user 1" w:date="2022-03-25T10:37:00Z"/>
                <w:rFonts w:ascii="Courier New" w:hAnsi="Courier New" w:cs="Courier New"/>
                <w:szCs w:val="18"/>
                <w:lang w:eastAsia="zh-CN"/>
              </w:rPr>
            </w:pPr>
            <w:proofErr w:type="spellStart"/>
            <w:ins w:id="371" w:author="Ericsson user 1" w:date="2022-03-25T10:37:00Z">
              <w:r>
                <w:rPr>
                  <w:rFonts w:ascii="Courier New" w:hAnsi="Courier New" w:cs="Courier New"/>
                  <w:szCs w:val="18"/>
                  <w:lang w:eastAsia="zh-CN"/>
                </w:rPr>
                <w:t>sharingPolicy</w:t>
              </w:r>
              <w:proofErr w:type="spellEnd"/>
            </w:ins>
          </w:p>
        </w:tc>
        <w:tc>
          <w:tcPr>
            <w:tcW w:w="5492" w:type="dxa"/>
            <w:tcBorders>
              <w:top w:val="single" w:sz="4" w:space="0" w:color="auto"/>
              <w:left w:val="single" w:sz="4" w:space="0" w:color="auto"/>
              <w:bottom w:val="single" w:sz="4" w:space="0" w:color="auto"/>
              <w:right w:val="single" w:sz="4" w:space="0" w:color="auto"/>
            </w:tcBorders>
          </w:tcPr>
          <w:p w14:paraId="38FBD9E8" w14:textId="17457010" w:rsidR="00734001" w:rsidRDefault="00734001" w:rsidP="00326909">
            <w:pPr>
              <w:spacing w:after="0"/>
              <w:rPr>
                <w:ins w:id="372" w:author="Ericsson user 1" w:date="2022-03-25T10:37:00Z"/>
                <w:rFonts w:ascii="Arial" w:hAnsi="Arial" w:cs="Arial"/>
                <w:color w:val="000000"/>
                <w:sz w:val="18"/>
                <w:szCs w:val="18"/>
                <w:lang w:eastAsia="zh-CN"/>
              </w:rPr>
            </w:pPr>
            <w:ins w:id="373" w:author="Ericsson user 1" w:date="2022-03-25T10:37:00Z">
              <w:r>
                <w:rPr>
                  <w:rFonts w:ascii="Arial" w:hAnsi="Arial" w:cs="Arial"/>
                  <w:color w:val="000000"/>
                  <w:sz w:val="18"/>
                  <w:szCs w:val="18"/>
                  <w:lang w:eastAsia="zh-CN"/>
                </w:rPr>
                <w:t xml:space="preserve">This attribute specifies the sharing policy for an </w:t>
              </w:r>
              <w:proofErr w:type="spellStart"/>
              <w:r>
                <w:rPr>
                  <w:rFonts w:ascii="Arial" w:hAnsi="Arial" w:cs="Arial"/>
                  <w:color w:val="000000"/>
                  <w:sz w:val="18"/>
                  <w:szCs w:val="18"/>
                  <w:lang w:eastAsia="zh-CN"/>
                </w:rPr>
                <w:t>instance</w:t>
              </w:r>
              <w:del w:id="374" w:author="Ericsson user 2" w:date="2022-04-11T10:55:00Z">
                <w:r w:rsidDel="000C0DD3">
                  <w:rPr>
                    <w:rFonts w:ascii="Arial" w:hAnsi="Arial" w:cs="Arial"/>
                    <w:color w:val="000000"/>
                    <w:sz w:val="18"/>
                    <w:szCs w:val="18"/>
                    <w:lang w:eastAsia="zh-CN"/>
                  </w:rPr>
                  <w:delText xml:space="preserve"> </w:delText>
                </w:r>
              </w:del>
              <w:r>
                <w:rPr>
                  <w:rFonts w:ascii="Arial" w:hAnsi="Arial" w:cs="Arial"/>
                  <w:color w:val="000000"/>
                  <w:sz w:val="18"/>
                  <w:szCs w:val="18"/>
                  <w:lang w:eastAsia="zh-CN"/>
                </w:rPr>
                <w:t>sharing</w:t>
              </w:r>
              <w:proofErr w:type="spellEnd"/>
              <w:r>
                <w:rPr>
                  <w:rFonts w:ascii="Arial" w:hAnsi="Arial" w:cs="Arial"/>
                  <w:color w:val="000000"/>
                  <w:sz w:val="18"/>
                  <w:szCs w:val="18"/>
                  <w:lang w:eastAsia="zh-CN"/>
                </w:rPr>
                <w:t xml:space="preserve"> rule.</w:t>
              </w:r>
            </w:ins>
          </w:p>
          <w:p w14:paraId="30E36256" w14:textId="19109FBE" w:rsidR="00734001" w:rsidRDefault="00734001" w:rsidP="00326909">
            <w:pPr>
              <w:spacing w:after="0"/>
              <w:rPr>
                <w:ins w:id="375" w:author="Ericsson user 1" w:date="2022-03-25T10:37:00Z"/>
                <w:rFonts w:ascii="Arial" w:hAnsi="Arial" w:cs="Arial"/>
                <w:color w:val="000000"/>
                <w:sz w:val="18"/>
                <w:szCs w:val="18"/>
                <w:lang w:eastAsia="zh-CN"/>
              </w:rPr>
            </w:pPr>
            <w:ins w:id="376" w:author="Ericsson user 1" w:date="2022-03-25T10:37:00Z">
              <w:r w:rsidRPr="00800D0F">
                <w:rPr>
                  <w:rFonts w:ascii="Arial" w:hAnsi="Arial" w:cs="Arial"/>
                  <w:color w:val="000000"/>
                  <w:sz w:val="18"/>
                  <w:szCs w:val="18"/>
                  <w:lang w:eastAsia="zh-CN"/>
                </w:rPr>
                <w:t>In case of selective</w:t>
              </w:r>
              <w:r w:rsidRPr="00F40908">
                <w:rPr>
                  <w:rFonts w:ascii="Arial" w:hAnsi="Arial" w:cs="Arial"/>
                  <w:color w:val="000000"/>
                  <w:sz w:val="18"/>
                  <w:szCs w:val="18"/>
                  <w:lang w:eastAsia="zh-CN"/>
                </w:rPr>
                <w:t>ly</w:t>
              </w:r>
              <w:r w:rsidRPr="00081B6C">
                <w:rPr>
                  <w:rFonts w:ascii="Arial" w:hAnsi="Arial" w:cs="Arial"/>
                  <w:color w:val="000000"/>
                  <w:sz w:val="18"/>
                  <w:szCs w:val="18"/>
                  <w:lang w:eastAsia="zh-CN"/>
                </w:rPr>
                <w:t xml:space="preserve">-shared </w:t>
              </w:r>
              <w:proofErr w:type="spellStart"/>
              <w:r w:rsidRPr="00D36349">
                <w:rPr>
                  <w:rFonts w:ascii="Arial" w:hAnsi="Arial" w:cs="Arial"/>
                  <w:color w:val="000000"/>
                  <w:sz w:val="18"/>
                  <w:szCs w:val="18"/>
                  <w:lang w:eastAsia="zh-CN"/>
                </w:rPr>
                <w:t>s</w:t>
              </w:r>
              <w:r w:rsidRPr="00800D0F">
                <w:rPr>
                  <w:rFonts w:ascii="Arial" w:hAnsi="Arial" w:cs="Arial"/>
                  <w:color w:val="000000"/>
                  <w:sz w:val="18"/>
                  <w:szCs w:val="18"/>
                  <w:lang w:eastAsia="zh-CN"/>
                </w:rPr>
                <w:t>haringGroup</w:t>
              </w:r>
              <w:proofErr w:type="spellEnd"/>
              <w:r w:rsidRPr="00800D0F">
                <w:rPr>
                  <w:rFonts w:ascii="Arial" w:hAnsi="Arial" w:cs="Arial"/>
                  <w:color w:val="000000"/>
                  <w:sz w:val="18"/>
                  <w:szCs w:val="18"/>
                  <w:lang w:eastAsia="zh-CN"/>
                </w:rPr>
                <w:t xml:space="preserve"> </w:t>
              </w:r>
              <w:r w:rsidRPr="00D36349">
                <w:rPr>
                  <w:rFonts w:ascii="Arial" w:hAnsi="Arial" w:cs="Arial"/>
                  <w:color w:val="000000"/>
                  <w:sz w:val="18"/>
                  <w:szCs w:val="18"/>
                  <w:lang w:eastAsia="zh-CN"/>
                </w:rPr>
                <w:t xml:space="preserve">also </w:t>
              </w:r>
              <w:r w:rsidRPr="00800D0F">
                <w:rPr>
                  <w:rFonts w:ascii="Arial" w:hAnsi="Arial" w:cs="Arial"/>
                  <w:color w:val="000000"/>
                  <w:sz w:val="18"/>
                  <w:szCs w:val="18"/>
                  <w:lang w:eastAsia="zh-CN"/>
                </w:rPr>
                <w:t>need</w:t>
              </w:r>
              <w:r w:rsidRPr="00D36349">
                <w:rPr>
                  <w:rFonts w:ascii="Arial" w:hAnsi="Arial" w:cs="Arial"/>
                  <w:color w:val="000000"/>
                  <w:sz w:val="18"/>
                  <w:szCs w:val="18"/>
                  <w:lang w:eastAsia="zh-CN"/>
                </w:rPr>
                <w:t>s</w:t>
              </w:r>
              <w:r w:rsidRPr="00800D0F">
                <w:rPr>
                  <w:rFonts w:ascii="Arial" w:hAnsi="Arial" w:cs="Arial"/>
                  <w:color w:val="000000"/>
                  <w:sz w:val="18"/>
                  <w:szCs w:val="18"/>
                  <w:lang w:eastAsia="zh-CN"/>
                </w:rPr>
                <w:t xml:space="preserve"> to be </w:t>
              </w:r>
              <w:r w:rsidRPr="00D36349">
                <w:rPr>
                  <w:rFonts w:ascii="Arial" w:hAnsi="Arial" w:cs="Arial"/>
                  <w:color w:val="000000"/>
                  <w:sz w:val="18"/>
                  <w:szCs w:val="18"/>
                  <w:lang w:eastAsia="zh-CN"/>
                </w:rPr>
                <w:t>provided.</w:t>
              </w:r>
            </w:ins>
          </w:p>
          <w:p w14:paraId="0132F669" w14:textId="77777777" w:rsidR="004569F5" w:rsidRDefault="004569F5" w:rsidP="00326909">
            <w:pPr>
              <w:spacing w:after="0"/>
              <w:rPr>
                <w:ins w:id="377" w:author="Ericsson user 1" w:date="2022-03-25T10:39:00Z"/>
                <w:rFonts w:ascii="Arial" w:hAnsi="Arial" w:cs="Arial"/>
                <w:color w:val="000000"/>
                <w:sz w:val="18"/>
                <w:szCs w:val="18"/>
                <w:lang w:eastAsia="zh-CN"/>
              </w:rPr>
            </w:pPr>
          </w:p>
          <w:p w14:paraId="705585C9" w14:textId="3665F9F5" w:rsidR="00734001" w:rsidRDefault="00734001" w:rsidP="00326909">
            <w:pPr>
              <w:spacing w:after="0"/>
              <w:rPr>
                <w:ins w:id="378" w:author="Ericsson user 1" w:date="2022-03-25T10:37:00Z"/>
                <w:rFonts w:ascii="Arial" w:hAnsi="Arial" w:cs="Arial"/>
                <w:color w:val="000000"/>
                <w:sz w:val="18"/>
                <w:szCs w:val="18"/>
                <w:lang w:eastAsia="zh-CN"/>
              </w:rPr>
            </w:pPr>
            <w:proofErr w:type="spellStart"/>
            <w:ins w:id="379" w:author="Ericsson user 1" w:date="2022-03-25T10:37:00Z">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T_SHARED or SELECTIVELY_SHARED</w:t>
              </w:r>
            </w:ins>
          </w:p>
          <w:p w14:paraId="1BFA515B" w14:textId="77777777" w:rsidR="00734001" w:rsidRDefault="00734001" w:rsidP="00326909">
            <w:pPr>
              <w:pStyle w:val="TAL"/>
              <w:rPr>
                <w:ins w:id="380"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6D0FC1BC" w14:textId="77777777" w:rsidR="00734001" w:rsidRDefault="00734001" w:rsidP="00326909">
            <w:pPr>
              <w:spacing w:after="0"/>
              <w:rPr>
                <w:ins w:id="381" w:author="Ericsson user 1" w:date="2022-03-25T10:37:00Z"/>
                <w:rFonts w:ascii="Arial" w:hAnsi="Arial" w:cs="Arial"/>
                <w:sz w:val="18"/>
                <w:szCs w:val="18"/>
                <w:lang w:eastAsia="zh-CN"/>
              </w:rPr>
            </w:pPr>
            <w:proofErr w:type="spellStart"/>
            <w:ins w:id="382" w:author="Ericsson user 1" w:date="2022-03-25T10:37:00Z">
              <w:r>
                <w:rPr>
                  <w:rFonts w:ascii="Arial" w:hAnsi="Arial" w:cs="Arial"/>
                  <w:sz w:val="18"/>
                  <w:szCs w:val="18"/>
                  <w:lang w:eastAsia="zh-CN"/>
                </w:rPr>
                <w:t>t</w:t>
              </w:r>
              <w:r>
                <w:rPr>
                  <w:rFonts w:ascii="Arial" w:hAnsi="Arial" w:cs="Arial"/>
                  <w:sz w:val="18"/>
                  <w:szCs w:val="18"/>
                </w:rPr>
                <w:t>ype:</w:t>
              </w:r>
              <w:r>
                <w:rPr>
                  <w:rFonts w:ascii="Arial" w:hAnsi="Arial" w:cs="Arial"/>
                  <w:sz w:val="18"/>
                  <w:szCs w:val="18"/>
                  <w:lang w:eastAsia="zh-CN"/>
                </w:rPr>
                <w:t>ENUM</w:t>
              </w:r>
              <w:proofErr w:type="spellEnd"/>
            </w:ins>
          </w:p>
          <w:p w14:paraId="1088338C" w14:textId="77777777" w:rsidR="00734001" w:rsidRDefault="00734001" w:rsidP="00326909">
            <w:pPr>
              <w:spacing w:after="0"/>
              <w:rPr>
                <w:ins w:id="383" w:author="Ericsson user 1" w:date="2022-03-25T10:37:00Z"/>
                <w:rFonts w:ascii="Arial" w:hAnsi="Arial" w:cs="Arial"/>
                <w:sz w:val="18"/>
                <w:szCs w:val="18"/>
              </w:rPr>
            </w:pPr>
            <w:ins w:id="384" w:author="Ericsson user 1" w:date="2022-03-25T10:37:00Z">
              <w:r>
                <w:rPr>
                  <w:rFonts w:ascii="Arial" w:hAnsi="Arial" w:cs="Arial"/>
                  <w:sz w:val="18"/>
                  <w:szCs w:val="18"/>
                </w:rPr>
                <w:t>multiplicity: 1</w:t>
              </w:r>
            </w:ins>
          </w:p>
          <w:p w14:paraId="542E4B37" w14:textId="77777777" w:rsidR="00734001" w:rsidRDefault="00734001" w:rsidP="00326909">
            <w:pPr>
              <w:spacing w:after="0"/>
              <w:rPr>
                <w:ins w:id="385" w:author="Ericsson user 1" w:date="2022-03-25T10:37:00Z"/>
                <w:rFonts w:ascii="Arial" w:hAnsi="Arial" w:cs="Arial"/>
                <w:sz w:val="18"/>
                <w:szCs w:val="18"/>
              </w:rPr>
            </w:pPr>
            <w:proofErr w:type="spellStart"/>
            <w:ins w:id="386" w:author="Ericsson user 1" w:date="2022-03-25T10:37:00Z">
              <w:r>
                <w:rPr>
                  <w:rFonts w:ascii="Arial" w:hAnsi="Arial" w:cs="Arial"/>
                  <w:sz w:val="18"/>
                  <w:szCs w:val="18"/>
                </w:rPr>
                <w:t>isOrdered</w:t>
              </w:r>
              <w:proofErr w:type="spellEnd"/>
              <w:r>
                <w:rPr>
                  <w:rFonts w:ascii="Arial" w:hAnsi="Arial" w:cs="Arial"/>
                  <w:sz w:val="18"/>
                  <w:szCs w:val="18"/>
                </w:rPr>
                <w:t>: N/A</w:t>
              </w:r>
            </w:ins>
          </w:p>
          <w:p w14:paraId="0F085027" w14:textId="77777777" w:rsidR="00734001" w:rsidRDefault="00734001" w:rsidP="00326909">
            <w:pPr>
              <w:spacing w:after="0"/>
              <w:rPr>
                <w:ins w:id="387" w:author="Ericsson user 1" w:date="2022-03-25T10:37:00Z"/>
                <w:rFonts w:ascii="Arial" w:hAnsi="Arial" w:cs="Arial"/>
                <w:sz w:val="18"/>
                <w:szCs w:val="18"/>
              </w:rPr>
            </w:pPr>
            <w:proofErr w:type="spellStart"/>
            <w:ins w:id="388" w:author="Ericsson user 1" w:date="2022-03-25T10:37:00Z">
              <w:r>
                <w:rPr>
                  <w:rFonts w:ascii="Arial" w:hAnsi="Arial" w:cs="Arial"/>
                  <w:sz w:val="18"/>
                  <w:szCs w:val="18"/>
                </w:rPr>
                <w:t>isUnique</w:t>
              </w:r>
              <w:proofErr w:type="spellEnd"/>
              <w:r>
                <w:rPr>
                  <w:rFonts w:ascii="Arial" w:hAnsi="Arial" w:cs="Arial"/>
                  <w:sz w:val="18"/>
                  <w:szCs w:val="18"/>
                </w:rPr>
                <w:t>: N/A</w:t>
              </w:r>
            </w:ins>
          </w:p>
          <w:p w14:paraId="4CF7B378" w14:textId="77777777" w:rsidR="00734001" w:rsidRDefault="00734001" w:rsidP="00326909">
            <w:pPr>
              <w:spacing w:after="0"/>
              <w:rPr>
                <w:ins w:id="389" w:author="Ericsson user 1" w:date="2022-03-25T10:37:00Z"/>
                <w:rFonts w:ascii="Arial" w:hAnsi="Arial" w:cs="Arial"/>
                <w:sz w:val="18"/>
                <w:szCs w:val="18"/>
              </w:rPr>
            </w:pPr>
            <w:proofErr w:type="spellStart"/>
            <w:ins w:id="390" w:author="Ericsson user 1" w:date="2022-03-25T10:37:00Z">
              <w:r>
                <w:rPr>
                  <w:rFonts w:ascii="Arial" w:hAnsi="Arial" w:cs="Arial"/>
                  <w:sz w:val="18"/>
                  <w:szCs w:val="18"/>
                </w:rPr>
                <w:t>defaultValue</w:t>
              </w:r>
              <w:proofErr w:type="spellEnd"/>
              <w:r>
                <w:rPr>
                  <w:rFonts w:ascii="Arial" w:hAnsi="Arial" w:cs="Arial"/>
                  <w:sz w:val="18"/>
                  <w:szCs w:val="18"/>
                </w:rPr>
                <w:t>: None</w:t>
              </w:r>
            </w:ins>
          </w:p>
          <w:p w14:paraId="55ACF17D" w14:textId="77777777" w:rsidR="00734001" w:rsidRDefault="00734001" w:rsidP="00326909">
            <w:pPr>
              <w:spacing w:after="0"/>
              <w:rPr>
                <w:ins w:id="391" w:author="Ericsson user 1" w:date="2022-03-25T10:37:00Z"/>
                <w:rFonts w:ascii="Arial" w:hAnsi="Arial" w:cs="Arial"/>
                <w:sz w:val="18"/>
                <w:szCs w:val="18"/>
                <w:lang w:eastAsia="zh-CN"/>
              </w:rPr>
            </w:pPr>
            <w:ins w:id="392" w:author="Ericsson user 1" w:date="2022-03-25T10:37:00Z">
              <w:r>
                <w:rPr>
                  <w:rFonts w:cs="Arial"/>
                  <w:szCs w:val="18"/>
                </w:rPr>
                <w:t>isNullable: False</w:t>
              </w:r>
            </w:ins>
          </w:p>
        </w:tc>
      </w:tr>
      <w:tr w:rsidR="00734001" w14:paraId="6FC954BD" w14:textId="77777777" w:rsidTr="00326909">
        <w:trPr>
          <w:cantSplit/>
          <w:tblHeader/>
          <w:jc w:val="center"/>
          <w:ins w:id="393"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6666CE4D" w14:textId="15B86A43" w:rsidR="00734001" w:rsidRDefault="00734001" w:rsidP="00326909">
            <w:pPr>
              <w:pStyle w:val="TAL"/>
              <w:rPr>
                <w:ins w:id="394" w:author="Ericsson user 1" w:date="2022-03-25T10:37:00Z"/>
                <w:rFonts w:ascii="Courier New" w:hAnsi="Courier New" w:cs="Courier New"/>
                <w:szCs w:val="18"/>
                <w:lang w:eastAsia="zh-CN"/>
              </w:rPr>
            </w:pPr>
            <w:proofErr w:type="spellStart"/>
            <w:ins w:id="395" w:author="Ericsson user 1" w:date="2022-03-25T10:37:00Z">
              <w:r>
                <w:rPr>
                  <w:rFonts w:ascii="Courier New" w:hAnsi="Courier New" w:cs="Courier New"/>
                  <w:szCs w:val="18"/>
                  <w:lang w:eastAsia="zh-CN"/>
                </w:rPr>
                <w:t>sharingGroup</w:t>
              </w:r>
              <w:proofErr w:type="spellEnd"/>
            </w:ins>
          </w:p>
        </w:tc>
        <w:tc>
          <w:tcPr>
            <w:tcW w:w="5492" w:type="dxa"/>
            <w:tcBorders>
              <w:top w:val="single" w:sz="4" w:space="0" w:color="auto"/>
              <w:left w:val="single" w:sz="4" w:space="0" w:color="auto"/>
              <w:bottom w:val="single" w:sz="4" w:space="0" w:color="auto"/>
              <w:right w:val="single" w:sz="4" w:space="0" w:color="auto"/>
            </w:tcBorders>
          </w:tcPr>
          <w:p w14:paraId="11054AC0" w14:textId="689A97D2" w:rsidR="00734001" w:rsidRDefault="00734001" w:rsidP="00326909">
            <w:pPr>
              <w:pStyle w:val="TAL"/>
              <w:rPr>
                <w:ins w:id="396" w:author="Ericsson user 1" w:date="2022-03-25T10:37:00Z"/>
                <w:lang w:val="en-US" w:eastAsia="zh-CN"/>
              </w:rPr>
            </w:pPr>
            <w:ins w:id="397" w:author="Ericsson user 1" w:date="2022-03-25T10:37:00Z">
              <w:r>
                <w:rPr>
                  <w:lang w:eastAsia="zh-CN"/>
                </w:rPr>
                <w:t xml:space="preserve">This attribute indicates </w:t>
              </w:r>
              <w:r>
                <w:rPr>
                  <w:lang w:val="en-US" w:eastAsia="zh-CN"/>
                </w:rPr>
                <w:t>the group associated with a rule in case of selective sharing.</w:t>
              </w:r>
            </w:ins>
          </w:p>
          <w:p w14:paraId="13115502" w14:textId="003DBFDD" w:rsidR="00734001" w:rsidRDefault="00734001" w:rsidP="00326909">
            <w:pPr>
              <w:pStyle w:val="TAL"/>
              <w:rPr>
                <w:ins w:id="398" w:author="Ericsson user 1" w:date="2022-03-25T10:37:00Z"/>
                <w:lang w:val="en-US" w:eastAsia="zh-CN"/>
              </w:rPr>
            </w:pPr>
            <w:ins w:id="399" w:author="Ericsson user 1" w:date="2022-03-25T10:37:00Z">
              <w:r>
                <w:rPr>
                  <w:lang w:val="en-US" w:eastAsia="zh-CN"/>
                </w:rPr>
                <w:t>The group name is chosen by the MnS consumer and is treated as an opaque value by the MnS producer.</w:t>
              </w:r>
            </w:ins>
          </w:p>
          <w:p w14:paraId="1040AA7E" w14:textId="0DBF469B" w:rsidR="00734001" w:rsidRDefault="00734001" w:rsidP="00326909">
            <w:pPr>
              <w:pStyle w:val="TAL"/>
              <w:rPr>
                <w:ins w:id="400"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1BD952E8" w14:textId="77777777" w:rsidR="00734001" w:rsidRDefault="00734001" w:rsidP="00326909">
            <w:pPr>
              <w:spacing w:after="0"/>
              <w:rPr>
                <w:ins w:id="401" w:author="Ericsson user 1" w:date="2022-03-25T10:37:00Z"/>
                <w:rFonts w:ascii="Arial" w:hAnsi="Arial" w:cs="Arial"/>
                <w:snapToGrid w:val="0"/>
                <w:sz w:val="18"/>
                <w:szCs w:val="18"/>
              </w:rPr>
            </w:pPr>
            <w:ins w:id="402" w:author="Ericsson user 1" w:date="2022-03-25T10:37:00Z">
              <w:r>
                <w:rPr>
                  <w:rFonts w:ascii="Arial" w:hAnsi="Arial" w:cs="Arial"/>
                  <w:snapToGrid w:val="0"/>
                  <w:sz w:val="18"/>
                  <w:szCs w:val="18"/>
                </w:rPr>
                <w:t>type: String</w:t>
              </w:r>
            </w:ins>
          </w:p>
          <w:p w14:paraId="7B4E4B6B" w14:textId="0DC3607E" w:rsidR="00734001" w:rsidRDefault="00734001" w:rsidP="00326909">
            <w:pPr>
              <w:spacing w:after="0"/>
              <w:rPr>
                <w:ins w:id="403" w:author="Ericsson user 1" w:date="2022-03-25T10:37:00Z"/>
                <w:rFonts w:ascii="Arial" w:hAnsi="Arial" w:cs="Arial"/>
                <w:snapToGrid w:val="0"/>
                <w:sz w:val="18"/>
                <w:szCs w:val="18"/>
              </w:rPr>
            </w:pPr>
            <w:ins w:id="404" w:author="Ericsson user 1" w:date="2022-03-25T10:37:00Z">
              <w:r>
                <w:rPr>
                  <w:rFonts w:ascii="Arial" w:hAnsi="Arial" w:cs="Arial"/>
                  <w:snapToGrid w:val="0"/>
                  <w:sz w:val="18"/>
                  <w:szCs w:val="18"/>
                </w:rPr>
                <w:t>multiplicity: 0..1</w:t>
              </w:r>
            </w:ins>
          </w:p>
          <w:p w14:paraId="05B05078" w14:textId="77777777" w:rsidR="00734001" w:rsidRDefault="00734001" w:rsidP="00326909">
            <w:pPr>
              <w:spacing w:after="0"/>
              <w:rPr>
                <w:ins w:id="405" w:author="Ericsson user 1" w:date="2022-03-25T10:37:00Z"/>
                <w:rFonts w:ascii="Arial" w:hAnsi="Arial" w:cs="Arial"/>
                <w:snapToGrid w:val="0"/>
                <w:sz w:val="18"/>
                <w:szCs w:val="18"/>
              </w:rPr>
            </w:pPr>
            <w:proofErr w:type="spellStart"/>
            <w:ins w:id="406" w:author="Ericsson user 1" w:date="2022-03-25T10:37:00Z">
              <w:r>
                <w:rPr>
                  <w:rFonts w:ascii="Arial" w:hAnsi="Arial" w:cs="Arial"/>
                  <w:snapToGrid w:val="0"/>
                  <w:sz w:val="18"/>
                  <w:szCs w:val="18"/>
                </w:rPr>
                <w:t>isOrdered</w:t>
              </w:r>
              <w:proofErr w:type="spellEnd"/>
              <w:r>
                <w:rPr>
                  <w:rFonts w:ascii="Arial" w:hAnsi="Arial" w:cs="Arial"/>
                  <w:snapToGrid w:val="0"/>
                  <w:sz w:val="18"/>
                  <w:szCs w:val="18"/>
                </w:rPr>
                <w:t>: N/A</w:t>
              </w:r>
            </w:ins>
          </w:p>
          <w:p w14:paraId="580BC42A" w14:textId="77777777" w:rsidR="00734001" w:rsidRDefault="00734001" w:rsidP="00326909">
            <w:pPr>
              <w:spacing w:after="0"/>
              <w:rPr>
                <w:ins w:id="407" w:author="Ericsson user 1" w:date="2022-03-25T10:37:00Z"/>
                <w:rFonts w:ascii="Arial" w:hAnsi="Arial" w:cs="Arial"/>
                <w:snapToGrid w:val="0"/>
                <w:sz w:val="18"/>
                <w:szCs w:val="18"/>
              </w:rPr>
            </w:pPr>
            <w:proofErr w:type="spellStart"/>
            <w:ins w:id="408" w:author="Ericsson user 1" w:date="2022-03-25T10:37:00Z">
              <w:r>
                <w:rPr>
                  <w:rFonts w:ascii="Arial" w:hAnsi="Arial" w:cs="Arial"/>
                  <w:snapToGrid w:val="0"/>
                  <w:sz w:val="18"/>
                  <w:szCs w:val="18"/>
                </w:rPr>
                <w:t>isUnique</w:t>
              </w:r>
              <w:proofErr w:type="spellEnd"/>
              <w:r>
                <w:rPr>
                  <w:rFonts w:ascii="Arial" w:hAnsi="Arial" w:cs="Arial"/>
                  <w:snapToGrid w:val="0"/>
                  <w:sz w:val="18"/>
                  <w:szCs w:val="18"/>
                </w:rPr>
                <w:t>: N/A</w:t>
              </w:r>
            </w:ins>
          </w:p>
          <w:p w14:paraId="56715E6A" w14:textId="77777777" w:rsidR="00734001" w:rsidRDefault="00734001" w:rsidP="00326909">
            <w:pPr>
              <w:spacing w:after="0"/>
              <w:rPr>
                <w:ins w:id="409" w:author="Ericsson user 1" w:date="2022-03-25T10:37:00Z"/>
                <w:rFonts w:ascii="Arial" w:hAnsi="Arial" w:cs="Arial"/>
                <w:snapToGrid w:val="0"/>
                <w:sz w:val="18"/>
                <w:szCs w:val="18"/>
              </w:rPr>
            </w:pPr>
            <w:proofErr w:type="spellStart"/>
            <w:ins w:id="410" w:author="Ericsson user 1" w:date="2022-03-25T10:37:00Z">
              <w:r>
                <w:rPr>
                  <w:rFonts w:ascii="Arial" w:hAnsi="Arial" w:cs="Arial"/>
                  <w:snapToGrid w:val="0"/>
                  <w:sz w:val="18"/>
                  <w:szCs w:val="18"/>
                </w:rPr>
                <w:t>defaultValue</w:t>
              </w:r>
              <w:proofErr w:type="spellEnd"/>
              <w:r>
                <w:rPr>
                  <w:rFonts w:ascii="Arial" w:hAnsi="Arial" w:cs="Arial"/>
                  <w:snapToGrid w:val="0"/>
                  <w:sz w:val="18"/>
                  <w:szCs w:val="18"/>
                </w:rPr>
                <w:t>: None</w:t>
              </w:r>
            </w:ins>
          </w:p>
          <w:p w14:paraId="563FFC92" w14:textId="77777777" w:rsidR="00734001" w:rsidRDefault="00734001" w:rsidP="00326909">
            <w:pPr>
              <w:spacing w:after="0"/>
              <w:rPr>
                <w:ins w:id="411" w:author="Ericsson user 1" w:date="2022-03-25T10:37:00Z"/>
                <w:rFonts w:ascii="Arial" w:hAnsi="Arial" w:cs="Arial"/>
                <w:sz w:val="18"/>
                <w:szCs w:val="18"/>
                <w:lang w:eastAsia="zh-CN"/>
              </w:rPr>
            </w:pPr>
            <w:ins w:id="412" w:author="Ericsson user 1" w:date="2022-03-25T10:37:00Z">
              <w:r>
                <w:rPr>
                  <w:rFonts w:cs="Arial"/>
                  <w:snapToGrid w:val="0"/>
                  <w:szCs w:val="18"/>
                </w:rPr>
                <w:t>isNullable: False</w:t>
              </w:r>
            </w:ins>
          </w:p>
        </w:tc>
      </w:tr>
      <w:tr w:rsidR="00AC7C26" w14:paraId="5F9792BD" w14:textId="77777777" w:rsidTr="00C862AC">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48A9084E" w14:textId="77777777" w:rsidR="00AC7C26" w:rsidRDefault="00AC7C26" w:rsidP="00AC7C26">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17B07AB8" w14:textId="77777777" w:rsidR="00AC7C26" w:rsidRDefault="00AC7C26" w:rsidP="00AC7C26">
            <w:pPr>
              <w:pStyle w:val="NO"/>
            </w:pPr>
            <w:r>
              <w:t>NOTE 2: void</w:t>
            </w:r>
          </w:p>
          <w:p w14:paraId="6860AB46" w14:textId="77777777" w:rsidR="00AC7C26" w:rsidRDefault="00AC7C26" w:rsidP="00AC7C26">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4E55598" w14:textId="77777777" w:rsidR="00464F19" w:rsidRDefault="00464F19" w:rsidP="00464F19"/>
    <w:p w14:paraId="1D69ECC8" w14:textId="77777777" w:rsidR="00121124" w:rsidRDefault="00121124" w:rsidP="00121124">
      <w:pPr>
        <w:rPr>
          <w:ins w:id="413"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2F106B8F"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3AD6BE2" w14:textId="45F1B587"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 xml:space="preserve">Start of </w:t>
            </w:r>
            <w:r w:rsidR="00556DEF">
              <w:rPr>
                <w:rFonts w:ascii="Arial" w:hAnsi="Arial" w:cs="Arial"/>
                <w:b/>
                <w:bCs/>
                <w:sz w:val="28"/>
                <w:szCs w:val="28"/>
                <w:lang w:eastAsia="zh-CN"/>
              </w:rPr>
              <w:t>5</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42D895D4" w14:textId="77777777" w:rsidR="00F51B3E" w:rsidRDefault="00F51B3E" w:rsidP="00F51B3E">
      <w:pPr>
        <w:pStyle w:val="Heading2"/>
        <w:rPr>
          <w:lang w:eastAsia="zh-CN"/>
        </w:rPr>
      </w:pPr>
      <w:bookmarkStart w:id="414" w:name="_Toc59183444"/>
      <w:bookmarkStart w:id="415" w:name="_Toc59184910"/>
      <w:bookmarkStart w:id="416" w:name="_Toc59195845"/>
      <w:bookmarkStart w:id="417" w:name="_Toc59440274"/>
      <w:bookmarkStart w:id="418" w:name="_Toc67990705"/>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proofErr w:type="spellStart"/>
      <w:r>
        <w:rPr>
          <w:rFonts w:ascii="Courier" w:eastAsia="MS Mincho" w:hAnsi="Courier"/>
          <w:szCs w:val="16"/>
        </w:rPr>
        <w:t>sliceNrm.yaml</w:t>
      </w:r>
      <w:proofErr w:type="spellEnd"/>
      <w:r>
        <w:rPr>
          <w:rFonts w:ascii="Courier" w:eastAsia="MS Mincho" w:hAnsi="Courier"/>
          <w:szCs w:val="16"/>
        </w:rPr>
        <w:t>"</w:t>
      </w:r>
      <w:bookmarkEnd w:id="414"/>
      <w:bookmarkEnd w:id="415"/>
      <w:bookmarkEnd w:id="416"/>
      <w:bookmarkEnd w:id="417"/>
      <w:bookmarkEnd w:id="418"/>
    </w:p>
    <w:p w14:paraId="09F8AD6D" w14:textId="77777777" w:rsidR="00F51B3E" w:rsidRDefault="00F51B3E" w:rsidP="00F51B3E">
      <w:pPr>
        <w:pStyle w:val="PL"/>
      </w:pPr>
      <w:r>
        <w:t>openapi: 3.0.1</w:t>
      </w:r>
    </w:p>
    <w:p w14:paraId="2421E60C" w14:textId="77777777" w:rsidR="00F51B3E" w:rsidRDefault="00F51B3E" w:rsidP="00F51B3E">
      <w:pPr>
        <w:pStyle w:val="PL"/>
      </w:pPr>
      <w:r>
        <w:t>info:</w:t>
      </w:r>
    </w:p>
    <w:p w14:paraId="43831DB8" w14:textId="77777777" w:rsidR="00F51B3E" w:rsidRDefault="00F51B3E" w:rsidP="00F51B3E">
      <w:pPr>
        <w:pStyle w:val="PL"/>
      </w:pPr>
      <w:r>
        <w:t xml:space="preserve">  title: Slice NRM</w:t>
      </w:r>
    </w:p>
    <w:p w14:paraId="18180100" w14:textId="77777777" w:rsidR="00F51B3E" w:rsidRDefault="00F51B3E" w:rsidP="00F51B3E">
      <w:pPr>
        <w:pStyle w:val="PL"/>
      </w:pPr>
      <w:r>
        <w:t xml:space="preserve">  version: 17.6.0</w:t>
      </w:r>
    </w:p>
    <w:p w14:paraId="6BEB18B7" w14:textId="77777777" w:rsidR="00F51B3E" w:rsidRDefault="00F51B3E" w:rsidP="00F51B3E">
      <w:pPr>
        <w:pStyle w:val="PL"/>
      </w:pPr>
      <w:r>
        <w:t xml:space="preserve">  description: &gt;-</w:t>
      </w:r>
    </w:p>
    <w:p w14:paraId="35201BC4" w14:textId="77777777" w:rsidR="00F51B3E" w:rsidRDefault="00F51B3E" w:rsidP="00F51B3E">
      <w:pPr>
        <w:pStyle w:val="PL"/>
      </w:pPr>
      <w:r>
        <w:t xml:space="preserve">    OAS 3.0.1 specification of the Slice NRM</w:t>
      </w:r>
    </w:p>
    <w:p w14:paraId="2BD60EA3" w14:textId="77777777" w:rsidR="00F51B3E" w:rsidRDefault="00F51B3E" w:rsidP="00F51B3E">
      <w:pPr>
        <w:pStyle w:val="PL"/>
      </w:pPr>
      <w:r>
        <w:t xml:space="preserve">    @ 2020, 3GPP Organizational Partners (ARIB, ATIS, CCSA, ETSI, TSDSI, TTA, TTC).</w:t>
      </w:r>
    </w:p>
    <w:p w14:paraId="4DFC5449" w14:textId="77777777" w:rsidR="00F51B3E" w:rsidRDefault="00F51B3E" w:rsidP="00F51B3E">
      <w:pPr>
        <w:pStyle w:val="PL"/>
      </w:pPr>
      <w:r>
        <w:t xml:space="preserve">    All rights reserved.</w:t>
      </w:r>
    </w:p>
    <w:p w14:paraId="643A62E3" w14:textId="77777777" w:rsidR="00F51B3E" w:rsidRDefault="00F51B3E" w:rsidP="00F51B3E">
      <w:pPr>
        <w:pStyle w:val="PL"/>
      </w:pPr>
      <w:r>
        <w:t>externalDocs:</w:t>
      </w:r>
    </w:p>
    <w:p w14:paraId="2EF08DA9" w14:textId="77777777" w:rsidR="00F51B3E" w:rsidRDefault="00F51B3E" w:rsidP="00F51B3E">
      <w:pPr>
        <w:pStyle w:val="PL"/>
      </w:pPr>
      <w:r>
        <w:t xml:space="preserve">  description: 3GPP TS 28.541; 5G NRM, Slice NRM</w:t>
      </w:r>
    </w:p>
    <w:p w14:paraId="5D775526" w14:textId="77777777" w:rsidR="00F51B3E" w:rsidRDefault="00F51B3E" w:rsidP="00F51B3E">
      <w:pPr>
        <w:pStyle w:val="PL"/>
      </w:pPr>
      <w:r>
        <w:t xml:space="preserve">  url: http://www.3gpp.org/ftp/Specs/archive/28_series/28.541/</w:t>
      </w:r>
    </w:p>
    <w:p w14:paraId="460A7AF4" w14:textId="77777777" w:rsidR="00F51B3E" w:rsidRDefault="00F51B3E" w:rsidP="00F51B3E">
      <w:pPr>
        <w:pStyle w:val="PL"/>
      </w:pPr>
      <w:r>
        <w:t>paths: {}</w:t>
      </w:r>
    </w:p>
    <w:p w14:paraId="1B1BCEEA" w14:textId="77777777" w:rsidR="00F51B3E" w:rsidRDefault="00F51B3E" w:rsidP="00F51B3E">
      <w:pPr>
        <w:pStyle w:val="PL"/>
      </w:pPr>
      <w:r>
        <w:t>components:</w:t>
      </w:r>
    </w:p>
    <w:p w14:paraId="14DDAC8B" w14:textId="77777777" w:rsidR="00F51B3E" w:rsidRDefault="00F51B3E" w:rsidP="00F51B3E">
      <w:pPr>
        <w:pStyle w:val="PL"/>
      </w:pPr>
      <w:r>
        <w:t xml:space="preserve">  schemas:</w:t>
      </w:r>
    </w:p>
    <w:p w14:paraId="1731198E" w14:textId="77777777" w:rsidR="00F51B3E" w:rsidRDefault="00F51B3E" w:rsidP="00F51B3E">
      <w:pPr>
        <w:pStyle w:val="PL"/>
      </w:pPr>
    </w:p>
    <w:p w14:paraId="51AE13E2" w14:textId="77777777" w:rsidR="00F51B3E" w:rsidRDefault="00F51B3E" w:rsidP="00F51B3E">
      <w:pPr>
        <w:pStyle w:val="PL"/>
      </w:pPr>
      <w:r>
        <w:t>#------------ Type definitions ---------------------------------------------------</w:t>
      </w:r>
    </w:p>
    <w:p w14:paraId="1E3DA0E4" w14:textId="77777777" w:rsidR="00F51B3E" w:rsidRDefault="00F51B3E" w:rsidP="00F51B3E">
      <w:pPr>
        <w:pStyle w:val="PL"/>
      </w:pPr>
    </w:p>
    <w:p w14:paraId="3D5211DC" w14:textId="77777777" w:rsidR="00F51B3E" w:rsidRDefault="00F51B3E" w:rsidP="00F51B3E">
      <w:pPr>
        <w:pStyle w:val="PL"/>
      </w:pPr>
      <w:r>
        <w:t xml:space="preserve">    Float:</w:t>
      </w:r>
    </w:p>
    <w:p w14:paraId="10840642" w14:textId="77777777" w:rsidR="00F51B3E" w:rsidRDefault="00F51B3E" w:rsidP="00F51B3E">
      <w:pPr>
        <w:pStyle w:val="PL"/>
      </w:pPr>
      <w:r>
        <w:lastRenderedPageBreak/>
        <w:t xml:space="preserve">      type: number</w:t>
      </w:r>
    </w:p>
    <w:p w14:paraId="33F0C395" w14:textId="77777777" w:rsidR="00F51B3E" w:rsidRDefault="00F51B3E" w:rsidP="00F51B3E">
      <w:pPr>
        <w:pStyle w:val="PL"/>
      </w:pPr>
      <w:r>
        <w:t xml:space="preserve">      format: float</w:t>
      </w:r>
    </w:p>
    <w:p w14:paraId="368BE80C" w14:textId="77777777" w:rsidR="00F51B3E" w:rsidRDefault="00F51B3E" w:rsidP="00F51B3E">
      <w:pPr>
        <w:pStyle w:val="PL"/>
      </w:pPr>
      <w:r>
        <w:t xml:space="preserve">    MobilityLevel:</w:t>
      </w:r>
    </w:p>
    <w:p w14:paraId="3051E1B0" w14:textId="77777777" w:rsidR="00F51B3E" w:rsidRDefault="00F51B3E" w:rsidP="00F51B3E">
      <w:pPr>
        <w:pStyle w:val="PL"/>
      </w:pPr>
      <w:r>
        <w:t xml:space="preserve">      type: string</w:t>
      </w:r>
    </w:p>
    <w:p w14:paraId="504BE1CC" w14:textId="77777777" w:rsidR="00F51B3E" w:rsidRDefault="00F51B3E" w:rsidP="00F51B3E">
      <w:pPr>
        <w:pStyle w:val="PL"/>
      </w:pPr>
      <w:r>
        <w:t xml:space="preserve">      enum:</w:t>
      </w:r>
    </w:p>
    <w:p w14:paraId="0A22262E" w14:textId="77777777" w:rsidR="00F51B3E" w:rsidRDefault="00F51B3E" w:rsidP="00F51B3E">
      <w:pPr>
        <w:pStyle w:val="PL"/>
      </w:pPr>
      <w:r>
        <w:t xml:space="preserve">        - STATIONARY</w:t>
      </w:r>
    </w:p>
    <w:p w14:paraId="5B1F68BC" w14:textId="77777777" w:rsidR="00F51B3E" w:rsidRDefault="00F51B3E" w:rsidP="00F51B3E">
      <w:pPr>
        <w:pStyle w:val="PL"/>
      </w:pPr>
      <w:r>
        <w:t xml:space="preserve">        - NOMADIC</w:t>
      </w:r>
    </w:p>
    <w:p w14:paraId="5F01CCB6" w14:textId="77777777" w:rsidR="00F51B3E" w:rsidRDefault="00F51B3E" w:rsidP="00F51B3E">
      <w:pPr>
        <w:pStyle w:val="PL"/>
      </w:pPr>
      <w:r>
        <w:t xml:space="preserve">        - RESTRICTED MOBILITY</w:t>
      </w:r>
    </w:p>
    <w:p w14:paraId="631748D8" w14:textId="77777777" w:rsidR="00F51B3E" w:rsidRDefault="00F51B3E" w:rsidP="00F51B3E">
      <w:pPr>
        <w:pStyle w:val="PL"/>
      </w:pPr>
      <w:r>
        <w:t xml:space="preserve">        - FULLY MOBILITY</w:t>
      </w:r>
    </w:p>
    <w:p w14:paraId="0F52616F" w14:textId="77777777" w:rsidR="00F51B3E" w:rsidRDefault="00F51B3E" w:rsidP="00F51B3E">
      <w:pPr>
        <w:pStyle w:val="PL"/>
      </w:pPr>
      <w:r>
        <w:t xml:space="preserve">    SynAvailability:</w:t>
      </w:r>
    </w:p>
    <w:p w14:paraId="6670A66E" w14:textId="77777777" w:rsidR="00F51B3E" w:rsidRDefault="00F51B3E" w:rsidP="00F51B3E">
      <w:pPr>
        <w:pStyle w:val="PL"/>
      </w:pPr>
      <w:r>
        <w:t xml:space="preserve">      type: string</w:t>
      </w:r>
    </w:p>
    <w:p w14:paraId="0AADB244" w14:textId="77777777" w:rsidR="00F51B3E" w:rsidRDefault="00F51B3E" w:rsidP="00F51B3E">
      <w:pPr>
        <w:pStyle w:val="PL"/>
      </w:pPr>
      <w:r>
        <w:t xml:space="preserve">      enum:</w:t>
      </w:r>
    </w:p>
    <w:p w14:paraId="449C882F" w14:textId="77777777" w:rsidR="00F51B3E" w:rsidRDefault="00F51B3E" w:rsidP="00F51B3E">
      <w:pPr>
        <w:pStyle w:val="PL"/>
      </w:pPr>
      <w:r>
        <w:t xml:space="preserve">        - NOT SUPPORTED</w:t>
      </w:r>
    </w:p>
    <w:p w14:paraId="442156BB" w14:textId="77777777" w:rsidR="00F51B3E" w:rsidRDefault="00F51B3E" w:rsidP="00F51B3E">
      <w:pPr>
        <w:pStyle w:val="PL"/>
      </w:pPr>
      <w:r>
        <w:t xml:space="preserve">        - BETWEEN BS AND UE</w:t>
      </w:r>
    </w:p>
    <w:p w14:paraId="4E090DBD" w14:textId="77777777" w:rsidR="00F51B3E" w:rsidRDefault="00F51B3E" w:rsidP="00F51B3E">
      <w:pPr>
        <w:pStyle w:val="PL"/>
      </w:pPr>
      <w:r>
        <w:t xml:space="preserve">        - BETWEEN BS AND UE &amp; UE AND UE</w:t>
      </w:r>
    </w:p>
    <w:p w14:paraId="4C60E247" w14:textId="77777777" w:rsidR="00F51B3E" w:rsidRDefault="00F51B3E" w:rsidP="00F51B3E">
      <w:pPr>
        <w:pStyle w:val="PL"/>
      </w:pPr>
      <w:r>
        <w:t xml:space="preserve">    PositioningAvailability:</w:t>
      </w:r>
    </w:p>
    <w:p w14:paraId="3BD596BC" w14:textId="77777777" w:rsidR="00F51B3E" w:rsidRDefault="00F51B3E" w:rsidP="00F51B3E">
      <w:pPr>
        <w:pStyle w:val="PL"/>
      </w:pPr>
      <w:r>
        <w:t xml:space="preserve">      type: array</w:t>
      </w:r>
    </w:p>
    <w:p w14:paraId="0C047514" w14:textId="77777777" w:rsidR="00F51B3E" w:rsidRDefault="00F51B3E" w:rsidP="00F51B3E">
      <w:pPr>
        <w:pStyle w:val="PL"/>
      </w:pPr>
      <w:r>
        <w:t xml:space="preserve">      items:</w:t>
      </w:r>
    </w:p>
    <w:p w14:paraId="220C3E62" w14:textId="77777777" w:rsidR="00F51B3E" w:rsidRDefault="00F51B3E" w:rsidP="00F51B3E">
      <w:pPr>
        <w:pStyle w:val="PL"/>
      </w:pPr>
      <w:r>
        <w:t xml:space="preserve">        type: string</w:t>
      </w:r>
    </w:p>
    <w:p w14:paraId="4AC1FF55" w14:textId="77777777" w:rsidR="00F51B3E" w:rsidRDefault="00F51B3E" w:rsidP="00F51B3E">
      <w:pPr>
        <w:pStyle w:val="PL"/>
      </w:pPr>
      <w:r>
        <w:t xml:space="preserve">        enum:</w:t>
      </w:r>
    </w:p>
    <w:p w14:paraId="0F6D2F88" w14:textId="77777777" w:rsidR="00F51B3E" w:rsidRDefault="00F51B3E" w:rsidP="00F51B3E">
      <w:pPr>
        <w:pStyle w:val="PL"/>
      </w:pPr>
      <w:r>
        <w:t xml:space="preserve">          - CIDE-CID</w:t>
      </w:r>
    </w:p>
    <w:p w14:paraId="6AC52B1A" w14:textId="77777777" w:rsidR="00F51B3E" w:rsidRDefault="00F51B3E" w:rsidP="00F51B3E">
      <w:pPr>
        <w:pStyle w:val="PL"/>
      </w:pPr>
      <w:r>
        <w:t xml:space="preserve">          - OTDOA</w:t>
      </w:r>
    </w:p>
    <w:p w14:paraId="29137537" w14:textId="77777777" w:rsidR="00F51B3E" w:rsidRDefault="00F51B3E" w:rsidP="00F51B3E">
      <w:pPr>
        <w:pStyle w:val="PL"/>
      </w:pPr>
      <w:r>
        <w:t xml:space="preserve">          - RF FINGERPRINTING</w:t>
      </w:r>
    </w:p>
    <w:p w14:paraId="6A8480B1" w14:textId="77777777" w:rsidR="00F51B3E" w:rsidRDefault="00F51B3E" w:rsidP="00F51B3E">
      <w:pPr>
        <w:pStyle w:val="PL"/>
      </w:pPr>
      <w:r>
        <w:t xml:space="preserve">          - AECID</w:t>
      </w:r>
    </w:p>
    <w:p w14:paraId="7849EB9A" w14:textId="77777777" w:rsidR="00F51B3E" w:rsidRDefault="00F51B3E" w:rsidP="00F51B3E">
      <w:pPr>
        <w:pStyle w:val="PL"/>
      </w:pPr>
      <w:r>
        <w:t xml:space="preserve">          - HYBRID POSITIONING</w:t>
      </w:r>
    </w:p>
    <w:p w14:paraId="46E062F7" w14:textId="77777777" w:rsidR="00F51B3E" w:rsidRDefault="00F51B3E" w:rsidP="00F51B3E">
      <w:pPr>
        <w:pStyle w:val="PL"/>
      </w:pPr>
      <w:r>
        <w:t xml:space="preserve">          - NET-RTK</w:t>
      </w:r>
    </w:p>
    <w:p w14:paraId="2941667D" w14:textId="77777777" w:rsidR="00F51B3E" w:rsidRDefault="00F51B3E" w:rsidP="00F51B3E">
      <w:pPr>
        <w:pStyle w:val="PL"/>
      </w:pPr>
      <w:r>
        <w:t xml:space="preserve">    Predictionfrequency:</w:t>
      </w:r>
    </w:p>
    <w:p w14:paraId="4D058B32" w14:textId="77777777" w:rsidR="00F51B3E" w:rsidRDefault="00F51B3E" w:rsidP="00F51B3E">
      <w:pPr>
        <w:pStyle w:val="PL"/>
      </w:pPr>
      <w:r>
        <w:t xml:space="preserve">      type: string</w:t>
      </w:r>
    </w:p>
    <w:p w14:paraId="68B9E96F" w14:textId="77777777" w:rsidR="00F51B3E" w:rsidRDefault="00F51B3E" w:rsidP="00F51B3E">
      <w:pPr>
        <w:pStyle w:val="PL"/>
      </w:pPr>
      <w:r>
        <w:t xml:space="preserve">      enum:</w:t>
      </w:r>
    </w:p>
    <w:p w14:paraId="3F3D3339" w14:textId="77777777" w:rsidR="00F51B3E" w:rsidRDefault="00F51B3E" w:rsidP="00F51B3E">
      <w:pPr>
        <w:pStyle w:val="PL"/>
      </w:pPr>
      <w:r>
        <w:t xml:space="preserve">        - PERSEC</w:t>
      </w:r>
    </w:p>
    <w:p w14:paraId="29E2DAC4" w14:textId="77777777" w:rsidR="00F51B3E" w:rsidRDefault="00F51B3E" w:rsidP="00F51B3E">
      <w:pPr>
        <w:pStyle w:val="PL"/>
      </w:pPr>
      <w:r>
        <w:t xml:space="preserve">        - PERMIN</w:t>
      </w:r>
    </w:p>
    <w:p w14:paraId="7EEF487F" w14:textId="77777777" w:rsidR="00F51B3E" w:rsidRDefault="00F51B3E" w:rsidP="00F51B3E">
      <w:pPr>
        <w:pStyle w:val="PL"/>
      </w:pPr>
      <w:r>
        <w:t xml:space="preserve">        - PERHOUR</w:t>
      </w:r>
    </w:p>
    <w:p w14:paraId="3CBD324A" w14:textId="77777777" w:rsidR="00F51B3E" w:rsidRDefault="00F51B3E" w:rsidP="00F51B3E">
      <w:pPr>
        <w:pStyle w:val="PL"/>
      </w:pPr>
      <w:r>
        <w:t xml:space="preserve">    SharingLevel:</w:t>
      </w:r>
    </w:p>
    <w:p w14:paraId="413F07FD" w14:textId="77777777" w:rsidR="00F51B3E" w:rsidRDefault="00F51B3E" w:rsidP="00F51B3E">
      <w:pPr>
        <w:pStyle w:val="PL"/>
      </w:pPr>
      <w:r>
        <w:t xml:space="preserve">      type: string</w:t>
      </w:r>
    </w:p>
    <w:p w14:paraId="2A225D36" w14:textId="77777777" w:rsidR="00F51B3E" w:rsidRDefault="00F51B3E" w:rsidP="00F51B3E">
      <w:pPr>
        <w:pStyle w:val="PL"/>
      </w:pPr>
      <w:r>
        <w:t xml:space="preserve">      enum:</w:t>
      </w:r>
    </w:p>
    <w:p w14:paraId="035EB477" w14:textId="77777777" w:rsidR="00F51B3E" w:rsidRDefault="00F51B3E" w:rsidP="00F51B3E">
      <w:pPr>
        <w:pStyle w:val="PL"/>
      </w:pPr>
      <w:r>
        <w:t xml:space="preserve">        - SHARED</w:t>
      </w:r>
    </w:p>
    <w:p w14:paraId="633DF685" w14:textId="77777777" w:rsidR="00F51B3E" w:rsidRDefault="00F51B3E" w:rsidP="00F51B3E">
      <w:pPr>
        <w:pStyle w:val="PL"/>
      </w:pPr>
      <w:r>
        <w:t xml:space="preserve">        - NON-SHARED</w:t>
      </w:r>
    </w:p>
    <w:p w14:paraId="5B273C7C" w14:textId="77777777" w:rsidR="00F51B3E" w:rsidRDefault="00F51B3E" w:rsidP="00F51B3E">
      <w:pPr>
        <w:pStyle w:val="PL"/>
      </w:pPr>
    </w:p>
    <w:p w14:paraId="0B4837AB" w14:textId="77777777" w:rsidR="00F51B3E" w:rsidRDefault="00F51B3E" w:rsidP="00F51B3E">
      <w:pPr>
        <w:pStyle w:val="PL"/>
      </w:pPr>
      <w:r>
        <w:t xml:space="preserve">    NetworkSliceSharingIndicator:</w:t>
      </w:r>
    </w:p>
    <w:p w14:paraId="6C8C4DB2" w14:textId="77777777" w:rsidR="00F51B3E" w:rsidRDefault="00F51B3E" w:rsidP="00F51B3E">
      <w:pPr>
        <w:pStyle w:val="PL"/>
      </w:pPr>
      <w:r>
        <w:t xml:space="preserve">      type: string</w:t>
      </w:r>
    </w:p>
    <w:p w14:paraId="5D8D96CE" w14:textId="77777777" w:rsidR="00F51B3E" w:rsidRDefault="00F51B3E" w:rsidP="00F51B3E">
      <w:pPr>
        <w:pStyle w:val="PL"/>
      </w:pPr>
      <w:r>
        <w:t xml:space="preserve">      enum:</w:t>
      </w:r>
    </w:p>
    <w:p w14:paraId="1BDF4178" w14:textId="77777777" w:rsidR="00F51B3E" w:rsidRDefault="00F51B3E" w:rsidP="00F51B3E">
      <w:pPr>
        <w:pStyle w:val="PL"/>
      </w:pPr>
      <w:r>
        <w:t xml:space="preserve">        - SHARED</w:t>
      </w:r>
    </w:p>
    <w:p w14:paraId="5EDF49E5" w14:textId="77777777" w:rsidR="00F51B3E" w:rsidRDefault="00F51B3E" w:rsidP="00F51B3E">
      <w:pPr>
        <w:pStyle w:val="PL"/>
      </w:pPr>
      <w:r>
        <w:t xml:space="preserve">        - NON-SHARED</w:t>
      </w:r>
    </w:p>
    <w:p w14:paraId="3722C3F6" w14:textId="77777777" w:rsidR="00F51B3E" w:rsidRDefault="00F51B3E" w:rsidP="00F51B3E">
      <w:pPr>
        <w:pStyle w:val="PL"/>
      </w:pPr>
    </w:p>
    <w:p w14:paraId="4BC4922D" w14:textId="77777777" w:rsidR="00F51B3E" w:rsidRDefault="00F51B3E" w:rsidP="00F51B3E">
      <w:pPr>
        <w:pStyle w:val="PL"/>
      </w:pPr>
      <w:r>
        <w:t xml:space="preserve">    ServiceType:</w:t>
      </w:r>
    </w:p>
    <w:p w14:paraId="4F28B212" w14:textId="77777777" w:rsidR="00F51B3E" w:rsidRDefault="00F51B3E" w:rsidP="00F51B3E">
      <w:pPr>
        <w:pStyle w:val="PL"/>
      </w:pPr>
      <w:r>
        <w:t xml:space="preserve">      type: string</w:t>
      </w:r>
    </w:p>
    <w:p w14:paraId="674441B1" w14:textId="77777777" w:rsidR="00F51B3E" w:rsidRDefault="00F51B3E" w:rsidP="00F51B3E">
      <w:pPr>
        <w:pStyle w:val="PL"/>
      </w:pPr>
      <w:r>
        <w:t xml:space="preserve">      enum:</w:t>
      </w:r>
    </w:p>
    <w:p w14:paraId="40990562" w14:textId="77777777" w:rsidR="00F51B3E" w:rsidRDefault="00F51B3E" w:rsidP="00F51B3E">
      <w:pPr>
        <w:pStyle w:val="PL"/>
      </w:pPr>
      <w:r>
        <w:t xml:space="preserve">        - eMBB</w:t>
      </w:r>
    </w:p>
    <w:p w14:paraId="49705186" w14:textId="77777777" w:rsidR="00F51B3E" w:rsidRDefault="00F51B3E" w:rsidP="00F51B3E">
      <w:pPr>
        <w:pStyle w:val="PL"/>
      </w:pPr>
      <w:r>
        <w:t xml:space="preserve">        - RLLC</w:t>
      </w:r>
    </w:p>
    <w:p w14:paraId="74F4621C" w14:textId="77777777" w:rsidR="00F51B3E" w:rsidRDefault="00F51B3E" w:rsidP="00F51B3E">
      <w:pPr>
        <w:pStyle w:val="PL"/>
      </w:pPr>
      <w:r>
        <w:t xml:space="preserve">        - MIoT</w:t>
      </w:r>
    </w:p>
    <w:p w14:paraId="5E64C39B" w14:textId="77777777" w:rsidR="00F51B3E" w:rsidRDefault="00F51B3E" w:rsidP="00F51B3E">
      <w:pPr>
        <w:pStyle w:val="PL"/>
      </w:pPr>
      <w:r>
        <w:t xml:space="preserve">        - V2X</w:t>
      </w:r>
    </w:p>
    <w:p w14:paraId="5AB0FFD4" w14:textId="77777777" w:rsidR="00F51B3E" w:rsidRDefault="00F51B3E" w:rsidP="00F51B3E">
      <w:pPr>
        <w:pStyle w:val="PL"/>
      </w:pPr>
      <w:r>
        <w:t xml:space="preserve">    SliceSimultaneousUse:</w:t>
      </w:r>
    </w:p>
    <w:p w14:paraId="53533EC8" w14:textId="77777777" w:rsidR="00F51B3E" w:rsidRDefault="00F51B3E" w:rsidP="00F51B3E">
      <w:pPr>
        <w:pStyle w:val="PL"/>
      </w:pPr>
      <w:r>
        <w:t xml:space="preserve">      type: string</w:t>
      </w:r>
    </w:p>
    <w:p w14:paraId="3B9C6589" w14:textId="77777777" w:rsidR="00F51B3E" w:rsidRDefault="00F51B3E" w:rsidP="00F51B3E">
      <w:pPr>
        <w:pStyle w:val="PL"/>
      </w:pPr>
      <w:r>
        <w:t xml:space="preserve">      enum:</w:t>
      </w:r>
    </w:p>
    <w:p w14:paraId="79EFFB4D" w14:textId="77777777" w:rsidR="00F51B3E" w:rsidRDefault="00F51B3E" w:rsidP="00F51B3E">
      <w:pPr>
        <w:pStyle w:val="PL"/>
      </w:pPr>
      <w:r>
        <w:t xml:space="preserve">        - ZERO</w:t>
      </w:r>
    </w:p>
    <w:p w14:paraId="0688C491" w14:textId="77777777" w:rsidR="00F51B3E" w:rsidRDefault="00F51B3E" w:rsidP="00F51B3E">
      <w:pPr>
        <w:pStyle w:val="PL"/>
      </w:pPr>
      <w:r>
        <w:t xml:space="preserve">        - ONE</w:t>
      </w:r>
    </w:p>
    <w:p w14:paraId="47E9B170" w14:textId="77777777" w:rsidR="00F51B3E" w:rsidRDefault="00F51B3E" w:rsidP="00F51B3E">
      <w:pPr>
        <w:pStyle w:val="PL"/>
      </w:pPr>
      <w:r>
        <w:t xml:space="preserve">        - TWO</w:t>
      </w:r>
    </w:p>
    <w:p w14:paraId="6B48E974" w14:textId="77777777" w:rsidR="00F51B3E" w:rsidRDefault="00F51B3E" w:rsidP="00F51B3E">
      <w:pPr>
        <w:pStyle w:val="PL"/>
      </w:pPr>
      <w:r>
        <w:t xml:space="preserve">        - THREE</w:t>
      </w:r>
    </w:p>
    <w:p w14:paraId="67310A30" w14:textId="77777777" w:rsidR="00F51B3E" w:rsidRDefault="00F51B3E" w:rsidP="00F51B3E">
      <w:pPr>
        <w:pStyle w:val="PL"/>
      </w:pPr>
      <w:r>
        <w:t xml:space="preserve">        - FOUR</w:t>
      </w:r>
    </w:p>
    <w:p w14:paraId="5F60C7CD" w14:textId="77777777" w:rsidR="00F51B3E" w:rsidRDefault="00F51B3E" w:rsidP="00F51B3E">
      <w:pPr>
        <w:pStyle w:val="PL"/>
      </w:pPr>
      <w:r>
        <w:t xml:space="preserve">    Category:</w:t>
      </w:r>
    </w:p>
    <w:p w14:paraId="1EDDE0B0" w14:textId="77777777" w:rsidR="00F51B3E" w:rsidRDefault="00F51B3E" w:rsidP="00F51B3E">
      <w:pPr>
        <w:pStyle w:val="PL"/>
      </w:pPr>
      <w:r>
        <w:t xml:space="preserve">      type: string</w:t>
      </w:r>
    </w:p>
    <w:p w14:paraId="410171EA" w14:textId="77777777" w:rsidR="00F51B3E" w:rsidRDefault="00F51B3E" w:rsidP="00F51B3E">
      <w:pPr>
        <w:pStyle w:val="PL"/>
      </w:pPr>
      <w:r>
        <w:t xml:space="preserve">      enum:</w:t>
      </w:r>
    </w:p>
    <w:p w14:paraId="6F7BFDC3" w14:textId="77777777" w:rsidR="00F51B3E" w:rsidRDefault="00F51B3E" w:rsidP="00F51B3E">
      <w:pPr>
        <w:pStyle w:val="PL"/>
      </w:pPr>
      <w:r>
        <w:t xml:space="preserve">        - CHARACTER</w:t>
      </w:r>
    </w:p>
    <w:p w14:paraId="02C3274B" w14:textId="77777777" w:rsidR="00F51B3E" w:rsidRDefault="00F51B3E" w:rsidP="00F51B3E">
      <w:pPr>
        <w:pStyle w:val="PL"/>
      </w:pPr>
      <w:r>
        <w:t xml:space="preserve">        - SCALABILITY</w:t>
      </w:r>
    </w:p>
    <w:p w14:paraId="13C708B1" w14:textId="77777777" w:rsidR="00F51B3E" w:rsidRDefault="00F51B3E" w:rsidP="00F51B3E">
      <w:pPr>
        <w:pStyle w:val="PL"/>
      </w:pPr>
      <w:r>
        <w:t xml:space="preserve">    Tagging:</w:t>
      </w:r>
    </w:p>
    <w:p w14:paraId="55A53ABB" w14:textId="77777777" w:rsidR="00F51B3E" w:rsidRDefault="00F51B3E" w:rsidP="00F51B3E">
      <w:pPr>
        <w:pStyle w:val="PL"/>
      </w:pPr>
      <w:r>
        <w:t xml:space="preserve">      type: array</w:t>
      </w:r>
    </w:p>
    <w:p w14:paraId="3ECAECE7" w14:textId="77777777" w:rsidR="00F51B3E" w:rsidRDefault="00F51B3E" w:rsidP="00F51B3E">
      <w:pPr>
        <w:pStyle w:val="PL"/>
      </w:pPr>
      <w:r>
        <w:t xml:space="preserve">      items:</w:t>
      </w:r>
    </w:p>
    <w:p w14:paraId="09EF3303" w14:textId="77777777" w:rsidR="00F51B3E" w:rsidRDefault="00F51B3E" w:rsidP="00F51B3E">
      <w:pPr>
        <w:pStyle w:val="PL"/>
      </w:pPr>
      <w:r>
        <w:t xml:space="preserve">        type: string</w:t>
      </w:r>
    </w:p>
    <w:p w14:paraId="3884AC71" w14:textId="77777777" w:rsidR="00F51B3E" w:rsidRDefault="00F51B3E" w:rsidP="00F51B3E">
      <w:pPr>
        <w:pStyle w:val="PL"/>
      </w:pPr>
      <w:r>
        <w:t xml:space="preserve">        enum:</w:t>
      </w:r>
    </w:p>
    <w:p w14:paraId="54D84749" w14:textId="77777777" w:rsidR="00F51B3E" w:rsidRDefault="00F51B3E" w:rsidP="00F51B3E">
      <w:pPr>
        <w:pStyle w:val="PL"/>
      </w:pPr>
      <w:r>
        <w:t xml:space="preserve">          - PERFORMANCE</w:t>
      </w:r>
    </w:p>
    <w:p w14:paraId="0833AC5E" w14:textId="77777777" w:rsidR="00F51B3E" w:rsidRDefault="00F51B3E" w:rsidP="00F51B3E">
      <w:pPr>
        <w:pStyle w:val="PL"/>
      </w:pPr>
      <w:r>
        <w:t xml:space="preserve">          - FUNCTION</w:t>
      </w:r>
    </w:p>
    <w:p w14:paraId="41683464" w14:textId="77777777" w:rsidR="00F51B3E" w:rsidRDefault="00F51B3E" w:rsidP="00F51B3E">
      <w:pPr>
        <w:pStyle w:val="PL"/>
      </w:pPr>
      <w:r>
        <w:t xml:space="preserve">          - OPERATION</w:t>
      </w:r>
    </w:p>
    <w:p w14:paraId="55AEBA8A" w14:textId="77777777" w:rsidR="00F51B3E" w:rsidRDefault="00F51B3E" w:rsidP="00F51B3E">
      <w:pPr>
        <w:pStyle w:val="PL"/>
      </w:pPr>
      <w:r>
        <w:t xml:space="preserve">    Exposure:</w:t>
      </w:r>
    </w:p>
    <w:p w14:paraId="2B3734A6" w14:textId="77777777" w:rsidR="00F51B3E" w:rsidRDefault="00F51B3E" w:rsidP="00F51B3E">
      <w:pPr>
        <w:pStyle w:val="PL"/>
      </w:pPr>
      <w:r>
        <w:t xml:space="preserve">      type: string</w:t>
      </w:r>
    </w:p>
    <w:p w14:paraId="7FEB8916" w14:textId="77777777" w:rsidR="00F51B3E" w:rsidRDefault="00F51B3E" w:rsidP="00F51B3E">
      <w:pPr>
        <w:pStyle w:val="PL"/>
      </w:pPr>
      <w:r>
        <w:t xml:space="preserve">      enum:</w:t>
      </w:r>
    </w:p>
    <w:p w14:paraId="09F70775" w14:textId="77777777" w:rsidR="00F51B3E" w:rsidRDefault="00F51B3E" w:rsidP="00F51B3E">
      <w:pPr>
        <w:pStyle w:val="PL"/>
      </w:pPr>
      <w:r>
        <w:t xml:space="preserve">        - API</w:t>
      </w:r>
    </w:p>
    <w:p w14:paraId="64E5CDB9" w14:textId="77777777" w:rsidR="00F51B3E" w:rsidRDefault="00F51B3E" w:rsidP="00F51B3E">
      <w:pPr>
        <w:pStyle w:val="PL"/>
      </w:pPr>
      <w:r>
        <w:t xml:space="preserve">        - KPI</w:t>
      </w:r>
    </w:p>
    <w:p w14:paraId="5F121137" w14:textId="77777777" w:rsidR="00F51B3E" w:rsidRDefault="00F51B3E" w:rsidP="00F51B3E">
      <w:pPr>
        <w:pStyle w:val="PL"/>
      </w:pPr>
      <w:r>
        <w:t xml:space="preserve">    ServAttrCom:</w:t>
      </w:r>
    </w:p>
    <w:p w14:paraId="532B511B" w14:textId="77777777" w:rsidR="00F51B3E" w:rsidRDefault="00F51B3E" w:rsidP="00F51B3E">
      <w:pPr>
        <w:pStyle w:val="PL"/>
      </w:pPr>
      <w:r>
        <w:lastRenderedPageBreak/>
        <w:t xml:space="preserve">      type: object</w:t>
      </w:r>
    </w:p>
    <w:p w14:paraId="3FD368C0" w14:textId="77777777" w:rsidR="00F51B3E" w:rsidRDefault="00F51B3E" w:rsidP="00F51B3E">
      <w:pPr>
        <w:pStyle w:val="PL"/>
      </w:pPr>
      <w:r>
        <w:t xml:space="preserve">      properties:</w:t>
      </w:r>
    </w:p>
    <w:p w14:paraId="2C6675D4" w14:textId="77777777" w:rsidR="00F51B3E" w:rsidRDefault="00F51B3E" w:rsidP="00F51B3E">
      <w:pPr>
        <w:pStyle w:val="PL"/>
      </w:pPr>
      <w:r>
        <w:t xml:space="preserve">        category:</w:t>
      </w:r>
    </w:p>
    <w:p w14:paraId="71C304F4" w14:textId="77777777" w:rsidR="00F51B3E" w:rsidRDefault="00F51B3E" w:rsidP="00F51B3E">
      <w:pPr>
        <w:pStyle w:val="PL"/>
      </w:pPr>
      <w:r>
        <w:t xml:space="preserve">          $ref: '#/components/schemas/Category'</w:t>
      </w:r>
    </w:p>
    <w:p w14:paraId="61A1F4A8" w14:textId="77777777" w:rsidR="00F51B3E" w:rsidRDefault="00F51B3E" w:rsidP="00F51B3E">
      <w:pPr>
        <w:pStyle w:val="PL"/>
      </w:pPr>
      <w:r>
        <w:t xml:space="preserve">        tagging:</w:t>
      </w:r>
    </w:p>
    <w:p w14:paraId="1D33C027" w14:textId="77777777" w:rsidR="00F51B3E" w:rsidRDefault="00F51B3E" w:rsidP="00F51B3E">
      <w:pPr>
        <w:pStyle w:val="PL"/>
      </w:pPr>
      <w:r>
        <w:t xml:space="preserve">          $ref: '#/components/schemas/Tagging'</w:t>
      </w:r>
    </w:p>
    <w:p w14:paraId="655F59F4" w14:textId="77777777" w:rsidR="00F51B3E" w:rsidRDefault="00F51B3E" w:rsidP="00F51B3E">
      <w:pPr>
        <w:pStyle w:val="PL"/>
      </w:pPr>
      <w:r>
        <w:t xml:space="preserve">        exposure:</w:t>
      </w:r>
    </w:p>
    <w:p w14:paraId="160AD1EA" w14:textId="77777777" w:rsidR="00F51B3E" w:rsidRDefault="00F51B3E" w:rsidP="00F51B3E">
      <w:pPr>
        <w:pStyle w:val="PL"/>
      </w:pPr>
      <w:r>
        <w:t xml:space="preserve">          $ref: '#/components/schemas/Exposure'</w:t>
      </w:r>
    </w:p>
    <w:p w14:paraId="3823C38B" w14:textId="77777777" w:rsidR="00F51B3E" w:rsidRDefault="00F51B3E" w:rsidP="00F51B3E">
      <w:pPr>
        <w:pStyle w:val="PL"/>
      </w:pPr>
      <w:r>
        <w:t xml:space="preserve">    Support:</w:t>
      </w:r>
    </w:p>
    <w:p w14:paraId="4F11748D" w14:textId="77777777" w:rsidR="00F51B3E" w:rsidRDefault="00F51B3E" w:rsidP="00F51B3E">
      <w:pPr>
        <w:pStyle w:val="PL"/>
      </w:pPr>
      <w:r>
        <w:t xml:space="preserve">      type: string</w:t>
      </w:r>
    </w:p>
    <w:p w14:paraId="6BB122E1" w14:textId="77777777" w:rsidR="00F51B3E" w:rsidRDefault="00F51B3E" w:rsidP="00F51B3E">
      <w:pPr>
        <w:pStyle w:val="PL"/>
      </w:pPr>
      <w:r>
        <w:t xml:space="preserve">      enum:</w:t>
      </w:r>
    </w:p>
    <w:p w14:paraId="059413E5" w14:textId="77777777" w:rsidR="00F51B3E" w:rsidRDefault="00F51B3E" w:rsidP="00F51B3E">
      <w:pPr>
        <w:pStyle w:val="PL"/>
      </w:pPr>
      <w:r>
        <w:t xml:space="preserve">        - NOT SUPPORTED</w:t>
      </w:r>
    </w:p>
    <w:p w14:paraId="1CCBD8F0" w14:textId="77777777" w:rsidR="00F51B3E" w:rsidRDefault="00F51B3E" w:rsidP="00F51B3E">
      <w:pPr>
        <w:pStyle w:val="PL"/>
      </w:pPr>
      <w:r>
        <w:t xml:space="preserve">        - SUPPORTED</w:t>
      </w:r>
    </w:p>
    <w:p w14:paraId="534E3120" w14:textId="77777777" w:rsidR="00F51B3E" w:rsidRDefault="00F51B3E" w:rsidP="00F51B3E">
      <w:pPr>
        <w:pStyle w:val="PL"/>
      </w:pPr>
      <w:r>
        <w:t xml:space="preserve">    DelayTolerance:</w:t>
      </w:r>
    </w:p>
    <w:p w14:paraId="79BF6C77" w14:textId="77777777" w:rsidR="00F51B3E" w:rsidRDefault="00F51B3E" w:rsidP="00F51B3E">
      <w:pPr>
        <w:pStyle w:val="PL"/>
      </w:pPr>
      <w:r>
        <w:t xml:space="preserve">      type: object</w:t>
      </w:r>
    </w:p>
    <w:p w14:paraId="3FB11B40" w14:textId="77777777" w:rsidR="00F51B3E" w:rsidRDefault="00F51B3E" w:rsidP="00F51B3E">
      <w:pPr>
        <w:pStyle w:val="PL"/>
      </w:pPr>
      <w:r>
        <w:t xml:space="preserve">      properties:</w:t>
      </w:r>
    </w:p>
    <w:p w14:paraId="086F3035" w14:textId="77777777" w:rsidR="00F51B3E" w:rsidRDefault="00F51B3E" w:rsidP="00F51B3E">
      <w:pPr>
        <w:pStyle w:val="PL"/>
      </w:pPr>
      <w:r>
        <w:t xml:space="preserve">        servAttrCom:</w:t>
      </w:r>
    </w:p>
    <w:p w14:paraId="2C991F72" w14:textId="77777777" w:rsidR="00F51B3E" w:rsidRDefault="00F51B3E" w:rsidP="00F51B3E">
      <w:pPr>
        <w:pStyle w:val="PL"/>
      </w:pPr>
      <w:r>
        <w:t xml:space="preserve">          $ref: '#/components/schemas/ServAttrCom'</w:t>
      </w:r>
    </w:p>
    <w:p w14:paraId="0958291E" w14:textId="77777777" w:rsidR="00F51B3E" w:rsidRDefault="00F51B3E" w:rsidP="00F51B3E">
      <w:pPr>
        <w:pStyle w:val="PL"/>
      </w:pPr>
      <w:r>
        <w:t xml:space="preserve">        support:</w:t>
      </w:r>
    </w:p>
    <w:p w14:paraId="162E0911" w14:textId="77777777" w:rsidR="00F51B3E" w:rsidRDefault="00F51B3E" w:rsidP="00F51B3E">
      <w:pPr>
        <w:pStyle w:val="PL"/>
      </w:pPr>
      <w:r>
        <w:t xml:space="preserve">          $ref: '#/components/schemas/Support'</w:t>
      </w:r>
    </w:p>
    <w:p w14:paraId="7F1E883F" w14:textId="77777777" w:rsidR="00F51B3E" w:rsidRDefault="00F51B3E" w:rsidP="00F51B3E">
      <w:pPr>
        <w:pStyle w:val="PL"/>
      </w:pPr>
      <w:r>
        <w:t xml:space="preserve">    DeterministicComm:</w:t>
      </w:r>
    </w:p>
    <w:p w14:paraId="515DC622" w14:textId="77777777" w:rsidR="00F51B3E" w:rsidRDefault="00F51B3E" w:rsidP="00F51B3E">
      <w:pPr>
        <w:pStyle w:val="PL"/>
      </w:pPr>
      <w:r>
        <w:t xml:space="preserve">      type: object</w:t>
      </w:r>
    </w:p>
    <w:p w14:paraId="1586D9E6" w14:textId="77777777" w:rsidR="00F51B3E" w:rsidRDefault="00F51B3E" w:rsidP="00F51B3E">
      <w:pPr>
        <w:pStyle w:val="PL"/>
      </w:pPr>
      <w:r>
        <w:t xml:space="preserve">      properties:</w:t>
      </w:r>
    </w:p>
    <w:p w14:paraId="71621455" w14:textId="77777777" w:rsidR="00F51B3E" w:rsidRDefault="00F51B3E" w:rsidP="00F51B3E">
      <w:pPr>
        <w:pStyle w:val="PL"/>
      </w:pPr>
      <w:r>
        <w:t xml:space="preserve">        servAttrCom:</w:t>
      </w:r>
    </w:p>
    <w:p w14:paraId="5AB30188" w14:textId="77777777" w:rsidR="00F51B3E" w:rsidRDefault="00F51B3E" w:rsidP="00F51B3E">
      <w:pPr>
        <w:pStyle w:val="PL"/>
      </w:pPr>
      <w:r>
        <w:t xml:space="preserve">          $ref: '#/components/schemas/ServAttrCom'</w:t>
      </w:r>
    </w:p>
    <w:p w14:paraId="204E939A" w14:textId="77777777" w:rsidR="00F51B3E" w:rsidRDefault="00F51B3E" w:rsidP="00F51B3E">
      <w:pPr>
        <w:pStyle w:val="PL"/>
      </w:pPr>
      <w:r>
        <w:t xml:space="preserve">        availability:</w:t>
      </w:r>
    </w:p>
    <w:p w14:paraId="01814295" w14:textId="77777777" w:rsidR="00F51B3E" w:rsidRDefault="00F51B3E" w:rsidP="00F51B3E">
      <w:pPr>
        <w:pStyle w:val="PL"/>
      </w:pPr>
      <w:r>
        <w:t xml:space="preserve">          $ref: '#/components/schemas/Support'</w:t>
      </w:r>
    </w:p>
    <w:p w14:paraId="56E3F41E" w14:textId="77777777" w:rsidR="00F51B3E" w:rsidRDefault="00F51B3E" w:rsidP="00F51B3E">
      <w:pPr>
        <w:pStyle w:val="PL"/>
      </w:pPr>
      <w:r>
        <w:t xml:space="preserve">        periodicityList:</w:t>
      </w:r>
    </w:p>
    <w:p w14:paraId="02190044" w14:textId="77777777" w:rsidR="00F51B3E" w:rsidRDefault="00F51B3E" w:rsidP="00F51B3E">
      <w:pPr>
        <w:pStyle w:val="PL"/>
      </w:pPr>
      <w:r>
        <w:t xml:space="preserve">          type: string</w:t>
      </w:r>
    </w:p>
    <w:p w14:paraId="142BD5B9" w14:textId="77777777" w:rsidR="00F51B3E" w:rsidRDefault="00F51B3E" w:rsidP="00F51B3E">
      <w:pPr>
        <w:pStyle w:val="PL"/>
      </w:pPr>
      <w:r>
        <w:t xml:space="preserve">    XLThpt:</w:t>
      </w:r>
    </w:p>
    <w:p w14:paraId="70B2C358" w14:textId="77777777" w:rsidR="00F51B3E" w:rsidRDefault="00F51B3E" w:rsidP="00F51B3E">
      <w:pPr>
        <w:pStyle w:val="PL"/>
      </w:pPr>
      <w:r>
        <w:t xml:space="preserve">      type: object</w:t>
      </w:r>
    </w:p>
    <w:p w14:paraId="14FCED19" w14:textId="77777777" w:rsidR="00F51B3E" w:rsidRDefault="00F51B3E" w:rsidP="00F51B3E">
      <w:pPr>
        <w:pStyle w:val="PL"/>
      </w:pPr>
      <w:r>
        <w:t xml:space="preserve">      properties:</w:t>
      </w:r>
    </w:p>
    <w:p w14:paraId="4620A1BD" w14:textId="77777777" w:rsidR="00F51B3E" w:rsidRDefault="00F51B3E" w:rsidP="00F51B3E">
      <w:pPr>
        <w:pStyle w:val="PL"/>
      </w:pPr>
      <w:r>
        <w:t xml:space="preserve">        servAttrCom:</w:t>
      </w:r>
    </w:p>
    <w:p w14:paraId="6CE99857" w14:textId="77777777" w:rsidR="00F51B3E" w:rsidRDefault="00F51B3E" w:rsidP="00F51B3E">
      <w:pPr>
        <w:pStyle w:val="PL"/>
      </w:pPr>
      <w:r>
        <w:t xml:space="preserve">          $ref: '#/components/schemas/ServAttrCom'</w:t>
      </w:r>
    </w:p>
    <w:p w14:paraId="588622C9" w14:textId="77777777" w:rsidR="00F51B3E" w:rsidRDefault="00F51B3E" w:rsidP="00F51B3E">
      <w:pPr>
        <w:pStyle w:val="PL"/>
      </w:pPr>
      <w:r>
        <w:t xml:space="preserve">        guaThpt:</w:t>
      </w:r>
    </w:p>
    <w:p w14:paraId="2CF1697D" w14:textId="77777777" w:rsidR="00F51B3E" w:rsidRDefault="00F51B3E" w:rsidP="00F51B3E">
      <w:pPr>
        <w:pStyle w:val="PL"/>
      </w:pPr>
      <w:r>
        <w:t xml:space="preserve">          $ref: '#/components/schemas/Float'</w:t>
      </w:r>
    </w:p>
    <w:p w14:paraId="4468AC8A" w14:textId="77777777" w:rsidR="00F51B3E" w:rsidRDefault="00F51B3E" w:rsidP="00F51B3E">
      <w:pPr>
        <w:pStyle w:val="PL"/>
      </w:pPr>
      <w:r>
        <w:t xml:space="preserve">        maxThpt:</w:t>
      </w:r>
    </w:p>
    <w:p w14:paraId="7EAFF296" w14:textId="77777777" w:rsidR="00F51B3E" w:rsidRDefault="00F51B3E" w:rsidP="00F51B3E">
      <w:pPr>
        <w:pStyle w:val="PL"/>
      </w:pPr>
      <w:r>
        <w:t xml:space="preserve">          $ref: '#/components/schemas/Float'</w:t>
      </w:r>
    </w:p>
    <w:p w14:paraId="3EFA5722" w14:textId="77777777" w:rsidR="00F51B3E" w:rsidRDefault="00F51B3E" w:rsidP="00F51B3E">
      <w:pPr>
        <w:pStyle w:val="PL"/>
      </w:pPr>
      <w:r>
        <w:t xml:space="preserve">    MaxPktSize:</w:t>
      </w:r>
    </w:p>
    <w:p w14:paraId="24ED89E5" w14:textId="77777777" w:rsidR="00F51B3E" w:rsidRDefault="00F51B3E" w:rsidP="00F51B3E">
      <w:pPr>
        <w:pStyle w:val="PL"/>
      </w:pPr>
      <w:r>
        <w:t xml:space="preserve">      type: object</w:t>
      </w:r>
    </w:p>
    <w:p w14:paraId="47CFE82A" w14:textId="77777777" w:rsidR="00F51B3E" w:rsidRDefault="00F51B3E" w:rsidP="00F51B3E">
      <w:pPr>
        <w:pStyle w:val="PL"/>
      </w:pPr>
      <w:r>
        <w:t xml:space="preserve">      properties:</w:t>
      </w:r>
    </w:p>
    <w:p w14:paraId="0E0A6229" w14:textId="77777777" w:rsidR="00F51B3E" w:rsidRDefault="00F51B3E" w:rsidP="00F51B3E">
      <w:pPr>
        <w:pStyle w:val="PL"/>
      </w:pPr>
      <w:r>
        <w:t xml:space="preserve">        servAttrCom:</w:t>
      </w:r>
    </w:p>
    <w:p w14:paraId="3F647CA3" w14:textId="77777777" w:rsidR="00F51B3E" w:rsidRDefault="00F51B3E" w:rsidP="00F51B3E">
      <w:pPr>
        <w:pStyle w:val="PL"/>
      </w:pPr>
      <w:r>
        <w:t xml:space="preserve">          $ref: '#/components/schemas/ServAttrCom'</w:t>
      </w:r>
    </w:p>
    <w:p w14:paraId="0D0E4678" w14:textId="77777777" w:rsidR="00F51B3E" w:rsidRDefault="00F51B3E" w:rsidP="00F51B3E">
      <w:pPr>
        <w:pStyle w:val="PL"/>
      </w:pPr>
      <w:r>
        <w:t xml:space="preserve">        maxsize:</w:t>
      </w:r>
    </w:p>
    <w:p w14:paraId="77B2277B" w14:textId="77777777" w:rsidR="00F51B3E" w:rsidRDefault="00F51B3E" w:rsidP="00F51B3E">
      <w:pPr>
        <w:pStyle w:val="PL"/>
      </w:pPr>
      <w:r>
        <w:t xml:space="preserve">          type: integer</w:t>
      </w:r>
    </w:p>
    <w:p w14:paraId="08A19B3D" w14:textId="77777777" w:rsidR="00F51B3E" w:rsidRDefault="00F51B3E" w:rsidP="00F51B3E">
      <w:pPr>
        <w:pStyle w:val="PL"/>
      </w:pPr>
      <w:r>
        <w:t xml:space="preserve">    MaxNumberofPDUSessions:</w:t>
      </w:r>
    </w:p>
    <w:p w14:paraId="3ACD28E2" w14:textId="77777777" w:rsidR="00F51B3E" w:rsidRDefault="00F51B3E" w:rsidP="00F51B3E">
      <w:pPr>
        <w:pStyle w:val="PL"/>
      </w:pPr>
      <w:r>
        <w:t xml:space="preserve">      type: object</w:t>
      </w:r>
    </w:p>
    <w:p w14:paraId="6BA64901" w14:textId="77777777" w:rsidR="00F51B3E" w:rsidRDefault="00F51B3E" w:rsidP="00F51B3E">
      <w:pPr>
        <w:pStyle w:val="PL"/>
      </w:pPr>
      <w:r>
        <w:t xml:space="preserve">      properties:</w:t>
      </w:r>
    </w:p>
    <w:p w14:paraId="654BA292" w14:textId="77777777" w:rsidR="00F51B3E" w:rsidRDefault="00F51B3E" w:rsidP="00F51B3E">
      <w:pPr>
        <w:pStyle w:val="PL"/>
      </w:pPr>
      <w:r>
        <w:t xml:space="preserve">        servAttrCom:</w:t>
      </w:r>
    </w:p>
    <w:p w14:paraId="21A8BAF2" w14:textId="77777777" w:rsidR="00F51B3E" w:rsidRDefault="00F51B3E" w:rsidP="00F51B3E">
      <w:pPr>
        <w:pStyle w:val="PL"/>
      </w:pPr>
      <w:r>
        <w:t xml:space="preserve">          $ref: '#/components/schemas/ServAttrCom'</w:t>
      </w:r>
    </w:p>
    <w:p w14:paraId="61188BB6" w14:textId="77777777" w:rsidR="00F51B3E" w:rsidRDefault="00F51B3E" w:rsidP="00F51B3E">
      <w:pPr>
        <w:pStyle w:val="PL"/>
      </w:pPr>
      <w:r>
        <w:t xml:space="preserve">        nOofPDUSessions:</w:t>
      </w:r>
    </w:p>
    <w:p w14:paraId="05B4AEFF" w14:textId="77777777" w:rsidR="00F51B3E" w:rsidRDefault="00F51B3E" w:rsidP="00F51B3E">
      <w:pPr>
        <w:pStyle w:val="PL"/>
      </w:pPr>
      <w:r>
        <w:t xml:space="preserve">          type: integer</w:t>
      </w:r>
    </w:p>
    <w:p w14:paraId="7FAA12FF" w14:textId="77777777" w:rsidR="00F51B3E" w:rsidRDefault="00F51B3E" w:rsidP="00F51B3E">
      <w:pPr>
        <w:pStyle w:val="PL"/>
      </w:pPr>
      <w:r>
        <w:t xml:space="preserve">    KPIMonitoring:</w:t>
      </w:r>
    </w:p>
    <w:p w14:paraId="3AA7C0D7" w14:textId="77777777" w:rsidR="00F51B3E" w:rsidRDefault="00F51B3E" w:rsidP="00F51B3E">
      <w:pPr>
        <w:pStyle w:val="PL"/>
      </w:pPr>
      <w:r>
        <w:t xml:space="preserve">      type: object</w:t>
      </w:r>
    </w:p>
    <w:p w14:paraId="509DC9DA" w14:textId="77777777" w:rsidR="00F51B3E" w:rsidRDefault="00F51B3E" w:rsidP="00F51B3E">
      <w:pPr>
        <w:pStyle w:val="PL"/>
      </w:pPr>
      <w:r>
        <w:t xml:space="preserve">      properties:</w:t>
      </w:r>
    </w:p>
    <w:p w14:paraId="5055908D" w14:textId="77777777" w:rsidR="00F51B3E" w:rsidRDefault="00F51B3E" w:rsidP="00F51B3E">
      <w:pPr>
        <w:pStyle w:val="PL"/>
      </w:pPr>
      <w:r>
        <w:t xml:space="preserve">        servAttrCom:</w:t>
      </w:r>
    </w:p>
    <w:p w14:paraId="7D9761B0" w14:textId="77777777" w:rsidR="00F51B3E" w:rsidRDefault="00F51B3E" w:rsidP="00F51B3E">
      <w:pPr>
        <w:pStyle w:val="PL"/>
      </w:pPr>
      <w:r>
        <w:t xml:space="preserve">          $ref: '#/components/schemas/ServAttrCom'</w:t>
      </w:r>
    </w:p>
    <w:p w14:paraId="338B8F6E" w14:textId="77777777" w:rsidR="00F51B3E" w:rsidRDefault="00F51B3E" w:rsidP="00F51B3E">
      <w:pPr>
        <w:pStyle w:val="PL"/>
      </w:pPr>
      <w:r>
        <w:t xml:space="preserve">        kPIList:</w:t>
      </w:r>
    </w:p>
    <w:p w14:paraId="0C0A376C" w14:textId="77777777" w:rsidR="00F51B3E" w:rsidRDefault="00F51B3E" w:rsidP="00F51B3E">
      <w:pPr>
        <w:pStyle w:val="PL"/>
      </w:pPr>
      <w:r>
        <w:t xml:space="preserve">          type: string</w:t>
      </w:r>
    </w:p>
    <w:p w14:paraId="7EFCD025" w14:textId="77777777" w:rsidR="00F51B3E" w:rsidRDefault="00F51B3E" w:rsidP="00F51B3E">
      <w:pPr>
        <w:pStyle w:val="PL"/>
      </w:pPr>
      <w:r>
        <w:t xml:space="preserve">    NBIoT:</w:t>
      </w:r>
    </w:p>
    <w:p w14:paraId="43CA1832" w14:textId="77777777" w:rsidR="00F51B3E" w:rsidRDefault="00F51B3E" w:rsidP="00F51B3E">
      <w:pPr>
        <w:pStyle w:val="PL"/>
      </w:pPr>
      <w:r>
        <w:t xml:space="preserve">      type: object</w:t>
      </w:r>
    </w:p>
    <w:p w14:paraId="3B0F20A3" w14:textId="77777777" w:rsidR="00F51B3E" w:rsidRDefault="00F51B3E" w:rsidP="00F51B3E">
      <w:pPr>
        <w:pStyle w:val="PL"/>
      </w:pPr>
      <w:r>
        <w:t xml:space="preserve">      properties:</w:t>
      </w:r>
    </w:p>
    <w:p w14:paraId="4E63EB53" w14:textId="77777777" w:rsidR="00F51B3E" w:rsidRDefault="00F51B3E" w:rsidP="00F51B3E">
      <w:pPr>
        <w:pStyle w:val="PL"/>
      </w:pPr>
      <w:r>
        <w:t xml:space="preserve">        servAttrCom:</w:t>
      </w:r>
    </w:p>
    <w:p w14:paraId="6A47AE62" w14:textId="77777777" w:rsidR="00F51B3E" w:rsidRDefault="00F51B3E" w:rsidP="00F51B3E">
      <w:pPr>
        <w:pStyle w:val="PL"/>
      </w:pPr>
      <w:r>
        <w:t xml:space="preserve">          $ref: '#/components/schemas/ServAttrCom'</w:t>
      </w:r>
    </w:p>
    <w:p w14:paraId="5AF9E0A2" w14:textId="77777777" w:rsidR="00F51B3E" w:rsidRDefault="00F51B3E" w:rsidP="00F51B3E">
      <w:pPr>
        <w:pStyle w:val="PL"/>
      </w:pPr>
      <w:r>
        <w:t xml:space="preserve">        support:</w:t>
      </w:r>
    </w:p>
    <w:p w14:paraId="3F2B8A6E" w14:textId="77777777" w:rsidR="00F51B3E" w:rsidRDefault="00F51B3E" w:rsidP="00F51B3E">
      <w:pPr>
        <w:pStyle w:val="PL"/>
      </w:pPr>
      <w:r>
        <w:t xml:space="preserve">          $ref: '#/components/schemas/Support'</w:t>
      </w:r>
    </w:p>
    <w:p w14:paraId="046A872A" w14:textId="77777777" w:rsidR="00F51B3E" w:rsidRDefault="00F51B3E" w:rsidP="00F51B3E">
      <w:pPr>
        <w:pStyle w:val="PL"/>
      </w:pPr>
      <w:r>
        <w:t xml:space="preserve">    RadioSpectrum:</w:t>
      </w:r>
    </w:p>
    <w:p w14:paraId="05D00AA3" w14:textId="77777777" w:rsidR="00F51B3E" w:rsidRDefault="00F51B3E" w:rsidP="00F51B3E">
      <w:pPr>
        <w:pStyle w:val="PL"/>
      </w:pPr>
      <w:r>
        <w:t xml:space="preserve">      type: object</w:t>
      </w:r>
    </w:p>
    <w:p w14:paraId="1934C16B" w14:textId="77777777" w:rsidR="00F51B3E" w:rsidRDefault="00F51B3E" w:rsidP="00F51B3E">
      <w:pPr>
        <w:pStyle w:val="PL"/>
      </w:pPr>
      <w:r>
        <w:t xml:space="preserve">      properties:</w:t>
      </w:r>
    </w:p>
    <w:p w14:paraId="17ECF42D" w14:textId="77777777" w:rsidR="00F51B3E" w:rsidRDefault="00F51B3E" w:rsidP="00F51B3E">
      <w:pPr>
        <w:pStyle w:val="PL"/>
      </w:pPr>
      <w:r>
        <w:t xml:space="preserve">        servAttrCom:</w:t>
      </w:r>
    </w:p>
    <w:p w14:paraId="78600EB4" w14:textId="77777777" w:rsidR="00F51B3E" w:rsidRDefault="00F51B3E" w:rsidP="00F51B3E">
      <w:pPr>
        <w:pStyle w:val="PL"/>
      </w:pPr>
      <w:r>
        <w:t xml:space="preserve">          $ref: '#/components/schemas/ServAttrCom'</w:t>
      </w:r>
    </w:p>
    <w:p w14:paraId="1820FD9D" w14:textId="77777777" w:rsidR="00F51B3E" w:rsidRDefault="00F51B3E" w:rsidP="00F51B3E">
      <w:pPr>
        <w:pStyle w:val="PL"/>
      </w:pPr>
      <w:r>
        <w:t xml:space="preserve">        nROperatingBands:</w:t>
      </w:r>
    </w:p>
    <w:p w14:paraId="44AE2B01" w14:textId="77777777" w:rsidR="00F51B3E" w:rsidRDefault="00F51B3E" w:rsidP="00F51B3E">
      <w:pPr>
        <w:pStyle w:val="PL"/>
      </w:pPr>
      <w:r>
        <w:t xml:space="preserve">          type: string</w:t>
      </w:r>
    </w:p>
    <w:p w14:paraId="68B49D54" w14:textId="77777777" w:rsidR="00F51B3E" w:rsidRDefault="00F51B3E" w:rsidP="00F51B3E">
      <w:pPr>
        <w:pStyle w:val="PL"/>
      </w:pPr>
      <w:r>
        <w:t xml:space="preserve">    Synchronicity:</w:t>
      </w:r>
    </w:p>
    <w:p w14:paraId="740482CB" w14:textId="77777777" w:rsidR="00F51B3E" w:rsidRDefault="00F51B3E" w:rsidP="00F51B3E">
      <w:pPr>
        <w:pStyle w:val="PL"/>
      </w:pPr>
      <w:r>
        <w:t xml:space="preserve">      type: object</w:t>
      </w:r>
    </w:p>
    <w:p w14:paraId="6C1A996F" w14:textId="77777777" w:rsidR="00F51B3E" w:rsidRDefault="00F51B3E" w:rsidP="00F51B3E">
      <w:pPr>
        <w:pStyle w:val="PL"/>
      </w:pPr>
      <w:r>
        <w:t xml:space="preserve">      properties:</w:t>
      </w:r>
    </w:p>
    <w:p w14:paraId="537D228C" w14:textId="77777777" w:rsidR="00F51B3E" w:rsidRDefault="00F51B3E" w:rsidP="00F51B3E">
      <w:pPr>
        <w:pStyle w:val="PL"/>
      </w:pPr>
      <w:r>
        <w:t xml:space="preserve">        servAttrCom:</w:t>
      </w:r>
    </w:p>
    <w:p w14:paraId="02A32C01" w14:textId="77777777" w:rsidR="00F51B3E" w:rsidRDefault="00F51B3E" w:rsidP="00F51B3E">
      <w:pPr>
        <w:pStyle w:val="PL"/>
      </w:pPr>
      <w:r>
        <w:t xml:space="preserve">          $ref: '#/components/schemas/ServAttrCom'</w:t>
      </w:r>
    </w:p>
    <w:p w14:paraId="48DBDF5B" w14:textId="77777777" w:rsidR="00F51B3E" w:rsidRDefault="00F51B3E" w:rsidP="00F51B3E">
      <w:pPr>
        <w:pStyle w:val="PL"/>
      </w:pPr>
      <w:r>
        <w:lastRenderedPageBreak/>
        <w:t xml:space="preserve">        availability:</w:t>
      </w:r>
    </w:p>
    <w:p w14:paraId="36147A5B" w14:textId="77777777" w:rsidR="00F51B3E" w:rsidRDefault="00F51B3E" w:rsidP="00F51B3E">
      <w:pPr>
        <w:pStyle w:val="PL"/>
      </w:pPr>
      <w:r>
        <w:t xml:space="preserve">          $ref: '#/components/schemas/SynAvailability'</w:t>
      </w:r>
    </w:p>
    <w:p w14:paraId="4AA6CCCD" w14:textId="77777777" w:rsidR="00F51B3E" w:rsidRDefault="00F51B3E" w:rsidP="00F51B3E">
      <w:pPr>
        <w:pStyle w:val="PL"/>
      </w:pPr>
      <w:r>
        <w:t xml:space="preserve">        accuracy:</w:t>
      </w:r>
    </w:p>
    <w:p w14:paraId="7C0BA2D8" w14:textId="77777777" w:rsidR="00F51B3E" w:rsidRDefault="00F51B3E" w:rsidP="00F51B3E">
      <w:pPr>
        <w:pStyle w:val="PL"/>
      </w:pPr>
      <w:r>
        <w:t xml:space="preserve">          $ref: '#/components/schemas/Float'</w:t>
      </w:r>
    </w:p>
    <w:p w14:paraId="65733885" w14:textId="77777777" w:rsidR="00F51B3E" w:rsidRDefault="00F51B3E" w:rsidP="00F51B3E">
      <w:pPr>
        <w:pStyle w:val="PL"/>
      </w:pPr>
      <w:r>
        <w:t xml:space="preserve">    SynchronicityRANSubnet:</w:t>
      </w:r>
    </w:p>
    <w:p w14:paraId="104C307E" w14:textId="77777777" w:rsidR="00F51B3E" w:rsidRDefault="00F51B3E" w:rsidP="00F51B3E">
      <w:pPr>
        <w:pStyle w:val="PL"/>
      </w:pPr>
      <w:r>
        <w:t xml:space="preserve">      type: object</w:t>
      </w:r>
    </w:p>
    <w:p w14:paraId="55ED1402" w14:textId="77777777" w:rsidR="00F51B3E" w:rsidRDefault="00F51B3E" w:rsidP="00F51B3E">
      <w:pPr>
        <w:pStyle w:val="PL"/>
      </w:pPr>
      <w:r>
        <w:t xml:space="preserve">      properties:</w:t>
      </w:r>
    </w:p>
    <w:p w14:paraId="03258073" w14:textId="77777777" w:rsidR="00F51B3E" w:rsidRDefault="00F51B3E" w:rsidP="00F51B3E">
      <w:pPr>
        <w:pStyle w:val="PL"/>
      </w:pPr>
      <w:r>
        <w:t xml:space="preserve">        availability:</w:t>
      </w:r>
    </w:p>
    <w:p w14:paraId="50BD6895" w14:textId="77777777" w:rsidR="00F51B3E" w:rsidRDefault="00F51B3E" w:rsidP="00F51B3E">
      <w:pPr>
        <w:pStyle w:val="PL"/>
      </w:pPr>
      <w:r>
        <w:t xml:space="preserve">          $ref: '#/components/schemas/SynAvailability'</w:t>
      </w:r>
    </w:p>
    <w:p w14:paraId="0D620DCD" w14:textId="77777777" w:rsidR="00F51B3E" w:rsidRDefault="00F51B3E" w:rsidP="00F51B3E">
      <w:pPr>
        <w:pStyle w:val="PL"/>
      </w:pPr>
      <w:r>
        <w:t xml:space="preserve">        accuracy:</w:t>
      </w:r>
    </w:p>
    <w:p w14:paraId="05B82AA6" w14:textId="77777777" w:rsidR="00F51B3E" w:rsidRDefault="00F51B3E" w:rsidP="00F51B3E">
      <w:pPr>
        <w:pStyle w:val="PL"/>
      </w:pPr>
      <w:r>
        <w:t xml:space="preserve">          $ref: '#/components/schemas/Float'</w:t>
      </w:r>
    </w:p>
    <w:p w14:paraId="0548C620" w14:textId="77777777" w:rsidR="00F51B3E" w:rsidRDefault="00F51B3E" w:rsidP="00F51B3E">
      <w:pPr>
        <w:pStyle w:val="PL"/>
      </w:pPr>
      <w:r>
        <w:t xml:space="preserve">    Positioning:</w:t>
      </w:r>
    </w:p>
    <w:p w14:paraId="53E5665B" w14:textId="77777777" w:rsidR="00F51B3E" w:rsidRDefault="00F51B3E" w:rsidP="00F51B3E">
      <w:pPr>
        <w:pStyle w:val="PL"/>
      </w:pPr>
      <w:r>
        <w:t xml:space="preserve">      type: object</w:t>
      </w:r>
    </w:p>
    <w:p w14:paraId="22949BC2" w14:textId="77777777" w:rsidR="00F51B3E" w:rsidRDefault="00F51B3E" w:rsidP="00F51B3E">
      <w:pPr>
        <w:pStyle w:val="PL"/>
      </w:pPr>
      <w:r>
        <w:t xml:space="preserve">      properties:</w:t>
      </w:r>
    </w:p>
    <w:p w14:paraId="3A282E21" w14:textId="77777777" w:rsidR="00F51B3E" w:rsidRDefault="00F51B3E" w:rsidP="00F51B3E">
      <w:pPr>
        <w:pStyle w:val="PL"/>
      </w:pPr>
      <w:r>
        <w:t xml:space="preserve">        servAttrCom:</w:t>
      </w:r>
    </w:p>
    <w:p w14:paraId="327E7ADC" w14:textId="77777777" w:rsidR="00F51B3E" w:rsidRDefault="00F51B3E" w:rsidP="00F51B3E">
      <w:pPr>
        <w:pStyle w:val="PL"/>
      </w:pPr>
      <w:r>
        <w:t xml:space="preserve">          $ref: '#/components/schemas/ServAttrCom'</w:t>
      </w:r>
    </w:p>
    <w:p w14:paraId="393C1FB7" w14:textId="77777777" w:rsidR="00F51B3E" w:rsidRDefault="00F51B3E" w:rsidP="00F51B3E">
      <w:pPr>
        <w:pStyle w:val="PL"/>
      </w:pPr>
      <w:r>
        <w:t xml:space="preserve">        availability:</w:t>
      </w:r>
    </w:p>
    <w:p w14:paraId="5299887F" w14:textId="77777777" w:rsidR="00F51B3E" w:rsidRDefault="00F51B3E" w:rsidP="00F51B3E">
      <w:pPr>
        <w:pStyle w:val="PL"/>
      </w:pPr>
      <w:r>
        <w:t xml:space="preserve">          $ref: '#/components/schemas/PositioningAvailability'</w:t>
      </w:r>
    </w:p>
    <w:p w14:paraId="671641E2" w14:textId="77777777" w:rsidR="00F51B3E" w:rsidRDefault="00F51B3E" w:rsidP="00F51B3E">
      <w:pPr>
        <w:pStyle w:val="PL"/>
      </w:pPr>
      <w:r>
        <w:t xml:space="preserve">        predictionfrequency:</w:t>
      </w:r>
    </w:p>
    <w:p w14:paraId="5BEA5B75" w14:textId="77777777" w:rsidR="00F51B3E" w:rsidRDefault="00F51B3E" w:rsidP="00F51B3E">
      <w:pPr>
        <w:pStyle w:val="PL"/>
      </w:pPr>
      <w:r>
        <w:t xml:space="preserve">          $ref: '#/components/schemas/Predictionfrequency'</w:t>
      </w:r>
    </w:p>
    <w:p w14:paraId="48C387F9" w14:textId="77777777" w:rsidR="00F51B3E" w:rsidRDefault="00F51B3E" w:rsidP="00F51B3E">
      <w:pPr>
        <w:pStyle w:val="PL"/>
      </w:pPr>
      <w:r>
        <w:t xml:space="preserve">        accuracy:</w:t>
      </w:r>
    </w:p>
    <w:p w14:paraId="10442796" w14:textId="77777777" w:rsidR="00F51B3E" w:rsidRDefault="00F51B3E" w:rsidP="00F51B3E">
      <w:pPr>
        <w:pStyle w:val="PL"/>
      </w:pPr>
      <w:r>
        <w:t xml:space="preserve">          $ref: '#/components/schemas/Float'</w:t>
      </w:r>
    </w:p>
    <w:p w14:paraId="21AF6DF3" w14:textId="77777777" w:rsidR="00F51B3E" w:rsidRDefault="00F51B3E" w:rsidP="00F51B3E">
      <w:pPr>
        <w:pStyle w:val="PL"/>
      </w:pPr>
      <w:r>
        <w:t xml:space="preserve">    PositioningRANSubnet:</w:t>
      </w:r>
    </w:p>
    <w:p w14:paraId="6219CF8D" w14:textId="77777777" w:rsidR="00F51B3E" w:rsidRDefault="00F51B3E" w:rsidP="00F51B3E">
      <w:pPr>
        <w:pStyle w:val="PL"/>
      </w:pPr>
      <w:r>
        <w:t xml:space="preserve">      type: object</w:t>
      </w:r>
    </w:p>
    <w:p w14:paraId="133C50FB" w14:textId="77777777" w:rsidR="00F51B3E" w:rsidRDefault="00F51B3E" w:rsidP="00F51B3E">
      <w:pPr>
        <w:pStyle w:val="PL"/>
      </w:pPr>
      <w:r>
        <w:t xml:space="preserve">      properties:</w:t>
      </w:r>
    </w:p>
    <w:p w14:paraId="0BFB7139" w14:textId="77777777" w:rsidR="00F51B3E" w:rsidRDefault="00F51B3E" w:rsidP="00F51B3E">
      <w:pPr>
        <w:pStyle w:val="PL"/>
      </w:pPr>
      <w:r>
        <w:t xml:space="preserve">        availability:</w:t>
      </w:r>
    </w:p>
    <w:p w14:paraId="4833487C" w14:textId="77777777" w:rsidR="00F51B3E" w:rsidRDefault="00F51B3E" w:rsidP="00F51B3E">
      <w:pPr>
        <w:pStyle w:val="PL"/>
      </w:pPr>
      <w:r>
        <w:t xml:space="preserve">          $ref: '#/components/schemas/PositioningAvailability'</w:t>
      </w:r>
    </w:p>
    <w:p w14:paraId="7270A066" w14:textId="77777777" w:rsidR="00F51B3E" w:rsidRDefault="00F51B3E" w:rsidP="00F51B3E">
      <w:pPr>
        <w:pStyle w:val="PL"/>
      </w:pPr>
      <w:r>
        <w:t xml:space="preserve">        predictionfrequency:</w:t>
      </w:r>
    </w:p>
    <w:p w14:paraId="65C663B6" w14:textId="77777777" w:rsidR="00F51B3E" w:rsidRDefault="00F51B3E" w:rsidP="00F51B3E">
      <w:pPr>
        <w:pStyle w:val="PL"/>
      </w:pPr>
      <w:r>
        <w:t xml:space="preserve">          $ref: '#/components/schemas/Predictionfrequency'</w:t>
      </w:r>
    </w:p>
    <w:p w14:paraId="06EC244C" w14:textId="77777777" w:rsidR="00F51B3E" w:rsidRDefault="00F51B3E" w:rsidP="00F51B3E">
      <w:pPr>
        <w:pStyle w:val="PL"/>
      </w:pPr>
      <w:r>
        <w:t xml:space="preserve">        accuracy:</w:t>
      </w:r>
    </w:p>
    <w:p w14:paraId="2C392FA8" w14:textId="77777777" w:rsidR="00F51B3E" w:rsidRDefault="00F51B3E" w:rsidP="00F51B3E">
      <w:pPr>
        <w:pStyle w:val="PL"/>
      </w:pPr>
      <w:r>
        <w:t xml:space="preserve">          $ref: '#/components/schemas/Float'     </w:t>
      </w:r>
    </w:p>
    <w:p w14:paraId="28E614C7" w14:textId="77777777" w:rsidR="00F51B3E" w:rsidRDefault="00F51B3E" w:rsidP="00F51B3E">
      <w:pPr>
        <w:pStyle w:val="PL"/>
      </w:pPr>
      <w:r>
        <w:t xml:space="preserve">    UserMgmtOpen:</w:t>
      </w:r>
    </w:p>
    <w:p w14:paraId="1DB7DA7B" w14:textId="77777777" w:rsidR="00F51B3E" w:rsidRDefault="00F51B3E" w:rsidP="00F51B3E">
      <w:pPr>
        <w:pStyle w:val="PL"/>
      </w:pPr>
      <w:r>
        <w:t xml:space="preserve">      type: object</w:t>
      </w:r>
    </w:p>
    <w:p w14:paraId="31455F66" w14:textId="77777777" w:rsidR="00F51B3E" w:rsidRDefault="00F51B3E" w:rsidP="00F51B3E">
      <w:pPr>
        <w:pStyle w:val="PL"/>
      </w:pPr>
      <w:r>
        <w:t xml:space="preserve">      properties:</w:t>
      </w:r>
    </w:p>
    <w:p w14:paraId="4D69A72B" w14:textId="77777777" w:rsidR="00F51B3E" w:rsidRDefault="00F51B3E" w:rsidP="00F51B3E">
      <w:pPr>
        <w:pStyle w:val="PL"/>
      </w:pPr>
      <w:r>
        <w:t xml:space="preserve">        servAttrCom:</w:t>
      </w:r>
    </w:p>
    <w:p w14:paraId="693EF1AA" w14:textId="77777777" w:rsidR="00F51B3E" w:rsidRDefault="00F51B3E" w:rsidP="00F51B3E">
      <w:pPr>
        <w:pStyle w:val="PL"/>
      </w:pPr>
      <w:r>
        <w:t xml:space="preserve">          $ref: '#/components/schemas/ServAttrCom'</w:t>
      </w:r>
    </w:p>
    <w:p w14:paraId="2EC9E6D1" w14:textId="77777777" w:rsidR="00F51B3E" w:rsidRDefault="00F51B3E" w:rsidP="00F51B3E">
      <w:pPr>
        <w:pStyle w:val="PL"/>
      </w:pPr>
      <w:r>
        <w:t xml:space="preserve">        support:</w:t>
      </w:r>
    </w:p>
    <w:p w14:paraId="12A8B486" w14:textId="77777777" w:rsidR="00F51B3E" w:rsidRDefault="00F51B3E" w:rsidP="00F51B3E">
      <w:pPr>
        <w:pStyle w:val="PL"/>
      </w:pPr>
      <w:r>
        <w:t xml:space="preserve">          $ref: '#/components/schemas/Support'</w:t>
      </w:r>
    </w:p>
    <w:p w14:paraId="6D222EED" w14:textId="77777777" w:rsidR="00F51B3E" w:rsidRDefault="00F51B3E" w:rsidP="00F51B3E">
      <w:pPr>
        <w:pStyle w:val="PL"/>
      </w:pPr>
      <w:r>
        <w:t xml:space="preserve">    V2XCommModels:</w:t>
      </w:r>
    </w:p>
    <w:p w14:paraId="536F276B" w14:textId="77777777" w:rsidR="00F51B3E" w:rsidRDefault="00F51B3E" w:rsidP="00F51B3E">
      <w:pPr>
        <w:pStyle w:val="PL"/>
      </w:pPr>
      <w:r>
        <w:t xml:space="preserve">      type: object</w:t>
      </w:r>
    </w:p>
    <w:p w14:paraId="6A480E4F" w14:textId="77777777" w:rsidR="00F51B3E" w:rsidRDefault="00F51B3E" w:rsidP="00F51B3E">
      <w:pPr>
        <w:pStyle w:val="PL"/>
      </w:pPr>
      <w:r>
        <w:t xml:space="preserve">      properties:</w:t>
      </w:r>
    </w:p>
    <w:p w14:paraId="6959CFC1" w14:textId="77777777" w:rsidR="00F51B3E" w:rsidRDefault="00F51B3E" w:rsidP="00F51B3E">
      <w:pPr>
        <w:pStyle w:val="PL"/>
      </w:pPr>
      <w:r>
        <w:t xml:space="preserve">        servAttrCom:</w:t>
      </w:r>
    </w:p>
    <w:p w14:paraId="3583FDE6" w14:textId="77777777" w:rsidR="00F51B3E" w:rsidRDefault="00F51B3E" w:rsidP="00F51B3E">
      <w:pPr>
        <w:pStyle w:val="PL"/>
      </w:pPr>
      <w:r>
        <w:t xml:space="preserve">          $ref: '#/components/schemas/ServAttrCom'</w:t>
      </w:r>
    </w:p>
    <w:p w14:paraId="23B031C7" w14:textId="77777777" w:rsidR="00F51B3E" w:rsidRDefault="00F51B3E" w:rsidP="00F51B3E">
      <w:pPr>
        <w:pStyle w:val="PL"/>
      </w:pPr>
      <w:r>
        <w:t xml:space="preserve">        v2XMode:</w:t>
      </w:r>
    </w:p>
    <w:p w14:paraId="3972753D" w14:textId="77777777" w:rsidR="00F51B3E" w:rsidRDefault="00F51B3E" w:rsidP="00F51B3E">
      <w:pPr>
        <w:pStyle w:val="PL"/>
      </w:pPr>
      <w:r>
        <w:t xml:space="preserve">          $ref: '#/components/schemas/Support'</w:t>
      </w:r>
    </w:p>
    <w:p w14:paraId="770865BF" w14:textId="77777777" w:rsidR="00F51B3E" w:rsidRDefault="00F51B3E" w:rsidP="00F51B3E">
      <w:pPr>
        <w:pStyle w:val="PL"/>
      </w:pPr>
      <w:r>
        <w:t xml:space="preserve">    TermDensity:</w:t>
      </w:r>
    </w:p>
    <w:p w14:paraId="18344042" w14:textId="77777777" w:rsidR="00F51B3E" w:rsidRDefault="00F51B3E" w:rsidP="00F51B3E">
      <w:pPr>
        <w:pStyle w:val="PL"/>
      </w:pPr>
      <w:r>
        <w:t xml:space="preserve">      type: object</w:t>
      </w:r>
    </w:p>
    <w:p w14:paraId="2791DECC" w14:textId="77777777" w:rsidR="00F51B3E" w:rsidRDefault="00F51B3E" w:rsidP="00F51B3E">
      <w:pPr>
        <w:pStyle w:val="PL"/>
      </w:pPr>
      <w:r>
        <w:t xml:space="preserve">      properties:</w:t>
      </w:r>
    </w:p>
    <w:p w14:paraId="221D0224" w14:textId="77777777" w:rsidR="00F51B3E" w:rsidRDefault="00F51B3E" w:rsidP="00F51B3E">
      <w:pPr>
        <w:pStyle w:val="PL"/>
      </w:pPr>
      <w:r>
        <w:t xml:space="preserve">        servAttrCom:</w:t>
      </w:r>
    </w:p>
    <w:p w14:paraId="4DE7E43D" w14:textId="77777777" w:rsidR="00F51B3E" w:rsidRDefault="00F51B3E" w:rsidP="00F51B3E">
      <w:pPr>
        <w:pStyle w:val="PL"/>
      </w:pPr>
      <w:r>
        <w:t xml:space="preserve">          $ref: '#/components/schemas/ServAttrCom'</w:t>
      </w:r>
    </w:p>
    <w:p w14:paraId="542BC4BC" w14:textId="77777777" w:rsidR="00F51B3E" w:rsidRDefault="00F51B3E" w:rsidP="00F51B3E">
      <w:pPr>
        <w:pStyle w:val="PL"/>
      </w:pPr>
      <w:r>
        <w:t xml:space="preserve">        density:</w:t>
      </w:r>
    </w:p>
    <w:p w14:paraId="2E275290" w14:textId="77777777" w:rsidR="00F51B3E" w:rsidRDefault="00F51B3E" w:rsidP="00F51B3E">
      <w:pPr>
        <w:pStyle w:val="PL"/>
      </w:pPr>
      <w:r>
        <w:t xml:space="preserve">          type: integer</w:t>
      </w:r>
    </w:p>
    <w:p w14:paraId="3597383A" w14:textId="77777777" w:rsidR="00F51B3E" w:rsidRDefault="00F51B3E" w:rsidP="00F51B3E">
      <w:pPr>
        <w:pStyle w:val="PL"/>
      </w:pPr>
      <w:r>
        <w:t xml:space="preserve">    NsInfo:</w:t>
      </w:r>
    </w:p>
    <w:p w14:paraId="0554E1B7" w14:textId="77777777" w:rsidR="00F51B3E" w:rsidRDefault="00F51B3E" w:rsidP="00F51B3E">
      <w:pPr>
        <w:pStyle w:val="PL"/>
      </w:pPr>
      <w:r>
        <w:t xml:space="preserve">      type: object</w:t>
      </w:r>
    </w:p>
    <w:p w14:paraId="2463D863" w14:textId="77777777" w:rsidR="00F51B3E" w:rsidRDefault="00F51B3E" w:rsidP="00F51B3E">
      <w:pPr>
        <w:pStyle w:val="PL"/>
      </w:pPr>
      <w:r>
        <w:t xml:space="preserve">      properties:</w:t>
      </w:r>
    </w:p>
    <w:p w14:paraId="25711C91" w14:textId="77777777" w:rsidR="00F51B3E" w:rsidRDefault="00F51B3E" w:rsidP="00F51B3E">
      <w:pPr>
        <w:pStyle w:val="PL"/>
      </w:pPr>
      <w:r>
        <w:t xml:space="preserve">        nsInstanceId:</w:t>
      </w:r>
    </w:p>
    <w:p w14:paraId="7F61AEE7" w14:textId="77777777" w:rsidR="00F51B3E" w:rsidRDefault="00F51B3E" w:rsidP="00F51B3E">
      <w:pPr>
        <w:pStyle w:val="PL"/>
      </w:pPr>
      <w:r>
        <w:t xml:space="preserve">          type: string</w:t>
      </w:r>
    </w:p>
    <w:p w14:paraId="617FD804" w14:textId="77777777" w:rsidR="00F51B3E" w:rsidRDefault="00F51B3E" w:rsidP="00F51B3E">
      <w:pPr>
        <w:pStyle w:val="PL"/>
      </w:pPr>
      <w:r>
        <w:t xml:space="preserve">        nsName:</w:t>
      </w:r>
    </w:p>
    <w:p w14:paraId="008EF44A" w14:textId="77777777" w:rsidR="00F51B3E" w:rsidRDefault="00F51B3E" w:rsidP="00F51B3E">
      <w:pPr>
        <w:pStyle w:val="PL"/>
      </w:pPr>
      <w:r>
        <w:t xml:space="preserve">          type: string</w:t>
      </w:r>
    </w:p>
    <w:p w14:paraId="073E5E67" w14:textId="77777777" w:rsidR="00F51B3E" w:rsidRDefault="00F51B3E" w:rsidP="00F51B3E">
      <w:pPr>
        <w:pStyle w:val="PL"/>
      </w:pPr>
      <w:r>
        <w:t xml:space="preserve">    EmbbEEPerfReq:</w:t>
      </w:r>
    </w:p>
    <w:p w14:paraId="7EB84CA3" w14:textId="77777777" w:rsidR="00F51B3E" w:rsidRDefault="00F51B3E" w:rsidP="00F51B3E">
      <w:pPr>
        <w:pStyle w:val="PL"/>
      </w:pPr>
      <w:r>
        <w:t xml:space="preserve">      type: object</w:t>
      </w:r>
    </w:p>
    <w:p w14:paraId="7F610FE5" w14:textId="77777777" w:rsidR="00F51B3E" w:rsidRDefault="00F51B3E" w:rsidP="00F51B3E">
      <w:pPr>
        <w:pStyle w:val="PL"/>
      </w:pPr>
      <w:r>
        <w:t xml:space="preserve">      properties:</w:t>
      </w:r>
    </w:p>
    <w:p w14:paraId="49ABC465" w14:textId="77777777" w:rsidR="00F51B3E" w:rsidRDefault="00F51B3E" w:rsidP="00F51B3E">
      <w:pPr>
        <w:pStyle w:val="PL"/>
      </w:pPr>
      <w:r>
        <w:t xml:space="preserve">        kpiType:</w:t>
      </w:r>
    </w:p>
    <w:p w14:paraId="5D9A2870" w14:textId="77777777" w:rsidR="00F51B3E" w:rsidRDefault="00F51B3E" w:rsidP="00F51B3E">
      <w:pPr>
        <w:pStyle w:val="PL"/>
      </w:pPr>
      <w:r>
        <w:t xml:space="preserve">          type: string</w:t>
      </w:r>
    </w:p>
    <w:p w14:paraId="7E0E310B" w14:textId="77777777" w:rsidR="00F51B3E" w:rsidRDefault="00F51B3E" w:rsidP="00F51B3E">
      <w:pPr>
        <w:pStyle w:val="PL"/>
      </w:pPr>
      <w:r>
        <w:t xml:space="preserve">          enum:</w:t>
      </w:r>
    </w:p>
    <w:p w14:paraId="017C6378" w14:textId="77777777" w:rsidR="00F51B3E" w:rsidRDefault="00F51B3E" w:rsidP="00F51B3E">
      <w:pPr>
        <w:pStyle w:val="PL"/>
      </w:pPr>
      <w:r>
        <w:t xml:space="preserve">            - NUMOFBITS</w:t>
      </w:r>
    </w:p>
    <w:p w14:paraId="1C00986F" w14:textId="77777777" w:rsidR="00F51B3E" w:rsidRDefault="00F51B3E" w:rsidP="00F51B3E">
      <w:pPr>
        <w:pStyle w:val="PL"/>
      </w:pPr>
      <w:r>
        <w:t xml:space="preserve">            - NUMOFBITS_RANBASED</w:t>
      </w:r>
    </w:p>
    <w:p w14:paraId="5DE4A9BF" w14:textId="77777777" w:rsidR="00F51B3E" w:rsidRDefault="00F51B3E" w:rsidP="00F51B3E">
      <w:pPr>
        <w:pStyle w:val="PL"/>
      </w:pPr>
      <w:r>
        <w:t xml:space="preserve">        req:</w:t>
      </w:r>
    </w:p>
    <w:p w14:paraId="2850FE69" w14:textId="77777777" w:rsidR="00F51B3E" w:rsidRDefault="00F51B3E" w:rsidP="00F51B3E">
      <w:pPr>
        <w:pStyle w:val="PL"/>
      </w:pPr>
      <w:r>
        <w:t xml:space="preserve">          type: number</w:t>
      </w:r>
    </w:p>
    <w:p w14:paraId="463CC13C" w14:textId="77777777" w:rsidR="00F51B3E" w:rsidRDefault="00F51B3E" w:rsidP="00F51B3E">
      <w:pPr>
        <w:pStyle w:val="PL"/>
      </w:pPr>
      <w:r>
        <w:t xml:space="preserve">    UrllcEEPerfReq:</w:t>
      </w:r>
    </w:p>
    <w:p w14:paraId="23CDF264" w14:textId="77777777" w:rsidR="00F51B3E" w:rsidRDefault="00F51B3E" w:rsidP="00F51B3E">
      <w:pPr>
        <w:pStyle w:val="PL"/>
      </w:pPr>
      <w:r>
        <w:t xml:space="preserve">      type: object</w:t>
      </w:r>
    </w:p>
    <w:p w14:paraId="2ED8A6C5" w14:textId="77777777" w:rsidR="00F51B3E" w:rsidRDefault="00F51B3E" w:rsidP="00F51B3E">
      <w:pPr>
        <w:pStyle w:val="PL"/>
      </w:pPr>
      <w:r>
        <w:t xml:space="preserve">      properties:</w:t>
      </w:r>
    </w:p>
    <w:p w14:paraId="48828F22" w14:textId="77777777" w:rsidR="00F51B3E" w:rsidRDefault="00F51B3E" w:rsidP="00F51B3E">
      <w:pPr>
        <w:pStyle w:val="PL"/>
      </w:pPr>
      <w:r>
        <w:t xml:space="preserve">        kpiType:</w:t>
      </w:r>
    </w:p>
    <w:p w14:paraId="53B9F4B3" w14:textId="77777777" w:rsidR="00F51B3E" w:rsidRDefault="00F51B3E" w:rsidP="00F51B3E">
      <w:pPr>
        <w:pStyle w:val="PL"/>
      </w:pPr>
      <w:r>
        <w:t xml:space="preserve">          type: string</w:t>
      </w:r>
    </w:p>
    <w:p w14:paraId="1FED5FB4" w14:textId="77777777" w:rsidR="00F51B3E" w:rsidRDefault="00F51B3E" w:rsidP="00F51B3E">
      <w:pPr>
        <w:pStyle w:val="PL"/>
      </w:pPr>
      <w:r>
        <w:t xml:space="preserve">          enum:</w:t>
      </w:r>
    </w:p>
    <w:p w14:paraId="707D4CB6" w14:textId="77777777" w:rsidR="00F51B3E" w:rsidRDefault="00F51B3E" w:rsidP="00F51B3E">
      <w:pPr>
        <w:pStyle w:val="PL"/>
      </w:pPr>
      <w:r>
        <w:t xml:space="preserve">            - INVOFLATENCY</w:t>
      </w:r>
    </w:p>
    <w:p w14:paraId="11F4D788" w14:textId="77777777" w:rsidR="00F51B3E" w:rsidRDefault="00F51B3E" w:rsidP="00F51B3E">
      <w:pPr>
        <w:pStyle w:val="PL"/>
      </w:pPr>
      <w:r>
        <w:t xml:space="preserve">            - NUMOFBITS_MULTIPLIED_INVOFLATENCY</w:t>
      </w:r>
    </w:p>
    <w:p w14:paraId="78FD4828" w14:textId="77777777" w:rsidR="00F51B3E" w:rsidRDefault="00F51B3E" w:rsidP="00F51B3E">
      <w:pPr>
        <w:pStyle w:val="PL"/>
      </w:pPr>
      <w:r>
        <w:t xml:space="preserve">        req:</w:t>
      </w:r>
    </w:p>
    <w:p w14:paraId="27C618E0" w14:textId="77777777" w:rsidR="00F51B3E" w:rsidRDefault="00F51B3E" w:rsidP="00F51B3E">
      <w:pPr>
        <w:pStyle w:val="PL"/>
      </w:pPr>
      <w:r>
        <w:lastRenderedPageBreak/>
        <w:t xml:space="preserve">          type: number</w:t>
      </w:r>
    </w:p>
    <w:p w14:paraId="75B5040A" w14:textId="77777777" w:rsidR="00F51B3E" w:rsidRDefault="00F51B3E" w:rsidP="00F51B3E">
      <w:pPr>
        <w:pStyle w:val="PL"/>
      </w:pPr>
      <w:r>
        <w:t xml:space="preserve">    MIoTEEPerfReq:</w:t>
      </w:r>
    </w:p>
    <w:p w14:paraId="3C68FC74" w14:textId="77777777" w:rsidR="00F51B3E" w:rsidRDefault="00F51B3E" w:rsidP="00F51B3E">
      <w:pPr>
        <w:pStyle w:val="PL"/>
      </w:pPr>
      <w:r>
        <w:t xml:space="preserve">      type: object</w:t>
      </w:r>
    </w:p>
    <w:p w14:paraId="22A9BBB2" w14:textId="77777777" w:rsidR="00F51B3E" w:rsidRDefault="00F51B3E" w:rsidP="00F51B3E">
      <w:pPr>
        <w:pStyle w:val="PL"/>
      </w:pPr>
      <w:r>
        <w:t xml:space="preserve">      properties:</w:t>
      </w:r>
    </w:p>
    <w:p w14:paraId="64924F10" w14:textId="77777777" w:rsidR="00F51B3E" w:rsidRDefault="00F51B3E" w:rsidP="00F51B3E">
      <w:pPr>
        <w:pStyle w:val="PL"/>
      </w:pPr>
      <w:r>
        <w:t xml:space="preserve">        kpiType:</w:t>
      </w:r>
    </w:p>
    <w:p w14:paraId="5BF009E1" w14:textId="77777777" w:rsidR="00F51B3E" w:rsidRDefault="00F51B3E" w:rsidP="00F51B3E">
      <w:pPr>
        <w:pStyle w:val="PL"/>
      </w:pPr>
      <w:r>
        <w:t xml:space="preserve">          type: string</w:t>
      </w:r>
    </w:p>
    <w:p w14:paraId="22B7DA40" w14:textId="77777777" w:rsidR="00F51B3E" w:rsidRDefault="00F51B3E" w:rsidP="00F51B3E">
      <w:pPr>
        <w:pStyle w:val="PL"/>
      </w:pPr>
      <w:r>
        <w:t xml:space="preserve">          enum:</w:t>
      </w:r>
    </w:p>
    <w:p w14:paraId="023C971B" w14:textId="77777777" w:rsidR="00F51B3E" w:rsidRDefault="00F51B3E" w:rsidP="00F51B3E">
      <w:pPr>
        <w:pStyle w:val="PL"/>
      </w:pPr>
      <w:r>
        <w:t xml:space="preserve">            - MAXREGSUBS</w:t>
      </w:r>
    </w:p>
    <w:p w14:paraId="697D8FB8" w14:textId="77777777" w:rsidR="00F51B3E" w:rsidRDefault="00F51B3E" w:rsidP="00F51B3E">
      <w:pPr>
        <w:pStyle w:val="PL"/>
      </w:pPr>
      <w:r>
        <w:t xml:space="preserve">            - MEANACTIVEUES</w:t>
      </w:r>
    </w:p>
    <w:p w14:paraId="10FF666F" w14:textId="77777777" w:rsidR="00F51B3E" w:rsidRDefault="00F51B3E" w:rsidP="00F51B3E">
      <w:pPr>
        <w:pStyle w:val="PL"/>
      </w:pPr>
      <w:r>
        <w:t xml:space="preserve">        req:</w:t>
      </w:r>
    </w:p>
    <w:p w14:paraId="3109599C" w14:textId="77777777" w:rsidR="00F51B3E" w:rsidRDefault="00F51B3E" w:rsidP="00F51B3E">
      <w:pPr>
        <w:pStyle w:val="PL"/>
      </w:pPr>
      <w:r>
        <w:t xml:space="preserve">          type: number</w:t>
      </w:r>
    </w:p>
    <w:p w14:paraId="4EBF92BB" w14:textId="77777777" w:rsidR="00F51B3E" w:rsidRDefault="00F51B3E" w:rsidP="00F51B3E">
      <w:pPr>
        <w:pStyle w:val="PL"/>
      </w:pPr>
      <w:r>
        <w:t xml:space="preserve">    EEPerfReq:</w:t>
      </w:r>
    </w:p>
    <w:p w14:paraId="266D00B4" w14:textId="77777777" w:rsidR="00F51B3E" w:rsidRDefault="00F51B3E" w:rsidP="00F51B3E">
      <w:pPr>
        <w:pStyle w:val="PL"/>
      </w:pPr>
      <w:r>
        <w:t xml:space="preserve">      oneOf:</w:t>
      </w:r>
    </w:p>
    <w:p w14:paraId="3EC0BB07" w14:textId="77777777" w:rsidR="00F51B3E" w:rsidRDefault="00F51B3E" w:rsidP="00F51B3E">
      <w:pPr>
        <w:pStyle w:val="PL"/>
      </w:pPr>
      <w:r>
        <w:t xml:space="preserve">        - $ref: '#/components/schemas/EmbbEEPerfReq'</w:t>
      </w:r>
    </w:p>
    <w:p w14:paraId="02D3D9E2" w14:textId="77777777" w:rsidR="00F51B3E" w:rsidRDefault="00F51B3E" w:rsidP="00F51B3E">
      <w:pPr>
        <w:pStyle w:val="PL"/>
      </w:pPr>
      <w:r>
        <w:t xml:space="preserve">        - $ref: '#/components/schemas/UrllcEEPerfReq'</w:t>
      </w:r>
    </w:p>
    <w:p w14:paraId="145A5A84" w14:textId="77777777" w:rsidR="00F51B3E" w:rsidRDefault="00F51B3E" w:rsidP="00F51B3E">
      <w:pPr>
        <w:pStyle w:val="PL"/>
      </w:pPr>
      <w:r>
        <w:t xml:space="preserve">        - $ref: '#/components/schemas/MIoTEEPerfReq'</w:t>
      </w:r>
    </w:p>
    <w:p w14:paraId="694F4242" w14:textId="77777777" w:rsidR="00F51B3E" w:rsidRDefault="00F51B3E" w:rsidP="00F51B3E">
      <w:pPr>
        <w:pStyle w:val="PL"/>
      </w:pPr>
      <w:r>
        <w:t xml:space="preserve">    EnergyEfficiency:</w:t>
      </w:r>
    </w:p>
    <w:p w14:paraId="20ADD9AF" w14:textId="77777777" w:rsidR="00F51B3E" w:rsidRDefault="00F51B3E" w:rsidP="00F51B3E">
      <w:pPr>
        <w:pStyle w:val="PL"/>
      </w:pPr>
      <w:r>
        <w:t xml:space="preserve">      type: object</w:t>
      </w:r>
    </w:p>
    <w:p w14:paraId="4884E424" w14:textId="77777777" w:rsidR="00F51B3E" w:rsidRDefault="00F51B3E" w:rsidP="00F51B3E">
      <w:pPr>
        <w:pStyle w:val="PL"/>
      </w:pPr>
      <w:r>
        <w:t xml:space="preserve">      properties:</w:t>
      </w:r>
    </w:p>
    <w:p w14:paraId="2D31238D" w14:textId="77777777" w:rsidR="00F51B3E" w:rsidRDefault="00F51B3E" w:rsidP="00F51B3E">
      <w:pPr>
        <w:pStyle w:val="PL"/>
      </w:pPr>
      <w:r>
        <w:t xml:space="preserve">        servAttrCom:</w:t>
      </w:r>
    </w:p>
    <w:p w14:paraId="512DB655" w14:textId="77777777" w:rsidR="00F51B3E" w:rsidRDefault="00F51B3E" w:rsidP="00F51B3E">
      <w:pPr>
        <w:pStyle w:val="PL"/>
      </w:pPr>
      <w:r>
        <w:t xml:space="preserve">          $ref: '#/components/schemas/ServAttrCom'</w:t>
      </w:r>
    </w:p>
    <w:p w14:paraId="61B8BA1C" w14:textId="77777777" w:rsidR="00F51B3E" w:rsidRDefault="00F51B3E" w:rsidP="00F51B3E">
      <w:pPr>
        <w:pStyle w:val="PL"/>
      </w:pPr>
      <w:r>
        <w:t xml:space="preserve">        performance:</w:t>
      </w:r>
    </w:p>
    <w:p w14:paraId="06C8BF35" w14:textId="77777777" w:rsidR="00F51B3E" w:rsidRDefault="00F51B3E" w:rsidP="00F51B3E">
      <w:pPr>
        <w:pStyle w:val="PL"/>
      </w:pPr>
      <w:r>
        <w:t xml:space="preserve">          $ref: '#/components/schemas/EEPerfReq'      </w:t>
      </w:r>
    </w:p>
    <w:p w14:paraId="5E5C1178" w14:textId="77777777" w:rsidR="00F51B3E" w:rsidRDefault="00F51B3E" w:rsidP="00F51B3E">
      <w:pPr>
        <w:pStyle w:val="PL"/>
      </w:pPr>
      <w:r>
        <w:t xml:space="preserve">    NSSAASupport:</w:t>
      </w:r>
    </w:p>
    <w:p w14:paraId="0D1711CC" w14:textId="77777777" w:rsidR="00F51B3E" w:rsidRDefault="00F51B3E" w:rsidP="00F51B3E">
      <w:pPr>
        <w:pStyle w:val="PL"/>
      </w:pPr>
      <w:r>
        <w:t xml:space="preserve">      type: object</w:t>
      </w:r>
    </w:p>
    <w:p w14:paraId="4912737C" w14:textId="77777777" w:rsidR="00F51B3E" w:rsidRDefault="00F51B3E" w:rsidP="00F51B3E">
      <w:pPr>
        <w:pStyle w:val="PL"/>
      </w:pPr>
      <w:r>
        <w:t xml:space="preserve">      properties:</w:t>
      </w:r>
    </w:p>
    <w:p w14:paraId="63E5349C" w14:textId="77777777" w:rsidR="00F51B3E" w:rsidRDefault="00F51B3E" w:rsidP="00F51B3E">
      <w:pPr>
        <w:pStyle w:val="PL"/>
      </w:pPr>
      <w:r>
        <w:t xml:space="preserve">        servAttrCom:</w:t>
      </w:r>
    </w:p>
    <w:p w14:paraId="6B203955" w14:textId="77777777" w:rsidR="00F51B3E" w:rsidRDefault="00F51B3E" w:rsidP="00F51B3E">
      <w:pPr>
        <w:pStyle w:val="PL"/>
      </w:pPr>
      <w:r>
        <w:t xml:space="preserve">          $ref: '#/components/schemas/ServAttrCom'</w:t>
      </w:r>
    </w:p>
    <w:p w14:paraId="4E446AF6" w14:textId="77777777" w:rsidR="00F51B3E" w:rsidRDefault="00F51B3E" w:rsidP="00F51B3E">
      <w:pPr>
        <w:pStyle w:val="PL"/>
      </w:pPr>
      <w:r>
        <w:t xml:space="preserve">        support:</w:t>
      </w:r>
    </w:p>
    <w:p w14:paraId="31C84D97" w14:textId="77777777" w:rsidR="00F51B3E" w:rsidRDefault="00F51B3E" w:rsidP="00F51B3E">
      <w:pPr>
        <w:pStyle w:val="PL"/>
      </w:pPr>
      <w:r>
        <w:t xml:space="preserve">          $ref: '#/components/schemas/Support'  </w:t>
      </w:r>
    </w:p>
    <w:p w14:paraId="6C5554BF" w14:textId="77777777" w:rsidR="00F51B3E" w:rsidRDefault="00F51B3E" w:rsidP="00F51B3E">
      <w:pPr>
        <w:pStyle w:val="PL"/>
      </w:pPr>
      <w:r>
        <w:t xml:space="preserve">    SecFunc:</w:t>
      </w:r>
    </w:p>
    <w:p w14:paraId="20A11AC0" w14:textId="77777777" w:rsidR="00F51B3E" w:rsidRDefault="00F51B3E" w:rsidP="00F51B3E">
      <w:pPr>
        <w:pStyle w:val="PL"/>
      </w:pPr>
      <w:r>
        <w:t xml:space="preserve">      type: object</w:t>
      </w:r>
    </w:p>
    <w:p w14:paraId="5F8BF8DC" w14:textId="77777777" w:rsidR="00F51B3E" w:rsidRDefault="00F51B3E" w:rsidP="00F51B3E">
      <w:pPr>
        <w:pStyle w:val="PL"/>
      </w:pPr>
      <w:r>
        <w:t xml:space="preserve">      properties:</w:t>
      </w:r>
    </w:p>
    <w:p w14:paraId="17D70A35" w14:textId="77777777" w:rsidR="00F51B3E" w:rsidRDefault="00F51B3E" w:rsidP="00F51B3E">
      <w:pPr>
        <w:pStyle w:val="PL"/>
      </w:pPr>
      <w:r>
        <w:t xml:space="preserve">        secFunId:</w:t>
      </w:r>
    </w:p>
    <w:p w14:paraId="2FAF5784" w14:textId="77777777" w:rsidR="00F51B3E" w:rsidRDefault="00F51B3E" w:rsidP="00F51B3E">
      <w:pPr>
        <w:pStyle w:val="PL"/>
      </w:pPr>
      <w:r>
        <w:t xml:space="preserve">          type: string</w:t>
      </w:r>
    </w:p>
    <w:p w14:paraId="74BD28A2" w14:textId="77777777" w:rsidR="00F51B3E" w:rsidRDefault="00F51B3E" w:rsidP="00F51B3E">
      <w:pPr>
        <w:pStyle w:val="PL"/>
      </w:pPr>
      <w:r>
        <w:t xml:space="preserve">        secFunType:</w:t>
      </w:r>
    </w:p>
    <w:p w14:paraId="17CCCC36" w14:textId="77777777" w:rsidR="00F51B3E" w:rsidRDefault="00F51B3E" w:rsidP="00F51B3E">
      <w:pPr>
        <w:pStyle w:val="PL"/>
      </w:pPr>
      <w:r>
        <w:t xml:space="preserve">          type: string</w:t>
      </w:r>
    </w:p>
    <w:p w14:paraId="26C2E2C0" w14:textId="77777777" w:rsidR="00F51B3E" w:rsidRDefault="00F51B3E" w:rsidP="00F51B3E">
      <w:pPr>
        <w:pStyle w:val="PL"/>
      </w:pPr>
      <w:r>
        <w:t xml:space="preserve">        secRules:</w:t>
      </w:r>
    </w:p>
    <w:p w14:paraId="1D819CE5" w14:textId="77777777" w:rsidR="00F51B3E" w:rsidRDefault="00F51B3E" w:rsidP="00F51B3E">
      <w:pPr>
        <w:pStyle w:val="PL"/>
      </w:pPr>
      <w:r>
        <w:t xml:space="preserve">          type: array</w:t>
      </w:r>
    </w:p>
    <w:p w14:paraId="106CB910" w14:textId="77777777" w:rsidR="00F51B3E" w:rsidRDefault="00F51B3E" w:rsidP="00F51B3E">
      <w:pPr>
        <w:pStyle w:val="PL"/>
      </w:pPr>
      <w:r>
        <w:t xml:space="preserve">          items:</w:t>
      </w:r>
    </w:p>
    <w:p w14:paraId="3604534F" w14:textId="77777777" w:rsidR="00F51B3E" w:rsidRDefault="00F51B3E" w:rsidP="00F51B3E">
      <w:pPr>
        <w:pStyle w:val="PL"/>
      </w:pPr>
      <w:r>
        <w:t xml:space="preserve">            type: string</w:t>
      </w:r>
    </w:p>
    <w:p w14:paraId="5EFCD5E3" w14:textId="77777777" w:rsidR="00F51B3E" w:rsidRDefault="00F51B3E" w:rsidP="00F51B3E">
      <w:pPr>
        <w:pStyle w:val="PL"/>
      </w:pPr>
      <w:r>
        <w:t xml:space="preserve">    N6Protection:</w:t>
      </w:r>
    </w:p>
    <w:p w14:paraId="24A65DA7" w14:textId="77777777" w:rsidR="00F51B3E" w:rsidRDefault="00F51B3E" w:rsidP="00F51B3E">
      <w:pPr>
        <w:pStyle w:val="PL"/>
      </w:pPr>
      <w:r>
        <w:t xml:space="preserve">      type: object</w:t>
      </w:r>
    </w:p>
    <w:p w14:paraId="1D6390A2" w14:textId="77777777" w:rsidR="00F51B3E" w:rsidRDefault="00F51B3E" w:rsidP="00F51B3E">
      <w:pPr>
        <w:pStyle w:val="PL"/>
      </w:pPr>
      <w:r>
        <w:t xml:space="preserve">      properties:</w:t>
      </w:r>
    </w:p>
    <w:p w14:paraId="0FB05CD6" w14:textId="77777777" w:rsidR="00F51B3E" w:rsidRDefault="00F51B3E" w:rsidP="00F51B3E">
      <w:pPr>
        <w:pStyle w:val="PL"/>
      </w:pPr>
      <w:r>
        <w:t xml:space="preserve">        servAttrCom:</w:t>
      </w:r>
    </w:p>
    <w:p w14:paraId="7BE64A3E" w14:textId="77777777" w:rsidR="00F51B3E" w:rsidRDefault="00F51B3E" w:rsidP="00F51B3E">
      <w:pPr>
        <w:pStyle w:val="PL"/>
      </w:pPr>
      <w:r>
        <w:t xml:space="preserve">          $ref: '#/components/schemas/ServAttrCom'</w:t>
      </w:r>
    </w:p>
    <w:p w14:paraId="4CBB17D2" w14:textId="77777777" w:rsidR="00F51B3E" w:rsidRDefault="00F51B3E" w:rsidP="00F51B3E">
      <w:pPr>
        <w:pStyle w:val="PL"/>
      </w:pPr>
      <w:r>
        <w:t xml:space="preserve">        secFuncList:</w:t>
      </w:r>
    </w:p>
    <w:p w14:paraId="408DB153" w14:textId="77777777" w:rsidR="00F51B3E" w:rsidRDefault="00F51B3E" w:rsidP="00F51B3E">
      <w:pPr>
        <w:pStyle w:val="PL"/>
      </w:pPr>
      <w:r>
        <w:t xml:space="preserve">          type: array</w:t>
      </w:r>
    </w:p>
    <w:p w14:paraId="16D8956C" w14:textId="77777777" w:rsidR="00F51B3E" w:rsidRDefault="00F51B3E" w:rsidP="00F51B3E">
      <w:pPr>
        <w:pStyle w:val="PL"/>
      </w:pPr>
      <w:r>
        <w:t xml:space="preserve">          items:</w:t>
      </w:r>
    </w:p>
    <w:p w14:paraId="0DE902AA" w14:textId="77777777" w:rsidR="00F51B3E" w:rsidRDefault="00F51B3E" w:rsidP="00F51B3E">
      <w:pPr>
        <w:pStyle w:val="PL"/>
      </w:pPr>
      <w:r>
        <w:t xml:space="preserve">            $ref: '#/components/schemas/SecFunc'</w:t>
      </w:r>
    </w:p>
    <w:p w14:paraId="3F17F09A" w14:textId="77777777" w:rsidR="00F51B3E" w:rsidRDefault="00F51B3E" w:rsidP="00F51B3E">
      <w:pPr>
        <w:pStyle w:val="PL"/>
      </w:pPr>
    </w:p>
    <w:p w14:paraId="14760A4E" w14:textId="77777777" w:rsidR="00F51B3E" w:rsidRDefault="00F51B3E" w:rsidP="00F51B3E">
      <w:pPr>
        <w:pStyle w:val="PL"/>
      </w:pPr>
      <w:r>
        <w:t xml:space="preserve">    CNSliceSubnetProfile:</w:t>
      </w:r>
    </w:p>
    <w:p w14:paraId="0F761B52" w14:textId="77777777" w:rsidR="00F51B3E" w:rsidRDefault="00F51B3E" w:rsidP="00F51B3E">
      <w:pPr>
        <w:pStyle w:val="PL"/>
      </w:pPr>
      <w:r>
        <w:t xml:space="preserve">      type: object</w:t>
      </w:r>
    </w:p>
    <w:p w14:paraId="4102C91E" w14:textId="77777777" w:rsidR="00F51B3E" w:rsidRDefault="00F51B3E" w:rsidP="00F51B3E">
      <w:pPr>
        <w:pStyle w:val="PL"/>
      </w:pPr>
      <w:r>
        <w:t xml:space="preserve">      properties:</w:t>
      </w:r>
    </w:p>
    <w:p w14:paraId="22EA63CF" w14:textId="77777777" w:rsidR="00F51B3E" w:rsidRDefault="00F51B3E" w:rsidP="00F51B3E">
      <w:pPr>
        <w:pStyle w:val="PL"/>
      </w:pPr>
      <w:r>
        <w:t xml:space="preserve">        maxNumberofUEs:</w:t>
      </w:r>
    </w:p>
    <w:p w14:paraId="1503C2DC" w14:textId="77777777" w:rsidR="00F51B3E" w:rsidRDefault="00F51B3E" w:rsidP="00F51B3E">
      <w:pPr>
        <w:pStyle w:val="PL"/>
      </w:pPr>
      <w:r>
        <w:t xml:space="preserve">          type: integer</w:t>
      </w:r>
    </w:p>
    <w:p w14:paraId="4C573069" w14:textId="77777777" w:rsidR="00F51B3E" w:rsidRDefault="00F51B3E" w:rsidP="00F51B3E">
      <w:pPr>
        <w:pStyle w:val="PL"/>
      </w:pPr>
      <w:r>
        <w:t xml:space="preserve">        dLLatency:</w:t>
      </w:r>
    </w:p>
    <w:p w14:paraId="47E918B7" w14:textId="77777777" w:rsidR="00F51B3E" w:rsidRDefault="00F51B3E" w:rsidP="00F51B3E">
      <w:pPr>
        <w:pStyle w:val="PL"/>
      </w:pPr>
      <w:r>
        <w:t xml:space="preserve">          type: integer</w:t>
      </w:r>
    </w:p>
    <w:p w14:paraId="546605E3" w14:textId="77777777" w:rsidR="00F51B3E" w:rsidRDefault="00F51B3E" w:rsidP="00F51B3E">
      <w:pPr>
        <w:pStyle w:val="PL"/>
      </w:pPr>
      <w:r>
        <w:t xml:space="preserve">        uLLatency:</w:t>
      </w:r>
    </w:p>
    <w:p w14:paraId="68FCB466" w14:textId="77777777" w:rsidR="00F51B3E" w:rsidRDefault="00F51B3E" w:rsidP="00F51B3E">
      <w:pPr>
        <w:pStyle w:val="PL"/>
      </w:pPr>
      <w:r>
        <w:t xml:space="preserve">          type: integer</w:t>
      </w:r>
    </w:p>
    <w:p w14:paraId="41A18C37" w14:textId="77777777" w:rsidR="00F51B3E" w:rsidRDefault="00F51B3E" w:rsidP="00F51B3E">
      <w:pPr>
        <w:pStyle w:val="PL"/>
      </w:pPr>
      <w:r>
        <w:t xml:space="preserve">        dLThptPerSliceSubnet:</w:t>
      </w:r>
    </w:p>
    <w:p w14:paraId="6D8CE7AE" w14:textId="77777777" w:rsidR="00F51B3E" w:rsidRDefault="00F51B3E" w:rsidP="00F51B3E">
      <w:pPr>
        <w:pStyle w:val="PL"/>
      </w:pPr>
      <w:r>
        <w:t xml:space="preserve">          $ref: '#/components/schemas/XLThpt'</w:t>
      </w:r>
    </w:p>
    <w:p w14:paraId="51A0E5E9" w14:textId="77777777" w:rsidR="00F51B3E" w:rsidRDefault="00F51B3E" w:rsidP="00F51B3E">
      <w:pPr>
        <w:pStyle w:val="PL"/>
      </w:pPr>
      <w:r>
        <w:t xml:space="preserve">        dLThptPerUE:</w:t>
      </w:r>
    </w:p>
    <w:p w14:paraId="24A10479" w14:textId="77777777" w:rsidR="00F51B3E" w:rsidRDefault="00F51B3E" w:rsidP="00F51B3E">
      <w:pPr>
        <w:pStyle w:val="PL"/>
      </w:pPr>
      <w:r>
        <w:t xml:space="preserve">          $ref: '#/components/schemas/XLThpt'</w:t>
      </w:r>
    </w:p>
    <w:p w14:paraId="50354DDA" w14:textId="77777777" w:rsidR="00F51B3E" w:rsidRDefault="00F51B3E" w:rsidP="00F51B3E">
      <w:pPr>
        <w:pStyle w:val="PL"/>
      </w:pPr>
      <w:r>
        <w:t xml:space="preserve">        uLThptPerSliceSubnet:</w:t>
      </w:r>
    </w:p>
    <w:p w14:paraId="27F8915E" w14:textId="77777777" w:rsidR="00F51B3E" w:rsidRDefault="00F51B3E" w:rsidP="00F51B3E">
      <w:pPr>
        <w:pStyle w:val="PL"/>
      </w:pPr>
      <w:r>
        <w:t xml:space="preserve">          $ref: '#/components/schemas/XLThpt'</w:t>
      </w:r>
    </w:p>
    <w:p w14:paraId="05ED8F94" w14:textId="77777777" w:rsidR="00F51B3E" w:rsidRDefault="00F51B3E" w:rsidP="00F51B3E">
      <w:pPr>
        <w:pStyle w:val="PL"/>
      </w:pPr>
      <w:r>
        <w:t xml:space="preserve">        uLThptPerUE:</w:t>
      </w:r>
    </w:p>
    <w:p w14:paraId="05A9DEBC" w14:textId="77777777" w:rsidR="00F51B3E" w:rsidRDefault="00F51B3E" w:rsidP="00F51B3E">
      <w:pPr>
        <w:pStyle w:val="PL"/>
      </w:pPr>
      <w:r>
        <w:t xml:space="preserve">          $ref: '#/components/schemas/XLThpt'</w:t>
      </w:r>
    </w:p>
    <w:p w14:paraId="60D28E17" w14:textId="77777777" w:rsidR="00F51B3E" w:rsidRDefault="00F51B3E" w:rsidP="00F51B3E">
      <w:pPr>
        <w:pStyle w:val="PL"/>
      </w:pPr>
      <w:r>
        <w:t xml:space="preserve">        maxNumberOfPDUSessions:</w:t>
      </w:r>
    </w:p>
    <w:p w14:paraId="08A1E040" w14:textId="77777777" w:rsidR="00F51B3E" w:rsidRDefault="00F51B3E" w:rsidP="00F51B3E">
      <w:pPr>
        <w:pStyle w:val="PL"/>
      </w:pPr>
      <w:r>
        <w:t xml:space="preserve">          type: integer</w:t>
      </w:r>
    </w:p>
    <w:p w14:paraId="4524AD33" w14:textId="77777777" w:rsidR="00F51B3E" w:rsidRDefault="00F51B3E" w:rsidP="00F51B3E">
      <w:pPr>
        <w:pStyle w:val="PL"/>
      </w:pPr>
      <w:r>
        <w:t xml:space="preserve">        coverageAreaTAList:</w:t>
      </w:r>
    </w:p>
    <w:p w14:paraId="2B154EFA" w14:textId="77777777" w:rsidR="00F51B3E" w:rsidRDefault="00F51B3E" w:rsidP="00F51B3E">
      <w:pPr>
        <w:pStyle w:val="PL"/>
      </w:pPr>
      <w:r>
        <w:t xml:space="preserve">          type: integer</w:t>
      </w:r>
    </w:p>
    <w:p w14:paraId="6B83914D" w14:textId="77777777" w:rsidR="00F51B3E" w:rsidRDefault="00F51B3E" w:rsidP="00F51B3E">
      <w:pPr>
        <w:pStyle w:val="PL"/>
      </w:pPr>
      <w:r>
        <w:t xml:space="preserve">        resourceSharingLevel:</w:t>
      </w:r>
    </w:p>
    <w:p w14:paraId="316A37ED" w14:textId="77777777" w:rsidR="00F51B3E" w:rsidRDefault="00F51B3E" w:rsidP="00F51B3E">
      <w:pPr>
        <w:pStyle w:val="PL"/>
      </w:pPr>
      <w:r>
        <w:t xml:space="preserve">          $ref: '#/components/schemas/SharingLevel'</w:t>
      </w:r>
    </w:p>
    <w:p w14:paraId="52F049CD" w14:textId="77777777" w:rsidR="00F51B3E" w:rsidRDefault="00F51B3E" w:rsidP="00F51B3E">
      <w:pPr>
        <w:pStyle w:val="PL"/>
      </w:pPr>
      <w:r>
        <w:t xml:space="preserve">        dLMaxPktSize:</w:t>
      </w:r>
    </w:p>
    <w:p w14:paraId="674C1AFB" w14:textId="77777777" w:rsidR="00F51B3E" w:rsidRDefault="00F51B3E" w:rsidP="00F51B3E">
      <w:pPr>
        <w:pStyle w:val="PL"/>
      </w:pPr>
      <w:r>
        <w:t xml:space="preserve">          type: integer</w:t>
      </w:r>
    </w:p>
    <w:p w14:paraId="6DB40365" w14:textId="77777777" w:rsidR="00F51B3E" w:rsidRDefault="00F51B3E" w:rsidP="00F51B3E">
      <w:pPr>
        <w:pStyle w:val="PL"/>
      </w:pPr>
      <w:r>
        <w:t xml:space="preserve">        uLMaxPktSize:</w:t>
      </w:r>
    </w:p>
    <w:p w14:paraId="2DF32F55" w14:textId="77777777" w:rsidR="00F51B3E" w:rsidRDefault="00F51B3E" w:rsidP="00F51B3E">
      <w:pPr>
        <w:pStyle w:val="PL"/>
      </w:pPr>
      <w:r>
        <w:t xml:space="preserve">          type: integer</w:t>
      </w:r>
    </w:p>
    <w:p w14:paraId="656B8A3F" w14:textId="77777777" w:rsidR="00F51B3E" w:rsidRDefault="00F51B3E" w:rsidP="00F51B3E">
      <w:pPr>
        <w:pStyle w:val="PL"/>
      </w:pPr>
      <w:r>
        <w:lastRenderedPageBreak/>
        <w:t xml:space="preserve">        delayTolerance:</w:t>
      </w:r>
    </w:p>
    <w:p w14:paraId="69A37FD5" w14:textId="77777777" w:rsidR="00F51B3E" w:rsidRDefault="00F51B3E" w:rsidP="00F51B3E">
      <w:pPr>
        <w:pStyle w:val="PL"/>
      </w:pPr>
      <w:r>
        <w:t xml:space="preserve">          $ref: '#/components/schemas/DelayTolerance'</w:t>
      </w:r>
    </w:p>
    <w:p w14:paraId="406BEC44" w14:textId="77777777" w:rsidR="00F51B3E" w:rsidRDefault="00F51B3E" w:rsidP="00F51B3E">
      <w:pPr>
        <w:pStyle w:val="PL"/>
      </w:pPr>
      <w:r>
        <w:t xml:space="preserve">        synchronicity:</w:t>
      </w:r>
    </w:p>
    <w:p w14:paraId="0753B709" w14:textId="77777777" w:rsidR="00F51B3E" w:rsidRDefault="00F51B3E" w:rsidP="00F51B3E">
      <w:pPr>
        <w:pStyle w:val="PL"/>
      </w:pPr>
      <w:r>
        <w:t xml:space="preserve">          $ref: '#/components/schemas/SynchronicityRANSubnet'</w:t>
      </w:r>
    </w:p>
    <w:p w14:paraId="31A18EF1" w14:textId="77777777" w:rsidR="00F51B3E" w:rsidRDefault="00F51B3E" w:rsidP="00F51B3E">
      <w:pPr>
        <w:pStyle w:val="PL"/>
      </w:pPr>
      <w:r>
        <w:t xml:space="preserve">        sliceSimultaneousUse:</w:t>
      </w:r>
    </w:p>
    <w:p w14:paraId="1DF56FA5" w14:textId="77777777" w:rsidR="00F51B3E" w:rsidRDefault="00F51B3E" w:rsidP="00F51B3E">
      <w:pPr>
        <w:pStyle w:val="PL"/>
      </w:pPr>
      <w:r>
        <w:t xml:space="preserve">          $ref: '#/components/schemas/SliceSimultaneousUse'</w:t>
      </w:r>
    </w:p>
    <w:p w14:paraId="6BC8DA57" w14:textId="77777777" w:rsidR="00F51B3E" w:rsidRDefault="00F51B3E" w:rsidP="00F51B3E">
      <w:pPr>
        <w:pStyle w:val="PL"/>
      </w:pPr>
      <w:r>
        <w:t xml:space="preserve">        reliability:</w:t>
      </w:r>
    </w:p>
    <w:p w14:paraId="136D2DCD" w14:textId="77777777" w:rsidR="00F51B3E" w:rsidRDefault="00F51B3E" w:rsidP="00F51B3E">
      <w:pPr>
        <w:pStyle w:val="PL"/>
      </w:pPr>
      <w:r>
        <w:t xml:space="preserve">          type: string</w:t>
      </w:r>
    </w:p>
    <w:p w14:paraId="5E82BE0E" w14:textId="77777777" w:rsidR="00F51B3E" w:rsidRDefault="00F51B3E" w:rsidP="00F51B3E">
      <w:pPr>
        <w:pStyle w:val="PL"/>
      </w:pPr>
      <w:r>
        <w:t xml:space="preserve">        energyEfficiency:</w:t>
      </w:r>
    </w:p>
    <w:p w14:paraId="58C1FBD9" w14:textId="77777777" w:rsidR="00F51B3E" w:rsidRDefault="00F51B3E" w:rsidP="00F51B3E">
      <w:pPr>
        <w:pStyle w:val="PL"/>
      </w:pPr>
      <w:r>
        <w:t xml:space="preserve">          type: number </w:t>
      </w:r>
    </w:p>
    <w:p w14:paraId="24E788BA" w14:textId="77777777" w:rsidR="00F51B3E" w:rsidRDefault="00F51B3E" w:rsidP="00F51B3E">
      <w:pPr>
        <w:pStyle w:val="PL"/>
      </w:pPr>
      <w:r>
        <w:t xml:space="preserve">        dLDeterministicComm:</w:t>
      </w:r>
    </w:p>
    <w:p w14:paraId="617519B1" w14:textId="77777777" w:rsidR="00F51B3E" w:rsidRDefault="00F51B3E" w:rsidP="00F51B3E">
      <w:pPr>
        <w:pStyle w:val="PL"/>
      </w:pPr>
      <w:r>
        <w:t xml:space="preserve">          $ref: '#/components/schemas/DeterministicComm'</w:t>
      </w:r>
    </w:p>
    <w:p w14:paraId="64677823" w14:textId="77777777" w:rsidR="00F51B3E" w:rsidRDefault="00F51B3E" w:rsidP="00F51B3E">
      <w:pPr>
        <w:pStyle w:val="PL"/>
      </w:pPr>
      <w:r>
        <w:t xml:space="preserve">        uLDeterministicComm:</w:t>
      </w:r>
    </w:p>
    <w:p w14:paraId="7078B293" w14:textId="77777777" w:rsidR="00F51B3E" w:rsidRDefault="00F51B3E" w:rsidP="00F51B3E">
      <w:pPr>
        <w:pStyle w:val="PL"/>
      </w:pPr>
      <w:r>
        <w:t xml:space="preserve">          $ref: '#/components/schemas/DeterministicComm'</w:t>
      </w:r>
    </w:p>
    <w:p w14:paraId="6167A5C4" w14:textId="77777777" w:rsidR="00F51B3E" w:rsidRDefault="00F51B3E" w:rsidP="00F51B3E">
      <w:pPr>
        <w:pStyle w:val="PL"/>
      </w:pPr>
      <w:r>
        <w:t xml:space="preserve">        survivalTime:</w:t>
      </w:r>
    </w:p>
    <w:p w14:paraId="604F2D7D" w14:textId="77777777" w:rsidR="00F51B3E" w:rsidRDefault="00F51B3E" w:rsidP="00F51B3E">
      <w:pPr>
        <w:pStyle w:val="PL"/>
      </w:pPr>
      <w:r>
        <w:t xml:space="preserve">          type: string</w:t>
      </w:r>
    </w:p>
    <w:p w14:paraId="5890F3B8" w14:textId="77777777" w:rsidR="00F51B3E" w:rsidRDefault="00F51B3E" w:rsidP="00F51B3E">
      <w:pPr>
        <w:pStyle w:val="PL"/>
      </w:pPr>
      <w:r>
        <w:t xml:space="preserve">        nssaaSupport:</w:t>
      </w:r>
    </w:p>
    <w:p w14:paraId="4BE2B57B" w14:textId="77777777" w:rsidR="00F51B3E" w:rsidRDefault="00F51B3E" w:rsidP="00F51B3E">
      <w:pPr>
        <w:pStyle w:val="PL"/>
      </w:pPr>
      <w:r>
        <w:t xml:space="preserve">          $ref: '#/components/schemas/NSSAASupport'</w:t>
      </w:r>
    </w:p>
    <w:p w14:paraId="53590F24" w14:textId="77777777" w:rsidR="00F51B3E" w:rsidRDefault="00F51B3E" w:rsidP="00F51B3E">
      <w:pPr>
        <w:pStyle w:val="PL"/>
      </w:pPr>
      <w:r>
        <w:t xml:space="preserve">        n6Protection:</w:t>
      </w:r>
    </w:p>
    <w:p w14:paraId="1AA6C1A8" w14:textId="77777777" w:rsidR="00F51B3E" w:rsidRDefault="00F51B3E" w:rsidP="00F51B3E">
      <w:pPr>
        <w:pStyle w:val="PL"/>
      </w:pPr>
      <w:r>
        <w:t xml:space="preserve">          $ref: '#/components/schemas/N6Protection'    </w:t>
      </w:r>
    </w:p>
    <w:p w14:paraId="0A5FFAE3" w14:textId="77777777" w:rsidR="00F51B3E" w:rsidRDefault="00F51B3E" w:rsidP="00F51B3E">
      <w:pPr>
        <w:pStyle w:val="PL"/>
      </w:pPr>
      <w:r>
        <w:t xml:space="preserve">    RANSliceSubnetProfile:</w:t>
      </w:r>
    </w:p>
    <w:p w14:paraId="1F289A6D" w14:textId="77777777" w:rsidR="00F51B3E" w:rsidRDefault="00F51B3E" w:rsidP="00F51B3E">
      <w:pPr>
        <w:pStyle w:val="PL"/>
      </w:pPr>
      <w:r>
        <w:t xml:space="preserve">      type: object</w:t>
      </w:r>
    </w:p>
    <w:p w14:paraId="73B917C5" w14:textId="77777777" w:rsidR="00F51B3E" w:rsidRDefault="00F51B3E" w:rsidP="00F51B3E">
      <w:pPr>
        <w:pStyle w:val="PL"/>
      </w:pPr>
      <w:r>
        <w:t xml:space="preserve">      properties:</w:t>
      </w:r>
    </w:p>
    <w:p w14:paraId="1ED1C80B" w14:textId="77777777" w:rsidR="00F51B3E" w:rsidRDefault="00F51B3E" w:rsidP="00F51B3E">
      <w:pPr>
        <w:pStyle w:val="PL"/>
      </w:pPr>
      <w:r>
        <w:t xml:space="preserve">        coverageAreaTAList:</w:t>
      </w:r>
    </w:p>
    <w:p w14:paraId="70F421FD" w14:textId="77777777" w:rsidR="00F51B3E" w:rsidRDefault="00F51B3E" w:rsidP="00F51B3E">
      <w:pPr>
        <w:pStyle w:val="PL"/>
      </w:pPr>
      <w:r>
        <w:t xml:space="preserve">          type: integer</w:t>
      </w:r>
    </w:p>
    <w:p w14:paraId="60C8D880" w14:textId="77777777" w:rsidR="00F51B3E" w:rsidRDefault="00F51B3E" w:rsidP="00F51B3E">
      <w:pPr>
        <w:pStyle w:val="PL"/>
      </w:pPr>
      <w:r>
        <w:t xml:space="preserve">        dLLatency:</w:t>
      </w:r>
    </w:p>
    <w:p w14:paraId="14268E6E" w14:textId="77777777" w:rsidR="00F51B3E" w:rsidRDefault="00F51B3E" w:rsidP="00F51B3E">
      <w:pPr>
        <w:pStyle w:val="PL"/>
      </w:pPr>
      <w:r>
        <w:t xml:space="preserve">          type: integer</w:t>
      </w:r>
    </w:p>
    <w:p w14:paraId="2632C2F7" w14:textId="77777777" w:rsidR="00F51B3E" w:rsidRDefault="00F51B3E" w:rsidP="00F51B3E">
      <w:pPr>
        <w:pStyle w:val="PL"/>
      </w:pPr>
      <w:r>
        <w:t xml:space="preserve">        uLLatency:</w:t>
      </w:r>
    </w:p>
    <w:p w14:paraId="046E4FA2" w14:textId="77777777" w:rsidR="00F51B3E" w:rsidRDefault="00F51B3E" w:rsidP="00F51B3E">
      <w:pPr>
        <w:pStyle w:val="PL"/>
      </w:pPr>
      <w:r>
        <w:t xml:space="preserve">          type: integer</w:t>
      </w:r>
    </w:p>
    <w:p w14:paraId="16F19B6C" w14:textId="77777777" w:rsidR="00F51B3E" w:rsidRDefault="00F51B3E" w:rsidP="00F51B3E">
      <w:pPr>
        <w:pStyle w:val="PL"/>
      </w:pPr>
      <w:r>
        <w:t xml:space="preserve">        uEMobilityLevel:</w:t>
      </w:r>
    </w:p>
    <w:p w14:paraId="4DE44019" w14:textId="77777777" w:rsidR="00F51B3E" w:rsidRDefault="00F51B3E" w:rsidP="00F51B3E">
      <w:pPr>
        <w:pStyle w:val="PL"/>
      </w:pPr>
      <w:r>
        <w:t xml:space="preserve">          $ref: '#/components/schemas/MobilityLevel'</w:t>
      </w:r>
    </w:p>
    <w:p w14:paraId="487BCBF5" w14:textId="77777777" w:rsidR="00F51B3E" w:rsidRDefault="00F51B3E" w:rsidP="00F51B3E">
      <w:pPr>
        <w:pStyle w:val="PL"/>
      </w:pPr>
      <w:r>
        <w:t xml:space="preserve">        resourceSharingLevel:</w:t>
      </w:r>
    </w:p>
    <w:p w14:paraId="504C5DC7" w14:textId="77777777" w:rsidR="00F51B3E" w:rsidRDefault="00F51B3E" w:rsidP="00F51B3E">
      <w:pPr>
        <w:pStyle w:val="PL"/>
      </w:pPr>
      <w:r>
        <w:t xml:space="preserve">          $ref: '#/components/schemas/SharingLevel'</w:t>
      </w:r>
    </w:p>
    <w:p w14:paraId="1CB68B17" w14:textId="77777777" w:rsidR="00F51B3E" w:rsidRDefault="00F51B3E" w:rsidP="00F51B3E">
      <w:pPr>
        <w:pStyle w:val="PL"/>
      </w:pPr>
      <w:r>
        <w:t xml:space="preserve">        maxNumberofUEs:</w:t>
      </w:r>
    </w:p>
    <w:p w14:paraId="2202A522" w14:textId="77777777" w:rsidR="00F51B3E" w:rsidRDefault="00F51B3E" w:rsidP="00F51B3E">
      <w:pPr>
        <w:pStyle w:val="PL"/>
      </w:pPr>
      <w:r>
        <w:t xml:space="preserve">          type: integer</w:t>
      </w:r>
    </w:p>
    <w:p w14:paraId="5A85D088" w14:textId="77777777" w:rsidR="00F51B3E" w:rsidRDefault="00F51B3E" w:rsidP="00F51B3E">
      <w:pPr>
        <w:pStyle w:val="PL"/>
      </w:pPr>
      <w:r>
        <w:t xml:space="preserve">        activityFactor:</w:t>
      </w:r>
    </w:p>
    <w:p w14:paraId="5A9DE0AC" w14:textId="77777777" w:rsidR="00F51B3E" w:rsidRDefault="00F51B3E" w:rsidP="00F51B3E">
      <w:pPr>
        <w:pStyle w:val="PL"/>
      </w:pPr>
      <w:r>
        <w:t xml:space="preserve">          type: integer</w:t>
      </w:r>
    </w:p>
    <w:p w14:paraId="75C11C92" w14:textId="77777777" w:rsidR="00F51B3E" w:rsidRDefault="00F51B3E" w:rsidP="00F51B3E">
      <w:pPr>
        <w:pStyle w:val="PL"/>
      </w:pPr>
      <w:r>
        <w:t xml:space="preserve">        dLThptPerSliceSubnet:</w:t>
      </w:r>
    </w:p>
    <w:p w14:paraId="0C71F112" w14:textId="77777777" w:rsidR="00F51B3E" w:rsidRDefault="00F51B3E" w:rsidP="00F51B3E">
      <w:pPr>
        <w:pStyle w:val="PL"/>
      </w:pPr>
      <w:r>
        <w:t xml:space="preserve">          $ref: '#/components/schemas/XLThpt'</w:t>
      </w:r>
    </w:p>
    <w:p w14:paraId="0A3A05E6" w14:textId="77777777" w:rsidR="00F51B3E" w:rsidRDefault="00F51B3E" w:rsidP="00F51B3E">
      <w:pPr>
        <w:pStyle w:val="PL"/>
      </w:pPr>
      <w:r>
        <w:t xml:space="preserve">        dLThptPerUE:</w:t>
      </w:r>
    </w:p>
    <w:p w14:paraId="6F011188" w14:textId="77777777" w:rsidR="00F51B3E" w:rsidRDefault="00F51B3E" w:rsidP="00F51B3E">
      <w:pPr>
        <w:pStyle w:val="PL"/>
      </w:pPr>
      <w:r>
        <w:t xml:space="preserve">          $ref: '#/components/schemas/XLThpt'</w:t>
      </w:r>
    </w:p>
    <w:p w14:paraId="170A8B77" w14:textId="77777777" w:rsidR="00F51B3E" w:rsidRDefault="00F51B3E" w:rsidP="00F51B3E">
      <w:pPr>
        <w:pStyle w:val="PL"/>
      </w:pPr>
      <w:r>
        <w:t xml:space="preserve">        uLThptPerSliceSubnet:</w:t>
      </w:r>
    </w:p>
    <w:p w14:paraId="0A950DDB" w14:textId="77777777" w:rsidR="00F51B3E" w:rsidRDefault="00F51B3E" w:rsidP="00F51B3E">
      <w:pPr>
        <w:pStyle w:val="PL"/>
      </w:pPr>
      <w:r>
        <w:t xml:space="preserve">          $ref: '#/components/schemas/XLThpt'</w:t>
      </w:r>
    </w:p>
    <w:p w14:paraId="134131D3" w14:textId="77777777" w:rsidR="00F51B3E" w:rsidRDefault="00F51B3E" w:rsidP="00F51B3E">
      <w:pPr>
        <w:pStyle w:val="PL"/>
      </w:pPr>
      <w:r>
        <w:t xml:space="preserve">        uLThptPerUE:</w:t>
      </w:r>
    </w:p>
    <w:p w14:paraId="47212605" w14:textId="77777777" w:rsidR="00F51B3E" w:rsidRDefault="00F51B3E" w:rsidP="00F51B3E">
      <w:pPr>
        <w:pStyle w:val="PL"/>
      </w:pPr>
      <w:r>
        <w:t xml:space="preserve">          $ref: '#/components/schemas/XLThpt'</w:t>
      </w:r>
    </w:p>
    <w:p w14:paraId="5DBC7AC3" w14:textId="77777777" w:rsidR="00F51B3E" w:rsidRDefault="00F51B3E" w:rsidP="00F51B3E">
      <w:pPr>
        <w:pStyle w:val="PL"/>
      </w:pPr>
      <w:r>
        <w:t xml:space="preserve">        uESpeed:</w:t>
      </w:r>
    </w:p>
    <w:p w14:paraId="22BE68BA" w14:textId="77777777" w:rsidR="00F51B3E" w:rsidRDefault="00F51B3E" w:rsidP="00F51B3E">
      <w:pPr>
        <w:pStyle w:val="PL"/>
      </w:pPr>
      <w:r>
        <w:t xml:space="preserve">          type: integer</w:t>
      </w:r>
    </w:p>
    <w:p w14:paraId="7DC471E5" w14:textId="77777777" w:rsidR="00F51B3E" w:rsidRDefault="00F51B3E" w:rsidP="00F51B3E">
      <w:pPr>
        <w:pStyle w:val="PL"/>
      </w:pPr>
      <w:r>
        <w:t xml:space="preserve">        reliability:</w:t>
      </w:r>
    </w:p>
    <w:p w14:paraId="74526595" w14:textId="77777777" w:rsidR="00F51B3E" w:rsidRDefault="00F51B3E" w:rsidP="00F51B3E">
      <w:pPr>
        <w:pStyle w:val="PL"/>
      </w:pPr>
      <w:r>
        <w:t xml:space="preserve">          type: string</w:t>
      </w:r>
    </w:p>
    <w:p w14:paraId="18100E07" w14:textId="77777777" w:rsidR="00F51B3E" w:rsidRDefault="00F51B3E" w:rsidP="00F51B3E">
      <w:pPr>
        <w:pStyle w:val="PL"/>
      </w:pPr>
      <w:r>
        <w:t xml:space="preserve">        serviceType:</w:t>
      </w:r>
    </w:p>
    <w:p w14:paraId="3AF6D0A0" w14:textId="77777777" w:rsidR="00F51B3E" w:rsidRDefault="00F51B3E" w:rsidP="00F51B3E">
      <w:pPr>
        <w:pStyle w:val="PL"/>
      </w:pPr>
      <w:r>
        <w:t xml:space="preserve">          $ref: '#/components/schemas/ServiceType'</w:t>
      </w:r>
    </w:p>
    <w:p w14:paraId="29AE58CD" w14:textId="77777777" w:rsidR="00F51B3E" w:rsidRDefault="00F51B3E" w:rsidP="00F51B3E">
      <w:pPr>
        <w:pStyle w:val="PL"/>
      </w:pPr>
      <w:r>
        <w:t xml:space="preserve">        dLMaxPktSize:</w:t>
      </w:r>
    </w:p>
    <w:p w14:paraId="20917FAD" w14:textId="77777777" w:rsidR="00F51B3E" w:rsidRDefault="00F51B3E" w:rsidP="00F51B3E">
      <w:pPr>
        <w:pStyle w:val="PL"/>
      </w:pPr>
      <w:r>
        <w:t xml:space="preserve">          type: integer</w:t>
      </w:r>
    </w:p>
    <w:p w14:paraId="08DBC31A" w14:textId="77777777" w:rsidR="00F51B3E" w:rsidRDefault="00F51B3E" w:rsidP="00F51B3E">
      <w:pPr>
        <w:pStyle w:val="PL"/>
      </w:pPr>
      <w:r>
        <w:t xml:space="preserve">        uLMaxPktSize:</w:t>
      </w:r>
    </w:p>
    <w:p w14:paraId="71D87936" w14:textId="77777777" w:rsidR="00F51B3E" w:rsidRDefault="00F51B3E" w:rsidP="00F51B3E">
      <w:pPr>
        <w:pStyle w:val="PL"/>
      </w:pPr>
      <w:r>
        <w:t xml:space="preserve">          type: integer</w:t>
      </w:r>
    </w:p>
    <w:p w14:paraId="18AEF25F" w14:textId="77777777" w:rsidR="00F51B3E" w:rsidRDefault="00F51B3E" w:rsidP="00F51B3E">
      <w:pPr>
        <w:pStyle w:val="PL"/>
      </w:pPr>
      <w:r>
        <w:t xml:space="preserve">        nROperatingBands:</w:t>
      </w:r>
    </w:p>
    <w:p w14:paraId="0A94F3C4" w14:textId="77777777" w:rsidR="00F51B3E" w:rsidRDefault="00F51B3E" w:rsidP="00F51B3E">
      <w:pPr>
        <w:pStyle w:val="PL"/>
      </w:pPr>
      <w:r>
        <w:t xml:space="preserve">          type: string</w:t>
      </w:r>
    </w:p>
    <w:p w14:paraId="0F586419" w14:textId="77777777" w:rsidR="00F51B3E" w:rsidRDefault="00F51B3E" w:rsidP="00F51B3E">
      <w:pPr>
        <w:pStyle w:val="PL"/>
      </w:pPr>
      <w:r>
        <w:t xml:space="preserve">        delayTolerance:</w:t>
      </w:r>
    </w:p>
    <w:p w14:paraId="4D04C7E8" w14:textId="77777777" w:rsidR="00F51B3E" w:rsidRDefault="00F51B3E" w:rsidP="00F51B3E">
      <w:pPr>
        <w:pStyle w:val="PL"/>
      </w:pPr>
      <w:r>
        <w:t xml:space="preserve">          $ref: '#/components/schemas/DelayTolerance'</w:t>
      </w:r>
    </w:p>
    <w:p w14:paraId="4B75EB4B" w14:textId="77777777" w:rsidR="00F51B3E" w:rsidRDefault="00F51B3E" w:rsidP="00F51B3E">
      <w:pPr>
        <w:pStyle w:val="PL"/>
      </w:pPr>
      <w:r>
        <w:t xml:space="preserve">        positioning:</w:t>
      </w:r>
    </w:p>
    <w:p w14:paraId="05D07830" w14:textId="77777777" w:rsidR="00F51B3E" w:rsidRDefault="00F51B3E" w:rsidP="00F51B3E">
      <w:pPr>
        <w:pStyle w:val="PL"/>
      </w:pPr>
      <w:r>
        <w:t xml:space="preserve">          $ref: '#/components/schemas/PositioningRANSubnet'</w:t>
      </w:r>
    </w:p>
    <w:p w14:paraId="299F780B" w14:textId="77777777" w:rsidR="00F51B3E" w:rsidRDefault="00F51B3E" w:rsidP="00F51B3E">
      <w:pPr>
        <w:pStyle w:val="PL"/>
      </w:pPr>
      <w:r>
        <w:t xml:space="preserve">        sliceSimultaneousUse:</w:t>
      </w:r>
    </w:p>
    <w:p w14:paraId="65CD1715" w14:textId="77777777" w:rsidR="00F51B3E" w:rsidRDefault="00F51B3E" w:rsidP="00F51B3E">
      <w:pPr>
        <w:pStyle w:val="PL"/>
      </w:pPr>
      <w:r>
        <w:t xml:space="preserve">          $ref: '#/components/schemas/SliceSimultaneousUse'</w:t>
      </w:r>
    </w:p>
    <w:p w14:paraId="07FB7FB6" w14:textId="77777777" w:rsidR="00F51B3E" w:rsidRDefault="00F51B3E" w:rsidP="00F51B3E">
      <w:pPr>
        <w:pStyle w:val="PL"/>
      </w:pPr>
      <w:r>
        <w:t xml:space="preserve">        energyEfficiency:</w:t>
      </w:r>
    </w:p>
    <w:p w14:paraId="565F1EFD" w14:textId="77777777" w:rsidR="00F51B3E" w:rsidRDefault="00F51B3E" w:rsidP="00F51B3E">
      <w:pPr>
        <w:pStyle w:val="PL"/>
      </w:pPr>
      <w:r>
        <w:t xml:space="preserve">          type: number</w:t>
      </w:r>
    </w:p>
    <w:p w14:paraId="1A34C0C1" w14:textId="77777777" w:rsidR="00F51B3E" w:rsidRDefault="00F51B3E" w:rsidP="00F51B3E">
      <w:pPr>
        <w:pStyle w:val="PL"/>
      </w:pPr>
      <w:r>
        <w:t xml:space="preserve">        termDensity:</w:t>
      </w:r>
    </w:p>
    <w:p w14:paraId="74D374B7" w14:textId="77777777" w:rsidR="00F51B3E" w:rsidRDefault="00F51B3E" w:rsidP="00F51B3E">
      <w:pPr>
        <w:pStyle w:val="PL"/>
      </w:pPr>
      <w:r>
        <w:t xml:space="preserve">          $ref: '#/components/schemas/TermDensity'</w:t>
      </w:r>
    </w:p>
    <w:p w14:paraId="6F31910E" w14:textId="77777777" w:rsidR="00F51B3E" w:rsidRDefault="00F51B3E" w:rsidP="00F51B3E">
      <w:pPr>
        <w:pStyle w:val="PL"/>
      </w:pPr>
      <w:r>
        <w:t xml:space="preserve">        survivalTime:</w:t>
      </w:r>
    </w:p>
    <w:p w14:paraId="5B96BA99" w14:textId="77777777" w:rsidR="00F51B3E" w:rsidRDefault="00F51B3E" w:rsidP="00F51B3E">
      <w:pPr>
        <w:pStyle w:val="PL"/>
      </w:pPr>
      <w:r>
        <w:t xml:space="preserve">          type: string</w:t>
      </w:r>
    </w:p>
    <w:p w14:paraId="40816ACE" w14:textId="77777777" w:rsidR="00F51B3E" w:rsidRDefault="00F51B3E" w:rsidP="00F51B3E">
      <w:pPr>
        <w:pStyle w:val="PL"/>
      </w:pPr>
      <w:r>
        <w:t xml:space="preserve">        synchronicity:</w:t>
      </w:r>
    </w:p>
    <w:p w14:paraId="3FEB37E7" w14:textId="77777777" w:rsidR="00F51B3E" w:rsidRDefault="00F51B3E" w:rsidP="00F51B3E">
      <w:pPr>
        <w:pStyle w:val="PL"/>
      </w:pPr>
      <w:r>
        <w:t xml:space="preserve">          $ref: '#/components/schemas/SynchronicityRANSubnet'</w:t>
      </w:r>
    </w:p>
    <w:p w14:paraId="3DCC754E" w14:textId="77777777" w:rsidR="00F51B3E" w:rsidRDefault="00F51B3E" w:rsidP="00F51B3E">
      <w:pPr>
        <w:pStyle w:val="PL"/>
      </w:pPr>
      <w:r>
        <w:t xml:space="preserve">        dLDeterministicComm:</w:t>
      </w:r>
    </w:p>
    <w:p w14:paraId="67BD09C0" w14:textId="77777777" w:rsidR="00F51B3E" w:rsidRDefault="00F51B3E" w:rsidP="00F51B3E">
      <w:pPr>
        <w:pStyle w:val="PL"/>
      </w:pPr>
      <w:r>
        <w:t xml:space="preserve">          $ref: '#/components/schemas/DeterministicComm'</w:t>
      </w:r>
    </w:p>
    <w:p w14:paraId="5A2BF17A" w14:textId="77777777" w:rsidR="00F51B3E" w:rsidRDefault="00F51B3E" w:rsidP="00F51B3E">
      <w:pPr>
        <w:pStyle w:val="PL"/>
      </w:pPr>
      <w:r>
        <w:t xml:space="preserve">        uLDeterministicComm:</w:t>
      </w:r>
    </w:p>
    <w:p w14:paraId="62DBB048" w14:textId="77777777" w:rsidR="00F51B3E" w:rsidRDefault="00F51B3E" w:rsidP="00F51B3E">
      <w:pPr>
        <w:pStyle w:val="PL"/>
      </w:pPr>
      <w:r>
        <w:t xml:space="preserve">          $ref: '#/components/schemas/DeterministicComm'</w:t>
      </w:r>
    </w:p>
    <w:p w14:paraId="2106A7A1" w14:textId="77777777" w:rsidR="00F51B3E" w:rsidRDefault="00F51B3E" w:rsidP="00F51B3E">
      <w:pPr>
        <w:pStyle w:val="PL"/>
      </w:pPr>
      <w:r>
        <w:t xml:space="preserve">    TopSliceSubnetProfile:</w:t>
      </w:r>
    </w:p>
    <w:p w14:paraId="17598D6E" w14:textId="77777777" w:rsidR="00F51B3E" w:rsidRDefault="00F51B3E" w:rsidP="00F51B3E">
      <w:pPr>
        <w:pStyle w:val="PL"/>
      </w:pPr>
      <w:r>
        <w:t xml:space="preserve">      type: object</w:t>
      </w:r>
    </w:p>
    <w:p w14:paraId="61936271" w14:textId="77777777" w:rsidR="00F51B3E" w:rsidRDefault="00F51B3E" w:rsidP="00F51B3E">
      <w:pPr>
        <w:pStyle w:val="PL"/>
      </w:pPr>
      <w:r>
        <w:t xml:space="preserve">      properties:</w:t>
      </w:r>
    </w:p>
    <w:p w14:paraId="6E346CB4" w14:textId="77777777" w:rsidR="00F51B3E" w:rsidRDefault="00F51B3E" w:rsidP="00F51B3E">
      <w:pPr>
        <w:pStyle w:val="PL"/>
      </w:pPr>
      <w:r>
        <w:lastRenderedPageBreak/>
        <w:t xml:space="preserve">        dLLatency:</w:t>
      </w:r>
    </w:p>
    <w:p w14:paraId="6C3B258E" w14:textId="77777777" w:rsidR="00F51B3E" w:rsidRDefault="00F51B3E" w:rsidP="00F51B3E">
      <w:pPr>
        <w:pStyle w:val="PL"/>
      </w:pPr>
      <w:r>
        <w:t xml:space="preserve">          type: integer</w:t>
      </w:r>
    </w:p>
    <w:p w14:paraId="341CB5A4" w14:textId="77777777" w:rsidR="00F51B3E" w:rsidRDefault="00F51B3E" w:rsidP="00F51B3E">
      <w:pPr>
        <w:pStyle w:val="PL"/>
      </w:pPr>
      <w:r>
        <w:t xml:space="preserve">        uLLatency:</w:t>
      </w:r>
    </w:p>
    <w:p w14:paraId="4C713490" w14:textId="77777777" w:rsidR="00F51B3E" w:rsidRDefault="00F51B3E" w:rsidP="00F51B3E">
      <w:pPr>
        <w:pStyle w:val="PL"/>
      </w:pPr>
      <w:r>
        <w:t xml:space="preserve">          type: integer</w:t>
      </w:r>
    </w:p>
    <w:p w14:paraId="2DFA45F1" w14:textId="77777777" w:rsidR="00F51B3E" w:rsidRDefault="00F51B3E" w:rsidP="00F51B3E">
      <w:pPr>
        <w:pStyle w:val="PL"/>
      </w:pPr>
      <w:r>
        <w:t xml:space="preserve">        maxNumberofUEs:</w:t>
      </w:r>
    </w:p>
    <w:p w14:paraId="7559E8EB" w14:textId="77777777" w:rsidR="00F51B3E" w:rsidRDefault="00F51B3E" w:rsidP="00F51B3E">
      <w:pPr>
        <w:pStyle w:val="PL"/>
      </w:pPr>
      <w:r>
        <w:t xml:space="preserve">          type: integer</w:t>
      </w:r>
    </w:p>
    <w:p w14:paraId="15496C52" w14:textId="77777777" w:rsidR="00F51B3E" w:rsidRDefault="00F51B3E" w:rsidP="00F51B3E">
      <w:pPr>
        <w:pStyle w:val="PL"/>
      </w:pPr>
      <w:r>
        <w:t xml:space="preserve">        dLThptPerSliceSubnet:</w:t>
      </w:r>
    </w:p>
    <w:p w14:paraId="3CCD3D76" w14:textId="77777777" w:rsidR="00F51B3E" w:rsidRDefault="00F51B3E" w:rsidP="00F51B3E">
      <w:pPr>
        <w:pStyle w:val="PL"/>
      </w:pPr>
      <w:r>
        <w:t xml:space="preserve">          $ref: '#/components/schemas/XLThpt'</w:t>
      </w:r>
    </w:p>
    <w:p w14:paraId="28BBB022" w14:textId="77777777" w:rsidR="00F51B3E" w:rsidRDefault="00F51B3E" w:rsidP="00F51B3E">
      <w:pPr>
        <w:pStyle w:val="PL"/>
      </w:pPr>
      <w:r>
        <w:t xml:space="preserve">        dLThptPerUE:</w:t>
      </w:r>
    </w:p>
    <w:p w14:paraId="4360E124" w14:textId="77777777" w:rsidR="00F51B3E" w:rsidRDefault="00F51B3E" w:rsidP="00F51B3E">
      <w:pPr>
        <w:pStyle w:val="PL"/>
      </w:pPr>
      <w:r>
        <w:t xml:space="preserve">          $ref: '#/components/schemas/XLThpt'</w:t>
      </w:r>
    </w:p>
    <w:p w14:paraId="76AA0548" w14:textId="77777777" w:rsidR="00F51B3E" w:rsidRDefault="00F51B3E" w:rsidP="00F51B3E">
      <w:pPr>
        <w:pStyle w:val="PL"/>
      </w:pPr>
      <w:r>
        <w:t xml:space="preserve">        uLThptPerSliceSubnet:</w:t>
      </w:r>
    </w:p>
    <w:p w14:paraId="739987E0" w14:textId="77777777" w:rsidR="00F51B3E" w:rsidRDefault="00F51B3E" w:rsidP="00F51B3E">
      <w:pPr>
        <w:pStyle w:val="PL"/>
      </w:pPr>
      <w:r>
        <w:t xml:space="preserve">          $ref: '#/components/schemas/XLThpt'</w:t>
      </w:r>
    </w:p>
    <w:p w14:paraId="63FE8BCB" w14:textId="77777777" w:rsidR="00F51B3E" w:rsidRDefault="00F51B3E" w:rsidP="00F51B3E">
      <w:pPr>
        <w:pStyle w:val="PL"/>
      </w:pPr>
      <w:r>
        <w:t xml:space="preserve">        uLThptPerUE:</w:t>
      </w:r>
    </w:p>
    <w:p w14:paraId="3745C87B" w14:textId="77777777" w:rsidR="00F51B3E" w:rsidRDefault="00F51B3E" w:rsidP="00F51B3E">
      <w:pPr>
        <w:pStyle w:val="PL"/>
      </w:pPr>
      <w:r>
        <w:t xml:space="preserve">          $ref: '#/components/schemas/XLThpt'</w:t>
      </w:r>
    </w:p>
    <w:p w14:paraId="0B28F971" w14:textId="77777777" w:rsidR="00F51B3E" w:rsidRDefault="00F51B3E" w:rsidP="00F51B3E">
      <w:pPr>
        <w:pStyle w:val="PL"/>
      </w:pPr>
      <w:r>
        <w:t xml:space="preserve">        dLMaxPktSize:</w:t>
      </w:r>
    </w:p>
    <w:p w14:paraId="3DF626F6" w14:textId="77777777" w:rsidR="00F51B3E" w:rsidRDefault="00F51B3E" w:rsidP="00F51B3E">
      <w:pPr>
        <w:pStyle w:val="PL"/>
      </w:pPr>
      <w:r>
        <w:t xml:space="preserve">          type: integer</w:t>
      </w:r>
    </w:p>
    <w:p w14:paraId="27418D13" w14:textId="77777777" w:rsidR="00F51B3E" w:rsidRDefault="00F51B3E" w:rsidP="00F51B3E">
      <w:pPr>
        <w:pStyle w:val="PL"/>
      </w:pPr>
      <w:r>
        <w:t xml:space="preserve">        uLMaxPktSize:</w:t>
      </w:r>
    </w:p>
    <w:p w14:paraId="18CDE659" w14:textId="77777777" w:rsidR="00F51B3E" w:rsidRDefault="00F51B3E" w:rsidP="00F51B3E">
      <w:pPr>
        <w:pStyle w:val="PL"/>
      </w:pPr>
      <w:r>
        <w:t xml:space="preserve">          type: integer</w:t>
      </w:r>
    </w:p>
    <w:p w14:paraId="2E0AB302" w14:textId="77777777" w:rsidR="00F51B3E" w:rsidRDefault="00F51B3E" w:rsidP="00F51B3E">
      <w:pPr>
        <w:pStyle w:val="PL"/>
      </w:pPr>
      <w:r>
        <w:t xml:space="preserve">        maxNumberOfPDUSessions:</w:t>
      </w:r>
    </w:p>
    <w:p w14:paraId="6B8222EC" w14:textId="77777777" w:rsidR="00F51B3E" w:rsidRDefault="00F51B3E" w:rsidP="00F51B3E">
      <w:pPr>
        <w:pStyle w:val="PL"/>
      </w:pPr>
      <w:r>
        <w:t xml:space="preserve">          type: integer</w:t>
      </w:r>
    </w:p>
    <w:p w14:paraId="7A82B7B5" w14:textId="77777777" w:rsidR="00F51B3E" w:rsidRDefault="00F51B3E" w:rsidP="00F51B3E">
      <w:pPr>
        <w:pStyle w:val="PL"/>
      </w:pPr>
      <w:r>
        <w:t xml:space="preserve">        nROperatingBands:</w:t>
      </w:r>
    </w:p>
    <w:p w14:paraId="03CEA440" w14:textId="77777777" w:rsidR="00F51B3E" w:rsidRDefault="00F51B3E" w:rsidP="00F51B3E">
      <w:pPr>
        <w:pStyle w:val="PL"/>
      </w:pPr>
      <w:r>
        <w:t xml:space="preserve">          type: string</w:t>
      </w:r>
    </w:p>
    <w:p w14:paraId="297FEAB7" w14:textId="77777777" w:rsidR="00F51B3E" w:rsidRDefault="00F51B3E" w:rsidP="00F51B3E">
      <w:pPr>
        <w:pStyle w:val="PL"/>
      </w:pPr>
      <w:r>
        <w:t xml:space="preserve">        sliceSimultaneousUse:</w:t>
      </w:r>
    </w:p>
    <w:p w14:paraId="2B5C428D" w14:textId="77777777" w:rsidR="00F51B3E" w:rsidRDefault="00F51B3E" w:rsidP="00F51B3E">
      <w:pPr>
        <w:pStyle w:val="PL"/>
      </w:pPr>
      <w:r>
        <w:t xml:space="preserve">          $ref: '#/components/schemas/SliceSimultaneousUse'</w:t>
      </w:r>
    </w:p>
    <w:p w14:paraId="0D71ED6C" w14:textId="77777777" w:rsidR="00F51B3E" w:rsidRDefault="00F51B3E" w:rsidP="00F51B3E">
      <w:pPr>
        <w:pStyle w:val="PL"/>
      </w:pPr>
      <w:r>
        <w:t xml:space="preserve">        energyEfficiency:</w:t>
      </w:r>
    </w:p>
    <w:p w14:paraId="66AE05AC" w14:textId="77777777" w:rsidR="00F51B3E" w:rsidRDefault="00F51B3E" w:rsidP="00F51B3E">
      <w:pPr>
        <w:pStyle w:val="PL"/>
      </w:pPr>
      <w:r>
        <w:t xml:space="preserve">          $ref: '#/components/schemas/EnergyEfficiency'</w:t>
      </w:r>
    </w:p>
    <w:p w14:paraId="3D1C9597" w14:textId="77777777" w:rsidR="00F51B3E" w:rsidRDefault="00F51B3E" w:rsidP="00F51B3E">
      <w:pPr>
        <w:pStyle w:val="PL"/>
      </w:pPr>
      <w:r>
        <w:t xml:space="preserve">        synchronicity:</w:t>
      </w:r>
    </w:p>
    <w:p w14:paraId="0CA3903C" w14:textId="77777777" w:rsidR="00F51B3E" w:rsidRDefault="00F51B3E" w:rsidP="00F51B3E">
      <w:pPr>
        <w:pStyle w:val="PL"/>
      </w:pPr>
      <w:r>
        <w:t xml:space="preserve">          $ref: '#/components/schemas/Synchronicity'</w:t>
      </w:r>
    </w:p>
    <w:p w14:paraId="79E1011F" w14:textId="77777777" w:rsidR="00F51B3E" w:rsidRDefault="00F51B3E" w:rsidP="00F51B3E">
      <w:pPr>
        <w:pStyle w:val="PL"/>
      </w:pPr>
      <w:r>
        <w:t xml:space="preserve">        delayTolerance:</w:t>
      </w:r>
    </w:p>
    <w:p w14:paraId="47F4EC5C" w14:textId="77777777" w:rsidR="00F51B3E" w:rsidRDefault="00F51B3E" w:rsidP="00F51B3E">
      <w:pPr>
        <w:pStyle w:val="PL"/>
      </w:pPr>
      <w:r>
        <w:t xml:space="preserve">          $ref: '#/components/schemas/DelayTolerance'</w:t>
      </w:r>
    </w:p>
    <w:p w14:paraId="1A1C670E" w14:textId="77777777" w:rsidR="00F51B3E" w:rsidRDefault="00F51B3E" w:rsidP="00F51B3E">
      <w:pPr>
        <w:pStyle w:val="PL"/>
      </w:pPr>
      <w:r>
        <w:t xml:space="preserve">        positioning:</w:t>
      </w:r>
    </w:p>
    <w:p w14:paraId="4EAA5190" w14:textId="77777777" w:rsidR="00F51B3E" w:rsidRDefault="00F51B3E" w:rsidP="00F51B3E">
      <w:pPr>
        <w:pStyle w:val="PL"/>
      </w:pPr>
      <w:r>
        <w:t xml:space="preserve">          $ref: '#/components/schemas/Positioning'  </w:t>
      </w:r>
    </w:p>
    <w:p w14:paraId="7707D41B" w14:textId="77777777" w:rsidR="00F51B3E" w:rsidRDefault="00F51B3E" w:rsidP="00F51B3E">
      <w:pPr>
        <w:pStyle w:val="PL"/>
      </w:pPr>
      <w:r>
        <w:t xml:space="preserve">        termDensity:</w:t>
      </w:r>
    </w:p>
    <w:p w14:paraId="02610500" w14:textId="77777777" w:rsidR="00F51B3E" w:rsidRDefault="00F51B3E" w:rsidP="00F51B3E">
      <w:pPr>
        <w:pStyle w:val="PL"/>
      </w:pPr>
      <w:r>
        <w:t xml:space="preserve">          $ref: '#/components/schemas/TermDensity'</w:t>
      </w:r>
    </w:p>
    <w:p w14:paraId="5F0987C5" w14:textId="77777777" w:rsidR="00F51B3E" w:rsidRDefault="00F51B3E" w:rsidP="00F51B3E">
      <w:pPr>
        <w:pStyle w:val="PL"/>
      </w:pPr>
      <w:r>
        <w:t xml:space="preserve">        activityFactor:</w:t>
      </w:r>
    </w:p>
    <w:p w14:paraId="0BAA884F" w14:textId="77777777" w:rsidR="00F51B3E" w:rsidRDefault="00F51B3E" w:rsidP="00F51B3E">
      <w:pPr>
        <w:pStyle w:val="PL"/>
      </w:pPr>
      <w:r>
        <w:t xml:space="preserve">          type: integer</w:t>
      </w:r>
    </w:p>
    <w:p w14:paraId="283BECDB" w14:textId="77777777" w:rsidR="00F51B3E" w:rsidRDefault="00F51B3E" w:rsidP="00F51B3E">
      <w:pPr>
        <w:pStyle w:val="PL"/>
      </w:pPr>
      <w:r>
        <w:t xml:space="preserve">        coverageAreaTAList:</w:t>
      </w:r>
    </w:p>
    <w:p w14:paraId="1DFA6334" w14:textId="77777777" w:rsidR="00F51B3E" w:rsidRDefault="00F51B3E" w:rsidP="00F51B3E">
      <w:pPr>
        <w:pStyle w:val="PL"/>
      </w:pPr>
      <w:r>
        <w:t xml:space="preserve">          type: integer</w:t>
      </w:r>
    </w:p>
    <w:p w14:paraId="29BC8CF8" w14:textId="77777777" w:rsidR="00F51B3E" w:rsidRDefault="00F51B3E" w:rsidP="00F51B3E">
      <w:pPr>
        <w:pStyle w:val="PL"/>
      </w:pPr>
      <w:r>
        <w:t xml:space="preserve">        resourceSharingLevel:</w:t>
      </w:r>
    </w:p>
    <w:p w14:paraId="4178E015" w14:textId="77777777" w:rsidR="00F51B3E" w:rsidRDefault="00F51B3E" w:rsidP="00F51B3E">
      <w:pPr>
        <w:pStyle w:val="PL"/>
      </w:pPr>
      <w:r>
        <w:t xml:space="preserve">          $ref: '#/components/schemas/SharingLevel'</w:t>
      </w:r>
    </w:p>
    <w:p w14:paraId="5539653D" w14:textId="77777777" w:rsidR="00F51B3E" w:rsidRDefault="00F51B3E" w:rsidP="00F51B3E">
      <w:pPr>
        <w:pStyle w:val="PL"/>
      </w:pPr>
      <w:r>
        <w:t xml:space="preserve">        uEMobilityLevel:</w:t>
      </w:r>
    </w:p>
    <w:p w14:paraId="15EDA64F" w14:textId="77777777" w:rsidR="00F51B3E" w:rsidRDefault="00F51B3E" w:rsidP="00F51B3E">
      <w:pPr>
        <w:pStyle w:val="PL"/>
      </w:pPr>
      <w:r>
        <w:t xml:space="preserve">          $ref: '#/components/schemas/MobilityLevel'</w:t>
      </w:r>
    </w:p>
    <w:p w14:paraId="5911F3AC" w14:textId="77777777" w:rsidR="00F51B3E" w:rsidRDefault="00F51B3E" w:rsidP="00F51B3E">
      <w:pPr>
        <w:pStyle w:val="PL"/>
      </w:pPr>
      <w:r>
        <w:t xml:space="preserve">        uESpeed:</w:t>
      </w:r>
    </w:p>
    <w:p w14:paraId="20BDF88F" w14:textId="77777777" w:rsidR="00F51B3E" w:rsidRDefault="00F51B3E" w:rsidP="00F51B3E">
      <w:pPr>
        <w:pStyle w:val="PL"/>
      </w:pPr>
      <w:r>
        <w:t xml:space="preserve">          type: integer</w:t>
      </w:r>
    </w:p>
    <w:p w14:paraId="32F54F15" w14:textId="77777777" w:rsidR="00F51B3E" w:rsidRDefault="00F51B3E" w:rsidP="00F51B3E">
      <w:pPr>
        <w:pStyle w:val="PL"/>
      </w:pPr>
      <w:r>
        <w:t xml:space="preserve">        reliability:</w:t>
      </w:r>
    </w:p>
    <w:p w14:paraId="07E796E6" w14:textId="77777777" w:rsidR="00F51B3E" w:rsidRDefault="00F51B3E" w:rsidP="00F51B3E">
      <w:pPr>
        <w:pStyle w:val="PL"/>
      </w:pPr>
      <w:r>
        <w:t xml:space="preserve">          type: string</w:t>
      </w:r>
    </w:p>
    <w:p w14:paraId="5A94A6DB" w14:textId="77777777" w:rsidR="00F51B3E" w:rsidRDefault="00F51B3E" w:rsidP="00F51B3E">
      <w:pPr>
        <w:pStyle w:val="PL"/>
      </w:pPr>
      <w:r>
        <w:t xml:space="preserve">        serviceType:</w:t>
      </w:r>
    </w:p>
    <w:p w14:paraId="13D20D55" w14:textId="77777777" w:rsidR="00F51B3E" w:rsidRDefault="00F51B3E" w:rsidP="00F51B3E">
      <w:pPr>
        <w:pStyle w:val="PL"/>
      </w:pPr>
      <w:r>
        <w:t xml:space="preserve">          $ref: '#/components/schemas/ServiceType'</w:t>
      </w:r>
    </w:p>
    <w:p w14:paraId="7C562D53" w14:textId="77777777" w:rsidR="00F51B3E" w:rsidRDefault="00F51B3E" w:rsidP="00F51B3E">
      <w:pPr>
        <w:pStyle w:val="PL"/>
      </w:pPr>
      <w:r>
        <w:t xml:space="preserve">        dLDeterministicComm:</w:t>
      </w:r>
    </w:p>
    <w:p w14:paraId="1115B2E1" w14:textId="77777777" w:rsidR="00F51B3E" w:rsidRDefault="00F51B3E" w:rsidP="00F51B3E">
      <w:pPr>
        <w:pStyle w:val="PL"/>
      </w:pPr>
      <w:r>
        <w:t xml:space="preserve">          $ref: '#/components/schemas/DeterministicComm'</w:t>
      </w:r>
    </w:p>
    <w:p w14:paraId="087C209B" w14:textId="77777777" w:rsidR="00F51B3E" w:rsidRDefault="00F51B3E" w:rsidP="00F51B3E">
      <w:pPr>
        <w:pStyle w:val="PL"/>
      </w:pPr>
      <w:r>
        <w:t xml:space="preserve">        uLDeterministicComm:</w:t>
      </w:r>
    </w:p>
    <w:p w14:paraId="1CFB9CFF" w14:textId="77777777" w:rsidR="00F51B3E" w:rsidRDefault="00F51B3E" w:rsidP="00F51B3E">
      <w:pPr>
        <w:pStyle w:val="PL"/>
      </w:pPr>
      <w:r>
        <w:t xml:space="preserve">          $ref: '#/components/schemas/DeterministicComm'</w:t>
      </w:r>
    </w:p>
    <w:p w14:paraId="7BC2AF6F" w14:textId="77777777" w:rsidR="00F51B3E" w:rsidRDefault="00F51B3E" w:rsidP="00F51B3E">
      <w:pPr>
        <w:pStyle w:val="PL"/>
      </w:pPr>
      <w:r>
        <w:t xml:space="preserve">        survivalTime:</w:t>
      </w:r>
    </w:p>
    <w:p w14:paraId="76D13C7E" w14:textId="77777777" w:rsidR="00F51B3E" w:rsidRDefault="00F51B3E" w:rsidP="00F51B3E">
      <w:pPr>
        <w:pStyle w:val="PL"/>
      </w:pPr>
      <w:r>
        <w:t xml:space="preserve">          type: string</w:t>
      </w:r>
    </w:p>
    <w:p w14:paraId="22525A95" w14:textId="77777777" w:rsidR="0036441E" w:rsidRDefault="0036441E" w:rsidP="0036441E">
      <w:pPr>
        <w:pStyle w:val="PL"/>
        <w:rPr>
          <w:ins w:id="419" w:author="Oskar Malm" w:date="2022-05-13T15:31:00Z"/>
        </w:rPr>
      </w:pPr>
      <w:ins w:id="420" w:author="Oskar Malm" w:date="2022-05-13T15:31:00Z">
        <w:r>
          <w:t xml:space="preserve">    ProvisioningRule:</w:t>
        </w:r>
      </w:ins>
    </w:p>
    <w:p w14:paraId="4C69D8B3" w14:textId="77777777" w:rsidR="0036441E" w:rsidRDefault="0036441E" w:rsidP="0036441E">
      <w:pPr>
        <w:pStyle w:val="PL"/>
        <w:rPr>
          <w:ins w:id="421" w:author="Oskar Malm" w:date="2022-05-13T15:31:00Z"/>
        </w:rPr>
      </w:pPr>
      <w:ins w:id="422" w:author="Oskar Malm" w:date="2022-05-13T15:31:00Z">
        <w:r>
          <w:t xml:space="preserve">      type: object</w:t>
        </w:r>
      </w:ins>
    </w:p>
    <w:p w14:paraId="13AB2B50" w14:textId="77777777" w:rsidR="0036441E" w:rsidRDefault="0036441E" w:rsidP="0036441E">
      <w:pPr>
        <w:pStyle w:val="PL"/>
        <w:rPr>
          <w:ins w:id="423" w:author="Oskar Malm" w:date="2022-05-13T15:31:00Z"/>
        </w:rPr>
      </w:pPr>
      <w:ins w:id="424" w:author="Oskar Malm" w:date="2022-05-13T15:31:00Z">
        <w:r>
          <w:t xml:space="preserve">      properties:</w:t>
        </w:r>
      </w:ins>
    </w:p>
    <w:p w14:paraId="28A95F33" w14:textId="77777777" w:rsidR="0036441E" w:rsidRDefault="0036441E" w:rsidP="0036441E">
      <w:pPr>
        <w:pStyle w:val="PL"/>
        <w:rPr>
          <w:ins w:id="425" w:author="Oskar Malm" w:date="2022-05-13T15:31:00Z"/>
        </w:rPr>
      </w:pPr>
      <w:ins w:id="426" w:author="Oskar Malm" w:date="2022-05-13T15:31:00Z">
        <w:r>
          <w:t xml:space="preserve">        ruleType:</w:t>
        </w:r>
      </w:ins>
    </w:p>
    <w:p w14:paraId="04B5F7C8" w14:textId="77777777" w:rsidR="0036441E" w:rsidRDefault="0036441E" w:rsidP="0036441E">
      <w:pPr>
        <w:pStyle w:val="PL"/>
        <w:rPr>
          <w:ins w:id="427" w:author="Oskar Malm" w:date="2022-05-13T15:31:00Z"/>
        </w:rPr>
      </w:pPr>
      <w:ins w:id="428" w:author="Oskar Malm" w:date="2022-05-13T15:31:00Z">
        <w:r>
          <w:t xml:space="preserve">          type: string</w:t>
        </w:r>
      </w:ins>
    </w:p>
    <w:p w14:paraId="53EF5560" w14:textId="77777777" w:rsidR="0036441E" w:rsidRDefault="0036441E" w:rsidP="0036441E">
      <w:pPr>
        <w:pStyle w:val="PL"/>
        <w:rPr>
          <w:ins w:id="429" w:author="Oskar Malm" w:date="2022-05-13T15:31:00Z"/>
        </w:rPr>
      </w:pPr>
      <w:ins w:id="430" w:author="Oskar Malm" w:date="2022-05-13T15:31:00Z">
        <w:r>
          <w:t xml:space="preserve">          enum: </w:t>
        </w:r>
      </w:ins>
    </w:p>
    <w:p w14:paraId="1FAB13AD" w14:textId="77777777" w:rsidR="0036441E" w:rsidRDefault="0036441E" w:rsidP="0036441E">
      <w:pPr>
        <w:pStyle w:val="PL"/>
        <w:rPr>
          <w:ins w:id="431" w:author="Oskar Malm" w:date="2022-05-13T15:31:00Z"/>
        </w:rPr>
      </w:pPr>
      <w:ins w:id="432" w:author="Oskar Malm" w:date="2022-05-13T15:31:00Z">
        <w:r>
          <w:t xml:space="preserve">              - INSTANCE_SHARING_RULE</w:t>
        </w:r>
      </w:ins>
    </w:p>
    <w:p w14:paraId="011E987C" w14:textId="77777777" w:rsidR="0036441E" w:rsidRDefault="0036441E" w:rsidP="0036441E">
      <w:pPr>
        <w:pStyle w:val="PL"/>
        <w:rPr>
          <w:ins w:id="433" w:author="Oskar Malm" w:date="2022-05-13T15:31:00Z"/>
        </w:rPr>
      </w:pPr>
      <w:ins w:id="434" w:author="Oskar Malm" w:date="2022-05-13T15:31:00Z">
        <w:r>
          <w:t xml:space="preserve">        sharingPolicy:</w:t>
        </w:r>
      </w:ins>
    </w:p>
    <w:p w14:paraId="0DCC8F36" w14:textId="77777777" w:rsidR="0036441E" w:rsidRDefault="0036441E" w:rsidP="0036441E">
      <w:pPr>
        <w:pStyle w:val="PL"/>
        <w:rPr>
          <w:ins w:id="435" w:author="Oskar Malm" w:date="2022-05-13T15:31:00Z"/>
        </w:rPr>
      </w:pPr>
      <w:ins w:id="436" w:author="Oskar Malm" w:date="2022-05-13T15:31:00Z">
        <w:r>
          <w:t xml:space="preserve">          type: string</w:t>
        </w:r>
      </w:ins>
    </w:p>
    <w:p w14:paraId="7B9ECD00" w14:textId="77777777" w:rsidR="0036441E" w:rsidRDefault="0036441E" w:rsidP="0036441E">
      <w:pPr>
        <w:pStyle w:val="PL"/>
        <w:rPr>
          <w:ins w:id="437" w:author="Oskar Malm" w:date="2022-05-13T15:31:00Z"/>
        </w:rPr>
      </w:pPr>
      <w:ins w:id="438" w:author="Oskar Malm" w:date="2022-05-13T15:31:00Z">
        <w:r>
          <w:t xml:space="preserve">          enum: </w:t>
        </w:r>
      </w:ins>
    </w:p>
    <w:p w14:paraId="162B8229" w14:textId="77777777" w:rsidR="0036441E" w:rsidRDefault="0036441E" w:rsidP="0036441E">
      <w:pPr>
        <w:pStyle w:val="PL"/>
        <w:rPr>
          <w:ins w:id="439" w:author="Oskar Malm" w:date="2022-05-13T15:31:00Z"/>
        </w:rPr>
      </w:pPr>
      <w:ins w:id="440" w:author="Oskar Malm" w:date="2022-05-13T15:31:00Z">
        <w:r>
          <w:t xml:space="preserve">              - SHARED</w:t>
        </w:r>
      </w:ins>
    </w:p>
    <w:p w14:paraId="1E2D1239" w14:textId="77777777" w:rsidR="0036441E" w:rsidRDefault="0036441E" w:rsidP="0036441E">
      <w:pPr>
        <w:pStyle w:val="PL"/>
        <w:rPr>
          <w:ins w:id="441" w:author="Oskar Malm" w:date="2022-05-13T15:31:00Z"/>
        </w:rPr>
      </w:pPr>
      <w:ins w:id="442" w:author="Oskar Malm" w:date="2022-05-13T15:31:00Z">
        <w:r>
          <w:t xml:space="preserve">              - NOT_SHARED</w:t>
        </w:r>
      </w:ins>
    </w:p>
    <w:p w14:paraId="4220D871" w14:textId="77777777" w:rsidR="0036441E" w:rsidRDefault="0036441E" w:rsidP="0036441E">
      <w:pPr>
        <w:pStyle w:val="PL"/>
        <w:rPr>
          <w:ins w:id="443" w:author="Oskar Malm" w:date="2022-05-13T15:31:00Z"/>
        </w:rPr>
      </w:pPr>
      <w:ins w:id="444" w:author="Oskar Malm" w:date="2022-05-13T15:31:00Z">
        <w:r>
          <w:t xml:space="preserve">              - SELECTIVELY_SHARED</w:t>
        </w:r>
      </w:ins>
    </w:p>
    <w:p w14:paraId="011C48B0" w14:textId="77777777" w:rsidR="0036441E" w:rsidRDefault="0036441E" w:rsidP="0036441E">
      <w:pPr>
        <w:pStyle w:val="PL"/>
        <w:rPr>
          <w:ins w:id="445" w:author="Oskar Malm" w:date="2022-05-13T15:31:00Z"/>
        </w:rPr>
      </w:pPr>
      <w:ins w:id="446" w:author="Oskar Malm" w:date="2022-05-13T15:31:00Z">
        <w:r>
          <w:t xml:space="preserve">        sharingGroup:</w:t>
        </w:r>
      </w:ins>
    </w:p>
    <w:p w14:paraId="351D2F0D" w14:textId="77777777" w:rsidR="0036441E" w:rsidRDefault="0036441E" w:rsidP="0036441E">
      <w:pPr>
        <w:pStyle w:val="PL"/>
        <w:rPr>
          <w:ins w:id="447" w:author="Oskar Malm" w:date="2022-05-13T15:31:00Z"/>
        </w:rPr>
      </w:pPr>
      <w:ins w:id="448" w:author="Oskar Malm" w:date="2022-05-13T15:31:00Z">
        <w:r>
          <w:t xml:space="preserve">          type: string</w:t>
        </w:r>
      </w:ins>
    </w:p>
    <w:p w14:paraId="22F5860D" w14:textId="77777777" w:rsidR="006C369A" w:rsidRDefault="006C369A" w:rsidP="006C369A">
      <w:pPr>
        <w:pStyle w:val="PL"/>
        <w:rPr>
          <w:ins w:id="449" w:author="Oskar Malm" w:date="2022-05-13T15:32:00Z"/>
        </w:rPr>
      </w:pPr>
      <w:ins w:id="450" w:author="Oskar Malm" w:date="2022-05-13T15:32:00Z">
        <w:r>
          <w:t xml:space="preserve">    ProvisioningRuleList:</w:t>
        </w:r>
      </w:ins>
    </w:p>
    <w:p w14:paraId="40245566" w14:textId="77777777" w:rsidR="006C369A" w:rsidRDefault="006C369A" w:rsidP="006C369A">
      <w:pPr>
        <w:pStyle w:val="PL"/>
        <w:rPr>
          <w:ins w:id="451" w:author="Oskar Malm" w:date="2022-05-13T15:32:00Z"/>
        </w:rPr>
      </w:pPr>
      <w:ins w:id="452" w:author="Oskar Malm" w:date="2022-05-13T15:32:00Z">
        <w:r>
          <w:t xml:space="preserve">      type: array</w:t>
        </w:r>
      </w:ins>
    </w:p>
    <w:p w14:paraId="4CECF821" w14:textId="77777777" w:rsidR="006C369A" w:rsidRDefault="006C369A" w:rsidP="006C369A">
      <w:pPr>
        <w:pStyle w:val="PL"/>
        <w:rPr>
          <w:ins w:id="453" w:author="Oskar Malm" w:date="2022-05-13T15:32:00Z"/>
        </w:rPr>
      </w:pPr>
      <w:ins w:id="454" w:author="Oskar Malm" w:date="2022-05-13T15:32:00Z">
        <w:r>
          <w:t xml:space="preserve">      items:</w:t>
        </w:r>
      </w:ins>
    </w:p>
    <w:p w14:paraId="39F7EE2B" w14:textId="77777777" w:rsidR="006C369A" w:rsidRDefault="006C369A" w:rsidP="006C369A">
      <w:pPr>
        <w:pStyle w:val="PL"/>
        <w:rPr>
          <w:ins w:id="455" w:author="Oskar Malm" w:date="2022-05-13T15:32:00Z"/>
        </w:rPr>
      </w:pPr>
      <w:ins w:id="456" w:author="Oskar Malm" w:date="2022-05-13T15:32:00Z">
        <w:r>
          <w:t xml:space="preserve">        $ref: '#/components/schemas/ProvisioningRule'</w:t>
        </w:r>
      </w:ins>
    </w:p>
    <w:p w14:paraId="540AA1B0" w14:textId="77777777" w:rsidR="00F51B3E" w:rsidRDefault="00F51B3E" w:rsidP="00F51B3E">
      <w:pPr>
        <w:pStyle w:val="PL"/>
      </w:pPr>
    </w:p>
    <w:p w14:paraId="36E9B6C7" w14:textId="77777777" w:rsidR="00F51B3E" w:rsidRDefault="00F51B3E" w:rsidP="00F51B3E">
      <w:pPr>
        <w:pStyle w:val="PL"/>
      </w:pPr>
      <w:r>
        <w:t xml:space="preserve">    ServiceProfile:</w:t>
      </w:r>
    </w:p>
    <w:p w14:paraId="3F15C1F7" w14:textId="77777777" w:rsidR="00F51B3E" w:rsidRDefault="00F51B3E" w:rsidP="00F51B3E">
      <w:pPr>
        <w:pStyle w:val="PL"/>
      </w:pPr>
      <w:r>
        <w:t xml:space="preserve">      type: object</w:t>
      </w:r>
    </w:p>
    <w:p w14:paraId="40BEFA1F" w14:textId="77777777" w:rsidR="00F51B3E" w:rsidRDefault="00F51B3E" w:rsidP="00F51B3E">
      <w:pPr>
        <w:pStyle w:val="PL"/>
      </w:pPr>
      <w:r>
        <w:t xml:space="preserve">      properties:</w:t>
      </w:r>
    </w:p>
    <w:p w14:paraId="798E457C" w14:textId="77777777" w:rsidR="00F51B3E" w:rsidRDefault="00F51B3E" w:rsidP="00F51B3E">
      <w:pPr>
        <w:pStyle w:val="PL"/>
      </w:pPr>
      <w:r>
        <w:t xml:space="preserve">          serviceProfileId: </w:t>
      </w:r>
    </w:p>
    <w:p w14:paraId="620C9829" w14:textId="77777777" w:rsidR="00F51B3E" w:rsidRDefault="00F51B3E" w:rsidP="00F51B3E">
      <w:pPr>
        <w:pStyle w:val="PL"/>
      </w:pPr>
      <w:r>
        <w:lastRenderedPageBreak/>
        <w:t xml:space="preserve">            type: string</w:t>
      </w:r>
    </w:p>
    <w:p w14:paraId="18364F50" w14:textId="77777777" w:rsidR="00F51B3E" w:rsidRDefault="00F51B3E" w:rsidP="00F51B3E">
      <w:pPr>
        <w:pStyle w:val="PL"/>
      </w:pPr>
      <w:r>
        <w:t xml:space="preserve">          plmnInfoList:</w:t>
      </w:r>
    </w:p>
    <w:p w14:paraId="768D718C" w14:textId="77777777" w:rsidR="00F51B3E" w:rsidRDefault="00F51B3E" w:rsidP="00F51B3E">
      <w:pPr>
        <w:pStyle w:val="PL"/>
      </w:pPr>
      <w:r>
        <w:t xml:space="preserve">            $ref: 'nrNrm.yaml#/components/schemas/PlmnInfoList'</w:t>
      </w:r>
    </w:p>
    <w:p w14:paraId="2B49FE9F" w14:textId="77777777" w:rsidR="00F51B3E" w:rsidRDefault="00F51B3E" w:rsidP="00F51B3E">
      <w:pPr>
        <w:pStyle w:val="PL"/>
      </w:pPr>
      <w:r>
        <w:t xml:space="preserve">          maxNumberofUEs:</w:t>
      </w:r>
    </w:p>
    <w:p w14:paraId="50B9EFDB" w14:textId="77777777" w:rsidR="00F51B3E" w:rsidRDefault="00F51B3E" w:rsidP="00F51B3E">
      <w:pPr>
        <w:pStyle w:val="PL"/>
      </w:pPr>
      <w:r>
        <w:t xml:space="preserve">            type: number</w:t>
      </w:r>
    </w:p>
    <w:p w14:paraId="08337316" w14:textId="77777777" w:rsidR="00F51B3E" w:rsidRDefault="00F51B3E" w:rsidP="00F51B3E">
      <w:pPr>
        <w:pStyle w:val="PL"/>
      </w:pPr>
      <w:r>
        <w:t xml:space="preserve">          dLLatency:</w:t>
      </w:r>
    </w:p>
    <w:p w14:paraId="38D2D441" w14:textId="77777777" w:rsidR="00F51B3E" w:rsidRDefault="00F51B3E" w:rsidP="00F51B3E">
      <w:pPr>
        <w:pStyle w:val="PL"/>
      </w:pPr>
      <w:r>
        <w:t xml:space="preserve">            type: number</w:t>
      </w:r>
    </w:p>
    <w:p w14:paraId="0B25A379" w14:textId="77777777" w:rsidR="00F51B3E" w:rsidRDefault="00F51B3E" w:rsidP="00F51B3E">
      <w:pPr>
        <w:pStyle w:val="PL"/>
      </w:pPr>
      <w:r>
        <w:t xml:space="preserve">          uLLatency:</w:t>
      </w:r>
    </w:p>
    <w:p w14:paraId="3DFD14FA" w14:textId="77777777" w:rsidR="00F51B3E" w:rsidRDefault="00F51B3E" w:rsidP="00F51B3E">
      <w:pPr>
        <w:pStyle w:val="PL"/>
      </w:pPr>
      <w:r>
        <w:t xml:space="preserve">            type: number</w:t>
      </w:r>
    </w:p>
    <w:p w14:paraId="311A8141" w14:textId="77777777" w:rsidR="00F51B3E" w:rsidRDefault="00F51B3E" w:rsidP="00F51B3E">
      <w:pPr>
        <w:pStyle w:val="PL"/>
      </w:pPr>
      <w:r>
        <w:t xml:space="preserve">          uEMobilityLevel:</w:t>
      </w:r>
    </w:p>
    <w:p w14:paraId="60DD6A8F" w14:textId="77777777" w:rsidR="00F51B3E" w:rsidRDefault="00F51B3E" w:rsidP="00F51B3E">
      <w:pPr>
        <w:pStyle w:val="PL"/>
      </w:pPr>
      <w:r>
        <w:t xml:space="preserve">            $ref: '#/components/schemas/MobilityLevel'</w:t>
      </w:r>
    </w:p>
    <w:p w14:paraId="294DE8E3" w14:textId="77777777" w:rsidR="00F51B3E" w:rsidRDefault="00F51B3E" w:rsidP="00F51B3E">
      <w:pPr>
        <w:pStyle w:val="PL"/>
      </w:pPr>
      <w:r>
        <w:t xml:space="preserve">          sst:</w:t>
      </w:r>
    </w:p>
    <w:p w14:paraId="2CEC0663" w14:textId="77777777" w:rsidR="00F51B3E" w:rsidRDefault="00F51B3E" w:rsidP="00F51B3E">
      <w:pPr>
        <w:pStyle w:val="PL"/>
      </w:pPr>
      <w:r>
        <w:t xml:space="preserve">            $ref: 'nrNrm.yaml#/components/schemas/Sst'</w:t>
      </w:r>
    </w:p>
    <w:p w14:paraId="75BDC719" w14:textId="2179905B" w:rsidR="00F51B3E" w:rsidDel="006C36C0" w:rsidRDefault="00F51B3E" w:rsidP="00F51B3E">
      <w:pPr>
        <w:pStyle w:val="PL"/>
        <w:rPr>
          <w:del w:id="457" w:author="Oskar Malm" w:date="2022-05-13T15:33:00Z"/>
        </w:rPr>
      </w:pPr>
      <w:del w:id="458" w:author="Oskar Malm" w:date="2022-05-13T15:33:00Z">
        <w:r w:rsidDel="006C36C0">
          <w:delText xml:space="preserve">          networkSliceSharingIndicator:</w:delText>
        </w:r>
      </w:del>
    </w:p>
    <w:p w14:paraId="0C8C00B2" w14:textId="54BCE17E" w:rsidR="00F51B3E" w:rsidDel="006C36C0" w:rsidRDefault="00F51B3E" w:rsidP="00F51B3E">
      <w:pPr>
        <w:pStyle w:val="PL"/>
        <w:rPr>
          <w:del w:id="459" w:author="Oskar Malm" w:date="2022-05-13T15:33:00Z"/>
        </w:rPr>
      </w:pPr>
      <w:del w:id="460" w:author="Oskar Malm" w:date="2022-05-13T15:33:00Z">
        <w:r w:rsidDel="006C36C0">
          <w:delText xml:space="preserve">            $ref: '#/components/schemas/NetworkSliceSharingIndicator'</w:delText>
        </w:r>
      </w:del>
    </w:p>
    <w:p w14:paraId="720374D1" w14:textId="77777777" w:rsidR="00F51B3E" w:rsidRDefault="00F51B3E" w:rsidP="00F51B3E">
      <w:pPr>
        <w:pStyle w:val="PL"/>
      </w:pPr>
      <w:r>
        <w:t xml:space="preserve">          availability:</w:t>
      </w:r>
    </w:p>
    <w:p w14:paraId="09A5730F" w14:textId="77777777" w:rsidR="00F51B3E" w:rsidRDefault="00F51B3E" w:rsidP="00F51B3E">
      <w:pPr>
        <w:pStyle w:val="PL"/>
      </w:pPr>
      <w:r>
        <w:t xml:space="preserve">            type: number</w:t>
      </w:r>
    </w:p>
    <w:p w14:paraId="2B3BC71D" w14:textId="77777777" w:rsidR="00F51B3E" w:rsidRDefault="00F51B3E" w:rsidP="00F51B3E">
      <w:pPr>
        <w:pStyle w:val="PL"/>
      </w:pPr>
      <w:r>
        <w:t xml:space="preserve">          delayTolerance:</w:t>
      </w:r>
    </w:p>
    <w:p w14:paraId="2F527402" w14:textId="77777777" w:rsidR="00F51B3E" w:rsidRDefault="00F51B3E" w:rsidP="00F51B3E">
      <w:pPr>
        <w:pStyle w:val="PL"/>
      </w:pPr>
      <w:r>
        <w:t xml:space="preserve">            $ref: '#/components/schemas/DelayTolerance'</w:t>
      </w:r>
    </w:p>
    <w:p w14:paraId="09394DB7" w14:textId="77777777" w:rsidR="00F51B3E" w:rsidRDefault="00F51B3E" w:rsidP="00F51B3E">
      <w:pPr>
        <w:pStyle w:val="PL"/>
      </w:pPr>
      <w:r>
        <w:t xml:space="preserve">          dLDeterministicComm:</w:t>
      </w:r>
    </w:p>
    <w:p w14:paraId="766728EA" w14:textId="77777777" w:rsidR="00F51B3E" w:rsidRDefault="00F51B3E" w:rsidP="00F51B3E">
      <w:pPr>
        <w:pStyle w:val="PL"/>
      </w:pPr>
      <w:r>
        <w:t xml:space="preserve">            $ref: '#/components/schemas/DeterministicComm'</w:t>
      </w:r>
    </w:p>
    <w:p w14:paraId="6E998520" w14:textId="77777777" w:rsidR="00F51B3E" w:rsidRDefault="00F51B3E" w:rsidP="00F51B3E">
      <w:pPr>
        <w:pStyle w:val="PL"/>
      </w:pPr>
      <w:r>
        <w:t xml:space="preserve">          uLDeterministicComm:</w:t>
      </w:r>
    </w:p>
    <w:p w14:paraId="12952107" w14:textId="77777777" w:rsidR="00F51B3E" w:rsidRDefault="00F51B3E" w:rsidP="00F51B3E">
      <w:pPr>
        <w:pStyle w:val="PL"/>
      </w:pPr>
      <w:r>
        <w:t xml:space="preserve">            $ref: '#/components/schemas/DeterministicComm'</w:t>
      </w:r>
    </w:p>
    <w:p w14:paraId="7E20BB84" w14:textId="77777777" w:rsidR="00F51B3E" w:rsidRDefault="00F51B3E" w:rsidP="00F51B3E">
      <w:pPr>
        <w:pStyle w:val="PL"/>
      </w:pPr>
      <w:r>
        <w:t xml:space="preserve">          dLThptPerSlice:</w:t>
      </w:r>
    </w:p>
    <w:p w14:paraId="48C6BD13" w14:textId="77777777" w:rsidR="00F51B3E" w:rsidRDefault="00F51B3E" w:rsidP="00F51B3E">
      <w:pPr>
        <w:pStyle w:val="PL"/>
      </w:pPr>
      <w:r>
        <w:t xml:space="preserve">            $ref: '#/components/schemas/XLThpt'</w:t>
      </w:r>
    </w:p>
    <w:p w14:paraId="0B506124" w14:textId="77777777" w:rsidR="00F51B3E" w:rsidRDefault="00F51B3E" w:rsidP="00F51B3E">
      <w:pPr>
        <w:pStyle w:val="PL"/>
      </w:pPr>
      <w:r>
        <w:t xml:space="preserve">          dLThptPerUE:</w:t>
      </w:r>
    </w:p>
    <w:p w14:paraId="25AB5063" w14:textId="77777777" w:rsidR="00F51B3E" w:rsidRDefault="00F51B3E" w:rsidP="00F51B3E">
      <w:pPr>
        <w:pStyle w:val="PL"/>
      </w:pPr>
      <w:r>
        <w:t xml:space="preserve">            $ref: '#/components/schemas/XLThpt'</w:t>
      </w:r>
    </w:p>
    <w:p w14:paraId="3837A32F" w14:textId="77777777" w:rsidR="00F51B3E" w:rsidRDefault="00F51B3E" w:rsidP="00F51B3E">
      <w:pPr>
        <w:pStyle w:val="PL"/>
      </w:pPr>
      <w:r>
        <w:t xml:space="preserve">          uLThptPerSlice:</w:t>
      </w:r>
    </w:p>
    <w:p w14:paraId="497C04E9" w14:textId="77777777" w:rsidR="00F51B3E" w:rsidRDefault="00F51B3E" w:rsidP="00F51B3E">
      <w:pPr>
        <w:pStyle w:val="PL"/>
      </w:pPr>
      <w:r>
        <w:t xml:space="preserve">            $ref: '#/components/schemas/XLThpt'</w:t>
      </w:r>
    </w:p>
    <w:p w14:paraId="35D53962" w14:textId="77777777" w:rsidR="00F51B3E" w:rsidRDefault="00F51B3E" w:rsidP="00F51B3E">
      <w:pPr>
        <w:pStyle w:val="PL"/>
      </w:pPr>
      <w:r>
        <w:t xml:space="preserve">          uLThptPerUE:</w:t>
      </w:r>
    </w:p>
    <w:p w14:paraId="50073D2B" w14:textId="77777777" w:rsidR="00F51B3E" w:rsidRDefault="00F51B3E" w:rsidP="00F51B3E">
      <w:pPr>
        <w:pStyle w:val="PL"/>
      </w:pPr>
      <w:r>
        <w:t xml:space="preserve">            $ref: '#/components/schemas/XLThpt'</w:t>
      </w:r>
    </w:p>
    <w:p w14:paraId="40C268EC" w14:textId="77777777" w:rsidR="00F51B3E" w:rsidRDefault="00F51B3E" w:rsidP="00F51B3E">
      <w:pPr>
        <w:pStyle w:val="PL"/>
      </w:pPr>
      <w:r>
        <w:t xml:space="preserve">          dLMaxPktSize:</w:t>
      </w:r>
    </w:p>
    <w:p w14:paraId="7D3FF874" w14:textId="77777777" w:rsidR="00F51B3E" w:rsidRDefault="00F51B3E" w:rsidP="00F51B3E">
      <w:pPr>
        <w:pStyle w:val="PL"/>
      </w:pPr>
      <w:r>
        <w:t xml:space="preserve">            $ref: '#/components/schemas/MaxPktSize'</w:t>
      </w:r>
    </w:p>
    <w:p w14:paraId="1A2B685D" w14:textId="77777777" w:rsidR="00F51B3E" w:rsidRDefault="00F51B3E" w:rsidP="00F51B3E">
      <w:pPr>
        <w:pStyle w:val="PL"/>
      </w:pPr>
      <w:r>
        <w:t xml:space="preserve">          uLMaxPktSize:</w:t>
      </w:r>
    </w:p>
    <w:p w14:paraId="0E4F72C2" w14:textId="77777777" w:rsidR="00F51B3E" w:rsidRDefault="00F51B3E" w:rsidP="00F51B3E">
      <w:pPr>
        <w:pStyle w:val="PL"/>
      </w:pPr>
      <w:r>
        <w:t xml:space="preserve">            $ref: '#/components/schemas/MaxPktSize'</w:t>
      </w:r>
    </w:p>
    <w:p w14:paraId="18F22E15" w14:textId="77777777" w:rsidR="00F51B3E" w:rsidRDefault="00F51B3E" w:rsidP="00F51B3E">
      <w:pPr>
        <w:pStyle w:val="PL"/>
      </w:pPr>
      <w:r>
        <w:t xml:space="preserve">          maxNumberofPDUSessions:</w:t>
      </w:r>
    </w:p>
    <w:p w14:paraId="1DDE988C" w14:textId="77777777" w:rsidR="00F51B3E" w:rsidRDefault="00F51B3E" w:rsidP="00F51B3E">
      <w:pPr>
        <w:pStyle w:val="PL"/>
      </w:pPr>
      <w:r>
        <w:t xml:space="preserve">            $ref: '#/components/schemas/MaxNumberofPDUSessions'</w:t>
      </w:r>
    </w:p>
    <w:p w14:paraId="7F8F002F" w14:textId="77777777" w:rsidR="00F51B3E" w:rsidRDefault="00F51B3E" w:rsidP="00F51B3E">
      <w:pPr>
        <w:pStyle w:val="PL"/>
      </w:pPr>
      <w:r>
        <w:t xml:space="preserve">          kPIMonitoring:</w:t>
      </w:r>
    </w:p>
    <w:p w14:paraId="2C06F64C" w14:textId="77777777" w:rsidR="00F51B3E" w:rsidRDefault="00F51B3E" w:rsidP="00F51B3E">
      <w:pPr>
        <w:pStyle w:val="PL"/>
      </w:pPr>
      <w:r>
        <w:t xml:space="preserve">            $ref: '#/components/schemas/KPIMonitoring'</w:t>
      </w:r>
    </w:p>
    <w:p w14:paraId="222398C1" w14:textId="77777777" w:rsidR="00F51B3E" w:rsidRDefault="00F51B3E" w:rsidP="00F51B3E">
      <w:pPr>
        <w:pStyle w:val="PL"/>
      </w:pPr>
      <w:r>
        <w:t xml:space="preserve">          nBIoT:</w:t>
      </w:r>
    </w:p>
    <w:p w14:paraId="4AA7E11B" w14:textId="77777777" w:rsidR="00F51B3E" w:rsidRDefault="00F51B3E" w:rsidP="00F51B3E">
      <w:pPr>
        <w:pStyle w:val="PL"/>
      </w:pPr>
      <w:r>
        <w:t xml:space="preserve">            $ref: '#/components/schemas/NBIoT'</w:t>
      </w:r>
    </w:p>
    <w:p w14:paraId="25739D1B" w14:textId="77777777" w:rsidR="00F51B3E" w:rsidRDefault="00F51B3E" w:rsidP="00F51B3E">
      <w:pPr>
        <w:pStyle w:val="PL"/>
      </w:pPr>
      <w:r>
        <w:t xml:space="preserve">          radioSpectrum:</w:t>
      </w:r>
    </w:p>
    <w:p w14:paraId="5F5ED58C" w14:textId="77777777" w:rsidR="00F51B3E" w:rsidRDefault="00F51B3E" w:rsidP="00F51B3E">
      <w:pPr>
        <w:pStyle w:val="PL"/>
      </w:pPr>
      <w:r>
        <w:t xml:space="preserve">            $ref: '#/components/schemas/RadioSpectrum'</w:t>
      </w:r>
    </w:p>
    <w:p w14:paraId="5433334D" w14:textId="77777777" w:rsidR="00F51B3E" w:rsidRDefault="00F51B3E" w:rsidP="00F51B3E">
      <w:pPr>
        <w:pStyle w:val="PL"/>
      </w:pPr>
      <w:r>
        <w:t xml:space="preserve">          synchronicity:</w:t>
      </w:r>
    </w:p>
    <w:p w14:paraId="4B43E9D6" w14:textId="77777777" w:rsidR="00F51B3E" w:rsidRDefault="00F51B3E" w:rsidP="00F51B3E">
      <w:pPr>
        <w:pStyle w:val="PL"/>
      </w:pPr>
      <w:r>
        <w:t xml:space="preserve">            $ref: '#/components/schemas/Synchronicity'</w:t>
      </w:r>
    </w:p>
    <w:p w14:paraId="076EA0EB" w14:textId="77777777" w:rsidR="00F51B3E" w:rsidRDefault="00F51B3E" w:rsidP="00F51B3E">
      <w:pPr>
        <w:pStyle w:val="PL"/>
      </w:pPr>
      <w:r>
        <w:t xml:space="preserve">          positioning:</w:t>
      </w:r>
    </w:p>
    <w:p w14:paraId="3A20199C" w14:textId="77777777" w:rsidR="00F51B3E" w:rsidRDefault="00F51B3E" w:rsidP="00F51B3E">
      <w:pPr>
        <w:pStyle w:val="PL"/>
      </w:pPr>
      <w:r>
        <w:t xml:space="preserve">            $ref: '#/components/schemas/Positioning'</w:t>
      </w:r>
    </w:p>
    <w:p w14:paraId="7C833F06" w14:textId="77777777" w:rsidR="00F51B3E" w:rsidRDefault="00F51B3E" w:rsidP="00F51B3E">
      <w:pPr>
        <w:pStyle w:val="PL"/>
      </w:pPr>
      <w:r>
        <w:t xml:space="preserve">          userMgmtOpen:</w:t>
      </w:r>
    </w:p>
    <w:p w14:paraId="5215C2B6" w14:textId="77777777" w:rsidR="00F51B3E" w:rsidRDefault="00F51B3E" w:rsidP="00F51B3E">
      <w:pPr>
        <w:pStyle w:val="PL"/>
      </w:pPr>
      <w:r>
        <w:t xml:space="preserve">            $ref: '#/components/schemas/UserMgmtOpen'</w:t>
      </w:r>
    </w:p>
    <w:p w14:paraId="27DBB1EF" w14:textId="77777777" w:rsidR="00F51B3E" w:rsidRDefault="00F51B3E" w:rsidP="00F51B3E">
      <w:pPr>
        <w:pStyle w:val="PL"/>
      </w:pPr>
      <w:r>
        <w:t xml:space="preserve">          v2XModels:</w:t>
      </w:r>
    </w:p>
    <w:p w14:paraId="3245F44B" w14:textId="77777777" w:rsidR="00F51B3E" w:rsidRDefault="00F51B3E" w:rsidP="00F51B3E">
      <w:pPr>
        <w:pStyle w:val="PL"/>
      </w:pPr>
      <w:r>
        <w:t xml:space="preserve">            $ref: '#/components/schemas/V2XCommModels'</w:t>
      </w:r>
    </w:p>
    <w:p w14:paraId="40B9AC40" w14:textId="77777777" w:rsidR="00F51B3E" w:rsidRDefault="00F51B3E" w:rsidP="00F51B3E">
      <w:pPr>
        <w:pStyle w:val="PL"/>
      </w:pPr>
      <w:r>
        <w:t xml:space="preserve">          coverageArea:</w:t>
      </w:r>
    </w:p>
    <w:p w14:paraId="2E11E646" w14:textId="77777777" w:rsidR="00F51B3E" w:rsidRDefault="00F51B3E" w:rsidP="00F51B3E">
      <w:pPr>
        <w:pStyle w:val="PL"/>
      </w:pPr>
      <w:r>
        <w:t xml:space="preserve">            type: string</w:t>
      </w:r>
    </w:p>
    <w:p w14:paraId="7FBBC8CB" w14:textId="77777777" w:rsidR="00F51B3E" w:rsidRDefault="00F51B3E" w:rsidP="00F51B3E">
      <w:pPr>
        <w:pStyle w:val="PL"/>
      </w:pPr>
      <w:r>
        <w:t xml:space="preserve">          termDensity:</w:t>
      </w:r>
    </w:p>
    <w:p w14:paraId="62130AE1" w14:textId="77777777" w:rsidR="00F51B3E" w:rsidRDefault="00F51B3E" w:rsidP="00F51B3E">
      <w:pPr>
        <w:pStyle w:val="PL"/>
      </w:pPr>
      <w:r>
        <w:t xml:space="preserve">            $ref: '#/components/schemas/TermDensity'</w:t>
      </w:r>
    </w:p>
    <w:p w14:paraId="0F9552C0" w14:textId="77777777" w:rsidR="00F51B3E" w:rsidRDefault="00F51B3E" w:rsidP="00F51B3E">
      <w:pPr>
        <w:pStyle w:val="PL"/>
      </w:pPr>
      <w:r>
        <w:t xml:space="preserve">          activityFactor:</w:t>
      </w:r>
    </w:p>
    <w:p w14:paraId="6E9450A3" w14:textId="77777777" w:rsidR="00F51B3E" w:rsidRDefault="00F51B3E" w:rsidP="00F51B3E">
      <w:pPr>
        <w:pStyle w:val="PL"/>
      </w:pPr>
      <w:r>
        <w:t xml:space="preserve">            $ref: '#/components/schemas/Float'</w:t>
      </w:r>
    </w:p>
    <w:p w14:paraId="4AE66298" w14:textId="77777777" w:rsidR="00F51B3E" w:rsidRDefault="00F51B3E" w:rsidP="00F51B3E">
      <w:pPr>
        <w:pStyle w:val="PL"/>
      </w:pPr>
      <w:r>
        <w:t xml:space="preserve">          uESpeed:</w:t>
      </w:r>
    </w:p>
    <w:p w14:paraId="036131EC" w14:textId="77777777" w:rsidR="00F51B3E" w:rsidRDefault="00F51B3E" w:rsidP="00F51B3E">
      <w:pPr>
        <w:pStyle w:val="PL"/>
      </w:pPr>
      <w:r>
        <w:t xml:space="preserve">            type: integer</w:t>
      </w:r>
    </w:p>
    <w:p w14:paraId="42C4CFE6" w14:textId="77777777" w:rsidR="00F51B3E" w:rsidRDefault="00F51B3E" w:rsidP="00F51B3E">
      <w:pPr>
        <w:pStyle w:val="PL"/>
      </w:pPr>
      <w:r>
        <w:t xml:space="preserve">          jitter:</w:t>
      </w:r>
    </w:p>
    <w:p w14:paraId="136887FE" w14:textId="77777777" w:rsidR="00F51B3E" w:rsidRDefault="00F51B3E" w:rsidP="00F51B3E">
      <w:pPr>
        <w:pStyle w:val="PL"/>
      </w:pPr>
      <w:r>
        <w:t xml:space="preserve">            type: integer</w:t>
      </w:r>
    </w:p>
    <w:p w14:paraId="2C35E228" w14:textId="77777777" w:rsidR="00F51B3E" w:rsidRDefault="00F51B3E" w:rsidP="00F51B3E">
      <w:pPr>
        <w:pStyle w:val="PL"/>
      </w:pPr>
      <w:r>
        <w:t xml:space="preserve">          survivalTime:</w:t>
      </w:r>
    </w:p>
    <w:p w14:paraId="2A31EBEE" w14:textId="77777777" w:rsidR="00F51B3E" w:rsidRDefault="00F51B3E" w:rsidP="00F51B3E">
      <w:pPr>
        <w:pStyle w:val="PL"/>
      </w:pPr>
      <w:r>
        <w:t xml:space="preserve">            type: string</w:t>
      </w:r>
    </w:p>
    <w:p w14:paraId="5834C34E" w14:textId="77777777" w:rsidR="00F51B3E" w:rsidRDefault="00F51B3E" w:rsidP="00F51B3E">
      <w:pPr>
        <w:pStyle w:val="PL"/>
      </w:pPr>
      <w:r>
        <w:t xml:space="preserve">          reliability:</w:t>
      </w:r>
    </w:p>
    <w:p w14:paraId="7B3569DD" w14:textId="77777777" w:rsidR="00F51B3E" w:rsidRDefault="00F51B3E" w:rsidP="00F51B3E">
      <w:pPr>
        <w:pStyle w:val="PL"/>
      </w:pPr>
      <w:r>
        <w:t xml:space="preserve">            type: string</w:t>
      </w:r>
    </w:p>
    <w:p w14:paraId="4B2B3E04" w14:textId="77777777" w:rsidR="00F51B3E" w:rsidRDefault="00F51B3E" w:rsidP="00F51B3E">
      <w:pPr>
        <w:pStyle w:val="PL"/>
      </w:pPr>
      <w:r>
        <w:t xml:space="preserve">          maxDLDataVolume:</w:t>
      </w:r>
    </w:p>
    <w:p w14:paraId="54F70DAC" w14:textId="77777777" w:rsidR="00F51B3E" w:rsidRDefault="00F51B3E" w:rsidP="00F51B3E">
      <w:pPr>
        <w:pStyle w:val="PL"/>
      </w:pPr>
      <w:r>
        <w:t xml:space="preserve">            type: string</w:t>
      </w:r>
    </w:p>
    <w:p w14:paraId="24D460BE" w14:textId="77777777" w:rsidR="00F51B3E" w:rsidRDefault="00F51B3E" w:rsidP="00F51B3E">
      <w:pPr>
        <w:pStyle w:val="PL"/>
      </w:pPr>
      <w:r>
        <w:t xml:space="preserve">          maxULDataVolume:</w:t>
      </w:r>
    </w:p>
    <w:p w14:paraId="02902A06" w14:textId="77777777" w:rsidR="00F51B3E" w:rsidRDefault="00F51B3E" w:rsidP="00F51B3E">
      <w:pPr>
        <w:pStyle w:val="PL"/>
      </w:pPr>
      <w:r>
        <w:t xml:space="preserve">            type: string</w:t>
      </w:r>
    </w:p>
    <w:p w14:paraId="6FA8E937" w14:textId="77777777" w:rsidR="00F51B3E" w:rsidRDefault="00F51B3E" w:rsidP="00F51B3E">
      <w:pPr>
        <w:pStyle w:val="PL"/>
      </w:pPr>
      <w:r>
        <w:t xml:space="preserve">          sliceSimultaneousUse:</w:t>
      </w:r>
    </w:p>
    <w:p w14:paraId="3E07D64C" w14:textId="77777777" w:rsidR="00F51B3E" w:rsidRDefault="00F51B3E" w:rsidP="00F51B3E">
      <w:pPr>
        <w:pStyle w:val="PL"/>
      </w:pPr>
      <w:r>
        <w:t xml:space="preserve">            $ref: '#/components/schemas/SliceSimultaneousUse'</w:t>
      </w:r>
    </w:p>
    <w:p w14:paraId="4DB500FE" w14:textId="77777777" w:rsidR="00F51B3E" w:rsidRDefault="00F51B3E" w:rsidP="00F51B3E">
      <w:pPr>
        <w:pStyle w:val="PL"/>
      </w:pPr>
      <w:r>
        <w:t xml:space="preserve">          energyEfficiency:</w:t>
      </w:r>
    </w:p>
    <w:p w14:paraId="33F3F2E1" w14:textId="77777777" w:rsidR="00F51B3E" w:rsidRDefault="00F51B3E" w:rsidP="00F51B3E">
      <w:pPr>
        <w:pStyle w:val="PL"/>
      </w:pPr>
      <w:r>
        <w:t xml:space="preserve">            $ref: '#/components/schemas/EnergyEfficiency'</w:t>
      </w:r>
    </w:p>
    <w:p w14:paraId="30B97D14" w14:textId="77777777" w:rsidR="00F51B3E" w:rsidRDefault="00F51B3E" w:rsidP="00F51B3E">
      <w:pPr>
        <w:pStyle w:val="PL"/>
      </w:pPr>
      <w:r>
        <w:t xml:space="preserve">          nssaaSupport:</w:t>
      </w:r>
    </w:p>
    <w:p w14:paraId="57002BDA" w14:textId="77777777" w:rsidR="00F51B3E" w:rsidRDefault="00F51B3E" w:rsidP="00F51B3E">
      <w:pPr>
        <w:pStyle w:val="PL"/>
      </w:pPr>
      <w:r>
        <w:t xml:space="preserve">            $ref: '#/components/schemas/NSSAASupport'</w:t>
      </w:r>
    </w:p>
    <w:p w14:paraId="3C9F1DE4" w14:textId="77777777" w:rsidR="00F51B3E" w:rsidRDefault="00F51B3E" w:rsidP="00F51B3E">
      <w:pPr>
        <w:pStyle w:val="PL"/>
      </w:pPr>
      <w:r>
        <w:t xml:space="preserve">          n6Protection:</w:t>
      </w:r>
    </w:p>
    <w:p w14:paraId="3F4A898C" w14:textId="7378677D" w:rsidR="00F51B3E" w:rsidRDefault="00F51B3E" w:rsidP="00F51B3E">
      <w:pPr>
        <w:pStyle w:val="PL"/>
        <w:rPr>
          <w:ins w:id="461" w:author="Oskar Malm" w:date="2022-05-13T15:33:00Z"/>
        </w:rPr>
      </w:pPr>
      <w:r>
        <w:t xml:space="preserve">            $ref: '#/components/schemas/N6Protection'</w:t>
      </w:r>
    </w:p>
    <w:p w14:paraId="6D2723FD" w14:textId="251A5AAC" w:rsidR="00B2471D" w:rsidRDefault="00B2471D" w:rsidP="00F51B3E">
      <w:pPr>
        <w:pStyle w:val="PL"/>
        <w:rPr>
          <w:ins w:id="462" w:author="Oskar Malm" w:date="2022-05-13T15:33:00Z"/>
        </w:rPr>
      </w:pPr>
      <w:ins w:id="463" w:author="Oskar Malm" w:date="2022-05-13T15:33:00Z">
        <w:r>
          <w:t xml:space="preserve">          provisioningRuleList:</w:t>
        </w:r>
      </w:ins>
    </w:p>
    <w:p w14:paraId="5E8BC9C1" w14:textId="2651C883" w:rsidR="00B2471D" w:rsidRDefault="00B2471D" w:rsidP="00B2471D">
      <w:pPr>
        <w:pStyle w:val="PL"/>
        <w:rPr>
          <w:ins w:id="464" w:author="Oskar Malm" w:date="2022-05-13T15:33:00Z"/>
        </w:rPr>
      </w:pPr>
      <w:ins w:id="465" w:author="Oskar Malm" w:date="2022-05-13T15:33:00Z">
        <w:r>
          <w:lastRenderedPageBreak/>
          <w:t xml:space="preserve">            $ref: '#/components/schemas/ProvisioningRuleList'</w:t>
        </w:r>
      </w:ins>
    </w:p>
    <w:p w14:paraId="7F154C67" w14:textId="77777777" w:rsidR="00B2471D" w:rsidRDefault="00B2471D" w:rsidP="00F51B3E">
      <w:pPr>
        <w:pStyle w:val="PL"/>
      </w:pPr>
    </w:p>
    <w:p w14:paraId="298B91E8" w14:textId="77777777" w:rsidR="00F51B3E" w:rsidRDefault="00F51B3E" w:rsidP="00F51B3E">
      <w:pPr>
        <w:pStyle w:val="PL"/>
      </w:pPr>
      <w:r>
        <w:t xml:space="preserve">    SliceProfile:</w:t>
      </w:r>
    </w:p>
    <w:p w14:paraId="6A694726" w14:textId="77777777" w:rsidR="00F51B3E" w:rsidRDefault="00F51B3E" w:rsidP="00F51B3E">
      <w:pPr>
        <w:pStyle w:val="PL"/>
      </w:pPr>
      <w:r>
        <w:t xml:space="preserve">      type: object</w:t>
      </w:r>
    </w:p>
    <w:p w14:paraId="63DB5CC9" w14:textId="77777777" w:rsidR="00F51B3E" w:rsidRDefault="00F51B3E" w:rsidP="00F51B3E">
      <w:pPr>
        <w:pStyle w:val="PL"/>
      </w:pPr>
      <w:r>
        <w:t xml:space="preserve">      properties:</w:t>
      </w:r>
    </w:p>
    <w:p w14:paraId="71837F01" w14:textId="77777777" w:rsidR="00F51B3E" w:rsidRDefault="00F51B3E" w:rsidP="00F51B3E">
      <w:pPr>
        <w:pStyle w:val="PL"/>
      </w:pPr>
      <w:r>
        <w:t xml:space="preserve">          serviceProfileId: </w:t>
      </w:r>
    </w:p>
    <w:p w14:paraId="5CAC5075" w14:textId="77777777" w:rsidR="00F51B3E" w:rsidRDefault="00F51B3E" w:rsidP="00F51B3E">
      <w:pPr>
        <w:pStyle w:val="PL"/>
      </w:pPr>
      <w:r>
        <w:t xml:space="preserve">            type: string</w:t>
      </w:r>
    </w:p>
    <w:p w14:paraId="59978586" w14:textId="77777777" w:rsidR="00F51B3E" w:rsidRDefault="00F51B3E" w:rsidP="00F51B3E">
      <w:pPr>
        <w:pStyle w:val="PL"/>
      </w:pPr>
      <w:r>
        <w:t xml:space="preserve">          plmnInfoList:</w:t>
      </w:r>
    </w:p>
    <w:p w14:paraId="24EA4A89" w14:textId="77777777" w:rsidR="00F51B3E" w:rsidRDefault="00F51B3E" w:rsidP="00F51B3E">
      <w:pPr>
        <w:pStyle w:val="PL"/>
      </w:pPr>
      <w:r>
        <w:t xml:space="preserve">            $ref: 'nrNrm.yaml#/components/schemas/PlmnInfoList'</w:t>
      </w:r>
    </w:p>
    <w:p w14:paraId="4B3A2FFA" w14:textId="77777777" w:rsidR="00F51B3E" w:rsidRDefault="00F51B3E" w:rsidP="00F51B3E">
      <w:pPr>
        <w:pStyle w:val="PL"/>
      </w:pPr>
      <w:r>
        <w:t xml:space="preserve">          cNSliceSubnetProfile:</w:t>
      </w:r>
    </w:p>
    <w:p w14:paraId="124F6B3B" w14:textId="77777777" w:rsidR="00F51B3E" w:rsidRDefault="00F51B3E" w:rsidP="00F51B3E">
      <w:pPr>
        <w:pStyle w:val="PL"/>
      </w:pPr>
      <w:r>
        <w:t xml:space="preserve">            $ref: '#/components/schemas/CNSliceSubnetProfile'</w:t>
      </w:r>
    </w:p>
    <w:p w14:paraId="0BD16F02" w14:textId="77777777" w:rsidR="00F51B3E" w:rsidRDefault="00F51B3E" w:rsidP="00F51B3E">
      <w:pPr>
        <w:pStyle w:val="PL"/>
      </w:pPr>
      <w:r>
        <w:t xml:space="preserve">          rANSliceSubnetProfile:</w:t>
      </w:r>
    </w:p>
    <w:p w14:paraId="7C9C5885" w14:textId="77777777" w:rsidR="00F51B3E" w:rsidRDefault="00F51B3E" w:rsidP="00F51B3E">
      <w:pPr>
        <w:pStyle w:val="PL"/>
      </w:pPr>
      <w:r>
        <w:t xml:space="preserve">            $ref: '#/components/schemas/RANSliceSubnetProfile'</w:t>
      </w:r>
    </w:p>
    <w:p w14:paraId="14FCDA62" w14:textId="77777777" w:rsidR="00F51B3E" w:rsidRDefault="00F51B3E" w:rsidP="00F51B3E">
      <w:pPr>
        <w:pStyle w:val="PL"/>
      </w:pPr>
      <w:r>
        <w:t xml:space="preserve">          topSliceSubnetProfile:</w:t>
      </w:r>
    </w:p>
    <w:p w14:paraId="4352A304" w14:textId="77777777" w:rsidR="00F51B3E" w:rsidRDefault="00F51B3E" w:rsidP="00F51B3E">
      <w:pPr>
        <w:pStyle w:val="PL"/>
      </w:pPr>
      <w:r>
        <w:t xml:space="preserve">            $ref: '#/components/schemas/TopSliceSubnetProfile'</w:t>
      </w:r>
    </w:p>
    <w:p w14:paraId="7B28E471" w14:textId="77777777" w:rsidR="001D5BF1" w:rsidRDefault="001D5BF1" w:rsidP="001D5BF1">
      <w:pPr>
        <w:pStyle w:val="PL"/>
        <w:rPr>
          <w:ins w:id="466" w:author="Oskar Malm" w:date="2022-05-13T15:34:00Z"/>
        </w:rPr>
      </w:pPr>
      <w:ins w:id="467" w:author="Oskar Malm" w:date="2022-05-13T15:34:00Z">
        <w:r>
          <w:t xml:space="preserve">          provisioningRuleList:</w:t>
        </w:r>
      </w:ins>
    </w:p>
    <w:p w14:paraId="6AD0B2FE" w14:textId="77777777" w:rsidR="001D5BF1" w:rsidRDefault="001D5BF1" w:rsidP="001D5BF1">
      <w:pPr>
        <w:pStyle w:val="PL"/>
        <w:rPr>
          <w:ins w:id="468" w:author="Oskar Malm" w:date="2022-05-13T15:34:00Z"/>
        </w:rPr>
      </w:pPr>
      <w:ins w:id="469" w:author="Oskar Malm" w:date="2022-05-13T15:34:00Z">
        <w:r>
          <w:t xml:space="preserve">            $ref: '#/components/schemas/ProvisioningRuleList'</w:t>
        </w:r>
      </w:ins>
    </w:p>
    <w:p w14:paraId="544499E2" w14:textId="77777777" w:rsidR="00F51B3E" w:rsidRDefault="00F51B3E" w:rsidP="00F51B3E">
      <w:pPr>
        <w:pStyle w:val="PL"/>
      </w:pPr>
    </w:p>
    <w:p w14:paraId="66D04D3D" w14:textId="77777777" w:rsidR="00F51B3E" w:rsidRDefault="00F51B3E" w:rsidP="00F51B3E">
      <w:pPr>
        <w:pStyle w:val="PL"/>
      </w:pPr>
      <w:r>
        <w:t xml:space="preserve">    IpAddress:</w:t>
      </w:r>
    </w:p>
    <w:p w14:paraId="60300AB4" w14:textId="77777777" w:rsidR="00F51B3E" w:rsidRDefault="00F51B3E" w:rsidP="00F51B3E">
      <w:pPr>
        <w:pStyle w:val="PL"/>
      </w:pPr>
      <w:r>
        <w:t xml:space="preserve">      oneOf:</w:t>
      </w:r>
    </w:p>
    <w:p w14:paraId="2E178AA9" w14:textId="77777777" w:rsidR="00F51B3E" w:rsidRDefault="00F51B3E" w:rsidP="00F51B3E">
      <w:pPr>
        <w:pStyle w:val="PL"/>
      </w:pPr>
      <w:r>
        <w:t xml:space="preserve">        - $ref: 'comDefs.yaml#/components/schemas/Ipv4Addr'</w:t>
      </w:r>
    </w:p>
    <w:p w14:paraId="582F451E" w14:textId="77777777" w:rsidR="00F51B3E" w:rsidRDefault="00F51B3E" w:rsidP="00F51B3E">
      <w:pPr>
        <w:pStyle w:val="PL"/>
      </w:pPr>
      <w:r>
        <w:t xml:space="preserve">        - $ref: 'comDefs.yaml#/components/schemas/Ipv6Addr'</w:t>
      </w:r>
    </w:p>
    <w:p w14:paraId="287B73EE" w14:textId="77777777" w:rsidR="00F51B3E" w:rsidRDefault="00F51B3E" w:rsidP="00F51B3E">
      <w:pPr>
        <w:pStyle w:val="PL"/>
      </w:pPr>
      <w:r>
        <w:t xml:space="preserve">    </w:t>
      </w:r>
    </w:p>
    <w:p w14:paraId="231B37BF" w14:textId="77777777" w:rsidR="00F51B3E" w:rsidRDefault="00F51B3E" w:rsidP="00F51B3E">
      <w:pPr>
        <w:pStyle w:val="PL"/>
      </w:pPr>
      <w:r>
        <w:t xml:space="preserve">    LogicInterfaceInfo:</w:t>
      </w:r>
    </w:p>
    <w:p w14:paraId="66365C66" w14:textId="77777777" w:rsidR="00F51B3E" w:rsidRDefault="00F51B3E" w:rsidP="00F51B3E">
      <w:pPr>
        <w:pStyle w:val="PL"/>
      </w:pPr>
      <w:r>
        <w:t xml:space="preserve">      type: object</w:t>
      </w:r>
    </w:p>
    <w:p w14:paraId="4E838FDE" w14:textId="77777777" w:rsidR="00F51B3E" w:rsidRDefault="00F51B3E" w:rsidP="00F51B3E">
      <w:pPr>
        <w:pStyle w:val="PL"/>
      </w:pPr>
      <w:r>
        <w:t xml:space="preserve">      properties:</w:t>
      </w:r>
    </w:p>
    <w:p w14:paraId="2833172F" w14:textId="77777777" w:rsidR="00F51B3E" w:rsidRDefault="00F51B3E" w:rsidP="00F51B3E">
      <w:pPr>
        <w:pStyle w:val="PL"/>
      </w:pPr>
      <w:r>
        <w:t xml:space="preserve">         logicalInterfceType:</w:t>
      </w:r>
    </w:p>
    <w:p w14:paraId="4B0D3041" w14:textId="77777777" w:rsidR="00F51B3E" w:rsidRDefault="00F51B3E" w:rsidP="00F51B3E">
      <w:pPr>
        <w:pStyle w:val="PL"/>
      </w:pPr>
      <w:r>
        <w:t xml:space="preserve">           type: string</w:t>
      </w:r>
    </w:p>
    <w:p w14:paraId="540100B5" w14:textId="77777777" w:rsidR="00F51B3E" w:rsidRDefault="00F51B3E" w:rsidP="00F51B3E">
      <w:pPr>
        <w:pStyle w:val="PL"/>
      </w:pPr>
      <w:r>
        <w:t xml:space="preserve">           enum: </w:t>
      </w:r>
    </w:p>
    <w:p w14:paraId="45850A74" w14:textId="77777777" w:rsidR="00F51B3E" w:rsidRDefault="00F51B3E" w:rsidP="00F51B3E">
      <w:pPr>
        <w:pStyle w:val="PL"/>
      </w:pPr>
      <w:r>
        <w:t xml:space="preserve">            - VLAN</w:t>
      </w:r>
    </w:p>
    <w:p w14:paraId="1BEED0CB" w14:textId="77777777" w:rsidR="00F51B3E" w:rsidRDefault="00F51B3E" w:rsidP="00F51B3E">
      <w:pPr>
        <w:pStyle w:val="PL"/>
      </w:pPr>
      <w:r>
        <w:t xml:space="preserve">            - MPLS</w:t>
      </w:r>
    </w:p>
    <w:p w14:paraId="33CCCE9E" w14:textId="77777777" w:rsidR="00F51B3E" w:rsidRDefault="00F51B3E" w:rsidP="00F51B3E">
      <w:pPr>
        <w:pStyle w:val="PL"/>
      </w:pPr>
      <w:r>
        <w:t xml:space="preserve">            - Segment</w:t>
      </w:r>
    </w:p>
    <w:p w14:paraId="531F5931" w14:textId="77777777" w:rsidR="00F51B3E" w:rsidRDefault="00F51B3E" w:rsidP="00F51B3E">
      <w:pPr>
        <w:pStyle w:val="PL"/>
      </w:pPr>
      <w:r>
        <w:t xml:space="preserve">         logicalInterfceId:</w:t>
      </w:r>
    </w:p>
    <w:p w14:paraId="74AD85D0" w14:textId="77777777" w:rsidR="00F51B3E" w:rsidRDefault="00F51B3E" w:rsidP="00F51B3E">
      <w:pPr>
        <w:pStyle w:val="PL"/>
      </w:pPr>
      <w:r>
        <w:t xml:space="preserve">           type: string</w:t>
      </w:r>
    </w:p>
    <w:p w14:paraId="3FF374AC" w14:textId="77777777" w:rsidR="00F51B3E" w:rsidRDefault="00F51B3E" w:rsidP="00F51B3E">
      <w:pPr>
        <w:pStyle w:val="PL"/>
      </w:pPr>
    </w:p>
    <w:p w14:paraId="79CFCAEA" w14:textId="77777777" w:rsidR="00F51B3E" w:rsidRDefault="00F51B3E" w:rsidP="00F51B3E">
      <w:pPr>
        <w:pStyle w:val="PL"/>
      </w:pPr>
      <w:r>
        <w:t xml:space="preserve">    ServiceProfileList:</w:t>
      </w:r>
    </w:p>
    <w:p w14:paraId="33A86A72" w14:textId="77777777" w:rsidR="00F51B3E" w:rsidRDefault="00F51B3E" w:rsidP="00F51B3E">
      <w:pPr>
        <w:pStyle w:val="PL"/>
      </w:pPr>
      <w:r>
        <w:t xml:space="preserve">       type: array</w:t>
      </w:r>
    </w:p>
    <w:p w14:paraId="5F085F92" w14:textId="77777777" w:rsidR="00F51B3E" w:rsidRDefault="00F51B3E" w:rsidP="00F51B3E">
      <w:pPr>
        <w:pStyle w:val="PL"/>
      </w:pPr>
      <w:r>
        <w:t xml:space="preserve">       items:</w:t>
      </w:r>
    </w:p>
    <w:p w14:paraId="5F473ACE" w14:textId="77777777" w:rsidR="00F51B3E" w:rsidRDefault="00F51B3E" w:rsidP="00F51B3E">
      <w:pPr>
        <w:pStyle w:val="PL"/>
      </w:pPr>
      <w:r>
        <w:t xml:space="preserve">        $ref: '#/components/schemas/ServiceProfile'</w:t>
      </w:r>
    </w:p>
    <w:p w14:paraId="4AA7D7B6" w14:textId="77777777" w:rsidR="00F51B3E" w:rsidRDefault="00F51B3E" w:rsidP="00F51B3E">
      <w:pPr>
        <w:pStyle w:val="PL"/>
      </w:pPr>
      <w:r>
        <w:t xml:space="preserve">            </w:t>
      </w:r>
    </w:p>
    <w:p w14:paraId="240B4A05" w14:textId="77777777" w:rsidR="00F51B3E" w:rsidRDefault="00F51B3E" w:rsidP="00F51B3E">
      <w:pPr>
        <w:pStyle w:val="PL"/>
      </w:pPr>
      <w:r>
        <w:t xml:space="preserve">    SliceProfileList:</w:t>
      </w:r>
    </w:p>
    <w:p w14:paraId="602360AE" w14:textId="77777777" w:rsidR="00F51B3E" w:rsidRDefault="00F51B3E" w:rsidP="00F51B3E">
      <w:pPr>
        <w:pStyle w:val="PL"/>
      </w:pPr>
      <w:r>
        <w:t xml:space="preserve">      type: array</w:t>
      </w:r>
    </w:p>
    <w:p w14:paraId="4840DC43" w14:textId="77777777" w:rsidR="00F51B3E" w:rsidRDefault="00F51B3E" w:rsidP="00F51B3E">
      <w:pPr>
        <w:pStyle w:val="PL"/>
      </w:pPr>
      <w:r>
        <w:t xml:space="preserve">      items:</w:t>
      </w:r>
    </w:p>
    <w:p w14:paraId="7B4EC323" w14:textId="77777777" w:rsidR="00F51B3E" w:rsidRDefault="00F51B3E" w:rsidP="00F51B3E">
      <w:pPr>
        <w:pStyle w:val="PL"/>
      </w:pPr>
      <w:r>
        <w:t xml:space="preserve">        $ref: '#/components/schemas/SliceProfile'</w:t>
      </w:r>
    </w:p>
    <w:p w14:paraId="17A11CE3" w14:textId="77777777" w:rsidR="00F51B3E" w:rsidRDefault="00F51B3E" w:rsidP="00F51B3E">
      <w:pPr>
        <w:pStyle w:val="PL"/>
      </w:pPr>
    </w:p>
    <w:p w14:paraId="1ADDFE05" w14:textId="77777777" w:rsidR="00F51B3E" w:rsidRDefault="00F51B3E" w:rsidP="00F51B3E">
      <w:pPr>
        <w:pStyle w:val="PL"/>
      </w:pPr>
      <w:r>
        <w:t>#------------ Definition of concrete IOCs ----------------------------------------</w:t>
      </w:r>
    </w:p>
    <w:p w14:paraId="5166B937" w14:textId="77777777" w:rsidR="00F51B3E" w:rsidRDefault="00F51B3E" w:rsidP="00F51B3E">
      <w:pPr>
        <w:pStyle w:val="PL"/>
      </w:pPr>
      <w:r>
        <w:t xml:space="preserve">    SubNetwork-Single:</w:t>
      </w:r>
    </w:p>
    <w:p w14:paraId="6CDC640B" w14:textId="77777777" w:rsidR="00F51B3E" w:rsidRDefault="00F51B3E" w:rsidP="00F51B3E">
      <w:pPr>
        <w:pStyle w:val="PL"/>
      </w:pPr>
      <w:r>
        <w:t xml:space="preserve">      allOf:</w:t>
      </w:r>
    </w:p>
    <w:p w14:paraId="5DF6FDDE" w14:textId="77777777" w:rsidR="00F51B3E" w:rsidRDefault="00F51B3E" w:rsidP="00F51B3E">
      <w:pPr>
        <w:pStyle w:val="PL"/>
      </w:pPr>
      <w:r>
        <w:t xml:space="preserve">        - $ref: 'genericNrm.yaml#/components/schemas/Top'</w:t>
      </w:r>
    </w:p>
    <w:p w14:paraId="677621DC" w14:textId="77777777" w:rsidR="00F51B3E" w:rsidRDefault="00F51B3E" w:rsidP="00F51B3E">
      <w:pPr>
        <w:pStyle w:val="PL"/>
      </w:pPr>
      <w:r>
        <w:t xml:space="preserve">        - type: object</w:t>
      </w:r>
    </w:p>
    <w:p w14:paraId="39FDEA8F" w14:textId="77777777" w:rsidR="00F51B3E" w:rsidRDefault="00F51B3E" w:rsidP="00F51B3E">
      <w:pPr>
        <w:pStyle w:val="PL"/>
      </w:pPr>
      <w:r>
        <w:t xml:space="preserve">          properties:</w:t>
      </w:r>
    </w:p>
    <w:p w14:paraId="5D1C5088" w14:textId="77777777" w:rsidR="00F51B3E" w:rsidRDefault="00F51B3E" w:rsidP="00F51B3E">
      <w:pPr>
        <w:pStyle w:val="PL"/>
      </w:pPr>
      <w:r>
        <w:t xml:space="preserve">            attributes:</w:t>
      </w:r>
    </w:p>
    <w:p w14:paraId="224A506B" w14:textId="77777777" w:rsidR="00F51B3E" w:rsidRDefault="00F51B3E" w:rsidP="00F51B3E">
      <w:pPr>
        <w:pStyle w:val="PL"/>
      </w:pPr>
      <w:r>
        <w:t xml:space="preserve">              allOf:</w:t>
      </w:r>
    </w:p>
    <w:p w14:paraId="17FBD8A3" w14:textId="77777777" w:rsidR="00F51B3E" w:rsidRDefault="00F51B3E" w:rsidP="00F51B3E">
      <w:pPr>
        <w:pStyle w:val="PL"/>
      </w:pPr>
      <w:r>
        <w:t xml:space="preserve">                - $ref: 'genericNrm.yaml#/components/schemas/SubNetwork-Attr'</w:t>
      </w:r>
    </w:p>
    <w:p w14:paraId="33B2AECC" w14:textId="77777777" w:rsidR="00F51B3E" w:rsidRDefault="00F51B3E" w:rsidP="00F51B3E">
      <w:pPr>
        <w:pStyle w:val="PL"/>
      </w:pPr>
      <w:r>
        <w:t xml:space="preserve">        - $ref: 'genericNrm.yaml#/components/schemas/SubNetwork-ncO'</w:t>
      </w:r>
    </w:p>
    <w:p w14:paraId="68E889D2" w14:textId="77777777" w:rsidR="00F51B3E" w:rsidRDefault="00F51B3E" w:rsidP="00F51B3E">
      <w:pPr>
        <w:pStyle w:val="PL"/>
      </w:pPr>
      <w:r>
        <w:t xml:space="preserve">        - type: object</w:t>
      </w:r>
    </w:p>
    <w:p w14:paraId="3BFC2298" w14:textId="77777777" w:rsidR="00F51B3E" w:rsidRDefault="00F51B3E" w:rsidP="00F51B3E">
      <w:pPr>
        <w:pStyle w:val="PL"/>
      </w:pPr>
      <w:r>
        <w:t xml:space="preserve">          properties:</w:t>
      </w:r>
    </w:p>
    <w:p w14:paraId="52C7EADF" w14:textId="77777777" w:rsidR="00F51B3E" w:rsidRDefault="00F51B3E" w:rsidP="00F51B3E">
      <w:pPr>
        <w:pStyle w:val="PL"/>
      </w:pPr>
      <w:r>
        <w:t xml:space="preserve">            SubNetwork:</w:t>
      </w:r>
    </w:p>
    <w:p w14:paraId="5A8A5C0E" w14:textId="77777777" w:rsidR="00F51B3E" w:rsidRDefault="00F51B3E" w:rsidP="00F51B3E">
      <w:pPr>
        <w:pStyle w:val="PL"/>
      </w:pPr>
      <w:r>
        <w:t xml:space="preserve">              $ref: '#/components/schemas/SubNetwork-Multiple'</w:t>
      </w:r>
    </w:p>
    <w:p w14:paraId="08FA6646" w14:textId="77777777" w:rsidR="00F51B3E" w:rsidRDefault="00F51B3E" w:rsidP="00F51B3E">
      <w:pPr>
        <w:pStyle w:val="PL"/>
      </w:pPr>
      <w:r>
        <w:t xml:space="preserve">            NetworkSlice:</w:t>
      </w:r>
    </w:p>
    <w:p w14:paraId="09322F19" w14:textId="77777777" w:rsidR="00F51B3E" w:rsidRDefault="00F51B3E" w:rsidP="00F51B3E">
      <w:pPr>
        <w:pStyle w:val="PL"/>
      </w:pPr>
      <w:r>
        <w:t xml:space="preserve">              $ref: '#/components/schemas/NetworkSlice-Multiple'</w:t>
      </w:r>
    </w:p>
    <w:p w14:paraId="6545973D" w14:textId="77777777" w:rsidR="00F51B3E" w:rsidRDefault="00F51B3E" w:rsidP="00F51B3E">
      <w:pPr>
        <w:pStyle w:val="PL"/>
      </w:pPr>
      <w:r>
        <w:t xml:space="preserve">            NetworkSliceSubnet:</w:t>
      </w:r>
    </w:p>
    <w:p w14:paraId="39C7F21A" w14:textId="77777777" w:rsidR="00F51B3E" w:rsidRDefault="00F51B3E" w:rsidP="00F51B3E">
      <w:pPr>
        <w:pStyle w:val="PL"/>
      </w:pPr>
      <w:r>
        <w:t xml:space="preserve">              $ref: '#/components/schemas/NetworkSliceSubnet-Multiple'</w:t>
      </w:r>
    </w:p>
    <w:p w14:paraId="469F9B59" w14:textId="77777777" w:rsidR="00F51B3E" w:rsidRDefault="00F51B3E" w:rsidP="00F51B3E">
      <w:pPr>
        <w:pStyle w:val="PL"/>
      </w:pPr>
      <w:r>
        <w:t xml:space="preserve">            EP_Transport:</w:t>
      </w:r>
    </w:p>
    <w:p w14:paraId="74177F3E" w14:textId="77777777" w:rsidR="00F51B3E" w:rsidRDefault="00F51B3E" w:rsidP="00F51B3E">
      <w:pPr>
        <w:pStyle w:val="PL"/>
      </w:pPr>
      <w:r>
        <w:t xml:space="preserve">              $ref: '#/components/schemas/EP_Transport-Multiple'</w:t>
      </w:r>
    </w:p>
    <w:p w14:paraId="44796C87" w14:textId="77777777" w:rsidR="00F51B3E" w:rsidRDefault="00F51B3E" w:rsidP="00F51B3E">
      <w:pPr>
        <w:pStyle w:val="PL"/>
      </w:pPr>
    </w:p>
    <w:p w14:paraId="01454C64" w14:textId="77777777" w:rsidR="00F51B3E" w:rsidRDefault="00F51B3E" w:rsidP="00F51B3E">
      <w:pPr>
        <w:pStyle w:val="PL"/>
      </w:pPr>
      <w:r>
        <w:t xml:space="preserve">    NetworkSlice-Single:</w:t>
      </w:r>
    </w:p>
    <w:p w14:paraId="5A904788" w14:textId="77777777" w:rsidR="00F51B3E" w:rsidRDefault="00F51B3E" w:rsidP="00F51B3E">
      <w:pPr>
        <w:pStyle w:val="PL"/>
      </w:pPr>
      <w:r>
        <w:t xml:space="preserve">      allOf:</w:t>
      </w:r>
    </w:p>
    <w:p w14:paraId="6C1516E1" w14:textId="77777777" w:rsidR="00F51B3E" w:rsidRDefault="00F51B3E" w:rsidP="00F51B3E">
      <w:pPr>
        <w:pStyle w:val="PL"/>
      </w:pPr>
      <w:r>
        <w:t xml:space="preserve">        - $ref: 'genericNrm.yaml#/components/schemas/Top'</w:t>
      </w:r>
    </w:p>
    <w:p w14:paraId="001B9F51" w14:textId="77777777" w:rsidR="00F51B3E" w:rsidRDefault="00F51B3E" w:rsidP="00F51B3E">
      <w:pPr>
        <w:pStyle w:val="PL"/>
      </w:pPr>
      <w:r>
        <w:t xml:space="preserve">        - type: object</w:t>
      </w:r>
    </w:p>
    <w:p w14:paraId="3EBB975B" w14:textId="77777777" w:rsidR="00F51B3E" w:rsidRDefault="00F51B3E" w:rsidP="00F51B3E">
      <w:pPr>
        <w:pStyle w:val="PL"/>
      </w:pPr>
      <w:r>
        <w:t xml:space="preserve">          properties:</w:t>
      </w:r>
    </w:p>
    <w:p w14:paraId="3DAA48FD" w14:textId="77777777" w:rsidR="00F51B3E" w:rsidRDefault="00F51B3E" w:rsidP="00F51B3E">
      <w:pPr>
        <w:pStyle w:val="PL"/>
      </w:pPr>
      <w:r>
        <w:t xml:space="preserve">            attributes:</w:t>
      </w:r>
    </w:p>
    <w:p w14:paraId="48BEEC59" w14:textId="77777777" w:rsidR="00F51B3E" w:rsidRDefault="00F51B3E" w:rsidP="00F51B3E">
      <w:pPr>
        <w:pStyle w:val="PL"/>
      </w:pPr>
      <w:r>
        <w:t xml:space="preserve">              allOf:</w:t>
      </w:r>
    </w:p>
    <w:p w14:paraId="5F7DF563" w14:textId="77777777" w:rsidR="00F51B3E" w:rsidRDefault="00F51B3E" w:rsidP="00F51B3E">
      <w:pPr>
        <w:pStyle w:val="PL"/>
      </w:pPr>
      <w:r>
        <w:t xml:space="preserve">                - type: object</w:t>
      </w:r>
    </w:p>
    <w:p w14:paraId="7E3BB5BF" w14:textId="77777777" w:rsidR="00F51B3E" w:rsidRDefault="00F51B3E" w:rsidP="00F51B3E">
      <w:pPr>
        <w:pStyle w:val="PL"/>
      </w:pPr>
      <w:r>
        <w:t xml:space="preserve">                  properties:</w:t>
      </w:r>
    </w:p>
    <w:p w14:paraId="53B857F9" w14:textId="77777777" w:rsidR="00F51B3E" w:rsidRDefault="00F51B3E" w:rsidP="00F51B3E">
      <w:pPr>
        <w:pStyle w:val="PL"/>
      </w:pPr>
      <w:r>
        <w:t xml:space="preserve">                    networkSliceSubnetRef:</w:t>
      </w:r>
    </w:p>
    <w:p w14:paraId="6213C166" w14:textId="77777777" w:rsidR="00F51B3E" w:rsidRDefault="00F51B3E" w:rsidP="00F51B3E">
      <w:pPr>
        <w:pStyle w:val="PL"/>
      </w:pPr>
      <w:r>
        <w:t xml:space="preserve">                      $ref: 'comDefs.yaml#/components/schemas/Dn'</w:t>
      </w:r>
    </w:p>
    <w:p w14:paraId="2AEF4D02" w14:textId="77777777" w:rsidR="00F51B3E" w:rsidRDefault="00F51B3E" w:rsidP="00F51B3E">
      <w:pPr>
        <w:pStyle w:val="PL"/>
      </w:pPr>
      <w:r>
        <w:t xml:space="preserve">                    operationalState:</w:t>
      </w:r>
    </w:p>
    <w:p w14:paraId="396A0F3B" w14:textId="77777777" w:rsidR="00F51B3E" w:rsidRDefault="00F51B3E" w:rsidP="00F51B3E">
      <w:pPr>
        <w:pStyle w:val="PL"/>
      </w:pPr>
      <w:r>
        <w:lastRenderedPageBreak/>
        <w:t xml:space="preserve">                      $ref: 'comDefs.yaml#/components/schemas/OperationalState'</w:t>
      </w:r>
    </w:p>
    <w:p w14:paraId="34D72B8B" w14:textId="77777777" w:rsidR="00F51B3E" w:rsidRDefault="00F51B3E" w:rsidP="00F51B3E">
      <w:pPr>
        <w:pStyle w:val="PL"/>
      </w:pPr>
      <w:r>
        <w:t xml:space="preserve">                    administrativeState:</w:t>
      </w:r>
    </w:p>
    <w:p w14:paraId="3DAE368F" w14:textId="77777777" w:rsidR="00F51B3E" w:rsidRDefault="00F51B3E" w:rsidP="00F51B3E">
      <w:pPr>
        <w:pStyle w:val="PL"/>
      </w:pPr>
      <w:r>
        <w:t xml:space="preserve">                      $ref: 'comDefs.yaml#/components/schemas/AdministrativeState'</w:t>
      </w:r>
    </w:p>
    <w:p w14:paraId="5F6FD53A" w14:textId="77777777" w:rsidR="00F51B3E" w:rsidRDefault="00F51B3E" w:rsidP="00F51B3E">
      <w:pPr>
        <w:pStyle w:val="PL"/>
      </w:pPr>
      <w:r>
        <w:t xml:space="preserve">                    serviceProfileList:</w:t>
      </w:r>
    </w:p>
    <w:p w14:paraId="605404A2" w14:textId="77777777" w:rsidR="00F51B3E" w:rsidRDefault="00F51B3E" w:rsidP="00F51B3E">
      <w:pPr>
        <w:pStyle w:val="PL"/>
      </w:pPr>
      <w:r>
        <w:t xml:space="preserve">                      $ref: '#/components/schemas/ServiceProfileList'</w:t>
      </w:r>
    </w:p>
    <w:p w14:paraId="1242B0A4" w14:textId="77777777" w:rsidR="00F51B3E" w:rsidRDefault="00F51B3E" w:rsidP="00F51B3E">
      <w:pPr>
        <w:pStyle w:val="PL"/>
      </w:pPr>
    </w:p>
    <w:p w14:paraId="237F4BBC" w14:textId="77777777" w:rsidR="00F51B3E" w:rsidRDefault="00F51B3E" w:rsidP="00F51B3E">
      <w:pPr>
        <w:pStyle w:val="PL"/>
      </w:pPr>
      <w:r>
        <w:t xml:space="preserve">    NetworkSliceSubnet-Single:</w:t>
      </w:r>
    </w:p>
    <w:p w14:paraId="65894210" w14:textId="77777777" w:rsidR="00F51B3E" w:rsidRDefault="00F51B3E" w:rsidP="00F51B3E">
      <w:pPr>
        <w:pStyle w:val="PL"/>
      </w:pPr>
      <w:r>
        <w:t xml:space="preserve">      allOf:</w:t>
      </w:r>
    </w:p>
    <w:p w14:paraId="5DB846B0" w14:textId="77777777" w:rsidR="00F51B3E" w:rsidRDefault="00F51B3E" w:rsidP="00F51B3E">
      <w:pPr>
        <w:pStyle w:val="PL"/>
      </w:pPr>
      <w:r>
        <w:t xml:space="preserve">        - $ref: 'genericNrm.yaml#/components/schemas/Top'</w:t>
      </w:r>
    </w:p>
    <w:p w14:paraId="017CB6D7" w14:textId="77777777" w:rsidR="00F51B3E" w:rsidRDefault="00F51B3E" w:rsidP="00F51B3E">
      <w:pPr>
        <w:pStyle w:val="PL"/>
      </w:pPr>
      <w:r>
        <w:t xml:space="preserve">        - type: object</w:t>
      </w:r>
    </w:p>
    <w:p w14:paraId="287F14F9" w14:textId="77777777" w:rsidR="00F51B3E" w:rsidRDefault="00F51B3E" w:rsidP="00F51B3E">
      <w:pPr>
        <w:pStyle w:val="PL"/>
      </w:pPr>
      <w:r>
        <w:t xml:space="preserve">          properties:</w:t>
      </w:r>
    </w:p>
    <w:p w14:paraId="2E545725" w14:textId="77777777" w:rsidR="00F51B3E" w:rsidRDefault="00F51B3E" w:rsidP="00F51B3E">
      <w:pPr>
        <w:pStyle w:val="PL"/>
      </w:pPr>
      <w:r>
        <w:t xml:space="preserve">            attributes:</w:t>
      </w:r>
    </w:p>
    <w:p w14:paraId="749FFEBE" w14:textId="77777777" w:rsidR="00F51B3E" w:rsidRDefault="00F51B3E" w:rsidP="00F51B3E">
      <w:pPr>
        <w:pStyle w:val="PL"/>
      </w:pPr>
      <w:r>
        <w:t xml:space="preserve">              allOf:</w:t>
      </w:r>
    </w:p>
    <w:p w14:paraId="38FCAE7B" w14:textId="77777777" w:rsidR="00F51B3E" w:rsidRDefault="00F51B3E" w:rsidP="00F51B3E">
      <w:pPr>
        <w:pStyle w:val="PL"/>
      </w:pPr>
      <w:r>
        <w:t xml:space="preserve">                - type: object</w:t>
      </w:r>
    </w:p>
    <w:p w14:paraId="50BE72AF" w14:textId="77777777" w:rsidR="00F51B3E" w:rsidRDefault="00F51B3E" w:rsidP="00F51B3E">
      <w:pPr>
        <w:pStyle w:val="PL"/>
      </w:pPr>
      <w:r>
        <w:t xml:space="preserve">                  properties:</w:t>
      </w:r>
    </w:p>
    <w:p w14:paraId="354280C9" w14:textId="77777777" w:rsidR="00F51B3E" w:rsidRDefault="00F51B3E" w:rsidP="00F51B3E">
      <w:pPr>
        <w:pStyle w:val="PL"/>
      </w:pPr>
      <w:r>
        <w:t xml:space="preserve">                    managedFunctionRefList:</w:t>
      </w:r>
    </w:p>
    <w:p w14:paraId="5353775C" w14:textId="77777777" w:rsidR="00F51B3E" w:rsidRDefault="00F51B3E" w:rsidP="00F51B3E">
      <w:pPr>
        <w:pStyle w:val="PL"/>
      </w:pPr>
      <w:r>
        <w:t xml:space="preserve">                      $ref: 'comDefs.yaml#/components/schemas/DnList'</w:t>
      </w:r>
    </w:p>
    <w:p w14:paraId="4416E42E" w14:textId="77777777" w:rsidR="00F51B3E" w:rsidRDefault="00F51B3E" w:rsidP="00F51B3E">
      <w:pPr>
        <w:pStyle w:val="PL"/>
      </w:pPr>
      <w:r>
        <w:t xml:space="preserve">                    networkSliceSubnetRefList:</w:t>
      </w:r>
    </w:p>
    <w:p w14:paraId="3D3C97CC" w14:textId="77777777" w:rsidR="00F51B3E" w:rsidRDefault="00F51B3E" w:rsidP="00F51B3E">
      <w:pPr>
        <w:pStyle w:val="PL"/>
      </w:pPr>
      <w:r>
        <w:t xml:space="preserve">                      $ref: 'comDefs.yaml#/components/schemas/DnList'</w:t>
      </w:r>
    </w:p>
    <w:p w14:paraId="589833D7" w14:textId="77777777" w:rsidR="00F51B3E" w:rsidRDefault="00F51B3E" w:rsidP="00F51B3E">
      <w:pPr>
        <w:pStyle w:val="PL"/>
      </w:pPr>
      <w:r>
        <w:t xml:space="preserve">                    operationalState:</w:t>
      </w:r>
    </w:p>
    <w:p w14:paraId="6209AAED" w14:textId="77777777" w:rsidR="00F51B3E" w:rsidRDefault="00F51B3E" w:rsidP="00F51B3E">
      <w:pPr>
        <w:pStyle w:val="PL"/>
      </w:pPr>
      <w:r>
        <w:t xml:space="preserve">                      $ref: 'comDefs.yaml#/components/schemas/OperationalState'</w:t>
      </w:r>
    </w:p>
    <w:p w14:paraId="27EF2E8D" w14:textId="77777777" w:rsidR="00F51B3E" w:rsidRDefault="00F51B3E" w:rsidP="00F51B3E">
      <w:pPr>
        <w:pStyle w:val="PL"/>
      </w:pPr>
      <w:r>
        <w:t xml:space="preserve">                    administrativeState:</w:t>
      </w:r>
    </w:p>
    <w:p w14:paraId="1DD992A5" w14:textId="77777777" w:rsidR="00F51B3E" w:rsidRDefault="00F51B3E" w:rsidP="00F51B3E">
      <w:pPr>
        <w:pStyle w:val="PL"/>
      </w:pPr>
      <w:r>
        <w:t xml:space="preserve">                      $ref: 'comDefs.yaml#/components/schemas/AdministrativeState'</w:t>
      </w:r>
    </w:p>
    <w:p w14:paraId="3EDB78FE" w14:textId="77777777" w:rsidR="00F51B3E" w:rsidRDefault="00F51B3E" w:rsidP="00F51B3E">
      <w:pPr>
        <w:pStyle w:val="PL"/>
      </w:pPr>
      <w:r>
        <w:t xml:space="preserve">                    nsInfo:</w:t>
      </w:r>
    </w:p>
    <w:p w14:paraId="04BD72D5" w14:textId="77777777" w:rsidR="00F51B3E" w:rsidRDefault="00F51B3E" w:rsidP="00F51B3E">
      <w:pPr>
        <w:pStyle w:val="PL"/>
      </w:pPr>
      <w:r>
        <w:t xml:space="preserve">                      $ref: '#/components/schemas/NsInfo'</w:t>
      </w:r>
    </w:p>
    <w:p w14:paraId="72EAFE96" w14:textId="77777777" w:rsidR="00F51B3E" w:rsidRDefault="00F51B3E" w:rsidP="00F51B3E">
      <w:pPr>
        <w:pStyle w:val="PL"/>
      </w:pPr>
      <w:r>
        <w:t xml:space="preserve">                    sliceProfileList:</w:t>
      </w:r>
    </w:p>
    <w:p w14:paraId="3C35BCF3" w14:textId="77777777" w:rsidR="00F51B3E" w:rsidRDefault="00F51B3E" w:rsidP="00F51B3E">
      <w:pPr>
        <w:pStyle w:val="PL"/>
      </w:pPr>
      <w:r>
        <w:t xml:space="preserve">                      $ref: '#/components/schemas/SliceProfileList'</w:t>
      </w:r>
    </w:p>
    <w:p w14:paraId="749E84E0" w14:textId="77777777" w:rsidR="00F51B3E" w:rsidRDefault="00F51B3E" w:rsidP="00F51B3E">
      <w:pPr>
        <w:pStyle w:val="PL"/>
      </w:pPr>
      <w:r>
        <w:t xml:space="preserve">                    epTransportRefList:</w:t>
      </w:r>
    </w:p>
    <w:p w14:paraId="005C73F9" w14:textId="77777777" w:rsidR="00F51B3E" w:rsidRDefault="00F51B3E" w:rsidP="00F51B3E">
      <w:pPr>
        <w:pStyle w:val="PL"/>
      </w:pPr>
      <w:r>
        <w:t xml:space="preserve">                      $ref: 'comDefs.yaml#/components/schemas/DnList'</w:t>
      </w:r>
    </w:p>
    <w:p w14:paraId="75D9CED3" w14:textId="77777777" w:rsidR="00F51B3E" w:rsidRDefault="00F51B3E" w:rsidP="00F51B3E">
      <w:pPr>
        <w:pStyle w:val="PL"/>
      </w:pPr>
      <w:r>
        <w:t xml:space="preserve">                    priorityLabel:</w:t>
      </w:r>
    </w:p>
    <w:p w14:paraId="3FE07DC6" w14:textId="77777777" w:rsidR="00F51B3E" w:rsidRDefault="00F51B3E" w:rsidP="00F51B3E">
      <w:pPr>
        <w:pStyle w:val="PL"/>
      </w:pPr>
      <w:r>
        <w:t xml:space="preserve">                      type: integer</w:t>
      </w:r>
    </w:p>
    <w:p w14:paraId="2245E63B" w14:textId="77777777" w:rsidR="00F51B3E" w:rsidRDefault="00F51B3E" w:rsidP="00F51B3E">
      <w:pPr>
        <w:pStyle w:val="PL"/>
      </w:pPr>
      <w:r>
        <w:t xml:space="preserve">                    networkSliceSubnetType:</w:t>
      </w:r>
    </w:p>
    <w:p w14:paraId="6E9E1BFB" w14:textId="77777777" w:rsidR="00F51B3E" w:rsidRDefault="00F51B3E" w:rsidP="00F51B3E">
      <w:pPr>
        <w:pStyle w:val="PL"/>
      </w:pPr>
      <w:r>
        <w:t xml:space="preserve">                      type: string</w:t>
      </w:r>
    </w:p>
    <w:p w14:paraId="42A44F04" w14:textId="77777777" w:rsidR="00F51B3E" w:rsidRDefault="00F51B3E" w:rsidP="00F51B3E">
      <w:pPr>
        <w:pStyle w:val="PL"/>
      </w:pPr>
      <w:r>
        <w:t xml:space="preserve">                      enum:</w:t>
      </w:r>
    </w:p>
    <w:p w14:paraId="34781669" w14:textId="77777777" w:rsidR="00F51B3E" w:rsidRDefault="00F51B3E" w:rsidP="00F51B3E">
      <w:pPr>
        <w:pStyle w:val="PL"/>
      </w:pPr>
      <w:r>
        <w:t xml:space="preserve">                        - TOP_SLICESUBNET</w:t>
      </w:r>
    </w:p>
    <w:p w14:paraId="7E007855" w14:textId="77777777" w:rsidR="00F51B3E" w:rsidRDefault="00F51B3E" w:rsidP="00F51B3E">
      <w:pPr>
        <w:pStyle w:val="PL"/>
      </w:pPr>
      <w:r>
        <w:t xml:space="preserve">                        - RAN_SLICESUBNET</w:t>
      </w:r>
    </w:p>
    <w:p w14:paraId="73154BF0" w14:textId="77777777" w:rsidR="00F51B3E" w:rsidRDefault="00F51B3E" w:rsidP="00F51B3E">
      <w:pPr>
        <w:pStyle w:val="PL"/>
      </w:pPr>
      <w:r>
        <w:t xml:space="preserve">                        - CN_SLICESUBNET</w:t>
      </w:r>
    </w:p>
    <w:p w14:paraId="130F2828" w14:textId="77777777" w:rsidR="00F51B3E" w:rsidRDefault="00F51B3E" w:rsidP="00F51B3E">
      <w:pPr>
        <w:pStyle w:val="PL"/>
      </w:pPr>
    </w:p>
    <w:p w14:paraId="478444A6" w14:textId="77777777" w:rsidR="00F51B3E" w:rsidRDefault="00F51B3E" w:rsidP="00F51B3E">
      <w:pPr>
        <w:pStyle w:val="PL"/>
      </w:pPr>
      <w:r>
        <w:t xml:space="preserve">    EP_Transport-Single:</w:t>
      </w:r>
    </w:p>
    <w:p w14:paraId="384A5E09" w14:textId="77777777" w:rsidR="00F51B3E" w:rsidRDefault="00F51B3E" w:rsidP="00F51B3E">
      <w:pPr>
        <w:pStyle w:val="PL"/>
      </w:pPr>
      <w:r>
        <w:t xml:space="preserve">      allOf:</w:t>
      </w:r>
    </w:p>
    <w:p w14:paraId="18064EEC" w14:textId="77777777" w:rsidR="00F51B3E" w:rsidRDefault="00F51B3E" w:rsidP="00F51B3E">
      <w:pPr>
        <w:pStyle w:val="PL"/>
      </w:pPr>
      <w:r>
        <w:t xml:space="preserve">        - $ref: 'genericNrm.yaml#/components/schemas/Top'</w:t>
      </w:r>
    </w:p>
    <w:p w14:paraId="450E6A6F" w14:textId="77777777" w:rsidR="00F51B3E" w:rsidRDefault="00F51B3E" w:rsidP="00F51B3E">
      <w:pPr>
        <w:pStyle w:val="PL"/>
      </w:pPr>
      <w:r>
        <w:t xml:space="preserve">        - type: object</w:t>
      </w:r>
    </w:p>
    <w:p w14:paraId="5515EEBA" w14:textId="77777777" w:rsidR="00F51B3E" w:rsidRDefault="00F51B3E" w:rsidP="00F51B3E">
      <w:pPr>
        <w:pStyle w:val="PL"/>
      </w:pPr>
      <w:r>
        <w:t xml:space="preserve">          properties:</w:t>
      </w:r>
    </w:p>
    <w:p w14:paraId="45743D92" w14:textId="77777777" w:rsidR="00F51B3E" w:rsidRDefault="00F51B3E" w:rsidP="00F51B3E">
      <w:pPr>
        <w:pStyle w:val="PL"/>
      </w:pPr>
      <w:r>
        <w:t xml:space="preserve">            attributes:</w:t>
      </w:r>
    </w:p>
    <w:p w14:paraId="176AE860" w14:textId="77777777" w:rsidR="00F51B3E" w:rsidRDefault="00F51B3E" w:rsidP="00F51B3E">
      <w:pPr>
        <w:pStyle w:val="PL"/>
      </w:pPr>
      <w:r>
        <w:t xml:space="preserve">              type: object</w:t>
      </w:r>
    </w:p>
    <w:p w14:paraId="7B6178A6" w14:textId="77777777" w:rsidR="00F51B3E" w:rsidRDefault="00F51B3E" w:rsidP="00F51B3E">
      <w:pPr>
        <w:pStyle w:val="PL"/>
      </w:pPr>
      <w:r>
        <w:t xml:space="preserve">              properties:</w:t>
      </w:r>
    </w:p>
    <w:p w14:paraId="655E66F9" w14:textId="77777777" w:rsidR="00F51B3E" w:rsidRDefault="00F51B3E" w:rsidP="00F51B3E">
      <w:pPr>
        <w:pStyle w:val="PL"/>
      </w:pPr>
      <w:r>
        <w:t xml:space="preserve">                ipAddress:</w:t>
      </w:r>
    </w:p>
    <w:p w14:paraId="71A1433C" w14:textId="77777777" w:rsidR="00F51B3E" w:rsidRDefault="00F51B3E" w:rsidP="00F51B3E">
      <w:pPr>
        <w:pStyle w:val="PL"/>
      </w:pPr>
      <w:r>
        <w:t xml:space="preserve">                  $ref: '#/components/schemas/IpAddress'</w:t>
      </w:r>
    </w:p>
    <w:p w14:paraId="529D3A66" w14:textId="77777777" w:rsidR="00F51B3E" w:rsidRDefault="00F51B3E" w:rsidP="00F51B3E">
      <w:pPr>
        <w:pStyle w:val="PL"/>
      </w:pPr>
      <w:r>
        <w:t xml:space="preserve">                logicInterfaceInfo:</w:t>
      </w:r>
    </w:p>
    <w:p w14:paraId="74D64094" w14:textId="77777777" w:rsidR="00F51B3E" w:rsidRDefault="00F51B3E" w:rsidP="00F51B3E">
      <w:pPr>
        <w:pStyle w:val="PL"/>
      </w:pPr>
      <w:r>
        <w:t xml:space="preserve">                  $ref: '#/components/schemas/LogicInterfaceInfo'</w:t>
      </w:r>
    </w:p>
    <w:p w14:paraId="5A7872B0" w14:textId="77777777" w:rsidR="00F51B3E" w:rsidRDefault="00F51B3E" w:rsidP="00F51B3E">
      <w:pPr>
        <w:pStyle w:val="PL"/>
      </w:pPr>
      <w:r>
        <w:t xml:space="preserve">                nextHopInfo:</w:t>
      </w:r>
    </w:p>
    <w:p w14:paraId="59D4ACC4" w14:textId="77777777" w:rsidR="00F51B3E" w:rsidRDefault="00F51B3E" w:rsidP="00F51B3E">
      <w:pPr>
        <w:pStyle w:val="PL"/>
      </w:pPr>
      <w:r>
        <w:t xml:space="preserve">                  type: string </w:t>
      </w:r>
    </w:p>
    <w:p w14:paraId="4EF4CB72" w14:textId="77777777" w:rsidR="00F51B3E" w:rsidRDefault="00F51B3E" w:rsidP="00F51B3E">
      <w:pPr>
        <w:pStyle w:val="PL"/>
      </w:pPr>
      <w:r>
        <w:t xml:space="preserve">                qosProfile:</w:t>
      </w:r>
    </w:p>
    <w:p w14:paraId="202DB200" w14:textId="77777777" w:rsidR="00F51B3E" w:rsidRDefault="00F51B3E" w:rsidP="00F51B3E">
      <w:pPr>
        <w:pStyle w:val="PL"/>
      </w:pPr>
      <w:r>
        <w:t xml:space="preserve">                  type: string </w:t>
      </w:r>
    </w:p>
    <w:p w14:paraId="14127ED2" w14:textId="77777777" w:rsidR="00F51B3E" w:rsidRDefault="00F51B3E" w:rsidP="00F51B3E">
      <w:pPr>
        <w:pStyle w:val="PL"/>
      </w:pPr>
      <w:r>
        <w:t xml:space="preserve">                epApplicationRefs:</w:t>
      </w:r>
    </w:p>
    <w:p w14:paraId="24980972" w14:textId="77777777" w:rsidR="00F51B3E" w:rsidRDefault="00F51B3E" w:rsidP="00F51B3E">
      <w:pPr>
        <w:pStyle w:val="PL"/>
      </w:pPr>
      <w:r>
        <w:t xml:space="preserve">                  $ref: 'comDefs.yaml#/components/schemas/DnList'</w:t>
      </w:r>
    </w:p>
    <w:p w14:paraId="77AF1501" w14:textId="77777777" w:rsidR="00F51B3E" w:rsidRDefault="00F51B3E" w:rsidP="00F51B3E">
      <w:pPr>
        <w:pStyle w:val="PL"/>
      </w:pPr>
    </w:p>
    <w:p w14:paraId="12C5C938" w14:textId="77777777" w:rsidR="00F51B3E" w:rsidRDefault="00F51B3E" w:rsidP="00F51B3E">
      <w:pPr>
        <w:pStyle w:val="PL"/>
      </w:pPr>
      <w:r>
        <w:t>#-------- Definition of JSON arrays for name-contained IOCs ----------------------</w:t>
      </w:r>
    </w:p>
    <w:p w14:paraId="48C51494" w14:textId="77777777" w:rsidR="00F51B3E" w:rsidRDefault="00F51B3E" w:rsidP="00F51B3E">
      <w:pPr>
        <w:pStyle w:val="PL"/>
      </w:pPr>
      <w:r>
        <w:t xml:space="preserve">    SubNetwork-Multiple:</w:t>
      </w:r>
    </w:p>
    <w:p w14:paraId="4BB34430" w14:textId="77777777" w:rsidR="00F51B3E" w:rsidRDefault="00F51B3E" w:rsidP="00F51B3E">
      <w:pPr>
        <w:pStyle w:val="PL"/>
      </w:pPr>
      <w:r>
        <w:t xml:space="preserve">      type: array</w:t>
      </w:r>
    </w:p>
    <w:p w14:paraId="374BB7C9" w14:textId="77777777" w:rsidR="00F51B3E" w:rsidRDefault="00F51B3E" w:rsidP="00F51B3E">
      <w:pPr>
        <w:pStyle w:val="PL"/>
      </w:pPr>
      <w:r>
        <w:t xml:space="preserve">      items:</w:t>
      </w:r>
    </w:p>
    <w:p w14:paraId="6ED66565" w14:textId="77777777" w:rsidR="00F51B3E" w:rsidRDefault="00F51B3E" w:rsidP="00F51B3E">
      <w:pPr>
        <w:pStyle w:val="PL"/>
      </w:pPr>
      <w:r>
        <w:t xml:space="preserve">        $ref: '#/components/schemas/SubNetwork-Single'</w:t>
      </w:r>
    </w:p>
    <w:p w14:paraId="31FCC98E" w14:textId="77777777" w:rsidR="00F51B3E" w:rsidRDefault="00F51B3E" w:rsidP="00F51B3E">
      <w:pPr>
        <w:pStyle w:val="PL"/>
      </w:pPr>
    </w:p>
    <w:p w14:paraId="49CD1BC9" w14:textId="77777777" w:rsidR="00F51B3E" w:rsidRDefault="00F51B3E" w:rsidP="00F51B3E">
      <w:pPr>
        <w:pStyle w:val="PL"/>
      </w:pPr>
      <w:r>
        <w:t xml:space="preserve">    NetworkSlice-Multiple:</w:t>
      </w:r>
    </w:p>
    <w:p w14:paraId="5CAFC7A2" w14:textId="77777777" w:rsidR="00F51B3E" w:rsidRDefault="00F51B3E" w:rsidP="00F51B3E">
      <w:pPr>
        <w:pStyle w:val="PL"/>
      </w:pPr>
      <w:r>
        <w:t xml:space="preserve">      type: array</w:t>
      </w:r>
    </w:p>
    <w:p w14:paraId="5E8A74FB" w14:textId="77777777" w:rsidR="00F51B3E" w:rsidRDefault="00F51B3E" w:rsidP="00F51B3E">
      <w:pPr>
        <w:pStyle w:val="PL"/>
      </w:pPr>
      <w:r>
        <w:t xml:space="preserve">      items:</w:t>
      </w:r>
    </w:p>
    <w:p w14:paraId="00B6A6F1" w14:textId="77777777" w:rsidR="00F51B3E" w:rsidRDefault="00F51B3E" w:rsidP="00F51B3E">
      <w:pPr>
        <w:pStyle w:val="PL"/>
      </w:pPr>
      <w:r>
        <w:t xml:space="preserve">        $ref: '#/components/schemas/NetworkSlice-Single'</w:t>
      </w:r>
    </w:p>
    <w:p w14:paraId="7A2F1249" w14:textId="77777777" w:rsidR="00F51B3E" w:rsidRDefault="00F51B3E" w:rsidP="00F51B3E">
      <w:pPr>
        <w:pStyle w:val="PL"/>
      </w:pPr>
    </w:p>
    <w:p w14:paraId="7ADD7733" w14:textId="77777777" w:rsidR="00F51B3E" w:rsidRDefault="00F51B3E" w:rsidP="00F51B3E">
      <w:pPr>
        <w:pStyle w:val="PL"/>
      </w:pPr>
      <w:r>
        <w:t xml:space="preserve">    NetworkSliceSubnet-Multiple:</w:t>
      </w:r>
    </w:p>
    <w:p w14:paraId="1D32CE80" w14:textId="77777777" w:rsidR="00F51B3E" w:rsidRDefault="00F51B3E" w:rsidP="00F51B3E">
      <w:pPr>
        <w:pStyle w:val="PL"/>
      </w:pPr>
      <w:r>
        <w:t xml:space="preserve">      type: array</w:t>
      </w:r>
    </w:p>
    <w:p w14:paraId="4128B86D" w14:textId="77777777" w:rsidR="00F51B3E" w:rsidRDefault="00F51B3E" w:rsidP="00F51B3E">
      <w:pPr>
        <w:pStyle w:val="PL"/>
      </w:pPr>
      <w:r>
        <w:t xml:space="preserve">      items:</w:t>
      </w:r>
    </w:p>
    <w:p w14:paraId="523802B7" w14:textId="77777777" w:rsidR="00F51B3E" w:rsidRDefault="00F51B3E" w:rsidP="00F51B3E">
      <w:pPr>
        <w:pStyle w:val="PL"/>
      </w:pPr>
      <w:r>
        <w:t xml:space="preserve">        $ref: '#/components/schemas/NetworkSliceSubnet-Single'</w:t>
      </w:r>
    </w:p>
    <w:p w14:paraId="49CD0D82" w14:textId="77777777" w:rsidR="00F51B3E" w:rsidRDefault="00F51B3E" w:rsidP="00F51B3E">
      <w:pPr>
        <w:pStyle w:val="PL"/>
      </w:pPr>
      <w:r>
        <w:t xml:space="preserve">                      </w:t>
      </w:r>
    </w:p>
    <w:p w14:paraId="5A8C04B3" w14:textId="77777777" w:rsidR="00F51B3E" w:rsidRDefault="00F51B3E" w:rsidP="00F51B3E">
      <w:pPr>
        <w:pStyle w:val="PL"/>
      </w:pPr>
      <w:r>
        <w:t xml:space="preserve">    EP_Transport-Multiple:</w:t>
      </w:r>
    </w:p>
    <w:p w14:paraId="489D2403" w14:textId="77777777" w:rsidR="00F51B3E" w:rsidRDefault="00F51B3E" w:rsidP="00F51B3E">
      <w:pPr>
        <w:pStyle w:val="PL"/>
      </w:pPr>
      <w:r>
        <w:t xml:space="preserve">      type: array</w:t>
      </w:r>
    </w:p>
    <w:p w14:paraId="4F7B70E3" w14:textId="77777777" w:rsidR="00F51B3E" w:rsidRDefault="00F51B3E" w:rsidP="00F51B3E">
      <w:pPr>
        <w:pStyle w:val="PL"/>
      </w:pPr>
      <w:r>
        <w:t xml:space="preserve">      items:</w:t>
      </w:r>
    </w:p>
    <w:p w14:paraId="4DA6A096" w14:textId="77777777" w:rsidR="00F51B3E" w:rsidRDefault="00F51B3E" w:rsidP="00F51B3E">
      <w:pPr>
        <w:pStyle w:val="PL"/>
      </w:pPr>
      <w:r>
        <w:t xml:space="preserve">        $ref: '#/components/schemas/EP_Transport-Single'</w:t>
      </w:r>
    </w:p>
    <w:p w14:paraId="0C6B7875" w14:textId="77777777" w:rsidR="00F51B3E" w:rsidRDefault="00F51B3E" w:rsidP="00F51B3E">
      <w:pPr>
        <w:pStyle w:val="PL"/>
      </w:pPr>
    </w:p>
    <w:p w14:paraId="11F8CB71" w14:textId="77777777" w:rsidR="00F51B3E" w:rsidRDefault="00F51B3E" w:rsidP="00F51B3E">
      <w:pPr>
        <w:pStyle w:val="PL"/>
      </w:pPr>
      <w:r>
        <w:lastRenderedPageBreak/>
        <w:t>#------------ Definitions in TS 28.541 for TS 28.532 -----------------------------</w:t>
      </w:r>
    </w:p>
    <w:p w14:paraId="10A1649A" w14:textId="77777777" w:rsidR="00F51B3E" w:rsidRDefault="00F51B3E" w:rsidP="00F51B3E">
      <w:pPr>
        <w:pStyle w:val="PL"/>
      </w:pPr>
    </w:p>
    <w:p w14:paraId="1A9D246A" w14:textId="77777777" w:rsidR="00F51B3E" w:rsidRDefault="00F51B3E" w:rsidP="00F51B3E">
      <w:pPr>
        <w:pStyle w:val="PL"/>
      </w:pPr>
      <w:r>
        <w:t xml:space="preserve">    resources-sliceNrm:</w:t>
      </w:r>
    </w:p>
    <w:p w14:paraId="198AC064" w14:textId="77777777" w:rsidR="00F51B3E" w:rsidRDefault="00F51B3E" w:rsidP="00F51B3E">
      <w:pPr>
        <w:pStyle w:val="PL"/>
      </w:pPr>
      <w:r>
        <w:t xml:space="preserve">      oneOf:</w:t>
      </w:r>
    </w:p>
    <w:p w14:paraId="7B03738C" w14:textId="77777777" w:rsidR="00F51B3E" w:rsidRDefault="00F51B3E" w:rsidP="00F51B3E">
      <w:pPr>
        <w:pStyle w:val="PL"/>
      </w:pPr>
      <w:r>
        <w:t xml:space="preserve">       - $ref: '#/components/schemas/SubNetwork-Single'</w:t>
      </w:r>
    </w:p>
    <w:p w14:paraId="4E74BD0A" w14:textId="77777777" w:rsidR="00F51B3E" w:rsidRDefault="00F51B3E" w:rsidP="00F51B3E">
      <w:pPr>
        <w:pStyle w:val="PL"/>
      </w:pPr>
      <w:r>
        <w:t xml:space="preserve">       - $ref: '#/components/schemas/NetworkSlice-Single'</w:t>
      </w:r>
    </w:p>
    <w:p w14:paraId="6F851A26" w14:textId="77777777" w:rsidR="00F51B3E" w:rsidRDefault="00F51B3E" w:rsidP="00F51B3E">
      <w:pPr>
        <w:pStyle w:val="PL"/>
      </w:pPr>
      <w:r>
        <w:t xml:space="preserve">       - $ref: '#/components/schemas/NetworkSliceSubnet-Single'</w:t>
      </w:r>
    </w:p>
    <w:p w14:paraId="604904C3" w14:textId="77777777" w:rsidR="00F51B3E" w:rsidRDefault="00F51B3E" w:rsidP="00F51B3E">
      <w:pPr>
        <w:pStyle w:val="PL"/>
      </w:pPr>
      <w:r>
        <w:t xml:space="preserve">       - $ref: '#/components/schemas/EP_Transport-Single'</w:t>
      </w:r>
    </w:p>
    <w:p w14:paraId="23FB181B" w14:textId="77777777" w:rsidR="00121124" w:rsidRDefault="00121124" w:rsidP="00121124">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11D9C35E"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F6F749F" w14:textId="567AFEF2"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End of Changes</w:t>
            </w:r>
          </w:p>
        </w:tc>
      </w:tr>
    </w:tbl>
    <w:p w14:paraId="6A28AB30" w14:textId="77777777" w:rsidR="00121124" w:rsidRDefault="00121124" w:rsidP="00121124">
      <w:pPr>
        <w:rPr>
          <w:noProof/>
        </w:rPr>
      </w:pPr>
    </w:p>
    <w:p w14:paraId="353C3990" w14:textId="77777777" w:rsidR="00121124" w:rsidRDefault="00121124" w:rsidP="00121124">
      <w:pPr>
        <w:rPr>
          <w:noProof/>
        </w:rPr>
      </w:pPr>
    </w:p>
    <w:p w14:paraId="529EED51" w14:textId="77777777" w:rsidR="00097387" w:rsidRDefault="00097387">
      <w:pPr>
        <w:rPr>
          <w:noProof/>
        </w:rPr>
      </w:pPr>
    </w:p>
    <w:sectPr w:rsidR="00097387"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CE3A4" w14:textId="77777777" w:rsidR="00642E84" w:rsidRDefault="00642E84">
      <w:r>
        <w:separator/>
      </w:r>
    </w:p>
  </w:endnote>
  <w:endnote w:type="continuationSeparator" w:id="0">
    <w:p w14:paraId="675C0063" w14:textId="77777777" w:rsidR="00642E84" w:rsidRDefault="00642E84">
      <w:r>
        <w:continuationSeparator/>
      </w:r>
    </w:p>
  </w:endnote>
  <w:endnote w:type="continuationNotice" w:id="1">
    <w:p w14:paraId="281C0DB6" w14:textId="77777777" w:rsidR="00642E84" w:rsidRDefault="00642E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DC626" w14:textId="77777777" w:rsidR="00C0637F" w:rsidRDefault="00C06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214C9" w14:textId="77777777" w:rsidR="00C0637F" w:rsidRDefault="00C063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742A0" w14:textId="77777777" w:rsidR="00C0637F" w:rsidRDefault="00C06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6B384" w14:textId="77777777" w:rsidR="00642E84" w:rsidRDefault="00642E84">
      <w:r>
        <w:separator/>
      </w:r>
    </w:p>
  </w:footnote>
  <w:footnote w:type="continuationSeparator" w:id="0">
    <w:p w14:paraId="28E87629" w14:textId="77777777" w:rsidR="00642E84" w:rsidRDefault="00642E84">
      <w:r>
        <w:continuationSeparator/>
      </w:r>
    </w:p>
  </w:footnote>
  <w:footnote w:type="continuationNotice" w:id="1">
    <w:p w14:paraId="0672177F" w14:textId="77777777" w:rsidR="00642E84" w:rsidRDefault="00642E8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F1B4" w14:textId="77777777" w:rsidR="00C0637F" w:rsidRDefault="00C063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9AFA8" w14:textId="77777777" w:rsidR="00C0637F" w:rsidRDefault="00C063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E33BA0"/>
    <w:multiLevelType w:val="hybridMultilevel"/>
    <w:tmpl w:val="2F1E0F16"/>
    <w:lvl w:ilvl="0" w:tplc="041D0001">
      <w:start w:val="1"/>
      <w:numFmt w:val="bullet"/>
      <w:lvlText w:val=""/>
      <w:lvlJc w:val="left"/>
      <w:pPr>
        <w:ind w:left="765" w:hanging="360"/>
      </w:pPr>
      <w:rPr>
        <w:rFonts w:ascii="Symbol" w:hAnsi="Symbol" w:hint="default"/>
      </w:rPr>
    </w:lvl>
    <w:lvl w:ilvl="1" w:tplc="041D0003">
      <w:start w:val="1"/>
      <w:numFmt w:val="bullet"/>
      <w:lvlText w:val="o"/>
      <w:lvlJc w:val="left"/>
      <w:pPr>
        <w:ind w:left="1485" w:hanging="360"/>
      </w:pPr>
      <w:rPr>
        <w:rFonts w:ascii="Courier New" w:hAnsi="Courier New" w:cs="Courier New" w:hint="default"/>
      </w:rPr>
    </w:lvl>
    <w:lvl w:ilvl="2" w:tplc="041D0005" w:tentative="1">
      <w:start w:val="1"/>
      <w:numFmt w:val="bullet"/>
      <w:lvlText w:val=""/>
      <w:lvlJc w:val="left"/>
      <w:pPr>
        <w:ind w:left="2205" w:hanging="360"/>
      </w:pPr>
      <w:rPr>
        <w:rFonts w:ascii="Wingdings" w:hAnsi="Wingdings" w:hint="default"/>
      </w:rPr>
    </w:lvl>
    <w:lvl w:ilvl="3" w:tplc="041D0001" w:tentative="1">
      <w:start w:val="1"/>
      <w:numFmt w:val="bullet"/>
      <w:lvlText w:val=""/>
      <w:lvlJc w:val="left"/>
      <w:pPr>
        <w:ind w:left="2925" w:hanging="360"/>
      </w:pPr>
      <w:rPr>
        <w:rFonts w:ascii="Symbol" w:hAnsi="Symbol" w:hint="default"/>
      </w:rPr>
    </w:lvl>
    <w:lvl w:ilvl="4" w:tplc="041D0003" w:tentative="1">
      <w:start w:val="1"/>
      <w:numFmt w:val="bullet"/>
      <w:lvlText w:val="o"/>
      <w:lvlJc w:val="left"/>
      <w:pPr>
        <w:ind w:left="3645" w:hanging="360"/>
      </w:pPr>
      <w:rPr>
        <w:rFonts w:ascii="Courier New" w:hAnsi="Courier New" w:cs="Courier New" w:hint="default"/>
      </w:rPr>
    </w:lvl>
    <w:lvl w:ilvl="5" w:tplc="041D0005" w:tentative="1">
      <w:start w:val="1"/>
      <w:numFmt w:val="bullet"/>
      <w:lvlText w:val=""/>
      <w:lvlJc w:val="left"/>
      <w:pPr>
        <w:ind w:left="4365" w:hanging="360"/>
      </w:pPr>
      <w:rPr>
        <w:rFonts w:ascii="Wingdings" w:hAnsi="Wingdings" w:hint="default"/>
      </w:rPr>
    </w:lvl>
    <w:lvl w:ilvl="6" w:tplc="041D0001" w:tentative="1">
      <w:start w:val="1"/>
      <w:numFmt w:val="bullet"/>
      <w:lvlText w:val=""/>
      <w:lvlJc w:val="left"/>
      <w:pPr>
        <w:ind w:left="5085" w:hanging="360"/>
      </w:pPr>
      <w:rPr>
        <w:rFonts w:ascii="Symbol" w:hAnsi="Symbol" w:hint="default"/>
      </w:rPr>
    </w:lvl>
    <w:lvl w:ilvl="7" w:tplc="041D0003" w:tentative="1">
      <w:start w:val="1"/>
      <w:numFmt w:val="bullet"/>
      <w:lvlText w:val="o"/>
      <w:lvlJc w:val="left"/>
      <w:pPr>
        <w:ind w:left="5805" w:hanging="360"/>
      </w:pPr>
      <w:rPr>
        <w:rFonts w:ascii="Courier New" w:hAnsi="Courier New" w:cs="Courier New" w:hint="default"/>
      </w:rPr>
    </w:lvl>
    <w:lvl w:ilvl="8" w:tplc="041D0005" w:tentative="1">
      <w:start w:val="1"/>
      <w:numFmt w:val="bullet"/>
      <w:lvlText w:val=""/>
      <w:lvlJc w:val="left"/>
      <w:pPr>
        <w:ind w:left="6525" w:hanging="360"/>
      </w:pPr>
      <w:rPr>
        <w:rFonts w:ascii="Wingdings" w:hAnsi="Wingdings" w:hint="default"/>
      </w:rPr>
    </w:lvl>
  </w:abstractNum>
  <w:num w:numId="1">
    <w:abstractNumId w:val="0"/>
  </w:num>
  <w:num w:numId="2">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skar Malm">
    <w15:presenceInfo w15:providerId="AD" w15:userId="S::oskar.malm@ericsson.com::2b0e8fec-7037-400f-972d-518808a2d752"/>
  </w15:person>
  <w15:person w15:author="Ericsson user 3">
    <w15:presenceInfo w15:providerId="None" w15:userId="Ericsson user 3"/>
  </w15:person>
  <w15:person w15:author="Ericsson user 2">
    <w15:presenceInfo w15:providerId="None" w15:userId="Ericsson user 2"/>
  </w15:person>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2235"/>
    <w:rsid w:val="00003911"/>
    <w:rsid w:val="00003B3D"/>
    <w:rsid w:val="00006470"/>
    <w:rsid w:val="0000710F"/>
    <w:rsid w:val="000171A8"/>
    <w:rsid w:val="000206AD"/>
    <w:rsid w:val="00022E4A"/>
    <w:rsid w:val="00024AED"/>
    <w:rsid w:val="00025194"/>
    <w:rsid w:val="00041130"/>
    <w:rsid w:val="00051E28"/>
    <w:rsid w:val="00074DFE"/>
    <w:rsid w:val="00076BE5"/>
    <w:rsid w:val="00077663"/>
    <w:rsid w:val="00081B6C"/>
    <w:rsid w:val="0008777A"/>
    <w:rsid w:val="00092A80"/>
    <w:rsid w:val="00094FB9"/>
    <w:rsid w:val="00097387"/>
    <w:rsid w:val="000A5192"/>
    <w:rsid w:val="000A6394"/>
    <w:rsid w:val="000B079D"/>
    <w:rsid w:val="000B3E8F"/>
    <w:rsid w:val="000B42BB"/>
    <w:rsid w:val="000B7FED"/>
    <w:rsid w:val="000C038A"/>
    <w:rsid w:val="000C0D10"/>
    <w:rsid w:val="000C0DD3"/>
    <w:rsid w:val="000C6598"/>
    <w:rsid w:val="000D1FC4"/>
    <w:rsid w:val="000D3E6F"/>
    <w:rsid w:val="000D44B3"/>
    <w:rsid w:val="000E014D"/>
    <w:rsid w:val="000E3182"/>
    <w:rsid w:val="000E7A88"/>
    <w:rsid w:val="000F6EC3"/>
    <w:rsid w:val="000F6EE2"/>
    <w:rsid w:val="00101E79"/>
    <w:rsid w:val="0011303C"/>
    <w:rsid w:val="0011339E"/>
    <w:rsid w:val="001204E4"/>
    <w:rsid w:val="00120B95"/>
    <w:rsid w:val="00121124"/>
    <w:rsid w:val="001354C7"/>
    <w:rsid w:val="00142C05"/>
    <w:rsid w:val="00142CD2"/>
    <w:rsid w:val="00145D43"/>
    <w:rsid w:val="001546E6"/>
    <w:rsid w:val="001568A0"/>
    <w:rsid w:val="00162D62"/>
    <w:rsid w:val="00174309"/>
    <w:rsid w:val="0017708F"/>
    <w:rsid w:val="00191658"/>
    <w:rsid w:val="00192861"/>
    <w:rsid w:val="00192C46"/>
    <w:rsid w:val="001A08B3"/>
    <w:rsid w:val="001A52EA"/>
    <w:rsid w:val="001A5369"/>
    <w:rsid w:val="001A7B60"/>
    <w:rsid w:val="001A7D68"/>
    <w:rsid w:val="001B0CE3"/>
    <w:rsid w:val="001B29C7"/>
    <w:rsid w:val="001B4A34"/>
    <w:rsid w:val="001B52F0"/>
    <w:rsid w:val="001B7A65"/>
    <w:rsid w:val="001C1F8B"/>
    <w:rsid w:val="001D5BF1"/>
    <w:rsid w:val="001E293E"/>
    <w:rsid w:val="001E41F3"/>
    <w:rsid w:val="001E7293"/>
    <w:rsid w:val="001E7CE7"/>
    <w:rsid w:val="001F1338"/>
    <w:rsid w:val="001F57B9"/>
    <w:rsid w:val="00200FD6"/>
    <w:rsid w:val="0020299D"/>
    <w:rsid w:val="002117B0"/>
    <w:rsid w:val="00211F32"/>
    <w:rsid w:val="00216519"/>
    <w:rsid w:val="002202D4"/>
    <w:rsid w:val="00226C53"/>
    <w:rsid w:val="002305CE"/>
    <w:rsid w:val="00231E89"/>
    <w:rsid w:val="00232C61"/>
    <w:rsid w:val="002339FC"/>
    <w:rsid w:val="00243A96"/>
    <w:rsid w:val="00250B57"/>
    <w:rsid w:val="0026004D"/>
    <w:rsid w:val="002640DD"/>
    <w:rsid w:val="00275D12"/>
    <w:rsid w:val="00276F55"/>
    <w:rsid w:val="00284FEB"/>
    <w:rsid w:val="002860C4"/>
    <w:rsid w:val="00287D5D"/>
    <w:rsid w:val="00297727"/>
    <w:rsid w:val="002B5741"/>
    <w:rsid w:val="002B5E55"/>
    <w:rsid w:val="002C0639"/>
    <w:rsid w:val="002C06A5"/>
    <w:rsid w:val="002C4589"/>
    <w:rsid w:val="002C6D71"/>
    <w:rsid w:val="002D05CA"/>
    <w:rsid w:val="002D095F"/>
    <w:rsid w:val="002D64FF"/>
    <w:rsid w:val="002E472E"/>
    <w:rsid w:val="002F0357"/>
    <w:rsid w:val="002F14F6"/>
    <w:rsid w:val="002F3111"/>
    <w:rsid w:val="002F6E0A"/>
    <w:rsid w:val="00303BAF"/>
    <w:rsid w:val="00305409"/>
    <w:rsid w:val="0031231B"/>
    <w:rsid w:val="00314B4C"/>
    <w:rsid w:val="0032184A"/>
    <w:rsid w:val="003244AB"/>
    <w:rsid w:val="00332719"/>
    <w:rsid w:val="0034108E"/>
    <w:rsid w:val="003562E6"/>
    <w:rsid w:val="003575C7"/>
    <w:rsid w:val="003609EF"/>
    <w:rsid w:val="00360CA7"/>
    <w:rsid w:val="0036231A"/>
    <w:rsid w:val="0036441E"/>
    <w:rsid w:val="00374DD4"/>
    <w:rsid w:val="00377917"/>
    <w:rsid w:val="00390A0A"/>
    <w:rsid w:val="003936C8"/>
    <w:rsid w:val="00394063"/>
    <w:rsid w:val="003A336C"/>
    <w:rsid w:val="003A49CB"/>
    <w:rsid w:val="003B2CDE"/>
    <w:rsid w:val="003B4B93"/>
    <w:rsid w:val="003D2163"/>
    <w:rsid w:val="003E1A36"/>
    <w:rsid w:val="0040145B"/>
    <w:rsid w:val="00410371"/>
    <w:rsid w:val="004117EE"/>
    <w:rsid w:val="004140B5"/>
    <w:rsid w:val="004242F1"/>
    <w:rsid w:val="004246C7"/>
    <w:rsid w:val="00425D36"/>
    <w:rsid w:val="00426807"/>
    <w:rsid w:val="0043250B"/>
    <w:rsid w:val="004333B8"/>
    <w:rsid w:val="00435380"/>
    <w:rsid w:val="00441405"/>
    <w:rsid w:val="00444BEC"/>
    <w:rsid w:val="004529C8"/>
    <w:rsid w:val="00455EC1"/>
    <w:rsid w:val="004569F5"/>
    <w:rsid w:val="00462D9E"/>
    <w:rsid w:val="00463289"/>
    <w:rsid w:val="00464F19"/>
    <w:rsid w:val="0046559F"/>
    <w:rsid w:val="00467420"/>
    <w:rsid w:val="0047203E"/>
    <w:rsid w:val="00472399"/>
    <w:rsid w:val="0047397E"/>
    <w:rsid w:val="00473D8B"/>
    <w:rsid w:val="00480309"/>
    <w:rsid w:val="004831F9"/>
    <w:rsid w:val="00487A31"/>
    <w:rsid w:val="004A159B"/>
    <w:rsid w:val="004A395C"/>
    <w:rsid w:val="004A52C6"/>
    <w:rsid w:val="004B75B7"/>
    <w:rsid w:val="004C47E9"/>
    <w:rsid w:val="004C59C1"/>
    <w:rsid w:val="004D0164"/>
    <w:rsid w:val="004D1D31"/>
    <w:rsid w:val="004D2148"/>
    <w:rsid w:val="004D6364"/>
    <w:rsid w:val="004E2DC0"/>
    <w:rsid w:val="004E4008"/>
    <w:rsid w:val="004F5E62"/>
    <w:rsid w:val="005009D9"/>
    <w:rsid w:val="00504AAB"/>
    <w:rsid w:val="005145E0"/>
    <w:rsid w:val="0051580D"/>
    <w:rsid w:val="0052221A"/>
    <w:rsid w:val="00542202"/>
    <w:rsid w:val="00543F69"/>
    <w:rsid w:val="00547111"/>
    <w:rsid w:val="005507BF"/>
    <w:rsid w:val="0055282B"/>
    <w:rsid w:val="00556DEF"/>
    <w:rsid w:val="005571A9"/>
    <w:rsid w:val="00561050"/>
    <w:rsid w:val="00566FE4"/>
    <w:rsid w:val="00570713"/>
    <w:rsid w:val="0057456D"/>
    <w:rsid w:val="00592D74"/>
    <w:rsid w:val="005B776D"/>
    <w:rsid w:val="005C081E"/>
    <w:rsid w:val="005D6B4E"/>
    <w:rsid w:val="005D6EAF"/>
    <w:rsid w:val="005E2C44"/>
    <w:rsid w:val="005E2E83"/>
    <w:rsid w:val="005E3C87"/>
    <w:rsid w:val="005F1A4E"/>
    <w:rsid w:val="00607AAA"/>
    <w:rsid w:val="00613F02"/>
    <w:rsid w:val="006169C5"/>
    <w:rsid w:val="00621188"/>
    <w:rsid w:val="00621F2D"/>
    <w:rsid w:val="006248B8"/>
    <w:rsid w:val="006257ED"/>
    <w:rsid w:val="006270B6"/>
    <w:rsid w:val="006408B9"/>
    <w:rsid w:val="00640907"/>
    <w:rsid w:val="0064291E"/>
    <w:rsid w:val="00642E84"/>
    <w:rsid w:val="00645171"/>
    <w:rsid w:val="00654F1D"/>
    <w:rsid w:val="0065536E"/>
    <w:rsid w:val="0065606A"/>
    <w:rsid w:val="006631DA"/>
    <w:rsid w:val="006653F6"/>
    <w:rsid w:val="00665C47"/>
    <w:rsid w:val="00665C70"/>
    <w:rsid w:val="00667005"/>
    <w:rsid w:val="00667C14"/>
    <w:rsid w:val="00683ACA"/>
    <w:rsid w:val="00685723"/>
    <w:rsid w:val="0068622F"/>
    <w:rsid w:val="006865E3"/>
    <w:rsid w:val="0069091C"/>
    <w:rsid w:val="00695808"/>
    <w:rsid w:val="006A7C3A"/>
    <w:rsid w:val="006B3CE0"/>
    <w:rsid w:val="006B46FB"/>
    <w:rsid w:val="006B4AD6"/>
    <w:rsid w:val="006C257E"/>
    <w:rsid w:val="006C2F84"/>
    <w:rsid w:val="006C369A"/>
    <w:rsid w:val="006C36C0"/>
    <w:rsid w:val="006D03BE"/>
    <w:rsid w:val="006D046C"/>
    <w:rsid w:val="006D4827"/>
    <w:rsid w:val="006E015F"/>
    <w:rsid w:val="006E21FB"/>
    <w:rsid w:val="007011DA"/>
    <w:rsid w:val="007015AE"/>
    <w:rsid w:val="007052B4"/>
    <w:rsid w:val="007254EF"/>
    <w:rsid w:val="00733236"/>
    <w:rsid w:val="00734001"/>
    <w:rsid w:val="00737DD4"/>
    <w:rsid w:val="00741038"/>
    <w:rsid w:val="007433B0"/>
    <w:rsid w:val="00752D5B"/>
    <w:rsid w:val="0077599F"/>
    <w:rsid w:val="00776ED4"/>
    <w:rsid w:val="00780AFB"/>
    <w:rsid w:val="00785599"/>
    <w:rsid w:val="00792342"/>
    <w:rsid w:val="007977A8"/>
    <w:rsid w:val="007B05E8"/>
    <w:rsid w:val="007B512A"/>
    <w:rsid w:val="007B5581"/>
    <w:rsid w:val="007C1713"/>
    <w:rsid w:val="007C2097"/>
    <w:rsid w:val="007D6A07"/>
    <w:rsid w:val="007E0CCC"/>
    <w:rsid w:val="007E0FA1"/>
    <w:rsid w:val="007E6202"/>
    <w:rsid w:val="007F18C7"/>
    <w:rsid w:val="007F2E40"/>
    <w:rsid w:val="007F7259"/>
    <w:rsid w:val="00800BDD"/>
    <w:rsid w:val="00800D0F"/>
    <w:rsid w:val="00801F11"/>
    <w:rsid w:val="008040A8"/>
    <w:rsid w:val="00804CCB"/>
    <w:rsid w:val="00806591"/>
    <w:rsid w:val="00821F29"/>
    <w:rsid w:val="00823D3A"/>
    <w:rsid w:val="008279FA"/>
    <w:rsid w:val="00834943"/>
    <w:rsid w:val="008369A3"/>
    <w:rsid w:val="00836C03"/>
    <w:rsid w:val="00837B51"/>
    <w:rsid w:val="008444D2"/>
    <w:rsid w:val="008626E7"/>
    <w:rsid w:val="008702B2"/>
    <w:rsid w:val="00870EE7"/>
    <w:rsid w:val="00875DEC"/>
    <w:rsid w:val="00880A55"/>
    <w:rsid w:val="008830E2"/>
    <w:rsid w:val="008863B9"/>
    <w:rsid w:val="00892BAE"/>
    <w:rsid w:val="008A38D8"/>
    <w:rsid w:val="008A45A6"/>
    <w:rsid w:val="008B2035"/>
    <w:rsid w:val="008B3146"/>
    <w:rsid w:val="008B4E9B"/>
    <w:rsid w:val="008B7764"/>
    <w:rsid w:val="008B7E76"/>
    <w:rsid w:val="008C4D10"/>
    <w:rsid w:val="008D3756"/>
    <w:rsid w:val="008D39FE"/>
    <w:rsid w:val="008E027A"/>
    <w:rsid w:val="008F1E3B"/>
    <w:rsid w:val="008F3789"/>
    <w:rsid w:val="008F686C"/>
    <w:rsid w:val="00905F0F"/>
    <w:rsid w:val="009148DE"/>
    <w:rsid w:val="00924242"/>
    <w:rsid w:val="0092648F"/>
    <w:rsid w:val="00926501"/>
    <w:rsid w:val="00932451"/>
    <w:rsid w:val="00936171"/>
    <w:rsid w:val="00941E30"/>
    <w:rsid w:val="00946428"/>
    <w:rsid w:val="00962094"/>
    <w:rsid w:val="00967C3C"/>
    <w:rsid w:val="00971544"/>
    <w:rsid w:val="009777D9"/>
    <w:rsid w:val="009803DE"/>
    <w:rsid w:val="0098159F"/>
    <w:rsid w:val="0098266B"/>
    <w:rsid w:val="00982B70"/>
    <w:rsid w:val="00987D70"/>
    <w:rsid w:val="00991009"/>
    <w:rsid w:val="00991B88"/>
    <w:rsid w:val="00994387"/>
    <w:rsid w:val="0099767D"/>
    <w:rsid w:val="009978E6"/>
    <w:rsid w:val="009A5753"/>
    <w:rsid w:val="009A579D"/>
    <w:rsid w:val="009B1C83"/>
    <w:rsid w:val="009D6762"/>
    <w:rsid w:val="009E3297"/>
    <w:rsid w:val="009E3417"/>
    <w:rsid w:val="009E616B"/>
    <w:rsid w:val="009F0A3A"/>
    <w:rsid w:val="009F734F"/>
    <w:rsid w:val="00A1069F"/>
    <w:rsid w:val="00A10AB0"/>
    <w:rsid w:val="00A11F8A"/>
    <w:rsid w:val="00A246B6"/>
    <w:rsid w:val="00A246D4"/>
    <w:rsid w:val="00A337E4"/>
    <w:rsid w:val="00A33CB9"/>
    <w:rsid w:val="00A370ED"/>
    <w:rsid w:val="00A47E70"/>
    <w:rsid w:val="00A50CF0"/>
    <w:rsid w:val="00A61FF2"/>
    <w:rsid w:val="00A7671C"/>
    <w:rsid w:val="00A82EFA"/>
    <w:rsid w:val="00A84C7D"/>
    <w:rsid w:val="00A90A6D"/>
    <w:rsid w:val="00AA2CBC"/>
    <w:rsid w:val="00AA5685"/>
    <w:rsid w:val="00AB1A72"/>
    <w:rsid w:val="00AB7EA7"/>
    <w:rsid w:val="00AC39E4"/>
    <w:rsid w:val="00AC5820"/>
    <w:rsid w:val="00AC7C26"/>
    <w:rsid w:val="00AD1CD8"/>
    <w:rsid w:val="00B03622"/>
    <w:rsid w:val="00B06211"/>
    <w:rsid w:val="00B13F88"/>
    <w:rsid w:val="00B234B3"/>
    <w:rsid w:val="00B23764"/>
    <w:rsid w:val="00B2471D"/>
    <w:rsid w:val="00B258BB"/>
    <w:rsid w:val="00B35109"/>
    <w:rsid w:val="00B45977"/>
    <w:rsid w:val="00B67B97"/>
    <w:rsid w:val="00B700D2"/>
    <w:rsid w:val="00B70BAD"/>
    <w:rsid w:val="00B74814"/>
    <w:rsid w:val="00B75CA3"/>
    <w:rsid w:val="00B82B37"/>
    <w:rsid w:val="00B85381"/>
    <w:rsid w:val="00B92530"/>
    <w:rsid w:val="00B932DD"/>
    <w:rsid w:val="00B95C7F"/>
    <w:rsid w:val="00B968C8"/>
    <w:rsid w:val="00BA3EC5"/>
    <w:rsid w:val="00BA51D9"/>
    <w:rsid w:val="00BA7A6A"/>
    <w:rsid w:val="00BB2522"/>
    <w:rsid w:val="00BB500C"/>
    <w:rsid w:val="00BB5980"/>
    <w:rsid w:val="00BB5DFC"/>
    <w:rsid w:val="00BB6720"/>
    <w:rsid w:val="00BC40DE"/>
    <w:rsid w:val="00BC6523"/>
    <w:rsid w:val="00BC6DDC"/>
    <w:rsid w:val="00BD23D1"/>
    <w:rsid w:val="00BD279D"/>
    <w:rsid w:val="00BD42E4"/>
    <w:rsid w:val="00BD6BB8"/>
    <w:rsid w:val="00BE201F"/>
    <w:rsid w:val="00BF27A2"/>
    <w:rsid w:val="00BF60AC"/>
    <w:rsid w:val="00BF7D37"/>
    <w:rsid w:val="00C00C86"/>
    <w:rsid w:val="00C0637F"/>
    <w:rsid w:val="00C10209"/>
    <w:rsid w:val="00C10C98"/>
    <w:rsid w:val="00C10E99"/>
    <w:rsid w:val="00C11C03"/>
    <w:rsid w:val="00C12D8A"/>
    <w:rsid w:val="00C1612F"/>
    <w:rsid w:val="00C22745"/>
    <w:rsid w:val="00C235F6"/>
    <w:rsid w:val="00C25B04"/>
    <w:rsid w:val="00C66BA2"/>
    <w:rsid w:val="00C76323"/>
    <w:rsid w:val="00C86E14"/>
    <w:rsid w:val="00C87B01"/>
    <w:rsid w:val="00C95985"/>
    <w:rsid w:val="00C97471"/>
    <w:rsid w:val="00CB0458"/>
    <w:rsid w:val="00CB2B3A"/>
    <w:rsid w:val="00CC4BED"/>
    <w:rsid w:val="00CC5026"/>
    <w:rsid w:val="00CC5B1F"/>
    <w:rsid w:val="00CC5CF0"/>
    <w:rsid w:val="00CC68D0"/>
    <w:rsid w:val="00CC6C3A"/>
    <w:rsid w:val="00CD0B89"/>
    <w:rsid w:val="00CD42E3"/>
    <w:rsid w:val="00CD5C71"/>
    <w:rsid w:val="00CD5E55"/>
    <w:rsid w:val="00CD7164"/>
    <w:rsid w:val="00CF550D"/>
    <w:rsid w:val="00CF5C18"/>
    <w:rsid w:val="00CF6D7D"/>
    <w:rsid w:val="00D00D4B"/>
    <w:rsid w:val="00D03F9A"/>
    <w:rsid w:val="00D047D3"/>
    <w:rsid w:val="00D06D51"/>
    <w:rsid w:val="00D24991"/>
    <w:rsid w:val="00D24A10"/>
    <w:rsid w:val="00D25D9E"/>
    <w:rsid w:val="00D34EAD"/>
    <w:rsid w:val="00D36349"/>
    <w:rsid w:val="00D50255"/>
    <w:rsid w:val="00D56570"/>
    <w:rsid w:val="00D66520"/>
    <w:rsid w:val="00D87C78"/>
    <w:rsid w:val="00D87FCB"/>
    <w:rsid w:val="00D92254"/>
    <w:rsid w:val="00D94D65"/>
    <w:rsid w:val="00D95BEB"/>
    <w:rsid w:val="00DA51BB"/>
    <w:rsid w:val="00DA62DB"/>
    <w:rsid w:val="00DC0788"/>
    <w:rsid w:val="00DC1CA1"/>
    <w:rsid w:val="00DC5981"/>
    <w:rsid w:val="00DD097A"/>
    <w:rsid w:val="00DD0E8B"/>
    <w:rsid w:val="00DD39E7"/>
    <w:rsid w:val="00DE11E5"/>
    <w:rsid w:val="00DE34CF"/>
    <w:rsid w:val="00DE7562"/>
    <w:rsid w:val="00DF0B6B"/>
    <w:rsid w:val="00DF20FF"/>
    <w:rsid w:val="00E06A0B"/>
    <w:rsid w:val="00E13F3D"/>
    <w:rsid w:val="00E34898"/>
    <w:rsid w:val="00E415F3"/>
    <w:rsid w:val="00E47512"/>
    <w:rsid w:val="00E54B58"/>
    <w:rsid w:val="00E560EA"/>
    <w:rsid w:val="00E56613"/>
    <w:rsid w:val="00E56B4D"/>
    <w:rsid w:val="00E77D29"/>
    <w:rsid w:val="00E81321"/>
    <w:rsid w:val="00E83C82"/>
    <w:rsid w:val="00E84AC7"/>
    <w:rsid w:val="00E90227"/>
    <w:rsid w:val="00E94DF9"/>
    <w:rsid w:val="00E95031"/>
    <w:rsid w:val="00EA760D"/>
    <w:rsid w:val="00EB09B7"/>
    <w:rsid w:val="00EB2C59"/>
    <w:rsid w:val="00EB573F"/>
    <w:rsid w:val="00EB7091"/>
    <w:rsid w:val="00EB7268"/>
    <w:rsid w:val="00EC04AF"/>
    <w:rsid w:val="00ED20BF"/>
    <w:rsid w:val="00ED4D88"/>
    <w:rsid w:val="00ED6A15"/>
    <w:rsid w:val="00EE05BE"/>
    <w:rsid w:val="00EE18DB"/>
    <w:rsid w:val="00EE7D7C"/>
    <w:rsid w:val="00EF5FB9"/>
    <w:rsid w:val="00F01BB5"/>
    <w:rsid w:val="00F07225"/>
    <w:rsid w:val="00F25D98"/>
    <w:rsid w:val="00F300FB"/>
    <w:rsid w:val="00F33FEA"/>
    <w:rsid w:val="00F40908"/>
    <w:rsid w:val="00F51B3E"/>
    <w:rsid w:val="00F56E7B"/>
    <w:rsid w:val="00F72487"/>
    <w:rsid w:val="00F7502F"/>
    <w:rsid w:val="00F80A75"/>
    <w:rsid w:val="00F84995"/>
    <w:rsid w:val="00FA7C88"/>
    <w:rsid w:val="00FB5379"/>
    <w:rsid w:val="00FB5CCC"/>
    <w:rsid w:val="00FB6386"/>
    <w:rsid w:val="00FB716D"/>
    <w:rsid w:val="00FD7E8E"/>
    <w:rsid w:val="00FE154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locked/>
    <w:rsid w:val="001568A0"/>
    <w:rPr>
      <w:rFonts w:ascii="Times New Roman" w:hAnsi="Times New Roman"/>
      <w:lang w:val="en-GB" w:eastAsia="en-US"/>
    </w:rPr>
  </w:style>
  <w:style w:type="character" w:customStyle="1" w:styleId="TALChar">
    <w:name w:val="TAL Char"/>
    <w:link w:val="TAL"/>
    <w:qFormat/>
    <w:locked/>
    <w:rsid w:val="001568A0"/>
    <w:rPr>
      <w:rFonts w:ascii="Arial" w:hAnsi="Arial"/>
      <w:sz w:val="18"/>
      <w:lang w:val="en-GB" w:eastAsia="en-US"/>
    </w:rPr>
  </w:style>
  <w:style w:type="character" w:customStyle="1" w:styleId="TACChar">
    <w:name w:val="TAC Char"/>
    <w:link w:val="TAC"/>
    <w:locked/>
    <w:rsid w:val="001568A0"/>
    <w:rPr>
      <w:rFonts w:ascii="Arial" w:hAnsi="Arial"/>
      <w:sz w:val="18"/>
      <w:lang w:val="en-GB" w:eastAsia="en-US"/>
    </w:rPr>
  </w:style>
  <w:style w:type="character" w:customStyle="1" w:styleId="THChar">
    <w:name w:val="TH Char"/>
    <w:link w:val="TH"/>
    <w:qFormat/>
    <w:locked/>
    <w:rsid w:val="001568A0"/>
    <w:rPr>
      <w:rFonts w:ascii="Arial" w:hAnsi="Arial"/>
      <w:b/>
      <w:lang w:val="en-GB" w:eastAsia="en-US"/>
    </w:rPr>
  </w:style>
  <w:style w:type="character" w:customStyle="1" w:styleId="TAHCar">
    <w:name w:val="TAH Car"/>
    <w:link w:val="TAH"/>
    <w:locked/>
    <w:rsid w:val="001568A0"/>
    <w:rPr>
      <w:rFonts w:ascii="Arial" w:hAnsi="Arial"/>
      <w:b/>
      <w:sz w:val="18"/>
      <w:lang w:val="en-GB" w:eastAsia="en-US"/>
    </w:rPr>
  </w:style>
  <w:style w:type="paragraph" w:customStyle="1" w:styleId="TAJ">
    <w:name w:val="TAJ"/>
    <w:basedOn w:val="TH"/>
    <w:rsid w:val="00464F19"/>
  </w:style>
  <w:style w:type="paragraph" w:customStyle="1" w:styleId="Guidance">
    <w:name w:val="Guidance"/>
    <w:basedOn w:val="Normal"/>
    <w:rsid w:val="00464F19"/>
    <w:rPr>
      <w:i/>
      <w:color w:val="0000FF"/>
    </w:rPr>
  </w:style>
  <w:style w:type="character" w:customStyle="1" w:styleId="BalloonTextChar">
    <w:name w:val="Balloon Text Char"/>
    <w:link w:val="BalloonText"/>
    <w:rsid w:val="00464F19"/>
    <w:rPr>
      <w:rFonts w:ascii="Tahoma" w:hAnsi="Tahoma" w:cs="Tahoma"/>
      <w:sz w:val="16"/>
      <w:szCs w:val="16"/>
      <w:lang w:val="en-GB" w:eastAsia="en-US"/>
    </w:rPr>
  </w:style>
  <w:style w:type="table" w:styleId="TableGrid">
    <w:name w:val="Table Grid"/>
    <w:basedOn w:val="TableNormal"/>
    <w:rsid w:val="00464F1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64F19"/>
    <w:rPr>
      <w:color w:val="605E5C"/>
      <w:shd w:val="clear" w:color="auto" w:fill="E1DFDD"/>
    </w:rPr>
  </w:style>
  <w:style w:type="character" w:customStyle="1" w:styleId="Heading1Char">
    <w:name w:val="Heading 1 Char"/>
    <w:link w:val="Heading1"/>
    <w:rsid w:val="00464F19"/>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464F19"/>
    <w:rPr>
      <w:rFonts w:ascii="Arial" w:hAnsi="Arial"/>
      <w:sz w:val="32"/>
      <w:lang w:val="en-GB" w:eastAsia="en-US"/>
    </w:rPr>
  </w:style>
  <w:style w:type="character" w:customStyle="1" w:styleId="Heading3Char">
    <w:name w:val="Heading 3 Char"/>
    <w:aliases w:val="h3 Char"/>
    <w:link w:val="Heading3"/>
    <w:rsid w:val="00464F19"/>
    <w:rPr>
      <w:rFonts w:ascii="Arial" w:hAnsi="Arial"/>
      <w:sz w:val="28"/>
      <w:lang w:val="en-GB" w:eastAsia="en-US"/>
    </w:rPr>
  </w:style>
  <w:style w:type="character" w:customStyle="1" w:styleId="Heading4Char">
    <w:name w:val="Heading 4 Char"/>
    <w:link w:val="Heading4"/>
    <w:rsid w:val="00464F19"/>
    <w:rPr>
      <w:rFonts w:ascii="Arial" w:hAnsi="Arial"/>
      <w:sz w:val="24"/>
      <w:lang w:val="en-GB" w:eastAsia="en-US"/>
    </w:rPr>
  </w:style>
  <w:style w:type="character" w:customStyle="1" w:styleId="Heading5Char">
    <w:name w:val="Heading 5 Char"/>
    <w:link w:val="Heading5"/>
    <w:rsid w:val="00464F19"/>
    <w:rPr>
      <w:rFonts w:ascii="Arial" w:hAnsi="Arial"/>
      <w:sz w:val="22"/>
      <w:lang w:val="en-GB" w:eastAsia="en-US"/>
    </w:rPr>
  </w:style>
  <w:style w:type="character" w:customStyle="1" w:styleId="Heading6Char">
    <w:name w:val="Heading 6 Char"/>
    <w:link w:val="Heading6"/>
    <w:rsid w:val="00464F19"/>
    <w:rPr>
      <w:rFonts w:ascii="Arial" w:hAnsi="Arial"/>
      <w:lang w:val="en-GB" w:eastAsia="en-US"/>
    </w:rPr>
  </w:style>
  <w:style w:type="character" w:customStyle="1" w:styleId="Heading7Char">
    <w:name w:val="Heading 7 Char"/>
    <w:link w:val="Heading7"/>
    <w:rsid w:val="00464F19"/>
    <w:rPr>
      <w:rFonts w:ascii="Arial" w:hAnsi="Arial"/>
      <w:lang w:val="en-GB" w:eastAsia="en-US"/>
    </w:rPr>
  </w:style>
  <w:style w:type="character" w:customStyle="1" w:styleId="Heading8Char">
    <w:name w:val="Heading 8 Char"/>
    <w:link w:val="Heading8"/>
    <w:rsid w:val="00464F19"/>
    <w:rPr>
      <w:rFonts w:ascii="Arial" w:hAnsi="Arial"/>
      <w:sz w:val="36"/>
      <w:lang w:val="en-GB" w:eastAsia="en-US"/>
    </w:rPr>
  </w:style>
  <w:style w:type="character" w:customStyle="1" w:styleId="Heading9Char">
    <w:name w:val="Heading 9 Char"/>
    <w:link w:val="Heading9"/>
    <w:rsid w:val="00464F19"/>
    <w:rPr>
      <w:rFonts w:ascii="Arial" w:hAnsi="Arial"/>
      <w:sz w:val="36"/>
      <w:lang w:val="en-GB" w:eastAsia="en-US"/>
    </w:rPr>
  </w:style>
  <w:style w:type="character" w:styleId="HTMLCode">
    <w:name w:val="HTML Code"/>
    <w:uiPriority w:val="99"/>
    <w:unhideWhenUsed/>
    <w:rsid w:val="00464F19"/>
    <w:rPr>
      <w:rFonts w:ascii="Courier New" w:eastAsia="Times New Roman" w:hAnsi="Courier New" w:cs="Courier New" w:hint="default"/>
      <w:sz w:val="20"/>
      <w:szCs w:val="20"/>
    </w:rPr>
  </w:style>
  <w:style w:type="character" w:customStyle="1" w:styleId="Heading3Char1">
    <w:name w:val="Heading 3 Char1"/>
    <w:aliases w:val="h3 Char1"/>
    <w:semiHidden/>
    <w:rsid w:val="00464F19"/>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464F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464F19"/>
    <w:rPr>
      <w:rFonts w:ascii="Courier New" w:hAnsi="Courier New" w:cs="Courier New"/>
      <w:lang w:val="en-US" w:eastAsia="zh-CN"/>
    </w:rPr>
  </w:style>
  <w:style w:type="paragraph" w:customStyle="1" w:styleId="msonormal0">
    <w:name w:val="msonormal"/>
    <w:basedOn w:val="Normal"/>
    <w:rsid w:val="00464F19"/>
    <w:pPr>
      <w:spacing w:before="100" w:beforeAutospacing="1" w:after="100" w:afterAutospacing="1"/>
    </w:pPr>
    <w:rPr>
      <w:sz w:val="24"/>
      <w:szCs w:val="24"/>
      <w:lang w:eastAsia="en-GB"/>
    </w:rPr>
  </w:style>
  <w:style w:type="character" w:customStyle="1" w:styleId="FootnoteTextChar">
    <w:name w:val="Footnote Text Char"/>
    <w:link w:val="FootnoteText"/>
    <w:rsid w:val="00464F19"/>
    <w:rPr>
      <w:rFonts w:ascii="Times New Roman" w:hAnsi="Times New Roman"/>
      <w:sz w:val="16"/>
      <w:lang w:val="en-GB" w:eastAsia="en-US"/>
    </w:rPr>
  </w:style>
  <w:style w:type="character" w:customStyle="1" w:styleId="CommentTextChar">
    <w:name w:val="Comment Text Char"/>
    <w:link w:val="CommentText"/>
    <w:qFormat/>
    <w:rsid w:val="00464F19"/>
    <w:rPr>
      <w:rFonts w:ascii="Times New Roman" w:hAnsi="Times New Roman"/>
      <w:lang w:val="en-GB" w:eastAsia="en-US"/>
    </w:rPr>
  </w:style>
  <w:style w:type="character" w:customStyle="1" w:styleId="FooterChar">
    <w:name w:val="Footer Char"/>
    <w:link w:val="Footer"/>
    <w:rsid w:val="00464F19"/>
    <w:rPr>
      <w:rFonts w:ascii="Arial" w:hAnsi="Arial"/>
      <w:b/>
      <w:i/>
      <w:noProof/>
      <w:sz w:val="18"/>
      <w:lang w:val="en-GB" w:eastAsia="en-US"/>
    </w:rPr>
  </w:style>
  <w:style w:type="paragraph" w:styleId="Caption">
    <w:name w:val="caption"/>
    <w:basedOn w:val="Normal"/>
    <w:next w:val="Normal"/>
    <w:unhideWhenUsed/>
    <w:qFormat/>
    <w:rsid w:val="00464F19"/>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464F19"/>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464F19"/>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464F19"/>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464F19"/>
    <w:rPr>
      <w:rFonts w:ascii="Arial" w:eastAsia="SimSun" w:hAnsi="Arial"/>
      <w:sz w:val="21"/>
      <w:szCs w:val="21"/>
      <w:lang w:val="en-US" w:eastAsia="zh-CN"/>
    </w:rPr>
  </w:style>
  <w:style w:type="character" w:customStyle="1" w:styleId="DocumentMapChar">
    <w:name w:val="Document Map Char"/>
    <w:link w:val="DocumentMap"/>
    <w:rsid w:val="00464F19"/>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464F19"/>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464F19"/>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464F19"/>
    <w:rPr>
      <w:rFonts w:ascii="Times New Roman" w:hAnsi="Times New Roman"/>
      <w:b/>
      <w:bCs/>
      <w:lang w:val="en-GB" w:eastAsia="en-US"/>
    </w:rPr>
  </w:style>
  <w:style w:type="paragraph" w:styleId="Revision">
    <w:name w:val="Revision"/>
    <w:uiPriority w:val="99"/>
    <w:semiHidden/>
    <w:rsid w:val="00464F19"/>
    <w:rPr>
      <w:rFonts w:ascii="Times New Roman" w:eastAsia="SimSun" w:hAnsi="Times New Roman"/>
      <w:lang w:val="en-GB" w:eastAsia="en-US"/>
    </w:rPr>
  </w:style>
  <w:style w:type="paragraph" w:styleId="ListParagraph">
    <w:name w:val="List Paragraph"/>
    <w:basedOn w:val="Normal"/>
    <w:uiPriority w:val="34"/>
    <w:qFormat/>
    <w:rsid w:val="00464F19"/>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464F19"/>
    <w:rPr>
      <w:rFonts w:ascii="Courier New" w:hAnsi="Courier New"/>
      <w:noProof/>
      <w:sz w:val="16"/>
      <w:lang w:val="en-GB" w:eastAsia="en-US"/>
    </w:rPr>
  </w:style>
  <w:style w:type="character" w:customStyle="1" w:styleId="EXChar">
    <w:name w:val="EX Char"/>
    <w:link w:val="EX"/>
    <w:locked/>
    <w:rsid w:val="00464F19"/>
    <w:rPr>
      <w:rFonts w:ascii="Times New Roman" w:hAnsi="Times New Roman"/>
      <w:lang w:val="en-GB" w:eastAsia="en-US"/>
    </w:rPr>
  </w:style>
  <w:style w:type="character" w:customStyle="1" w:styleId="B1Char">
    <w:name w:val="B1 Char"/>
    <w:link w:val="B10"/>
    <w:qFormat/>
    <w:locked/>
    <w:rsid w:val="00464F19"/>
    <w:rPr>
      <w:rFonts w:ascii="Times New Roman" w:hAnsi="Times New Roman"/>
      <w:lang w:val="en-GB" w:eastAsia="en-US"/>
    </w:rPr>
  </w:style>
  <w:style w:type="character" w:customStyle="1" w:styleId="EditorsNoteChar">
    <w:name w:val="Editor's Note Char"/>
    <w:link w:val="EditorsNote"/>
    <w:locked/>
    <w:rsid w:val="00464F19"/>
    <w:rPr>
      <w:rFonts w:ascii="Times New Roman" w:hAnsi="Times New Roman"/>
      <w:color w:val="FF0000"/>
      <w:lang w:val="en-GB" w:eastAsia="en-US"/>
    </w:rPr>
  </w:style>
  <w:style w:type="character" w:customStyle="1" w:styleId="TFChar">
    <w:name w:val="TF Char"/>
    <w:link w:val="TF"/>
    <w:locked/>
    <w:rsid w:val="00464F19"/>
    <w:rPr>
      <w:rFonts w:ascii="Arial" w:hAnsi="Arial"/>
      <w:b/>
      <w:lang w:val="en-GB" w:eastAsia="en-US"/>
    </w:rPr>
  </w:style>
  <w:style w:type="character" w:customStyle="1" w:styleId="B2Char">
    <w:name w:val="B2 Char"/>
    <w:link w:val="B2"/>
    <w:qFormat/>
    <w:locked/>
    <w:rsid w:val="00464F19"/>
    <w:rPr>
      <w:rFonts w:ascii="Times New Roman" w:hAnsi="Times New Roman"/>
      <w:lang w:val="en-GB" w:eastAsia="en-US"/>
    </w:rPr>
  </w:style>
  <w:style w:type="paragraph" w:customStyle="1" w:styleId="a">
    <w:name w:val="表格文本"/>
    <w:basedOn w:val="Normal"/>
    <w:autoRedefine/>
    <w:rsid w:val="00464F19"/>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464F19"/>
    <w:pPr>
      <w:overflowPunct w:val="0"/>
      <w:autoSpaceDE w:val="0"/>
      <w:autoSpaceDN w:val="0"/>
      <w:adjustRightInd w:val="0"/>
      <w:spacing w:after="0"/>
    </w:pPr>
    <w:rPr>
      <w:sz w:val="24"/>
      <w:szCs w:val="24"/>
      <w:lang w:val="en-US"/>
    </w:rPr>
  </w:style>
  <w:style w:type="paragraph" w:customStyle="1" w:styleId="FL">
    <w:name w:val="FL"/>
    <w:basedOn w:val="Normal"/>
    <w:rsid w:val="00464F1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464F19"/>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464F19"/>
  </w:style>
  <w:style w:type="character" w:customStyle="1" w:styleId="msoins0">
    <w:name w:val="msoins"/>
    <w:rsid w:val="00464F19"/>
  </w:style>
  <w:style w:type="character" w:customStyle="1" w:styleId="NOZchn">
    <w:name w:val="NO Zchn"/>
    <w:locked/>
    <w:rsid w:val="00464F19"/>
    <w:rPr>
      <w:rFonts w:ascii="Times New Roman" w:hAnsi="Times New Roman" w:cs="Times New Roman" w:hint="default"/>
      <w:lang w:val="en-GB"/>
    </w:rPr>
  </w:style>
  <w:style w:type="character" w:customStyle="1" w:styleId="normaltextrun1">
    <w:name w:val="normaltextrun1"/>
    <w:rsid w:val="00464F19"/>
  </w:style>
  <w:style w:type="character" w:customStyle="1" w:styleId="spellingerror">
    <w:name w:val="spellingerror"/>
    <w:rsid w:val="00464F19"/>
  </w:style>
  <w:style w:type="character" w:customStyle="1" w:styleId="eop">
    <w:name w:val="eop"/>
    <w:rsid w:val="00464F19"/>
  </w:style>
  <w:style w:type="character" w:customStyle="1" w:styleId="EXCar">
    <w:name w:val="EX Car"/>
    <w:rsid w:val="00464F19"/>
    <w:rPr>
      <w:lang w:val="en-GB" w:eastAsia="en-US"/>
    </w:rPr>
  </w:style>
  <w:style w:type="character" w:customStyle="1" w:styleId="TAHChar">
    <w:name w:val="TAH Char"/>
    <w:rsid w:val="00464F1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464F19"/>
    <w:rPr>
      <w:rFonts w:ascii="Calibri Light" w:eastAsia="Times New Roman" w:hAnsi="Calibri Light" w:cs="Times New Roman" w:hint="default"/>
      <w:color w:val="2F5496"/>
      <w:sz w:val="26"/>
      <w:szCs w:val="26"/>
      <w:lang w:val="en-GB"/>
    </w:rPr>
  </w:style>
  <w:style w:type="character" w:customStyle="1" w:styleId="idiff">
    <w:name w:val="idiff"/>
    <w:rsid w:val="00464F19"/>
  </w:style>
  <w:style w:type="character" w:customStyle="1" w:styleId="line">
    <w:name w:val="line"/>
    <w:rsid w:val="00464F19"/>
  </w:style>
  <w:style w:type="table" w:customStyle="1" w:styleId="11">
    <w:name w:val="网格表 1 浅色1"/>
    <w:basedOn w:val="TableNormal"/>
    <w:uiPriority w:val="46"/>
    <w:rsid w:val="00464F1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64F19"/>
    <w:rPr>
      <w:lang w:eastAsia="en-US"/>
    </w:rPr>
  </w:style>
  <w:style w:type="character" w:customStyle="1" w:styleId="StyleHeading3h3CourierNewChar">
    <w:name w:val="Style Heading 3h3 + Courier New Char"/>
    <w:link w:val="StyleHeading3h3CourierNew"/>
    <w:locked/>
    <w:rsid w:val="00464F19"/>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64F1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464F19"/>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464F19"/>
    <w:pPr>
      <w:numPr>
        <w:numId w:val="1"/>
      </w:numPr>
      <w:overflowPunct w:val="0"/>
      <w:autoSpaceDE w:val="0"/>
      <w:autoSpaceDN w:val="0"/>
      <w:adjustRightInd w:val="0"/>
      <w:textAlignment w:val="baseline"/>
    </w:pPr>
  </w:style>
  <w:style w:type="character" w:customStyle="1" w:styleId="B1Car">
    <w:name w:val="B1+ Car"/>
    <w:link w:val="B1"/>
    <w:rsid w:val="00464F19"/>
    <w:rPr>
      <w:rFonts w:ascii="Times New Roman" w:hAnsi="Times New Roman"/>
      <w:lang w:val="en-GB" w:eastAsia="en-US"/>
    </w:rPr>
  </w:style>
  <w:style w:type="character" w:styleId="Emphasis">
    <w:name w:val="Emphasis"/>
    <w:basedOn w:val="DefaultParagraphFont"/>
    <w:uiPriority w:val="20"/>
    <w:qFormat/>
    <w:rsid w:val="00464F19"/>
    <w:rPr>
      <w:i/>
      <w:iCs/>
    </w:rPr>
  </w:style>
  <w:style w:type="character" w:customStyle="1" w:styleId="commit-sha">
    <w:name w:val="commit-sha"/>
    <w:basedOn w:val="DefaultParagraphFont"/>
    <w:rsid w:val="00E94D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956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44682328">
      <w:bodyDiv w:val="1"/>
      <w:marLeft w:val="0"/>
      <w:marRight w:val="0"/>
      <w:marTop w:val="0"/>
      <w:marBottom w:val="0"/>
      <w:divBdr>
        <w:top w:val="none" w:sz="0" w:space="0" w:color="auto"/>
        <w:left w:val="none" w:sz="0" w:space="0" w:color="auto"/>
        <w:bottom w:val="none" w:sz="0" w:space="0" w:color="auto"/>
        <w:right w:val="none" w:sz="0" w:space="0" w:color="auto"/>
      </w:divBdr>
    </w:div>
    <w:div w:id="77228526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897949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yperlink" Target="https://forge.3gpp.org/rep/sa5/MnS/-/tree/Rel18_CR_0714_28.541_Add_network_slice_rules_to_NRM"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3.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TaxCatchAll xmlns="d8762117-8292-4133-b1c7-eab5c6487cfd">
      <Value>4</Value>
      <Value>1</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AbstractOrSummary. xmlns="2e6efab8-808c-4224-8d24-16b0b2f83440" xsi:nil="true"/>
    <Zhulia xmlns="2e6efab8-808c-4224-8d24-16b0b2f83440" xsi:nil="true"/>
    <EriCOLLDate. xmlns="2e6efab8-808c-4224-8d24-16b0b2f83440" xsi:nil="true"/>
    <TaxCatchAllLabel xmlns="d8762117-8292-4133-b1c7-eab5c6487cfd" xsi:nil="true"/>
    <Prepared. xmlns="2e6efab8-808c-4224-8d24-16b0b2f83440" xsi:nil="true"/>
    <Description0 xmlns="2e6efab8-808c-4224-8d24-16b0b2f8344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C42D30-446D-4393-ABC7-F66EA80B6C33}">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3E1DA4E1-6B41-46E0-9CC7-7A1F0E380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4AE98E-796F-4B17-99FF-64E4DBA7F125}">
  <ds:schemaRefs>
    <ds:schemaRef ds:uri="Microsoft.SharePoint.Taxonomy.ContentTypeSync"/>
  </ds:schemaRefs>
</ds:datastoreItem>
</file>

<file path=customXml/itemProps5.xml><?xml version="1.0" encoding="utf-8"?>
<ds:datastoreItem xmlns:ds="http://schemas.openxmlformats.org/officeDocument/2006/customXml" ds:itemID="{94FA4BCC-E7C8-4B97-BD84-F1A94F4A10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25</TotalTime>
  <Pages>29</Pages>
  <Words>10203</Words>
  <Characters>58159</Characters>
  <Application>Microsoft Office Word</Application>
  <DocSecurity>0</DocSecurity>
  <Lines>484</Lines>
  <Paragraphs>1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82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3</cp:lastModifiedBy>
  <cp:revision>54</cp:revision>
  <cp:lastPrinted>1900-01-01T00:00:00Z</cp:lastPrinted>
  <dcterms:created xsi:type="dcterms:W3CDTF">2022-05-13T13:17:00Z</dcterms:created>
  <dcterms:modified xsi:type="dcterms:W3CDTF">2022-05-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EriCOLLCategory">
    <vt:lpwstr>1;##Development|053fcc88-ab49-4f69-87df-fc64cb0bf305</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038461135692AF468A6B556D3A54DB44</vt:lpwstr>
  </property>
  <property fmtid="{D5CDD505-2E9C-101B-9397-08002B2CF9AE}" pid="27" name="EriCOLLOrganizationUnit">
    <vt:lpwstr>4;##BNET DU Radio|30f3d0da-c745-4995-a5af-2a58fece61df</vt:lpwstr>
  </property>
  <property fmtid="{D5CDD505-2E9C-101B-9397-08002B2CF9AE}" pid="28" name="EriCOLLCustomer">
    <vt:lpwstr/>
  </property>
  <property fmtid="{D5CDD505-2E9C-101B-9397-08002B2CF9AE}" pid="29" name="EriCOLLProducts">
    <vt:lpwstr/>
  </property>
  <property fmtid="{D5CDD505-2E9C-101B-9397-08002B2CF9AE}" pid="30" name="EriCOLLProjects">
    <vt:lpwstr/>
  </property>
</Properties>
</file>